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17224" w14:textId="2235833E" w:rsidR="002836DD" w:rsidRDefault="6163642A" w:rsidP="00DD5EA9">
      <w:pPr>
        <w:pStyle w:val="Title"/>
        <w:jc w:val="center"/>
      </w:pPr>
      <w:r>
        <w:t>CI615</w:t>
      </w:r>
      <w:r w:rsidR="57E38324">
        <w:t xml:space="preserve"> Report</w:t>
      </w:r>
    </w:p>
    <w:p w14:paraId="79F8937F" w14:textId="0C427F91" w:rsidR="008C5022" w:rsidRPr="008C5022" w:rsidRDefault="57E38324" w:rsidP="00DD5EA9">
      <w:pPr>
        <w:jc w:val="center"/>
      </w:pPr>
      <w:r>
        <w:t>By Jake S. T. Ward</w:t>
      </w:r>
    </w:p>
    <w:p w14:paraId="7CA04F33" w14:textId="1B5B52FE" w:rsidR="2D2DA56A" w:rsidRDefault="2D2DA56A" w:rsidP="05316A79">
      <w:pPr>
        <w:jc w:val="center"/>
      </w:pPr>
      <w:r>
        <w:t>23/12/2022</w:t>
      </w:r>
    </w:p>
    <w:p w14:paraId="07053EDF" w14:textId="77777777" w:rsidR="002836DD" w:rsidRDefault="002836DD" w:rsidP="00460692">
      <w:pPr>
        <w:pStyle w:val="Heading2"/>
      </w:pPr>
    </w:p>
    <w:p w14:paraId="72BAC43B" w14:textId="60CE7C9B" w:rsidR="007A306A" w:rsidRDefault="6B2D2F78" w:rsidP="00460692">
      <w:pPr>
        <w:pStyle w:val="Heading2"/>
      </w:pPr>
      <w:r>
        <w:t xml:space="preserve">Section 1: Potential Design Patterns </w:t>
      </w:r>
    </w:p>
    <w:p w14:paraId="6C8F2C0F" w14:textId="5837A214" w:rsidR="003B55FF" w:rsidRPr="003B55FF" w:rsidRDefault="1094443B" w:rsidP="003B55FF">
      <w:r>
        <w:t>I first identified five potential design patterns that could be used for the web portal</w:t>
      </w:r>
      <w:r w:rsidR="075A13A4">
        <w:t>.</w:t>
      </w:r>
      <w:r w:rsidR="44B0FF42">
        <w:t xml:space="preserve"> These designs were documented in UML and are presented in the screenshots below alongside </w:t>
      </w:r>
      <w:r w:rsidR="5CFE0F6C">
        <w:t xml:space="preserve">the consequences of their use and their </w:t>
      </w:r>
      <w:r w:rsidR="4F20F448">
        <w:t>applicability.</w:t>
      </w:r>
    </w:p>
    <w:p w14:paraId="75D13CDD" w14:textId="0CA20D48" w:rsidR="18B15528" w:rsidRDefault="18B15528" w:rsidP="18B15528">
      <w:pPr>
        <w:pStyle w:val="Heading3"/>
      </w:pPr>
    </w:p>
    <w:p w14:paraId="111ED1DA" w14:textId="074ACC56" w:rsidR="2CFCCC7D" w:rsidRDefault="2CFCCC7D" w:rsidP="18B15528">
      <w:pPr>
        <w:pStyle w:val="Heading3"/>
      </w:pPr>
      <w:r>
        <w:t xml:space="preserve">The </w:t>
      </w:r>
      <w:r w:rsidR="22E39602">
        <w:t>Builder Pattern</w:t>
      </w:r>
      <w:r w:rsidR="0BF96343">
        <w:t xml:space="preserve"> </w:t>
      </w:r>
    </w:p>
    <w:p w14:paraId="71E86519" w14:textId="6255B47A" w:rsidR="40BF1CBF" w:rsidRDefault="40BF1CBF" w:rsidP="18B15528">
      <w:pPr>
        <w:pStyle w:val="Heading2"/>
        <w:rPr>
          <w:rFonts w:asciiTheme="minorHAnsi" w:hAnsiTheme="minorHAnsi"/>
          <w:color w:val="000000" w:themeColor="text1"/>
          <w:sz w:val="22"/>
          <w:szCs w:val="22"/>
        </w:rPr>
      </w:pPr>
      <w:r w:rsidRPr="18B15528">
        <w:rPr>
          <w:rFonts w:asciiTheme="minorHAnsi" w:hAnsiTheme="minorHAnsi"/>
          <w:color w:val="000000" w:themeColor="text1"/>
          <w:sz w:val="22"/>
          <w:szCs w:val="22"/>
        </w:rPr>
        <w:t xml:space="preserve">This pattern </w:t>
      </w:r>
      <w:r w:rsidR="0BF96343" w:rsidRPr="18B15528">
        <w:rPr>
          <w:rFonts w:asciiTheme="minorHAnsi" w:hAnsiTheme="minorHAnsi"/>
          <w:color w:val="000000" w:themeColor="text1"/>
          <w:sz w:val="22"/>
          <w:szCs w:val="22"/>
        </w:rPr>
        <w:t>could be used</w:t>
      </w:r>
      <w:r w:rsidR="22E39602" w:rsidRPr="18B15528">
        <w:rPr>
          <w:rFonts w:asciiTheme="minorHAnsi" w:hAnsiTheme="minorHAnsi"/>
          <w:color w:val="000000" w:themeColor="text1"/>
          <w:sz w:val="22"/>
          <w:szCs w:val="22"/>
        </w:rPr>
        <w:t xml:space="preserve"> for creating bookings</w:t>
      </w:r>
      <w:r w:rsidR="607B7D08" w:rsidRPr="18B15528">
        <w:rPr>
          <w:rFonts w:asciiTheme="minorHAnsi" w:hAnsiTheme="minorHAnsi"/>
          <w:color w:val="000000" w:themeColor="text1"/>
          <w:sz w:val="22"/>
          <w:szCs w:val="22"/>
        </w:rPr>
        <w:t>.</w:t>
      </w:r>
    </w:p>
    <w:p w14:paraId="2C078E63" w14:textId="61304ACB" w:rsidR="00DE0148" w:rsidRDefault="68C16EB8">
      <w:r>
        <w:t xml:space="preserve">The </w:t>
      </w:r>
      <w:r w:rsidR="69F031DC">
        <w:t>B</w:t>
      </w:r>
      <w:r w:rsidR="0E5D8D5C">
        <w:t xml:space="preserve">uilder </w:t>
      </w:r>
      <w:r w:rsidR="63A7E469">
        <w:t>P</w:t>
      </w:r>
      <w:r w:rsidR="0E5D8D5C">
        <w:t>attern</w:t>
      </w:r>
      <w:r w:rsidR="6027B07B">
        <w:t xml:space="preserve"> is a cr</w:t>
      </w:r>
      <w:r w:rsidR="72539A52">
        <w:t>eational pattern that could be used for the design of the booking system</w:t>
      </w:r>
      <w:r w:rsidR="4725B323">
        <w:t xml:space="preserve"> that would be used for creating</w:t>
      </w:r>
      <w:r w:rsidR="0E5D8D5C">
        <w:t xml:space="preserve"> </w:t>
      </w:r>
      <w:r w:rsidR="49079A54">
        <w:t xml:space="preserve">potential </w:t>
      </w:r>
      <w:r w:rsidR="0E5D8D5C">
        <w:t>booking</w:t>
      </w:r>
      <w:r w:rsidR="68E6AEDD">
        <w:t>s</w:t>
      </w:r>
      <w:r w:rsidR="3D360D24">
        <w:t>.</w:t>
      </w:r>
      <w:r w:rsidR="1CC40457">
        <w:t xml:space="preserve"> The Builder pattern creates complex objects </w:t>
      </w:r>
      <w:r w:rsidR="6E5309C4">
        <w:t>separately from their representations. This way the same construction process can create multiple different representations</w:t>
      </w:r>
      <w:r w:rsidR="49716ECA">
        <w:t xml:space="preserve"> with high degrees of control</w:t>
      </w:r>
      <w:r w:rsidR="6E5309C4">
        <w:t>.</w:t>
      </w:r>
    </w:p>
    <w:p w14:paraId="424420F4" w14:textId="1F4E83C4" w:rsidR="5322E35B" w:rsidRDefault="1BE69A76" w:rsidP="0D7C852E">
      <w:r>
        <w:t xml:space="preserve">This </w:t>
      </w:r>
      <w:r w:rsidR="6ECBF8B0">
        <w:t xml:space="preserve">pattern is applicable if the system should be building many objects from the same input. This could be applied as an array </w:t>
      </w:r>
      <w:r w:rsidR="05CA9855">
        <w:t xml:space="preserve">and </w:t>
      </w:r>
      <w:r w:rsidR="6ECBF8B0">
        <w:t>c</w:t>
      </w:r>
      <w:r w:rsidR="4CA5FBA0">
        <w:t xml:space="preserve">ould be used with the booking builder </w:t>
      </w:r>
      <w:r w:rsidR="2E82C2AB">
        <w:t xml:space="preserve">or director </w:t>
      </w:r>
      <w:r w:rsidR="4CA5FBA0">
        <w:t>class to create different objects using its subclasses. The patt</w:t>
      </w:r>
      <w:r w:rsidR="23101166">
        <w:t xml:space="preserve">ern </w:t>
      </w:r>
      <w:r w:rsidR="2C4C50E4">
        <w:t>separates</w:t>
      </w:r>
      <w:r w:rsidR="23101166">
        <w:t xml:space="preserve"> what is used to build objects from how they are built. It is a simple pattern to implement into a </w:t>
      </w:r>
      <w:r w:rsidR="4709BD43">
        <w:t>pre</w:t>
      </w:r>
      <w:r w:rsidR="4E0D5C43">
        <w:t>-</w:t>
      </w:r>
      <w:r w:rsidR="4709BD43">
        <w:t xml:space="preserve">existing </w:t>
      </w:r>
      <w:r w:rsidR="23101166">
        <w:t xml:space="preserve">system </w:t>
      </w:r>
      <w:r w:rsidR="4490FFBA">
        <w:t xml:space="preserve">so long as </w:t>
      </w:r>
      <w:r w:rsidR="478DC283">
        <w:t xml:space="preserve">the builder pattern has the same external </w:t>
      </w:r>
      <w:r w:rsidR="29A45461">
        <w:t>behaviour</w:t>
      </w:r>
      <w:r w:rsidR="478DC283">
        <w:t xml:space="preserve"> as whatever it is replacing. The b</w:t>
      </w:r>
      <w:r w:rsidR="2B26AFF3">
        <w:t>uilder pattern is used to reinforce polymorphism</w:t>
      </w:r>
      <w:r w:rsidR="1A20F1FC">
        <w:t>, which allows the reuse of code making the system more efficient</w:t>
      </w:r>
      <w:r w:rsidR="2B26AFF3">
        <w:t>.</w:t>
      </w:r>
    </w:p>
    <w:p w14:paraId="61051F0D" w14:textId="157878FF" w:rsidR="5A8478B9" w:rsidRDefault="52CD108E" w:rsidP="0D7C852E">
      <w:r>
        <w:t>The consequences of using this pa</w:t>
      </w:r>
      <w:r w:rsidR="34DD91D5">
        <w:t>ttern for the design of the system are as follows</w:t>
      </w:r>
      <w:r w:rsidR="58C5D72D">
        <w:t>:</w:t>
      </w:r>
    </w:p>
    <w:p w14:paraId="527029E2" w14:textId="08B4F725" w:rsidR="5A8478B9" w:rsidRDefault="34DD91D5" w:rsidP="18B15528">
      <w:pPr>
        <w:pStyle w:val="ListParagraph"/>
        <w:numPr>
          <w:ilvl w:val="0"/>
          <w:numId w:val="4"/>
        </w:numPr>
      </w:pPr>
      <w:r>
        <w:t xml:space="preserve">The use of the pattern isolates </w:t>
      </w:r>
      <w:r w:rsidR="2D8B9FF5">
        <w:t>both the code for object construction and their representation</w:t>
      </w:r>
    </w:p>
    <w:p w14:paraId="61FD6A2C" w14:textId="1B6460A5" w:rsidR="5A8478B9" w:rsidRDefault="2D8B9FF5" w:rsidP="18B15528">
      <w:pPr>
        <w:pStyle w:val="ListParagraph"/>
        <w:numPr>
          <w:ilvl w:val="0"/>
          <w:numId w:val="4"/>
        </w:numPr>
      </w:pPr>
      <w:r>
        <w:t>A given object</w:t>
      </w:r>
      <w:r w:rsidR="625EE0F4">
        <w:t>’</w:t>
      </w:r>
      <w:r>
        <w:t>s internal constructi</w:t>
      </w:r>
      <w:r w:rsidR="01FA5A63">
        <w:t>on and internal representation can vary</w:t>
      </w:r>
    </w:p>
    <w:p w14:paraId="5B9E38AC" w14:textId="4F25ED3E" w:rsidR="5A8478B9" w:rsidRDefault="2B79F11C" w:rsidP="18B15528">
      <w:pPr>
        <w:pStyle w:val="ListParagraph"/>
        <w:numPr>
          <w:ilvl w:val="0"/>
          <w:numId w:val="4"/>
        </w:numPr>
      </w:pPr>
      <w:r>
        <w:t xml:space="preserve">There is a large </w:t>
      </w:r>
      <w:r w:rsidR="0CFB75DD">
        <w:t>amount of control given</w:t>
      </w:r>
      <w:r>
        <w:t xml:space="preserve"> when using this pattern.</w:t>
      </w:r>
      <w:r w:rsidR="0B5C4189">
        <w:t xml:space="preserve"> </w:t>
      </w:r>
    </w:p>
    <w:p w14:paraId="3B69E227" w14:textId="0A40E0A4" w:rsidR="5A8478B9" w:rsidRDefault="0B5C4189" w:rsidP="18B15528">
      <w:pPr>
        <w:pStyle w:val="ListParagraph"/>
        <w:numPr>
          <w:ilvl w:val="0"/>
          <w:numId w:val="4"/>
        </w:numPr>
      </w:pPr>
      <w:r>
        <w:t xml:space="preserve">The </w:t>
      </w:r>
      <w:r w:rsidR="18B15528">
        <w:t>director-class</w:t>
      </w:r>
      <w:r>
        <w:t xml:space="preserve"> would be responsible for the structure of all o</w:t>
      </w:r>
      <w:r w:rsidR="5E374E1A">
        <w:t>ther classes while the builder classes would be used to build individual components.</w:t>
      </w:r>
    </w:p>
    <w:p w14:paraId="6F5348AB" w14:textId="383495C6" w:rsidR="18B15528" w:rsidRDefault="18B15528" w:rsidP="18B15528"/>
    <w:p w14:paraId="28CEF2AB" w14:textId="507D01B3" w:rsidR="3ED6EBC2" w:rsidRDefault="21CC1113" w:rsidP="0D7C852E">
      <w:pPr>
        <w:jc w:val="center"/>
      </w:pPr>
      <w:r>
        <w:rPr>
          <w:noProof/>
        </w:rPr>
        <w:lastRenderedPageBreak/>
        <w:drawing>
          <wp:inline distT="0" distB="0" distL="0" distR="0" wp14:anchorId="483CE5E9" wp14:editId="7E43E771">
            <wp:extent cx="6632829" cy="5181896"/>
            <wp:effectExtent l="0" t="0" r="0" b="0"/>
            <wp:docPr id="1343113597" name="Picture 1343113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3113597"/>
                    <pic:cNvPicPr/>
                  </pic:nvPicPr>
                  <pic:blipFill>
                    <a:blip r:embed="rId5">
                      <a:extLst>
                        <a:ext uri="{28A0092B-C50C-407E-A947-70E740481C1C}">
                          <a14:useLocalDpi xmlns:a14="http://schemas.microsoft.com/office/drawing/2010/main" val="0"/>
                        </a:ext>
                      </a:extLst>
                    </a:blip>
                    <a:stretch>
                      <a:fillRect/>
                    </a:stretch>
                  </pic:blipFill>
                  <pic:spPr>
                    <a:xfrm>
                      <a:off x="0" y="0"/>
                      <a:ext cx="6632829" cy="5181896"/>
                    </a:xfrm>
                    <a:prstGeom prst="rect">
                      <a:avLst/>
                    </a:prstGeom>
                  </pic:spPr>
                </pic:pic>
              </a:graphicData>
            </a:graphic>
          </wp:inline>
        </w:drawing>
      </w:r>
    </w:p>
    <w:p w14:paraId="7BB779A2" w14:textId="5AE00336" w:rsidR="49E38952" w:rsidRDefault="49E38952" w:rsidP="18B15528">
      <w:pPr>
        <w:jc w:val="center"/>
        <w:rPr>
          <w:i/>
          <w:iCs/>
        </w:rPr>
      </w:pPr>
      <w:r w:rsidRPr="18B15528">
        <w:rPr>
          <w:i/>
          <w:iCs/>
        </w:rPr>
        <w:t>Figure</w:t>
      </w:r>
      <w:r w:rsidR="66729DDD" w:rsidRPr="18B15528">
        <w:rPr>
          <w:i/>
          <w:iCs/>
        </w:rPr>
        <w:t xml:space="preserve"> 1</w:t>
      </w:r>
      <w:r w:rsidRPr="18B15528">
        <w:rPr>
          <w:i/>
          <w:iCs/>
        </w:rPr>
        <w:t>:</w:t>
      </w:r>
      <w:r w:rsidR="5F2C6D91" w:rsidRPr="18B15528">
        <w:rPr>
          <w:i/>
          <w:iCs/>
        </w:rPr>
        <w:t xml:space="preserve"> Builder pattern example</w:t>
      </w:r>
    </w:p>
    <w:p w14:paraId="16B7980D" w14:textId="11BA1124" w:rsidR="72D91855" w:rsidRDefault="7EE4EE35" w:rsidP="18B15528">
      <w:pPr>
        <w:pStyle w:val="Heading3"/>
      </w:pPr>
      <w:r>
        <w:t xml:space="preserve">The </w:t>
      </w:r>
      <w:r w:rsidR="2E269EC0">
        <w:t>Façade pattern</w:t>
      </w:r>
    </w:p>
    <w:p w14:paraId="545A28E5" w14:textId="1950666E" w:rsidR="72D91855" w:rsidRDefault="2E269EC0" w:rsidP="18B15528">
      <w:pPr>
        <w:spacing w:before="160"/>
      </w:pPr>
      <w:r>
        <w:t xml:space="preserve"> </w:t>
      </w:r>
      <w:r w:rsidR="08E88DE0">
        <w:t xml:space="preserve">This pattern </w:t>
      </w:r>
      <w:r w:rsidR="37BE9627">
        <w:t>could easily apply to</w:t>
      </w:r>
      <w:r>
        <w:t xml:space="preserve"> the login system</w:t>
      </w:r>
      <w:r w:rsidR="5668395C">
        <w:t>.</w:t>
      </w:r>
    </w:p>
    <w:p w14:paraId="22A9BBBE" w14:textId="2BA34AC7" w:rsidR="71B03A2F" w:rsidRDefault="305EB71F" w:rsidP="0D7C852E">
      <w:r>
        <w:t xml:space="preserve">The Façade pattern is a structural pattern used to provide an interface </w:t>
      </w:r>
      <w:r w:rsidR="398AD3D6">
        <w:t>to be used with a set of other interfaces in a sub</w:t>
      </w:r>
      <w:r w:rsidR="0306299E">
        <w:t>-</w:t>
      </w:r>
      <w:r w:rsidR="398AD3D6">
        <w:t xml:space="preserve">system to hide complexity. </w:t>
      </w:r>
      <w:r w:rsidR="7BD91A98">
        <w:t xml:space="preserve">When this pattern is used a façade object provides a singular </w:t>
      </w:r>
      <w:r w:rsidR="32E789D1">
        <w:t xml:space="preserve">simplified </w:t>
      </w:r>
      <w:r w:rsidR="7BD91A98">
        <w:t>interface</w:t>
      </w:r>
      <w:r w:rsidR="6E40E6F5">
        <w:t xml:space="preserve"> representing functions of other sub</w:t>
      </w:r>
      <w:r w:rsidR="1667805C">
        <w:t>-</w:t>
      </w:r>
      <w:r w:rsidR="6E40E6F5">
        <w:t>system interfaces</w:t>
      </w:r>
      <w:r w:rsidR="478D7311">
        <w:t xml:space="preserve">. </w:t>
      </w:r>
      <w:r w:rsidR="7BD91A98">
        <w:t xml:space="preserve"> </w:t>
      </w:r>
      <w:r w:rsidR="4606FCFF">
        <w:t>I</w:t>
      </w:r>
      <w:r w:rsidR="56B2C71A">
        <w:t xml:space="preserve">t </w:t>
      </w:r>
      <w:r w:rsidR="34134F2C">
        <w:t xml:space="preserve">communicates with the other interfaces </w:t>
      </w:r>
      <w:r w:rsidR="398AD3D6">
        <w:t>to minimize</w:t>
      </w:r>
      <w:r w:rsidR="232E51AD">
        <w:t xml:space="preserve"> any</w:t>
      </w:r>
      <w:r w:rsidR="398AD3D6">
        <w:t xml:space="preserve"> communication </w:t>
      </w:r>
      <w:r w:rsidR="3DC447BF">
        <w:t xml:space="preserve">between </w:t>
      </w:r>
      <w:r w:rsidR="63CE1207">
        <w:t xml:space="preserve">the other </w:t>
      </w:r>
      <w:r w:rsidR="3DC447BF">
        <w:t>subsystems</w:t>
      </w:r>
      <w:r w:rsidR="7F7B3F17">
        <w:t xml:space="preserve">. </w:t>
      </w:r>
      <w:r w:rsidR="19344A9A">
        <w:t>The Façade object must know which sub</w:t>
      </w:r>
      <w:r w:rsidR="16248352">
        <w:t>-</w:t>
      </w:r>
      <w:r w:rsidR="19344A9A">
        <w:t>systems are responsible for requests and delegate them accordingly. The sub</w:t>
      </w:r>
      <w:r w:rsidR="6383DC7E">
        <w:t>-</w:t>
      </w:r>
      <w:r w:rsidR="19344A9A">
        <w:t>system</w:t>
      </w:r>
      <w:r w:rsidR="03F9246A">
        <w:t>s</w:t>
      </w:r>
      <w:r w:rsidR="19344A9A">
        <w:t xml:space="preserve"> </w:t>
      </w:r>
      <w:bookmarkStart w:id="0" w:name="_Int_iSxjO5r8"/>
      <w:r w:rsidR="19344A9A">
        <w:t>carry</w:t>
      </w:r>
      <w:bookmarkEnd w:id="0"/>
      <w:r w:rsidR="19344A9A">
        <w:t xml:space="preserve"> </w:t>
      </w:r>
      <w:r w:rsidR="63367D78">
        <w:t xml:space="preserve">out the functionality and the Façade acts as </w:t>
      </w:r>
      <w:r w:rsidR="4547895A">
        <w:t xml:space="preserve">a </w:t>
      </w:r>
      <w:r w:rsidR="63367D78">
        <w:t>controller</w:t>
      </w:r>
      <w:r w:rsidR="07CC1286">
        <w:t xml:space="preserve"> that the sub</w:t>
      </w:r>
      <w:r w:rsidR="48AE13FD">
        <w:t>-</w:t>
      </w:r>
      <w:r w:rsidR="07CC1286">
        <w:t>system</w:t>
      </w:r>
      <w:r w:rsidR="63548A0D">
        <w:t>s</w:t>
      </w:r>
      <w:r w:rsidR="07CC1286">
        <w:t xml:space="preserve"> </w:t>
      </w:r>
      <w:r w:rsidR="0A5FBACE">
        <w:t>are</w:t>
      </w:r>
      <w:r w:rsidR="07CC1286">
        <w:t xml:space="preserve"> unaware of</w:t>
      </w:r>
      <w:r w:rsidR="63367D78">
        <w:t>.</w:t>
      </w:r>
    </w:p>
    <w:p w14:paraId="4ADA5DEE" w14:textId="64C71CFF" w:rsidR="0E2588AE" w:rsidRDefault="68B33B64" w:rsidP="0D7C852E">
      <w:r>
        <w:t>The Façade Pattern is utilized when developers want to provide a simple interface for a complex sub</w:t>
      </w:r>
      <w:r w:rsidR="0E50670A">
        <w:t>-</w:t>
      </w:r>
      <w:r>
        <w:t>system. It can also be used if developers w</w:t>
      </w:r>
      <w:r w:rsidR="7824D322">
        <w:t>ish</w:t>
      </w:r>
      <w:r>
        <w:t xml:space="preserve"> to add </w:t>
      </w:r>
      <w:r w:rsidR="09204670">
        <w:t>layered sub</w:t>
      </w:r>
      <w:r w:rsidR="5120381A">
        <w:t>-</w:t>
      </w:r>
      <w:r w:rsidR="09204670">
        <w:t xml:space="preserve">systems or if there are an overwhelming number of dependencies between </w:t>
      </w:r>
      <w:r w:rsidR="295314A8">
        <w:t>classes and clients.</w:t>
      </w:r>
    </w:p>
    <w:p w14:paraId="5921FEEE" w14:textId="4C51DBE6" w:rsidR="41A4D705" w:rsidRDefault="11EA5D91" w:rsidP="0D7C852E">
      <w:r>
        <w:t>The consequences of the patterns use are as follows</w:t>
      </w:r>
      <w:r w:rsidR="25A81894">
        <w:t>:</w:t>
      </w:r>
    </w:p>
    <w:p w14:paraId="3B5A8726" w14:textId="0038239A" w:rsidR="41A4D705" w:rsidRDefault="11EA5D91" w:rsidP="18B15528">
      <w:pPr>
        <w:pStyle w:val="ListParagraph"/>
        <w:numPr>
          <w:ilvl w:val="0"/>
          <w:numId w:val="3"/>
        </w:numPr>
      </w:pPr>
      <w:r>
        <w:t xml:space="preserve">There is often a lack of coupling between subsystem components. </w:t>
      </w:r>
    </w:p>
    <w:p w14:paraId="26DED785" w14:textId="5D163019" w:rsidR="41A4D705" w:rsidRDefault="63C5E9AE" w:rsidP="18B15528">
      <w:pPr>
        <w:pStyle w:val="ListParagraph"/>
        <w:numPr>
          <w:ilvl w:val="0"/>
          <w:numId w:val="3"/>
        </w:numPr>
      </w:pPr>
      <w:r>
        <w:t>Subsystem classes are still able to be accessed outside of the use of a Façade object, which is positive or negative depending on the situation. In t</w:t>
      </w:r>
      <w:r w:rsidR="35B26784">
        <w:t>his scenario</w:t>
      </w:r>
      <w:r w:rsidR="18B15528">
        <w:t>,</w:t>
      </w:r>
      <w:r w:rsidR="35B26784">
        <w:t xml:space="preserve"> I see no negative effect</w:t>
      </w:r>
      <w:r w:rsidR="4EC35444">
        <w:t xml:space="preserve"> with this consequence in the system. </w:t>
      </w:r>
    </w:p>
    <w:p w14:paraId="225BF878" w14:textId="1AF07F37" w:rsidR="41A4D705" w:rsidRDefault="4EC35444" w:rsidP="18B15528">
      <w:pPr>
        <w:pStyle w:val="ListParagraph"/>
        <w:numPr>
          <w:ilvl w:val="0"/>
          <w:numId w:val="3"/>
        </w:numPr>
      </w:pPr>
      <w:r>
        <w:lastRenderedPageBreak/>
        <w:t xml:space="preserve">Clients </w:t>
      </w:r>
      <w:r w:rsidR="2429B00D">
        <w:t xml:space="preserve">are </w:t>
      </w:r>
      <w:r w:rsidR="4266CB55">
        <w:t>disconnected from subsystem components as clients will often only interact with Façade objects</w:t>
      </w:r>
      <w:r w:rsidR="28571298">
        <w:t>,</w:t>
      </w:r>
      <w:r w:rsidR="4266CB55">
        <w:t xml:space="preserve"> </w:t>
      </w:r>
      <w:r w:rsidR="18B15528">
        <w:t>which</w:t>
      </w:r>
      <w:r w:rsidR="4266CB55">
        <w:t xml:space="preserve"> </w:t>
      </w:r>
      <w:r w:rsidR="0DB3F519">
        <w:t>simplif</w:t>
      </w:r>
      <w:r w:rsidR="007727B8">
        <w:t>ies</w:t>
      </w:r>
      <w:r w:rsidR="0DB3F519">
        <w:t xml:space="preserve"> functionality</w:t>
      </w:r>
      <w:r w:rsidR="4266CB55">
        <w:t xml:space="preserve">. </w:t>
      </w:r>
    </w:p>
    <w:p w14:paraId="344AA66F" w14:textId="176030BA" w:rsidR="18B15528" w:rsidRDefault="18B15528" w:rsidP="18B15528"/>
    <w:p w14:paraId="0D6494F4" w14:textId="2213C709" w:rsidR="304671AC" w:rsidRDefault="10B04B54" w:rsidP="0D7C852E">
      <w:pPr>
        <w:jc w:val="center"/>
      </w:pPr>
      <w:r>
        <w:rPr>
          <w:noProof/>
        </w:rPr>
        <w:drawing>
          <wp:inline distT="0" distB="0" distL="0" distR="0" wp14:anchorId="15641F54" wp14:editId="23DCB94F">
            <wp:extent cx="6761778" cy="4831854"/>
            <wp:effectExtent l="0" t="0" r="0" b="0"/>
            <wp:docPr id="1349913029" name="Picture 134991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913029"/>
                    <pic:cNvPicPr/>
                  </pic:nvPicPr>
                  <pic:blipFill>
                    <a:blip r:embed="rId6">
                      <a:extLst>
                        <a:ext uri="{28A0092B-C50C-407E-A947-70E740481C1C}">
                          <a14:useLocalDpi xmlns:a14="http://schemas.microsoft.com/office/drawing/2010/main" val="0"/>
                        </a:ext>
                      </a:extLst>
                    </a:blip>
                    <a:stretch>
                      <a:fillRect/>
                    </a:stretch>
                  </pic:blipFill>
                  <pic:spPr>
                    <a:xfrm>
                      <a:off x="0" y="0"/>
                      <a:ext cx="6761778" cy="4831854"/>
                    </a:xfrm>
                    <a:prstGeom prst="rect">
                      <a:avLst/>
                    </a:prstGeom>
                  </pic:spPr>
                </pic:pic>
              </a:graphicData>
            </a:graphic>
          </wp:inline>
        </w:drawing>
      </w:r>
    </w:p>
    <w:p w14:paraId="45DF9DD1" w14:textId="30557C74" w:rsidR="2A643107" w:rsidRDefault="42CD69F7" w:rsidP="18B15528">
      <w:pPr>
        <w:jc w:val="center"/>
        <w:rPr>
          <w:i/>
          <w:iCs/>
        </w:rPr>
      </w:pPr>
      <w:r w:rsidRPr="18B15528">
        <w:rPr>
          <w:i/>
          <w:iCs/>
        </w:rPr>
        <w:t>Figure</w:t>
      </w:r>
      <w:r w:rsidR="4F4BF756" w:rsidRPr="18B15528">
        <w:rPr>
          <w:i/>
          <w:iCs/>
        </w:rPr>
        <w:t xml:space="preserve"> 2</w:t>
      </w:r>
      <w:r w:rsidRPr="18B15528">
        <w:rPr>
          <w:i/>
          <w:iCs/>
        </w:rPr>
        <w:t>:</w:t>
      </w:r>
      <w:r w:rsidR="55D909F0" w:rsidRPr="18B15528">
        <w:rPr>
          <w:i/>
          <w:iCs/>
        </w:rPr>
        <w:t xml:space="preserve"> Façade pattern example</w:t>
      </w:r>
    </w:p>
    <w:p w14:paraId="1A6F4815" w14:textId="38E16CA2" w:rsidR="2A643107" w:rsidRDefault="2A643107" w:rsidP="18B15528">
      <w:pPr>
        <w:jc w:val="center"/>
        <w:rPr>
          <w:rStyle w:val="Heading3Char"/>
        </w:rPr>
      </w:pPr>
    </w:p>
    <w:p w14:paraId="77C0CC61" w14:textId="62A5084D" w:rsidR="2A643107" w:rsidRDefault="55D909F0" w:rsidP="18B15528">
      <w:pPr>
        <w:rPr>
          <w:rStyle w:val="Heading3Char"/>
        </w:rPr>
      </w:pPr>
      <w:r w:rsidRPr="18B15528">
        <w:rPr>
          <w:rStyle w:val="Heading3Char"/>
        </w:rPr>
        <w:t>The Decorator pattern</w:t>
      </w:r>
    </w:p>
    <w:p w14:paraId="580BFB31" w14:textId="34F1F3AC" w:rsidR="2A643107" w:rsidRDefault="6E52E00E" w:rsidP="0D2345E8">
      <w:r>
        <w:t>The structural pattern known as the Decorator pattern is used to attach additional elements</w:t>
      </w:r>
      <w:r w:rsidR="5CC787BA">
        <w:t xml:space="preserve"> to an object dynamically.</w:t>
      </w:r>
      <w:r w:rsidR="5B11217A">
        <w:t xml:space="preserve"> The pattern</w:t>
      </w:r>
      <w:r w:rsidR="60956165">
        <w:t>’</w:t>
      </w:r>
      <w:r w:rsidR="5B11217A">
        <w:t xml:space="preserve">s use provides a </w:t>
      </w:r>
      <w:r w:rsidR="0640F756">
        <w:t>substitute for subclassing that allows greater flexibility and the extension of functionality</w:t>
      </w:r>
      <w:r w:rsidR="6BCD1179">
        <w:t xml:space="preserve"> via composition</w:t>
      </w:r>
      <w:r w:rsidR="0640F756">
        <w:t>.</w:t>
      </w:r>
      <w:r w:rsidR="6F67F674">
        <w:t xml:space="preserve"> While this pattern is commonly used with the addition of GUI elements to a window it is not exclusive to this.</w:t>
      </w:r>
      <w:r w:rsidR="0640F756">
        <w:t xml:space="preserve"> </w:t>
      </w:r>
      <w:r w:rsidR="0E2207C4">
        <w:t xml:space="preserve">By using the </w:t>
      </w:r>
      <w:r w:rsidR="76AED9CD">
        <w:t xml:space="preserve">Decorator </w:t>
      </w:r>
      <w:r w:rsidR="09CFB463">
        <w:t>P</w:t>
      </w:r>
      <w:r w:rsidR="158B87B4">
        <w:t>attern for booking</w:t>
      </w:r>
      <w:r w:rsidR="3CE14DB0">
        <w:t xml:space="preserve"> we can</w:t>
      </w:r>
      <w:r w:rsidR="0B256A1E">
        <w:t xml:space="preserve"> prevent class explosion </w:t>
      </w:r>
      <w:r w:rsidR="67332555">
        <w:t>when handling the different combinations of bookings</w:t>
      </w:r>
      <w:r w:rsidR="03A4DB3C">
        <w:t>.</w:t>
      </w:r>
      <w:r w:rsidR="3A810838">
        <w:t xml:space="preserve"> </w:t>
      </w:r>
    </w:p>
    <w:p w14:paraId="44758EA7" w14:textId="59475E96" w:rsidR="068DCA02" w:rsidRDefault="71BB57B3" w:rsidP="0D7C852E">
      <w:r>
        <w:t>For a Decorator patte</w:t>
      </w:r>
      <w:r w:rsidR="708BBDD8">
        <w:t>r</w:t>
      </w:r>
      <w:r>
        <w:t xml:space="preserve">n to be applicable </w:t>
      </w:r>
      <w:r w:rsidR="2894F685">
        <w:t xml:space="preserve">the system must either need dynamic addition of responsibilities to objects, or </w:t>
      </w:r>
      <w:r w:rsidR="1EC5695D">
        <w:t xml:space="preserve">extension via subclassing must be impractical. In a situation where </w:t>
      </w:r>
      <w:r w:rsidR="1C4DC629">
        <w:t>many</w:t>
      </w:r>
      <w:r w:rsidR="1EC5695D">
        <w:t xml:space="preserve"> independent ex</w:t>
      </w:r>
      <w:r w:rsidR="21A4CE7C">
        <w:t>tensions are possible</w:t>
      </w:r>
      <w:r w:rsidR="3C3EA395">
        <w:t>,</w:t>
      </w:r>
      <w:r w:rsidR="21A4CE7C">
        <w:t xml:space="preserve"> </w:t>
      </w:r>
      <w:r w:rsidR="0FBBDE45">
        <w:t xml:space="preserve">subclassing would be impractical because it would cause a class explosion. In the same way, a class definition being unavailable for whatever reason would </w:t>
      </w:r>
      <w:r w:rsidR="39DC94CC">
        <w:t>make subclassing equally unavailable.</w:t>
      </w:r>
    </w:p>
    <w:p w14:paraId="02E27F5A" w14:textId="44B76DD7" w:rsidR="6B14B85F" w:rsidRDefault="39DC94CC" w:rsidP="0D7C852E">
      <w:r>
        <w:t>A consequence of the Decorator Pattern</w:t>
      </w:r>
      <w:r w:rsidR="2E40A738">
        <w:t>’</w:t>
      </w:r>
      <w:r>
        <w:t xml:space="preserve">s use is that </w:t>
      </w:r>
      <w:r w:rsidR="18B15528">
        <w:t>it</w:t>
      </w:r>
      <w:r>
        <w:t xml:space="preserve"> is wildly more flexible than inheritance</w:t>
      </w:r>
      <w:r w:rsidR="1E96FF3B">
        <w:t>.</w:t>
      </w:r>
      <w:r>
        <w:t xml:space="preserve"> </w:t>
      </w:r>
      <w:r w:rsidR="493C1AB7">
        <w:t xml:space="preserve">Decorators can be nested within </w:t>
      </w:r>
      <w:r w:rsidR="40A7D0B4">
        <w:t>other</w:t>
      </w:r>
      <w:r w:rsidR="72989FAB">
        <w:t xml:space="preserve"> Decorators</w:t>
      </w:r>
      <w:r w:rsidR="40A7D0B4">
        <w:t>,</w:t>
      </w:r>
      <w:r w:rsidR="493C1AB7">
        <w:t xml:space="preserve"> and all can be removed or added at runtime without error. </w:t>
      </w:r>
      <w:r w:rsidR="4E23E1EE">
        <w:t>However,</w:t>
      </w:r>
      <w:r w:rsidR="493C1AB7">
        <w:t xml:space="preserve"> the decorator pattern can develop a fragmented system and make code ha</w:t>
      </w:r>
      <w:r w:rsidR="0BC6DD4A">
        <w:t xml:space="preserve">rd to </w:t>
      </w:r>
      <w:r w:rsidR="676653FC">
        <w:t>analyze</w:t>
      </w:r>
      <w:r w:rsidR="0BC6DD4A">
        <w:t>.</w:t>
      </w:r>
    </w:p>
    <w:p w14:paraId="27DCBEF0" w14:textId="02D592E5" w:rsidR="18B15528" w:rsidRDefault="18B15528" w:rsidP="18B15528"/>
    <w:p w14:paraId="4AC0C63A" w14:textId="666959CE" w:rsidR="2AF99EDF" w:rsidRDefault="598DF294" w:rsidP="18B15528">
      <w:pPr>
        <w:jc w:val="center"/>
        <w:rPr>
          <w:i/>
          <w:iCs/>
        </w:rPr>
      </w:pPr>
      <w:r>
        <w:rPr>
          <w:noProof/>
        </w:rPr>
        <w:drawing>
          <wp:inline distT="0" distB="0" distL="0" distR="0" wp14:anchorId="10CD10DD" wp14:editId="5912F9D4">
            <wp:extent cx="6900684" cy="3824129"/>
            <wp:effectExtent l="0" t="0" r="0" b="0"/>
            <wp:docPr id="1889960894" name="Picture 1889960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9960894"/>
                    <pic:cNvPicPr/>
                  </pic:nvPicPr>
                  <pic:blipFill>
                    <a:blip r:embed="rId7">
                      <a:extLst>
                        <a:ext uri="{28A0092B-C50C-407E-A947-70E740481C1C}">
                          <a14:useLocalDpi xmlns:a14="http://schemas.microsoft.com/office/drawing/2010/main" val="0"/>
                        </a:ext>
                      </a:extLst>
                    </a:blip>
                    <a:stretch>
                      <a:fillRect/>
                    </a:stretch>
                  </pic:blipFill>
                  <pic:spPr>
                    <a:xfrm>
                      <a:off x="0" y="0"/>
                      <a:ext cx="6900684" cy="3824129"/>
                    </a:xfrm>
                    <a:prstGeom prst="rect">
                      <a:avLst/>
                    </a:prstGeom>
                  </pic:spPr>
                </pic:pic>
              </a:graphicData>
            </a:graphic>
          </wp:inline>
        </w:drawing>
      </w:r>
      <w:r w:rsidR="2112F1C2" w:rsidRPr="18B15528">
        <w:rPr>
          <w:i/>
          <w:iCs/>
        </w:rPr>
        <w:t>Figure</w:t>
      </w:r>
      <w:r w:rsidR="5503FDD2" w:rsidRPr="18B15528">
        <w:rPr>
          <w:i/>
          <w:iCs/>
        </w:rPr>
        <w:t xml:space="preserve"> 3</w:t>
      </w:r>
      <w:r w:rsidR="2112F1C2" w:rsidRPr="18B15528">
        <w:rPr>
          <w:i/>
          <w:iCs/>
        </w:rPr>
        <w:t>:</w:t>
      </w:r>
      <w:r w:rsidR="3F6AD23A" w:rsidRPr="18B15528">
        <w:rPr>
          <w:i/>
          <w:iCs/>
        </w:rPr>
        <w:t xml:space="preserve"> Decorator Pattern example</w:t>
      </w:r>
    </w:p>
    <w:p w14:paraId="24464459" w14:textId="70F0ED2E" w:rsidR="18B15528" w:rsidRDefault="18B15528" w:rsidP="18B15528">
      <w:pPr>
        <w:pStyle w:val="Heading3"/>
      </w:pPr>
    </w:p>
    <w:p w14:paraId="20AD6BD8" w14:textId="096218B1" w:rsidR="72143267" w:rsidRDefault="1EBD44D3" w:rsidP="18B15528">
      <w:pPr>
        <w:pStyle w:val="Heading3"/>
        <w:spacing w:before="160"/>
      </w:pPr>
      <w:r>
        <w:t>T</w:t>
      </w:r>
      <w:r w:rsidR="5B9429B3">
        <w:t xml:space="preserve">he </w:t>
      </w:r>
      <w:r w:rsidR="1432E8FA">
        <w:t>Observer pattern</w:t>
      </w:r>
    </w:p>
    <w:p w14:paraId="49055EB4" w14:textId="7E74F4C7" w:rsidR="72143267" w:rsidRDefault="64298899" w:rsidP="18B15528">
      <w:pPr>
        <w:spacing w:before="160"/>
      </w:pPr>
      <w:r>
        <w:t xml:space="preserve">This pattern </w:t>
      </w:r>
      <w:r w:rsidR="500D6637">
        <w:t xml:space="preserve">could be used </w:t>
      </w:r>
      <w:r w:rsidR="1432E8FA">
        <w:t>for</w:t>
      </w:r>
      <w:r w:rsidR="4FF4A177">
        <w:t xml:space="preserve"> sending</w:t>
      </w:r>
      <w:r w:rsidR="1432E8FA">
        <w:t xml:space="preserve"> email</w:t>
      </w:r>
      <w:r w:rsidR="45C8E48E">
        <w:t>s</w:t>
      </w:r>
      <w:r w:rsidR="1432E8FA">
        <w:t xml:space="preserve"> based on profile changes or booking additions</w:t>
      </w:r>
      <w:r w:rsidR="32A1160A">
        <w:t>.</w:t>
      </w:r>
    </w:p>
    <w:p w14:paraId="28E88F0F" w14:textId="6F8F87E8" w:rsidR="6030ABBD" w:rsidRDefault="3C75B0D8" w:rsidP="0D7C852E">
      <w:r>
        <w:t xml:space="preserve">The </w:t>
      </w:r>
      <w:r w:rsidR="18B15528">
        <w:t>behavioural</w:t>
      </w:r>
      <w:r>
        <w:t xml:space="preserve"> pattern known as the Observer pattern </w:t>
      </w:r>
      <w:r w:rsidR="02148CC3">
        <w:t>is used to define one-to-many dependencies between objects so the change of an object will affe</w:t>
      </w:r>
      <w:r w:rsidR="3C6AB22E">
        <w:t xml:space="preserve">ct the other objects. Objects are notified of changes to one another automatically and are changed to </w:t>
      </w:r>
      <w:r w:rsidR="4F74C288">
        <w:t>correspond</w:t>
      </w:r>
      <w:r w:rsidR="3C6AB22E">
        <w:t xml:space="preserve"> with the </w:t>
      </w:r>
      <w:r w:rsidR="0A7A33AD">
        <w:t>objects'</w:t>
      </w:r>
      <w:r w:rsidR="3C6AB22E">
        <w:t xml:space="preserve"> new state</w:t>
      </w:r>
      <w:r w:rsidR="0BB7AD09">
        <w:t>.</w:t>
      </w:r>
      <w:r w:rsidR="02148CC3">
        <w:t xml:space="preserve"> </w:t>
      </w:r>
    </w:p>
    <w:p w14:paraId="2BC561DE" w14:textId="00EE32B7" w:rsidR="0FDD6968" w:rsidRDefault="4B6708DF" w:rsidP="0D7C852E">
      <w:r>
        <w:t xml:space="preserve">A consequence of the Observer pattern is that it </w:t>
      </w:r>
      <w:r w:rsidR="02CB78B7">
        <w:t>supports</w:t>
      </w:r>
      <w:r>
        <w:t xml:space="preserve"> abstract coupling between </w:t>
      </w:r>
      <w:r w:rsidR="6E7DC7BD">
        <w:t>Objects and Observers.</w:t>
      </w:r>
      <w:r w:rsidR="4C2F52A7">
        <w:t xml:space="preserve"> This means that Objects are aware of their </w:t>
      </w:r>
      <w:r w:rsidR="42605CC8">
        <w:t>list of observers</w:t>
      </w:r>
      <w:r w:rsidR="63448E46">
        <w:t>,</w:t>
      </w:r>
      <w:r w:rsidR="42605CC8">
        <w:t xml:space="preserve"> all of which are interfaces of the observer class. This abstract coupling may cause indirect notifications which may</w:t>
      </w:r>
      <w:r w:rsidR="4B19ACD3">
        <w:t xml:space="preserve"> </w:t>
      </w:r>
      <w:r w:rsidR="37F420AC">
        <w:t>have</w:t>
      </w:r>
      <w:r w:rsidR="4B19ACD3">
        <w:t xml:space="preserve"> an inefficient effect. The Observer pattern doesn’t </w:t>
      </w:r>
      <w:r w:rsidR="182917F1">
        <w:t>require observers to query objects for up-to-date information.</w:t>
      </w:r>
    </w:p>
    <w:p w14:paraId="2897265A" w14:textId="43E939F8" w:rsidR="18B15528" w:rsidRDefault="18B15528" w:rsidP="18B15528"/>
    <w:p w14:paraId="7C924E10" w14:textId="50311097" w:rsidR="1FC45222" w:rsidRDefault="33EE7B4D" w:rsidP="18B15528">
      <w:pPr>
        <w:jc w:val="center"/>
        <w:rPr>
          <w:i/>
          <w:iCs/>
        </w:rPr>
      </w:pPr>
      <w:r>
        <w:rPr>
          <w:noProof/>
        </w:rPr>
        <w:lastRenderedPageBreak/>
        <w:drawing>
          <wp:inline distT="0" distB="0" distL="0" distR="0" wp14:anchorId="5851E28C" wp14:editId="1113A8EC">
            <wp:extent cx="6797700" cy="5905502"/>
            <wp:effectExtent l="0" t="0" r="0" b="0"/>
            <wp:docPr id="1732703221" name="Picture 173270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2703221"/>
                    <pic:cNvPicPr/>
                  </pic:nvPicPr>
                  <pic:blipFill>
                    <a:blip r:embed="rId8">
                      <a:extLst>
                        <a:ext uri="{28A0092B-C50C-407E-A947-70E740481C1C}">
                          <a14:useLocalDpi xmlns:a14="http://schemas.microsoft.com/office/drawing/2010/main" val="0"/>
                        </a:ext>
                      </a:extLst>
                    </a:blip>
                    <a:stretch>
                      <a:fillRect/>
                    </a:stretch>
                  </pic:blipFill>
                  <pic:spPr>
                    <a:xfrm>
                      <a:off x="0" y="0"/>
                      <a:ext cx="6797700" cy="5905502"/>
                    </a:xfrm>
                    <a:prstGeom prst="rect">
                      <a:avLst/>
                    </a:prstGeom>
                  </pic:spPr>
                </pic:pic>
              </a:graphicData>
            </a:graphic>
          </wp:inline>
        </w:drawing>
      </w:r>
      <w:r w:rsidR="5E3E5CEE" w:rsidRPr="18B15528">
        <w:rPr>
          <w:i/>
          <w:iCs/>
        </w:rPr>
        <w:t>Figure</w:t>
      </w:r>
      <w:r w:rsidR="49066744" w:rsidRPr="18B15528">
        <w:rPr>
          <w:i/>
          <w:iCs/>
        </w:rPr>
        <w:t xml:space="preserve"> 4</w:t>
      </w:r>
      <w:r w:rsidR="5E3E5CEE" w:rsidRPr="18B15528">
        <w:rPr>
          <w:i/>
          <w:iCs/>
        </w:rPr>
        <w:t>:</w:t>
      </w:r>
      <w:r w:rsidR="10BF4876" w:rsidRPr="18B15528">
        <w:rPr>
          <w:i/>
          <w:iCs/>
        </w:rPr>
        <w:t xml:space="preserve"> Observer pattern example</w:t>
      </w:r>
    </w:p>
    <w:p w14:paraId="4BDF0AE0" w14:textId="7EC98E96" w:rsidR="18B15528" w:rsidRDefault="18B15528" w:rsidP="18B15528">
      <w:pPr>
        <w:jc w:val="center"/>
        <w:rPr>
          <w:i/>
          <w:iCs/>
        </w:rPr>
      </w:pPr>
    </w:p>
    <w:p w14:paraId="11ED785D" w14:textId="1217DE39" w:rsidR="09DCC779" w:rsidRDefault="7EC07E23" w:rsidP="18B15528">
      <w:pPr>
        <w:pStyle w:val="Heading3"/>
      </w:pPr>
      <w:r>
        <w:t xml:space="preserve">The </w:t>
      </w:r>
      <w:r w:rsidR="164DF94F">
        <w:t xml:space="preserve">Abstract </w:t>
      </w:r>
      <w:r w:rsidR="69C0BF3B">
        <w:t>Factory Pattern</w:t>
      </w:r>
    </w:p>
    <w:p w14:paraId="25FF1881" w14:textId="0A669F5D" w:rsidR="09DCC779" w:rsidRDefault="69C0BF3B" w:rsidP="0D2345E8">
      <w:r>
        <w:t>This m</w:t>
      </w:r>
      <w:r w:rsidR="118374A9">
        <w:t>ethod</w:t>
      </w:r>
      <w:r w:rsidR="1337589A">
        <w:t xml:space="preserve"> could be used to build different UIs and other elements depending on the type of user.</w:t>
      </w:r>
    </w:p>
    <w:p w14:paraId="55513C85" w14:textId="409075DF" w:rsidR="27F2C27C" w:rsidRDefault="2606CEA5" w:rsidP="766F2DC7">
      <w:r>
        <w:t xml:space="preserve">The </w:t>
      </w:r>
      <w:r w:rsidR="552FD830">
        <w:t>A</w:t>
      </w:r>
      <w:r>
        <w:t xml:space="preserve">bstract </w:t>
      </w:r>
      <w:r w:rsidR="41859B5D">
        <w:t xml:space="preserve">Factory </w:t>
      </w:r>
      <w:r w:rsidR="4BCFF039">
        <w:t>design</w:t>
      </w:r>
      <w:r w:rsidR="4F3534B6">
        <w:t xml:space="preserve"> pattern is a creational pattern that could potentially be used for the </w:t>
      </w:r>
      <w:r w:rsidR="2A154CB5">
        <w:t>design</w:t>
      </w:r>
      <w:r w:rsidR="4F3534B6">
        <w:t xml:space="preserve"> of this system. The </w:t>
      </w:r>
      <w:r w:rsidR="4BCFF039">
        <w:t xml:space="preserve">pattern </w:t>
      </w:r>
      <w:r w:rsidR="41859B5D">
        <w:t xml:space="preserve">provides interfaces for creating families of related objects. It differs from the </w:t>
      </w:r>
      <w:r w:rsidR="58C7C3B0">
        <w:t>F</w:t>
      </w:r>
      <w:r w:rsidR="41859B5D">
        <w:t>actory pa</w:t>
      </w:r>
      <w:r w:rsidR="00440E0B">
        <w:t xml:space="preserve">ttern as </w:t>
      </w:r>
      <w:r w:rsidR="1EB7CCC2">
        <w:t>there are no concrete classes. A</w:t>
      </w:r>
      <w:r w:rsidR="5C7BA53D">
        <w:t xml:space="preserve"> Factory pattern uses </w:t>
      </w:r>
      <w:r w:rsidR="43E6852C">
        <w:t>inheritance</w:t>
      </w:r>
      <w:r w:rsidR="5C7BA53D">
        <w:t xml:space="preserve"> and subclasses to handle object instantiation while an </w:t>
      </w:r>
      <w:r w:rsidR="1EB7CCC2">
        <w:t>Abstract Factory delegates object instantiation to oth</w:t>
      </w:r>
      <w:r w:rsidR="2021FE1D">
        <w:t>er objects through composition.</w:t>
      </w:r>
      <w:r w:rsidR="5299B6AF">
        <w:t xml:space="preserve"> </w:t>
      </w:r>
    </w:p>
    <w:p w14:paraId="4A26F90D" w14:textId="2CF4BC40" w:rsidR="2A53E63C" w:rsidRDefault="5299B6AF" w:rsidP="766F2DC7">
      <w:r>
        <w:t xml:space="preserve">The Abstract Factory pattern is useful for situations where a class cannot anticipate the class of objects it must create. It is also </w:t>
      </w:r>
      <w:r w:rsidR="3BB5CDA9">
        <w:t>applicable</w:t>
      </w:r>
      <w:r>
        <w:t xml:space="preserve"> </w:t>
      </w:r>
      <w:r w:rsidR="196E0558">
        <w:t xml:space="preserve">when a system should be independent of </w:t>
      </w:r>
      <w:r w:rsidR="5168A2C9">
        <w:t xml:space="preserve">an </w:t>
      </w:r>
      <w:r w:rsidR="196E0558">
        <w:t>object</w:t>
      </w:r>
      <w:r w:rsidR="0EB0AD08">
        <w:t>’</w:t>
      </w:r>
      <w:r w:rsidR="196E0558">
        <w:t>s creation</w:t>
      </w:r>
      <w:r w:rsidR="3BEBFD0B">
        <w:t xml:space="preserve"> or needs to use a set of families of o</w:t>
      </w:r>
      <w:r w:rsidR="1086DB91">
        <w:t>bjects</w:t>
      </w:r>
      <w:r w:rsidR="196E0558">
        <w:t>.</w:t>
      </w:r>
      <w:r w:rsidR="686BFE2D">
        <w:t xml:space="preserve"> </w:t>
      </w:r>
      <w:r w:rsidR="6F2AFB08">
        <w:t>Finally,</w:t>
      </w:r>
      <w:r w:rsidR="686BFE2D">
        <w:t xml:space="preserve"> it </w:t>
      </w:r>
      <w:r w:rsidR="00FB2A5B">
        <w:t>can</w:t>
      </w:r>
      <w:r w:rsidR="686BFE2D">
        <w:t xml:space="preserve"> be applied in </w:t>
      </w:r>
      <w:r w:rsidR="0D6DD87A">
        <w:t>a</w:t>
      </w:r>
      <w:r w:rsidR="686BFE2D">
        <w:t xml:space="preserve"> situation where a family of related objects are designed to be used together</w:t>
      </w:r>
      <w:r w:rsidR="1A27E39B">
        <w:t xml:space="preserve"> and should be constrained to function this way.</w:t>
      </w:r>
    </w:p>
    <w:p w14:paraId="38754B3B" w14:textId="06692209" w:rsidR="43063E71" w:rsidRDefault="1A27E39B" w:rsidP="766F2DC7">
      <w:r>
        <w:t>The consequences of using this pattern for the system are as follows</w:t>
      </w:r>
      <w:r w:rsidR="145B4F32">
        <w:t>:</w:t>
      </w:r>
    </w:p>
    <w:p w14:paraId="5D3537C9" w14:textId="1985060D" w:rsidR="43063E71" w:rsidRDefault="2C1211FD" w:rsidP="18B15528">
      <w:pPr>
        <w:pStyle w:val="ListParagraph"/>
        <w:numPr>
          <w:ilvl w:val="0"/>
          <w:numId w:val="2"/>
        </w:numPr>
      </w:pPr>
      <w:r>
        <w:t xml:space="preserve">The client is beneficially isolated from concrete class implementations. </w:t>
      </w:r>
    </w:p>
    <w:p w14:paraId="3C776E13" w14:textId="6A427440" w:rsidR="43063E71" w:rsidRDefault="7B53E3F8" w:rsidP="18B15528">
      <w:pPr>
        <w:pStyle w:val="ListParagraph"/>
        <w:numPr>
          <w:ilvl w:val="0"/>
          <w:numId w:val="2"/>
        </w:numPr>
      </w:pPr>
      <w:r>
        <w:lastRenderedPageBreak/>
        <w:t xml:space="preserve">It enforces </w:t>
      </w:r>
      <w:r w:rsidR="06F376D4">
        <w:t>the</w:t>
      </w:r>
      <w:r>
        <w:t xml:space="preserve"> use of products from only one family. This can be beneficial for the system for separating object</w:t>
      </w:r>
      <w:r w:rsidR="063617A7">
        <w:t xml:space="preserve">s designed for customers and objects designed for employees. </w:t>
      </w:r>
    </w:p>
    <w:p w14:paraId="096B45EE" w14:textId="03110E24" w:rsidR="43063E71" w:rsidRDefault="12413513" w:rsidP="18B15528">
      <w:pPr>
        <w:pStyle w:val="ListParagraph"/>
        <w:numPr>
          <w:ilvl w:val="0"/>
          <w:numId w:val="2"/>
        </w:numPr>
      </w:pPr>
      <w:r>
        <w:t>It</w:t>
      </w:r>
      <w:r w:rsidR="063617A7">
        <w:t xml:space="preserve"> makes the exchange of product families simple </w:t>
      </w:r>
      <w:r w:rsidR="18B15528">
        <w:t>because</w:t>
      </w:r>
      <w:r w:rsidR="3715BCEE">
        <w:t xml:space="preserve"> a concrete factory </w:t>
      </w:r>
      <w:r w:rsidR="00FB2A5B">
        <w:t>can</w:t>
      </w:r>
      <w:r w:rsidR="3715BCEE">
        <w:t xml:space="preserve"> support a complete family of objects. </w:t>
      </w:r>
      <w:r w:rsidR="05EE197F">
        <w:t>However,</w:t>
      </w:r>
      <w:r w:rsidR="3715BCEE">
        <w:t xml:space="preserve"> the support of an</w:t>
      </w:r>
      <w:r w:rsidR="4058A24C">
        <w:t>y new kinds of products requires changes to the Abstract Factory interface</w:t>
      </w:r>
      <w:r w:rsidR="4A7B9C93">
        <w:t xml:space="preserve"> (in this case the User interface)</w:t>
      </w:r>
      <w:r w:rsidR="4058A24C">
        <w:t>.</w:t>
      </w:r>
    </w:p>
    <w:p w14:paraId="3EF03375" w14:textId="718F4B3C" w:rsidR="18B15528" w:rsidRDefault="18B15528" w:rsidP="18B15528"/>
    <w:p w14:paraId="7A09E574" w14:textId="78B9BF26" w:rsidR="4C0AE8A7" w:rsidRDefault="2A59D765" w:rsidP="18B15528">
      <w:pPr>
        <w:jc w:val="center"/>
        <w:rPr>
          <w:i/>
          <w:iCs/>
        </w:rPr>
      </w:pPr>
      <w:r>
        <w:rPr>
          <w:noProof/>
        </w:rPr>
        <w:drawing>
          <wp:inline distT="0" distB="0" distL="0" distR="0" wp14:anchorId="609B7636" wp14:editId="50D0079C">
            <wp:extent cx="6772672" cy="3372228"/>
            <wp:effectExtent l="0" t="0" r="0" b="0"/>
            <wp:docPr id="1480932772" name="Picture 1480932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0932772"/>
                    <pic:cNvPicPr/>
                  </pic:nvPicPr>
                  <pic:blipFill>
                    <a:blip r:embed="rId9">
                      <a:extLst>
                        <a:ext uri="{28A0092B-C50C-407E-A947-70E740481C1C}">
                          <a14:useLocalDpi xmlns:a14="http://schemas.microsoft.com/office/drawing/2010/main" val="0"/>
                        </a:ext>
                      </a:extLst>
                    </a:blip>
                    <a:stretch>
                      <a:fillRect/>
                    </a:stretch>
                  </pic:blipFill>
                  <pic:spPr>
                    <a:xfrm>
                      <a:off x="0" y="0"/>
                      <a:ext cx="6772672" cy="3372228"/>
                    </a:xfrm>
                    <a:prstGeom prst="rect">
                      <a:avLst/>
                    </a:prstGeom>
                  </pic:spPr>
                </pic:pic>
              </a:graphicData>
            </a:graphic>
          </wp:inline>
        </w:drawing>
      </w:r>
      <w:r w:rsidR="3CA06D45" w:rsidRPr="18B15528">
        <w:rPr>
          <w:i/>
          <w:iCs/>
        </w:rPr>
        <w:t>Figure</w:t>
      </w:r>
      <w:r w:rsidR="79222EE7" w:rsidRPr="18B15528">
        <w:rPr>
          <w:i/>
          <w:iCs/>
        </w:rPr>
        <w:t xml:space="preserve"> 5</w:t>
      </w:r>
      <w:r w:rsidR="3CA06D45" w:rsidRPr="18B15528">
        <w:rPr>
          <w:i/>
          <w:iCs/>
        </w:rPr>
        <w:t>:</w:t>
      </w:r>
      <w:r w:rsidR="0E78EAF0" w:rsidRPr="18B15528">
        <w:rPr>
          <w:i/>
          <w:iCs/>
        </w:rPr>
        <w:t xml:space="preserve"> Abstract Factory pattern example</w:t>
      </w:r>
    </w:p>
    <w:p w14:paraId="5FA73A84" w14:textId="77777777" w:rsidR="0000533F" w:rsidRDefault="0000533F" w:rsidP="4F2485F4"/>
    <w:p w14:paraId="21AC162F" w14:textId="77777777" w:rsidR="007E4A3F" w:rsidRDefault="007E4A3F" w:rsidP="4F2485F4">
      <w:pPr>
        <w:rPr>
          <w:rStyle w:val="Heading2Char"/>
        </w:rPr>
      </w:pPr>
    </w:p>
    <w:p w14:paraId="4616BC4F" w14:textId="77777777" w:rsidR="007E4A3F" w:rsidRDefault="007E4A3F" w:rsidP="4F2485F4">
      <w:pPr>
        <w:rPr>
          <w:rStyle w:val="Heading2Char"/>
        </w:rPr>
      </w:pPr>
    </w:p>
    <w:p w14:paraId="30F35669" w14:textId="77777777" w:rsidR="007E4A3F" w:rsidRDefault="007E4A3F" w:rsidP="4F2485F4">
      <w:pPr>
        <w:rPr>
          <w:rStyle w:val="Heading2Char"/>
        </w:rPr>
      </w:pPr>
    </w:p>
    <w:p w14:paraId="711449AA" w14:textId="77777777" w:rsidR="007E4A3F" w:rsidRDefault="007E4A3F" w:rsidP="4F2485F4">
      <w:pPr>
        <w:rPr>
          <w:rStyle w:val="Heading2Char"/>
        </w:rPr>
      </w:pPr>
    </w:p>
    <w:p w14:paraId="68DFC16F" w14:textId="77777777" w:rsidR="007E4A3F" w:rsidRDefault="007E4A3F" w:rsidP="4F2485F4">
      <w:pPr>
        <w:rPr>
          <w:rStyle w:val="Heading2Char"/>
        </w:rPr>
      </w:pPr>
    </w:p>
    <w:p w14:paraId="62C91377" w14:textId="77777777" w:rsidR="007E4A3F" w:rsidRDefault="007E4A3F" w:rsidP="4F2485F4">
      <w:pPr>
        <w:rPr>
          <w:rStyle w:val="Heading2Char"/>
        </w:rPr>
      </w:pPr>
    </w:p>
    <w:p w14:paraId="33B13B3A" w14:textId="77777777" w:rsidR="007E4A3F" w:rsidRDefault="007E4A3F" w:rsidP="4F2485F4">
      <w:pPr>
        <w:rPr>
          <w:rStyle w:val="Heading2Char"/>
        </w:rPr>
      </w:pPr>
    </w:p>
    <w:p w14:paraId="194924E7" w14:textId="77777777" w:rsidR="007E4A3F" w:rsidRDefault="007E4A3F" w:rsidP="4F2485F4">
      <w:pPr>
        <w:rPr>
          <w:rStyle w:val="Heading2Char"/>
        </w:rPr>
      </w:pPr>
    </w:p>
    <w:p w14:paraId="3B36389E" w14:textId="77777777" w:rsidR="007E4A3F" w:rsidRDefault="007E4A3F" w:rsidP="4F2485F4">
      <w:pPr>
        <w:rPr>
          <w:rStyle w:val="Heading2Char"/>
        </w:rPr>
      </w:pPr>
    </w:p>
    <w:p w14:paraId="2F4684BB" w14:textId="77777777" w:rsidR="007E4A3F" w:rsidRDefault="007E4A3F" w:rsidP="4F2485F4">
      <w:pPr>
        <w:rPr>
          <w:rStyle w:val="Heading2Char"/>
        </w:rPr>
      </w:pPr>
    </w:p>
    <w:p w14:paraId="33316D23" w14:textId="77777777" w:rsidR="007E4A3F" w:rsidRDefault="007E4A3F" w:rsidP="4F2485F4">
      <w:pPr>
        <w:rPr>
          <w:rStyle w:val="Heading2Char"/>
        </w:rPr>
      </w:pPr>
    </w:p>
    <w:p w14:paraId="22FF6116" w14:textId="77777777" w:rsidR="007E4A3F" w:rsidRDefault="007E4A3F" w:rsidP="4F2485F4">
      <w:pPr>
        <w:rPr>
          <w:rStyle w:val="Heading2Char"/>
        </w:rPr>
      </w:pPr>
    </w:p>
    <w:p w14:paraId="388D0497" w14:textId="0A34B48E" w:rsidR="00235306" w:rsidRDefault="18236217" w:rsidP="4F2485F4">
      <w:r w:rsidRPr="18B15528">
        <w:rPr>
          <w:rStyle w:val="Heading2Char"/>
        </w:rPr>
        <w:lastRenderedPageBreak/>
        <w:t>Section 2</w:t>
      </w:r>
      <w:r w:rsidR="45118373" w:rsidRPr="18B15528">
        <w:rPr>
          <w:rStyle w:val="Heading2Char"/>
        </w:rPr>
        <w:t>: Architectural Design</w:t>
      </w:r>
      <w:r w:rsidR="7C4F20D1">
        <w:t xml:space="preserve"> </w:t>
      </w:r>
    </w:p>
    <w:p w14:paraId="4C6F3E9C" w14:textId="1395EE9A" w:rsidR="00142080" w:rsidRDefault="1F1D3378" w:rsidP="4F2485F4">
      <w:r>
        <w:t xml:space="preserve">This section </w:t>
      </w:r>
      <w:r w:rsidR="5B297E33">
        <w:t>documents the design of the described ABC travel agency web portal and system</w:t>
      </w:r>
      <w:r w:rsidR="6F8B8C4C">
        <w:t xml:space="preserve">. </w:t>
      </w:r>
      <w:r w:rsidR="0FCDB7DD">
        <w:t xml:space="preserve">Architectural elements </w:t>
      </w:r>
      <w:r w:rsidR="21DA5A14">
        <w:t xml:space="preserve">were identified in the system and various UML diagrams were </w:t>
      </w:r>
      <w:r w:rsidR="38513C57">
        <w:t xml:space="preserve">created to lay out these elements and their relationships. </w:t>
      </w:r>
      <w:r w:rsidR="4CF23A06">
        <w:t>The interfaces were also identified along with their relations</w:t>
      </w:r>
      <w:r w:rsidR="3333B10A">
        <w:t xml:space="preserve"> and dependencies </w:t>
      </w:r>
      <w:r w:rsidR="4CF23A06">
        <w:t>as well.</w:t>
      </w:r>
    </w:p>
    <w:p w14:paraId="2E4493EF" w14:textId="578CD04A" w:rsidR="583F8D85" w:rsidRDefault="4833F0AE" w:rsidP="583F8D85">
      <w:r>
        <w:t>Below are the various use case</w:t>
      </w:r>
      <w:r w:rsidR="707BEC36">
        <w:t>s in a</w:t>
      </w:r>
      <w:r>
        <w:t xml:space="preserve"> table used to identify key features of the system to be designed.</w:t>
      </w:r>
    </w:p>
    <w:tbl>
      <w:tblPr>
        <w:tblStyle w:val="TableGrid"/>
        <w:tblW w:w="0" w:type="auto"/>
        <w:tblLayout w:type="fixed"/>
        <w:tblLook w:val="06A0" w:firstRow="1" w:lastRow="0" w:firstColumn="1" w:lastColumn="0" w:noHBand="1" w:noVBand="1"/>
      </w:tblPr>
      <w:tblGrid>
        <w:gridCol w:w="1363"/>
        <w:gridCol w:w="1363"/>
        <w:gridCol w:w="1363"/>
        <w:gridCol w:w="1363"/>
        <w:gridCol w:w="1363"/>
        <w:gridCol w:w="1365"/>
        <w:gridCol w:w="1361"/>
        <w:gridCol w:w="1363"/>
      </w:tblGrid>
      <w:tr w:rsidR="583F8D85" w14:paraId="603406B5" w14:textId="77777777" w:rsidTr="18B15528">
        <w:trPr>
          <w:trHeight w:val="300"/>
        </w:trPr>
        <w:tc>
          <w:tcPr>
            <w:tcW w:w="1363" w:type="dxa"/>
          </w:tcPr>
          <w:p w14:paraId="7F662585" w14:textId="4CC5FA43" w:rsidR="583F8D85" w:rsidRDefault="1C374CF9" w:rsidP="583F8D85">
            <w:pPr>
              <w:jc w:val="center"/>
              <w:rPr>
                <w:b/>
                <w:bCs/>
                <w:sz w:val="19"/>
                <w:szCs w:val="19"/>
              </w:rPr>
            </w:pPr>
            <w:r w:rsidRPr="18B15528">
              <w:rPr>
                <w:b/>
                <w:bCs/>
                <w:sz w:val="19"/>
                <w:szCs w:val="19"/>
              </w:rPr>
              <w:t>Use Case Name</w:t>
            </w:r>
          </w:p>
        </w:tc>
        <w:tc>
          <w:tcPr>
            <w:tcW w:w="1363" w:type="dxa"/>
          </w:tcPr>
          <w:p w14:paraId="445ED8DD" w14:textId="5DE8A6AB" w:rsidR="583F8D85" w:rsidRDefault="1C374CF9" w:rsidP="583F8D85">
            <w:pPr>
              <w:jc w:val="center"/>
              <w:rPr>
                <w:b/>
                <w:bCs/>
                <w:sz w:val="19"/>
                <w:szCs w:val="19"/>
              </w:rPr>
            </w:pPr>
            <w:r w:rsidRPr="18B15528">
              <w:rPr>
                <w:b/>
                <w:bCs/>
                <w:sz w:val="19"/>
                <w:szCs w:val="19"/>
              </w:rPr>
              <w:t>Use Case Overview</w:t>
            </w:r>
          </w:p>
        </w:tc>
        <w:tc>
          <w:tcPr>
            <w:tcW w:w="1363" w:type="dxa"/>
          </w:tcPr>
          <w:p w14:paraId="21DF8EE8" w14:textId="47971F0F" w:rsidR="583F8D85" w:rsidRDefault="1C374CF9" w:rsidP="583F8D85">
            <w:pPr>
              <w:jc w:val="center"/>
              <w:rPr>
                <w:b/>
                <w:bCs/>
                <w:sz w:val="19"/>
                <w:szCs w:val="19"/>
              </w:rPr>
            </w:pPr>
            <w:r w:rsidRPr="18B15528">
              <w:rPr>
                <w:b/>
                <w:bCs/>
                <w:sz w:val="19"/>
                <w:szCs w:val="19"/>
              </w:rPr>
              <w:t>Actors</w:t>
            </w:r>
          </w:p>
        </w:tc>
        <w:tc>
          <w:tcPr>
            <w:tcW w:w="1363" w:type="dxa"/>
          </w:tcPr>
          <w:p w14:paraId="04AC8F76" w14:textId="36D56352" w:rsidR="583F8D85" w:rsidRDefault="1C374CF9" w:rsidP="583F8D85">
            <w:pPr>
              <w:jc w:val="center"/>
              <w:rPr>
                <w:b/>
                <w:bCs/>
                <w:sz w:val="19"/>
                <w:szCs w:val="19"/>
              </w:rPr>
            </w:pPr>
            <w:r w:rsidRPr="18B15528">
              <w:rPr>
                <w:b/>
                <w:bCs/>
                <w:sz w:val="19"/>
                <w:szCs w:val="19"/>
              </w:rPr>
              <w:t>Pre-conditions</w:t>
            </w:r>
          </w:p>
        </w:tc>
        <w:tc>
          <w:tcPr>
            <w:tcW w:w="1363" w:type="dxa"/>
          </w:tcPr>
          <w:p w14:paraId="0E7FEF1E" w14:textId="03DFCA83" w:rsidR="583F8D85" w:rsidRDefault="788F84AF" w:rsidP="583F8D85">
            <w:pPr>
              <w:jc w:val="center"/>
              <w:rPr>
                <w:b/>
                <w:bCs/>
                <w:sz w:val="19"/>
                <w:szCs w:val="19"/>
              </w:rPr>
            </w:pPr>
            <w:r w:rsidRPr="18B15528">
              <w:rPr>
                <w:b/>
                <w:bCs/>
                <w:sz w:val="19"/>
                <w:szCs w:val="19"/>
              </w:rPr>
              <w:t>Stimulus</w:t>
            </w:r>
          </w:p>
        </w:tc>
        <w:tc>
          <w:tcPr>
            <w:tcW w:w="1365" w:type="dxa"/>
          </w:tcPr>
          <w:p w14:paraId="306CD526" w14:textId="685D1F64" w:rsidR="583F8D85" w:rsidRDefault="1C374CF9" w:rsidP="583F8D85">
            <w:pPr>
              <w:jc w:val="center"/>
              <w:rPr>
                <w:b/>
                <w:bCs/>
                <w:sz w:val="19"/>
                <w:szCs w:val="19"/>
              </w:rPr>
            </w:pPr>
            <w:r w:rsidRPr="18B15528">
              <w:rPr>
                <w:b/>
                <w:bCs/>
                <w:sz w:val="19"/>
                <w:szCs w:val="19"/>
              </w:rPr>
              <w:t>Basic Path</w:t>
            </w:r>
          </w:p>
        </w:tc>
        <w:tc>
          <w:tcPr>
            <w:tcW w:w="1361" w:type="dxa"/>
          </w:tcPr>
          <w:p w14:paraId="4FEAAA27" w14:textId="52B2FC1A" w:rsidR="583F8D85" w:rsidRDefault="1C374CF9" w:rsidP="583F8D85">
            <w:pPr>
              <w:jc w:val="center"/>
              <w:rPr>
                <w:b/>
                <w:bCs/>
                <w:sz w:val="19"/>
                <w:szCs w:val="19"/>
              </w:rPr>
            </w:pPr>
            <w:r w:rsidRPr="18B15528">
              <w:rPr>
                <w:b/>
                <w:bCs/>
                <w:sz w:val="19"/>
                <w:szCs w:val="19"/>
              </w:rPr>
              <w:t>Post-conditions</w:t>
            </w:r>
          </w:p>
        </w:tc>
        <w:tc>
          <w:tcPr>
            <w:tcW w:w="1363" w:type="dxa"/>
          </w:tcPr>
          <w:p w14:paraId="309FD52F" w14:textId="61C1FF13" w:rsidR="583F8D85" w:rsidRDefault="1C374CF9" w:rsidP="583F8D85">
            <w:pPr>
              <w:jc w:val="center"/>
              <w:rPr>
                <w:b/>
                <w:bCs/>
                <w:sz w:val="19"/>
                <w:szCs w:val="19"/>
              </w:rPr>
            </w:pPr>
            <w:r w:rsidRPr="18B15528">
              <w:rPr>
                <w:b/>
                <w:bCs/>
                <w:sz w:val="19"/>
                <w:szCs w:val="19"/>
              </w:rPr>
              <w:t>Exception Path</w:t>
            </w:r>
          </w:p>
        </w:tc>
      </w:tr>
      <w:tr w:rsidR="583F8D85" w14:paraId="5FF53527" w14:textId="77777777" w:rsidTr="18B15528">
        <w:trPr>
          <w:trHeight w:val="300"/>
        </w:trPr>
        <w:tc>
          <w:tcPr>
            <w:tcW w:w="1363" w:type="dxa"/>
          </w:tcPr>
          <w:p w14:paraId="1F350AE7" w14:textId="4B918497" w:rsidR="3734C600" w:rsidRDefault="38104F82" w:rsidP="583F8D85">
            <w:pPr>
              <w:rPr>
                <w:sz w:val="19"/>
                <w:szCs w:val="19"/>
              </w:rPr>
            </w:pPr>
            <w:r w:rsidRPr="18B15528">
              <w:rPr>
                <w:sz w:val="19"/>
                <w:szCs w:val="19"/>
              </w:rPr>
              <w:t>Open Web Portal</w:t>
            </w:r>
          </w:p>
        </w:tc>
        <w:tc>
          <w:tcPr>
            <w:tcW w:w="1363" w:type="dxa"/>
          </w:tcPr>
          <w:p w14:paraId="01389358" w14:textId="6FB41012" w:rsidR="3734C600" w:rsidRDefault="38104F82" w:rsidP="583F8D85">
            <w:pPr>
              <w:rPr>
                <w:sz w:val="19"/>
                <w:szCs w:val="19"/>
              </w:rPr>
            </w:pPr>
            <w:r w:rsidRPr="18B15528">
              <w:rPr>
                <w:sz w:val="19"/>
                <w:szCs w:val="19"/>
              </w:rPr>
              <w:t>Allow users to use the Web Portal from multiple platforms including Desktop, IOS mobile and Android mobile devices.</w:t>
            </w:r>
          </w:p>
        </w:tc>
        <w:tc>
          <w:tcPr>
            <w:tcW w:w="1363" w:type="dxa"/>
          </w:tcPr>
          <w:p w14:paraId="428C3090" w14:textId="48065114" w:rsidR="3734C600" w:rsidRDefault="38104F82" w:rsidP="583F8D85">
            <w:pPr>
              <w:rPr>
                <w:sz w:val="19"/>
                <w:szCs w:val="19"/>
              </w:rPr>
            </w:pPr>
            <w:r w:rsidRPr="18B15528">
              <w:rPr>
                <w:sz w:val="19"/>
                <w:szCs w:val="19"/>
              </w:rPr>
              <w:t>Customer, Web Portal</w:t>
            </w:r>
          </w:p>
        </w:tc>
        <w:tc>
          <w:tcPr>
            <w:tcW w:w="1363" w:type="dxa"/>
          </w:tcPr>
          <w:p w14:paraId="7DE5D43F" w14:textId="6E0F1318" w:rsidR="3734C600" w:rsidRDefault="38104F82" w:rsidP="583F8D85">
            <w:pPr>
              <w:rPr>
                <w:sz w:val="19"/>
                <w:szCs w:val="19"/>
              </w:rPr>
            </w:pPr>
            <w:r w:rsidRPr="18B15528">
              <w:rPr>
                <w:sz w:val="19"/>
                <w:szCs w:val="19"/>
              </w:rPr>
              <w:t>Website is running on a server and the customer has internet access.</w:t>
            </w:r>
          </w:p>
        </w:tc>
        <w:tc>
          <w:tcPr>
            <w:tcW w:w="1363" w:type="dxa"/>
          </w:tcPr>
          <w:p w14:paraId="3CA3D4F4" w14:textId="3080B23C" w:rsidR="3734C600" w:rsidRDefault="38104F82" w:rsidP="583F8D85">
            <w:pPr>
              <w:rPr>
                <w:sz w:val="19"/>
                <w:szCs w:val="19"/>
              </w:rPr>
            </w:pPr>
            <w:r w:rsidRPr="18B15528">
              <w:rPr>
                <w:sz w:val="19"/>
                <w:szCs w:val="19"/>
              </w:rPr>
              <w:t>The user navigates to the DNS URL</w:t>
            </w:r>
          </w:p>
        </w:tc>
        <w:tc>
          <w:tcPr>
            <w:tcW w:w="1365" w:type="dxa"/>
          </w:tcPr>
          <w:p w14:paraId="7243EBA4" w14:textId="084EB5B4" w:rsidR="583F8D85" w:rsidRDefault="1C374CF9" w:rsidP="583F8D85">
            <w:pPr>
              <w:rPr>
                <w:sz w:val="19"/>
                <w:szCs w:val="19"/>
              </w:rPr>
            </w:pPr>
            <w:r w:rsidRPr="18B15528">
              <w:rPr>
                <w:sz w:val="19"/>
                <w:szCs w:val="19"/>
              </w:rPr>
              <w:t xml:space="preserve">1. </w:t>
            </w:r>
            <w:r w:rsidR="38104F82" w:rsidRPr="18B15528">
              <w:rPr>
                <w:sz w:val="19"/>
                <w:szCs w:val="19"/>
              </w:rPr>
              <w:t xml:space="preserve">User navigates to DNS URL. </w:t>
            </w:r>
          </w:p>
          <w:p w14:paraId="764C25E1" w14:textId="66C3452E" w:rsidR="3734C600" w:rsidRDefault="38104F82" w:rsidP="583F8D85">
            <w:pPr>
              <w:rPr>
                <w:sz w:val="19"/>
                <w:szCs w:val="19"/>
              </w:rPr>
            </w:pPr>
            <w:r w:rsidRPr="18B15528">
              <w:rPr>
                <w:sz w:val="19"/>
                <w:szCs w:val="19"/>
              </w:rPr>
              <w:t xml:space="preserve">2. </w:t>
            </w:r>
            <w:r w:rsidR="6990A315" w:rsidRPr="18B15528">
              <w:rPr>
                <w:sz w:val="19"/>
                <w:szCs w:val="19"/>
              </w:rPr>
              <w:t>An IP address is found and navigated to</w:t>
            </w:r>
          </w:p>
        </w:tc>
        <w:tc>
          <w:tcPr>
            <w:tcW w:w="1361" w:type="dxa"/>
          </w:tcPr>
          <w:p w14:paraId="405DA7C3" w14:textId="45A192BA" w:rsidR="583F8D85" w:rsidRDefault="1C374CF9" w:rsidP="583F8D85">
            <w:pPr>
              <w:rPr>
                <w:sz w:val="19"/>
                <w:szCs w:val="19"/>
              </w:rPr>
            </w:pPr>
            <w:r w:rsidRPr="18B15528">
              <w:rPr>
                <w:sz w:val="19"/>
                <w:szCs w:val="19"/>
              </w:rPr>
              <w:t xml:space="preserve">1. </w:t>
            </w:r>
            <w:r w:rsidR="62C7168E" w:rsidRPr="18B15528">
              <w:rPr>
                <w:sz w:val="19"/>
                <w:szCs w:val="19"/>
              </w:rPr>
              <w:t>Home/Index page is displayed</w:t>
            </w:r>
          </w:p>
        </w:tc>
        <w:tc>
          <w:tcPr>
            <w:tcW w:w="1363" w:type="dxa"/>
          </w:tcPr>
          <w:p w14:paraId="4F2E240A" w14:textId="18C299F3" w:rsidR="28AB8EC5" w:rsidRDefault="101C0DFE" w:rsidP="583F8D85">
            <w:pPr>
              <w:rPr>
                <w:sz w:val="19"/>
                <w:szCs w:val="19"/>
              </w:rPr>
            </w:pPr>
            <w:r w:rsidRPr="18B15528">
              <w:rPr>
                <w:sz w:val="19"/>
                <w:szCs w:val="19"/>
              </w:rPr>
              <w:t>If an i</w:t>
            </w:r>
            <w:r w:rsidR="38104F82" w:rsidRPr="18B15528">
              <w:rPr>
                <w:sz w:val="19"/>
                <w:szCs w:val="19"/>
              </w:rPr>
              <w:t>nvalid URL</w:t>
            </w:r>
            <w:r w:rsidR="0A534CE5" w:rsidRPr="18B15528">
              <w:rPr>
                <w:sz w:val="19"/>
                <w:szCs w:val="19"/>
              </w:rPr>
              <w:t xml:space="preserve"> is</w:t>
            </w:r>
            <w:r w:rsidR="38104F82" w:rsidRPr="18B15528">
              <w:rPr>
                <w:sz w:val="19"/>
                <w:szCs w:val="19"/>
              </w:rPr>
              <w:t xml:space="preserve"> entered</w:t>
            </w:r>
            <w:r w:rsidR="1B8D022A" w:rsidRPr="18B15528">
              <w:rPr>
                <w:sz w:val="19"/>
                <w:szCs w:val="19"/>
              </w:rPr>
              <w:t xml:space="preserve"> the </w:t>
            </w:r>
            <w:r w:rsidR="38104F82" w:rsidRPr="18B15528">
              <w:rPr>
                <w:sz w:val="19"/>
                <w:szCs w:val="19"/>
              </w:rPr>
              <w:t>User fail</w:t>
            </w:r>
            <w:r w:rsidR="554908CD" w:rsidRPr="18B15528">
              <w:rPr>
                <w:sz w:val="19"/>
                <w:szCs w:val="19"/>
              </w:rPr>
              <w:t>s</w:t>
            </w:r>
            <w:r w:rsidR="38104F82" w:rsidRPr="18B15528">
              <w:rPr>
                <w:sz w:val="19"/>
                <w:szCs w:val="19"/>
              </w:rPr>
              <w:t xml:space="preserve"> to navigate to site</w:t>
            </w:r>
          </w:p>
          <w:p w14:paraId="2B46A64E" w14:textId="6007A150" w:rsidR="583F8D85" w:rsidRDefault="583F8D85" w:rsidP="583F8D85">
            <w:pPr>
              <w:jc w:val="center"/>
              <w:rPr>
                <w:b/>
                <w:bCs/>
                <w:sz w:val="19"/>
                <w:szCs w:val="19"/>
              </w:rPr>
            </w:pPr>
          </w:p>
        </w:tc>
      </w:tr>
      <w:tr w:rsidR="583F8D85" w14:paraId="130CEB64" w14:textId="77777777" w:rsidTr="18B15528">
        <w:trPr>
          <w:trHeight w:val="300"/>
        </w:trPr>
        <w:tc>
          <w:tcPr>
            <w:tcW w:w="1363" w:type="dxa"/>
          </w:tcPr>
          <w:p w14:paraId="5124FC80" w14:textId="378306B4" w:rsidR="583F8D85" w:rsidRDefault="1C374CF9" w:rsidP="583F8D85">
            <w:pPr>
              <w:rPr>
                <w:sz w:val="19"/>
                <w:szCs w:val="19"/>
              </w:rPr>
            </w:pPr>
            <w:r w:rsidRPr="18B15528">
              <w:rPr>
                <w:sz w:val="19"/>
                <w:szCs w:val="19"/>
              </w:rPr>
              <w:t xml:space="preserve">Search for flights, hotels, or car </w:t>
            </w:r>
            <w:r w:rsidR="18B15528" w:rsidRPr="18B15528">
              <w:rPr>
                <w:sz w:val="19"/>
                <w:szCs w:val="19"/>
              </w:rPr>
              <w:t>hire</w:t>
            </w:r>
          </w:p>
        </w:tc>
        <w:tc>
          <w:tcPr>
            <w:tcW w:w="1363" w:type="dxa"/>
          </w:tcPr>
          <w:p w14:paraId="237A8698" w14:textId="53D58E21" w:rsidR="583F8D85" w:rsidRDefault="1C374CF9" w:rsidP="583F8D85">
            <w:pPr>
              <w:rPr>
                <w:sz w:val="19"/>
                <w:szCs w:val="19"/>
              </w:rPr>
            </w:pPr>
            <w:r w:rsidRPr="18B15528">
              <w:rPr>
                <w:sz w:val="19"/>
                <w:szCs w:val="19"/>
              </w:rPr>
              <w:t xml:space="preserve">The customer can search for flights, hotels, or car hiring facilities individually or together (e.g., search for flight+hotel or hotel+car hiring). The customer has the option to </w:t>
            </w:r>
            <w:r w:rsidR="18B15528" w:rsidRPr="18B15528">
              <w:rPr>
                <w:sz w:val="19"/>
                <w:szCs w:val="19"/>
              </w:rPr>
              <w:t>log in</w:t>
            </w:r>
            <w:r w:rsidRPr="18B15528">
              <w:rPr>
                <w:sz w:val="19"/>
                <w:szCs w:val="19"/>
              </w:rPr>
              <w:t xml:space="preserve"> or not when searching.</w:t>
            </w:r>
          </w:p>
        </w:tc>
        <w:tc>
          <w:tcPr>
            <w:tcW w:w="1363" w:type="dxa"/>
          </w:tcPr>
          <w:p w14:paraId="201F108F" w14:textId="1BAFD845" w:rsidR="583F8D85" w:rsidRDefault="1C374CF9" w:rsidP="583F8D85">
            <w:pPr>
              <w:rPr>
                <w:sz w:val="19"/>
                <w:szCs w:val="19"/>
              </w:rPr>
            </w:pPr>
            <w:r w:rsidRPr="18B15528">
              <w:rPr>
                <w:sz w:val="19"/>
                <w:szCs w:val="19"/>
              </w:rPr>
              <w:t>Customer</w:t>
            </w:r>
            <w:r w:rsidR="4EDC07A8" w:rsidRPr="18B15528">
              <w:rPr>
                <w:sz w:val="19"/>
                <w:szCs w:val="19"/>
              </w:rPr>
              <w:t>, Web Portal, Search System, Database</w:t>
            </w:r>
          </w:p>
        </w:tc>
        <w:tc>
          <w:tcPr>
            <w:tcW w:w="1363" w:type="dxa"/>
          </w:tcPr>
          <w:p w14:paraId="5725C391" w14:textId="7ECF072E" w:rsidR="583F8D85" w:rsidRDefault="1C374CF9" w:rsidP="583F8D85">
            <w:pPr>
              <w:rPr>
                <w:sz w:val="19"/>
                <w:szCs w:val="19"/>
              </w:rPr>
            </w:pPr>
            <w:r w:rsidRPr="18B15528">
              <w:rPr>
                <w:sz w:val="19"/>
                <w:szCs w:val="19"/>
              </w:rPr>
              <w:t>The customer has access to the web portal.</w:t>
            </w:r>
          </w:p>
        </w:tc>
        <w:tc>
          <w:tcPr>
            <w:tcW w:w="1363" w:type="dxa"/>
          </w:tcPr>
          <w:p w14:paraId="10D1A93A" w14:textId="4C2903FB" w:rsidR="583F8D85" w:rsidRDefault="1C374CF9" w:rsidP="583F8D85">
            <w:pPr>
              <w:rPr>
                <w:sz w:val="19"/>
                <w:szCs w:val="19"/>
              </w:rPr>
            </w:pPr>
            <w:r w:rsidRPr="18B15528">
              <w:rPr>
                <w:sz w:val="19"/>
                <w:szCs w:val="19"/>
              </w:rPr>
              <w:t>The customer initiates a search on the web portal.</w:t>
            </w:r>
          </w:p>
        </w:tc>
        <w:tc>
          <w:tcPr>
            <w:tcW w:w="1365" w:type="dxa"/>
          </w:tcPr>
          <w:p w14:paraId="502E1476" w14:textId="62788F13" w:rsidR="583F8D85" w:rsidRDefault="1C374CF9" w:rsidP="583F8D85">
            <w:pPr>
              <w:rPr>
                <w:sz w:val="19"/>
                <w:szCs w:val="19"/>
              </w:rPr>
            </w:pPr>
            <w:r w:rsidRPr="18B15528">
              <w:rPr>
                <w:sz w:val="19"/>
                <w:szCs w:val="19"/>
              </w:rPr>
              <w:t xml:space="preserve">1. The customer selects the type of search they want to perform (e.g., flights, hotels, car </w:t>
            </w:r>
            <w:r w:rsidR="18B15528" w:rsidRPr="18B15528">
              <w:rPr>
                <w:sz w:val="19"/>
                <w:szCs w:val="19"/>
              </w:rPr>
              <w:t>hire</w:t>
            </w:r>
            <w:r w:rsidRPr="18B15528">
              <w:rPr>
                <w:sz w:val="19"/>
                <w:szCs w:val="19"/>
              </w:rPr>
              <w:t xml:space="preserve">, or a combination). 2. The system displays the available options based on the search criteria. </w:t>
            </w:r>
          </w:p>
          <w:p w14:paraId="740AC032" w14:textId="0F84250D" w:rsidR="583F8D85" w:rsidRDefault="1C374CF9" w:rsidP="583F8D85">
            <w:pPr>
              <w:rPr>
                <w:sz w:val="19"/>
                <w:szCs w:val="19"/>
              </w:rPr>
            </w:pPr>
            <w:r w:rsidRPr="18B15528">
              <w:rPr>
                <w:sz w:val="19"/>
                <w:szCs w:val="19"/>
              </w:rPr>
              <w:t>3. The customer can browse the options and select the ones they are interested in.</w:t>
            </w:r>
          </w:p>
        </w:tc>
        <w:tc>
          <w:tcPr>
            <w:tcW w:w="1361" w:type="dxa"/>
          </w:tcPr>
          <w:p w14:paraId="131A3228" w14:textId="5494EF6A" w:rsidR="583F8D85" w:rsidRDefault="1C374CF9" w:rsidP="583F8D85">
            <w:pPr>
              <w:rPr>
                <w:sz w:val="19"/>
                <w:szCs w:val="19"/>
              </w:rPr>
            </w:pPr>
            <w:r w:rsidRPr="18B15528">
              <w:rPr>
                <w:sz w:val="19"/>
                <w:szCs w:val="19"/>
              </w:rPr>
              <w:t xml:space="preserve">1. The search results are displayed to the customer. 2. The customer can choose to purchase the products they are interested </w:t>
            </w:r>
            <w:r w:rsidR="58721A7A" w:rsidRPr="18B15528">
              <w:rPr>
                <w:sz w:val="19"/>
                <w:szCs w:val="19"/>
              </w:rPr>
              <w:t>in or</w:t>
            </w:r>
            <w:r w:rsidRPr="18B15528">
              <w:rPr>
                <w:sz w:val="19"/>
                <w:szCs w:val="19"/>
              </w:rPr>
              <w:t xml:space="preserve"> continue browsing.</w:t>
            </w:r>
          </w:p>
          <w:p w14:paraId="241D1707" w14:textId="1EC5B0C0" w:rsidR="66561306" w:rsidRDefault="5EF1BA55" w:rsidP="583F8D85">
            <w:pPr>
              <w:rPr>
                <w:sz w:val="19"/>
                <w:szCs w:val="19"/>
              </w:rPr>
            </w:pPr>
            <w:r w:rsidRPr="18B15528">
              <w:rPr>
                <w:sz w:val="19"/>
                <w:szCs w:val="19"/>
              </w:rPr>
              <w:t xml:space="preserve">3. If logged in the </w:t>
            </w:r>
            <w:r w:rsidR="18B15528" w:rsidRPr="18B15528">
              <w:rPr>
                <w:sz w:val="19"/>
                <w:szCs w:val="19"/>
              </w:rPr>
              <w:t>customer's</w:t>
            </w:r>
            <w:r w:rsidRPr="18B15528">
              <w:rPr>
                <w:sz w:val="19"/>
                <w:szCs w:val="19"/>
              </w:rPr>
              <w:t xml:space="preserve"> preferences are mildly updated according to the search filters</w:t>
            </w:r>
          </w:p>
        </w:tc>
        <w:tc>
          <w:tcPr>
            <w:tcW w:w="1363" w:type="dxa"/>
          </w:tcPr>
          <w:p w14:paraId="4F0B2E4A" w14:textId="39CAED7C" w:rsidR="583F8D85" w:rsidRDefault="1C374CF9" w:rsidP="583F8D85">
            <w:pPr>
              <w:rPr>
                <w:sz w:val="19"/>
                <w:szCs w:val="19"/>
              </w:rPr>
            </w:pPr>
            <w:r w:rsidRPr="18B15528">
              <w:rPr>
                <w:sz w:val="19"/>
                <w:szCs w:val="19"/>
              </w:rPr>
              <w:t>If the search results are not available, the system displays an error message.</w:t>
            </w:r>
          </w:p>
        </w:tc>
      </w:tr>
      <w:tr w:rsidR="583F8D85" w14:paraId="7EF9A51B" w14:textId="77777777" w:rsidTr="18B15528">
        <w:trPr>
          <w:trHeight w:val="300"/>
        </w:trPr>
        <w:tc>
          <w:tcPr>
            <w:tcW w:w="1363" w:type="dxa"/>
          </w:tcPr>
          <w:p w14:paraId="7AC0D79E" w14:textId="7C616E19" w:rsidR="583F8D85" w:rsidRDefault="1C374CF9" w:rsidP="583F8D85">
            <w:pPr>
              <w:rPr>
                <w:sz w:val="19"/>
                <w:szCs w:val="19"/>
              </w:rPr>
            </w:pPr>
            <w:r w:rsidRPr="18B15528">
              <w:rPr>
                <w:sz w:val="19"/>
                <w:szCs w:val="19"/>
              </w:rPr>
              <w:t xml:space="preserve">Register on the </w:t>
            </w:r>
            <w:r w:rsidR="5464AA28" w:rsidRPr="18B15528">
              <w:rPr>
                <w:sz w:val="19"/>
                <w:szCs w:val="19"/>
              </w:rPr>
              <w:t>W</w:t>
            </w:r>
            <w:r w:rsidRPr="18B15528">
              <w:rPr>
                <w:sz w:val="19"/>
                <w:szCs w:val="19"/>
              </w:rPr>
              <w:t xml:space="preserve">eb </w:t>
            </w:r>
            <w:r w:rsidR="517C3FAB" w:rsidRPr="18B15528">
              <w:rPr>
                <w:sz w:val="19"/>
                <w:szCs w:val="19"/>
              </w:rPr>
              <w:t>P</w:t>
            </w:r>
            <w:r w:rsidRPr="18B15528">
              <w:rPr>
                <w:sz w:val="19"/>
                <w:szCs w:val="19"/>
              </w:rPr>
              <w:t>ortal</w:t>
            </w:r>
          </w:p>
        </w:tc>
        <w:tc>
          <w:tcPr>
            <w:tcW w:w="1363" w:type="dxa"/>
          </w:tcPr>
          <w:p w14:paraId="02C9525C" w14:textId="234435D3" w:rsidR="583F8D85" w:rsidRDefault="1C374CF9" w:rsidP="583F8D85">
            <w:pPr>
              <w:rPr>
                <w:sz w:val="19"/>
                <w:szCs w:val="19"/>
              </w:rPr>
            </w:pPr>
            <w:r w:rsidRPr="18B15528">
              <w:rPr>
                <w:sz w:val="19"/>
                <w:szCs w:val="19"/>
              </w:rPr>
              <w:t>The customer must register on the web portal by providing their name, address, billing details, email, and any preferences they have for travel (e.g., preferred countries, cities, or times of travel).</w:t>
            </w:r>
            <w:r w:rsidR="58827A4B" w:rsidRPr="18B15528">
              <w:rPr>
                <w:sz w:val="19"/>
                <w:szCs w:val="19"/>
              </w:rPr>
              <w:t xml:space="preserve"> They </w:t>
            </w:r>
            <w:r w:rsidR="78F48B25" w:rsidRPr="18B15528">
              <w:rPr>
                <w:sz w:val="19"/>
                <w:szCs w:val="19"/>
              </w:rPr>
              <w:t xml:space="preserve">would set a </w:t>
            </w:r>
            <w:r w:rsidR="78F48B25" w:rsidRPr="18B15528">
              <w:rPr>
                <w:sz w:val="19"/>
                <w:szCs w:val="19"/>
              </w:rPr>
              <w:lastRenderedPageBreak/>
              <w:t xml:space="preserve">password so they may </w:t>
            </w:r>
            <w:r w:rsidR="18B15528" w:rsidRPr="18B15528">
              <w:rPr>
                <w:sz w:val="19"/>
                <w:szCs w:val="19"/>
              </w:rPr>
              <w:t>log in</w:t>
            </w:r>
            <w:r w:rsidR="78F48B25" w:rsidRPr="18B15528">
              <w:rPr>
                <w:sz w:val="19"/>
                <w:szCs w:val="19"/>
              </w:rPr>
              <w:t xml:space="preserve"> later.</w:t>
            </w:r>
          </w:p>
        </w:tc>
        <w:tc>
          <w:tcPr>
            <w:tcW w:w="1363" w:type="dxa"/>
          </w:tcPr>
          <w:p w14:paraId="4A1F619A" w14:textId="291272AC" w:rsidR="583F8D85" w:rsidRDefault="1C374CF9" w:rsidP="583F8D85">
            <w:pPr>
              <w:rPr>
                <w:sz w:val="19"/>
                <w:szCs w:val="19"/>
              </w:rPr>
            </w:pPr>
            <w:r w:rsidRPr="18B15528">
              <w:rPr>
                <w:sz w:val="19"/>
                <w:szCs w:val="19"/>
              </w:rPr>
              <w:lastRenderedPageBreak/>
              <w:t>Customer</w:t>
            </w:r>
            <w:r w:rsidR="6EAEBF16" w:rsidRPr="18B15528">
              <w:rPr>
                <w:sz w:val="19"/>
                <w:szCs w:val="19"/>
              </w:rPr>
              <w:t>, Web Portal, Login/Signup System, Database</w:t>
            </w:r>
          </w:p>
        </w:tc>
        <w:tc>
          <w:tcPr>
            <w:tcW w:w="1363" w:type="dxa"/>
          </w:tcPr>
          <w:p w14:paraId="1ECB3006" w14:textId="2FDBBC94" w:rsidR="583F8D85" w:rsidRDefault="1C374CF9" w:rsidP="583F8D85">
            <w:pPr>
              <w:rPr>
                <w:sz w:val="19"/>
                <w:szCs w:val="19"/>
              </w:rPr>
            </w:pPr>
            <w:r w:rsidRPr="18B15528">
              <w:rPr>
                <w:sz w:val="19"/>
                <w:szCs w:val="19"/>
              </w:rPr>
              <w:t>The customer has access to the web portal.</w:t>
            </w:r>
          </w:p>
        </w:tc>
        <w:tc>
          <w:tcPr>
            <w:tcW w:w="1363" w:type="dxa"/>
          </w:tcPr>
          <w:p w14:paraId="21CDFD15" w14:textId="2954BBCD" w:rsidR="583F8D85" w:rsidRDefault="1C374CF9" w:rsidP="583F8D85">
            <w:pPr>
              <w:rPr>
                <w:sz w:val="19"/>
                <w:szCs w:val="19"/>
              </w:rPr>
            </w:pPr>
            <w:r w:rsidRPr="18B15528">
              <w:rPr>
                <w:sz w:val="19"/>
                <w:szCs w:val="19"/>
              </w:rPr>
              <w:t>The customer initiates the registration process on the web portal.</w:t>
            </w:r>
          </w:p>
        </w:tc>
        <w:tc>
          <w:tcPr>
            <w:tcW w:w="1365" w:type="dxa"/>
          </w:tcPr>
          <w:p w14:paraId="6497476C" w14:textId="0222AEC1" w:rsidR="583F8D85" w:rsidRDefault="1C374CF9" w:rsidP="583F8D85">
            <w:pPr>
              <w:rPr>
                <w:sz w:val="19"/>
                <w:szCs w:val="19"/>
              </w:rPr>
            </w:pPr>
            <w:r w:rsidRPr="18B15528">
              <w:rPr>
                <w:sz w:val="19"/>
                <w:szCs w:val="19"/>
              </w:rPr>
              <w:t>1. The customer provides the required information (e.g., name, address, billing details, email, preferences</w:t>
            </w:r>
            <w:r w:rsidR="02B504EC" w:rsidRPr="18B15528">
              <w:rPr>
                <w:sz w:val="19"/>
                <w:szCs w:val="19"/>
              </w:rPr>
              <w:t xml:space="preserve"> and password</w:t>
            </w:r>
            <w:r w:rsidRPr="18B15528">
              <w:rPr>
                <w:sz w:val="19"/>
                <w:szCs w:val="19"/>
              </w:rPr>
              <w:t>).</w:t>
            </w:r>
          </w:p>
          <w:p w14:paraId="6C00D751" w14:textId="183388E1" w:rsidR="583F8D85" w:rsidRDefault="1C374CF9" w:rsidP="583F8D85">
            <w:pPr>
              <w:rPr>
                <w:sz w:val="19"/>
                <w:szCs w:val="19"/>
              </w:rPr>
            </w:pPr>
            <w:r w:rsidRPr="18B15528">
              <w:rPr>
                <w:sz w:val="19"/>
                <w:szCs w:val="19"/>
              </w:rPr>
              <w:t xml:space="preserve">2. The system verifies the provided information. 3. The system creates a </w:t>
            </w:r>
            <w:r w:rsidRPr="18B15528">
              <w:rPr>
                <w:sz w:val="19"/>
                <w:szCs w:val="19"/>
              </w:rPr>
              <w:lastRenderedPageBreak/>
              <w:t>profile for the customer.</w:t>
            </w:r>
          </w:p>
        </w:tc>
        <w:tc>
          <w:tcPr>
            <w:tcW w:w="1361" w:type="dxa"/>
          </w:tcPr>
          <w:p w14:paraId="0A206BFA" w14:textId="6B46296F" w:rsidR="583F8D85" w:rsidRDefault="1C374CF9" w:rsidP="583F8D85">
            <w:pPr>
              <w:rPr>
                <w:sz w:val="19"/>
                <w:szCs w:val="19"/>
              </w:rPr>
            </w:pPr>
            <w:r w:rsidRPr="18B15528">
              <w:rPr>
                <w:sz w:val="19"/>
                <w:szCs w:val="19"/>
              </w:rPr>
              <w:lastRenderedPageBreak/>
              <w:t xml:space="preserve">1. The customer's profile is created and saved in the system. </w:t>
            </w:r>
          </w:p>
          <w:p w14:paraId="3FBFF018" w14:textId="56A44953" w:rsidR="583F8D85" w:rsidRDefault="1C374CF9" w:rsidP="583F8D85">
            <w:pPr>
              <w:rPr>
                <w:sz w:val="19"/>
                <w:szCs w:val="19"/>
              </w:rPr>
            </w:pPr>
            <w:r w:rsidRPr="18B15528">
              <w:rPr>
                <w:sz w:val="19"/>
                <w:szCs w:val="19"/>
              </w:rPr>
              <w:t>2. The customer is registered on the web portal.</w:t>
            </w:r>
          </w:p>
        </w:tc>
        <w:tc>
          <w:tcPr>
            <w:tcW w:w="1363" w:type="dxa"/>
          </w:tcPr>
          <w:p w14:paraId="13FF575E" w14:textId="521C5D9E" w:rsidR="583F8D85" w:rsidRDefault="1C374CF9" w:rsidP="583F8D85">
            <w:pPr>
              <w:rPr>
                <w:sz w:val="19"/>
                <w:szCs w:val="19"/>
              </w:rPr>
            </w:pPr>
            <w:r w:rsidRPr="18B15528">
              <w:rPr>
                <w:sz w:val="19"/>
                <w:szCs w:val="19"/>
              </w:rPr>
              <w:t>If the provided information is invalid or incomplete, the system displays an error message.</w:t>
            </w:r>
          </w:p>
        </w:tc>
      </w:tr>
      <w:tr w:rsidR="583F8D85" w14:paraId="1235F35D" w14:textId="77777777" w:rsidTr="18B15528">
        <w:trPr>
          <w:trHeight w:val="300"/>
        </w:trPr>
        <w:tc>
          <w:tcPr>
            <w:tcW w:w="1363" w:type="dxa"/>
          </w:tcPr>
          <w:p w14:paraId="10C2A7EA" w14:textId="47B7D2F8" w:rsidR="6E8BEB35" w:rsidRDefault="2B08ACA3" w:rsidP="583F8D85">
            <w:pPr>
              <w:rPr>
                <w:sz w:val="19"/>
                <w:szCs w:val="19"/>
              </w:rPr>
            </w:pPr>
            <w:r w:rsidRPr="18B15528">
              <w:rPr>
                <w:sz w:val="19"/>
                <w:szCs w:val="19"/>
              </w:rPr>
              <w:t>Login on the Web Portal</w:t>
            </w:r>
          </w:p>
        </w:tc>
        <w:tc>
          <w:tcPr>
            <w:tcW w:w="1363" w:type="dxa"/>
          </w:tcPr>
          <w:p w14:paraId="101CC714" w14:textId="7B40D2D1" w:rsidR="5F777266" w:rsidRDefault="7DC74BEB" w:rsidP="583F8D85">
            <w:pPr>
              <w:rPr>
                <w:sz w:val="19"/>
                <w:szCs w:val="19"/>
              </w:rPr>
            </w:pPr>
            <w:r w:rsidRPr="18B15528">
              <w:rPr>
                <w:sz w:val="19"/>
                <w:szCs w:val="19"/>
              </w:rPr>
              <w:t xml:space="preserve">The customer can </w:t>
            </w:r>
            <w:r w:rsidR="18B15528" w:rsidRPr="18B15528">
              <w:rPr>
                <w:sz w:val="19"/>
                <w:szCs w:val="19"/>
              </w:rPr>
              <w:t>log in</w:t>
            </w:r>
            <w:r w:rsidRPr="18B15528">
              <w:rPr>
                <w:sz w:val="19"/>
                <w:szCs w:val="19"/>
              </w:rPr>
              <w:t xml:space="preserve"> on the web portal by providing their username</w:t>
            </w:r>
            <w:r w:rsidR="20DC7845" w:rsidRPr="18B15528">
              <w:rPr>
                <w:sz w:val="19"/>
                <w:szCs w:val="19"/>
              </w:rPr>
              <w:t>/ email</w:t>
            </w:r>
            <w:r w:rsidRPr="18B15528">
              <w:rPr>
                <w:sz w:val="19"/>
                <w:szCs w:val="19"/>
              </w:rPr>
              <w:t xml:space="preserve"> and password</w:t>
            </w:r>
            <w:r w:rsidR="49EDD207" w:rsidRPr="18B15528">
              <w:rPr>
                <w:sz w:val="19"/>
                <w:szCs w:val="19"/>
              </w:rPr>
              <w:t>.</w:t>
            </w:r>
          </w:p>
        </w:tc>
        <w:tc>
          <w:tcPr>
            <w:tcW w:w="1363" w:type="dxa"/>
          </w:tcPr>
          <w:p w14:paraId="0562471C" w14:textId="6F0C3B8E" w:rsidR="05F7762E" w:rsidRDefault="6CD28046" w:rsidP="583F8D85">
            <w:pPr>
              <w:rPr>
                <w:sz w:val="19"/>
                <w:szCs w:val="19"/>
              </w:rPr>
            </w:pPr>
            <w:r w:rsidRPr="18B15528">
              <w:rPr>
                <w:sz w:val="19"/>
                <w:szCs w:val="19"/>
              </w:rPr>
              <w:t>Customer, Web Portal, Login/Signup System, Database</w:t>
            </w:r>
          </w:p>
        </w:tc>
        <w:tc>
          <w:tcPr>
            <w:tcW w:w="1363" w:type="dxa"/>
          </w:tcPr>
          <w:p w14:paraId="21D5081D" w14:textId="622188D2" w:rsidR="62427FC7" w:rsidRDefault="07AE462C" w:rsidP="583F8D85">
            <w:pPr>
              <w:rPr>
                <w:sz w:val="19"/>
                <w:szCs w:val="19"/>
              </w:rPr>
            </w:pPr>
            <w:r w:rsidRPr="18B15528">
              <w:rPr>
                <w:sz w:val="19"/>
                <w:szCs w:val="19"/>
              </w:rPr>
              <w:t>The customer has access to the web portal and has a pre-existing profile/ account</w:t>
            </w:r>
            <w:r w:rsidR="5E9701C9" w:rsidRPr="18B15528">
              <w:rPr>
                <w:sz w:val="19"/>
                <w:szCs w:val="19"/>
              </w:rPr>
              <w:t>.</w:t>
            </w:r>
          </w:p>
        </w:tc>
        <w:tc>
          <w:tcPr>
            <w:tcW w:w="1363" w:type="dxa"/>
          </w:tcPr>
          <w:p w14:paraId="5B8E5B28" w14:textId="7AA5FB70" w:rsidR="62427FC7" w:rsidRDefault="07AE462C" w:rsidP="583F8D85">
            <w:pPr>
              <w:rPr>
                <w:sz w:val="19"/>
                <w:szCs w:val="19"/>
              </w:rPr>
            </w:pPr>
            <w:r w:rsidRPr="18B15528">
              <w:rPr>
                <w:sz w:val="19"/>
                <w:szCs w:val="19"/>
              </w:rPr>
              <w:t>The customer initiates the login process on the web portal.</w:t>
            </w:r>
          </w:p>
          <w:p w14:paraId="65251089" w14:textId="17533AEF" w:rsidR="583F8D85" w:rsidRDefault="583F8D85" w:rsidP="583F8D85">
            <w:pPr>
              <w:rPr>
                <w:sz w:val="19"/>
                <w:szCs w:val="19"/>
              </w:rPr>
            </w:pPr>
          </w:p>
        </w:tc>
        <w:tc>
          <w:tcPr>
            <w:tcW w:w="1365" w:type="dxa"/>
          </w:tcPr>
          <w:p w14:paraId="202CEDEB" w14:textId="132B2087" w:rsidR="583F8D85" w:rsidRDefault="1C374CF9" w:rsidP="583F8D85">
            <w:pPr>
              <w:rPr>
                <w:sz w:val="19"/>
                <w:szCs w:val="19"/>
              </w:rPr>
            </w:pPr>
            <w:r w:rsidRPr="18B15528">
              <w:rPr>
                <w:sz w:val="19"/>
                <w:szCs w:val="19"/>
              </w:rPr>
              <w:t xml:space="preserve">1. </w:t>
            </w:r>
            <w:r w:rsidR="44A425A3" w:rsidRPr="18B15528">
              <w:rPr>
                <w:sz w:val="19"/>
                <w:szCs w:val="19"/>
              </w:rPr>
              <w:t xml:space="preserve">The customer provides the email and password associated with their account. </w:t>
            </w:r>
          </w:p>
          <w:p w14:paraId="4357E467" w14:textId="0D60FB7F" w:rsidR="5F8C4A2A" w:rsidRDefault="15FF9E07" w:rsidP="583F8D85">
            <w:pPr>
              <w:rPr>
                <w:sz w:val="19"/>
                <w:szCs w:val="19"/>
              </w:rPr>
            </w:pPr>
            <w:r w:rsidRPr="18B15528">
              <w:rPr>
                <w:sz w:val="19"/>
                <w:szCs w:val="19"/>
              </w:rPr>
              <w:t>2. The system verifies the provided information.</w:t>
            </w:r>
          </w:p>
        </w:tc>
        <w:tc>
          <w:tcPr>
            <w:tcW w:w="1361" w:type="dxa"/>
          </w:tcPr>
          <w:p w14:paraId="33AEE044" w14:textId="1EF8D88C" w:rsidR="583F8D85" w:rsidRDefault="1C374CF9" w:rsidP="583F8D85">
            <w:pPr>
              <w:rPr>
                <w:sz w:val="19"/>
                <w:szCs w:val="19"/>
              </w:rPr>
            </w:pPr>
            <w:r w:rsidRPr="18B15528">
              <w:rPr>
                <w:sz w:val="19"/>
                <w:szCs w:val="19"/>
              </w:rPr>
              <w:t>1.</w:t>
            </w:r>
            <w:r w:rsidR="09F1D684" w:rsidRPr="18B15528">
              <w:rPr>
                <w:sz w:val="19"/>
                <w:szCs w:val="19"/>
              </w:rPr>
              <w:t xml:space="preserve"> The customer's profile is verified in the system.</w:t>
            </w:r>
          </w:p>
          <w:p w14:paraId="13C86AB2" w14:textId="421C1494" w:rsidR="7A60C287" w:rsidRDefault="09F1D684" w:rsidP="583F8D85">
            <w:pPr>
              <w:rPr>
                <w:sz w:val="19"/>
                <w:szCs w:val="19"/>
              </w:rPr>
            </w:pPr>
            <w:r w:rsidRPr="18B15528">
              <w:rPr>
                <w:sz w:val="19"/>
                <w:szCs w:val="19"/>
              </w:rPr>
              <w:t>2.</w:t>
            </w:r>
            <w:r w:rsidR="1C374CF9" w:rsidRPr="18B15528">
              <w:rPr>
                <w:sz w:val="19"/>
                <w:szCs w:val="19"/>
              </w:rPr>
              <w:t xml:space="preserve"> </w:t>
            </w:r>
            <w:r w:rsidR="4CAFDE01" w:rsidRPr="18B15528">
              <w:rPr>
                <w:sz w:val="19"/>
                <w:szCs w:val="19"/>
              </w:rPr>
              <w:t>The customer is authenticated on the web portal</w:t>
            </w:r>
          </w:p>
        </w:tc>
        <w:tc>
          <w:tcPr>
            <w:tcW w:w="1363" w:type="dxa"/>
          </w:tcPr>
          <w:p w14:paraId="1C82E0AE" w14:textId="074306F4" w:rsidR="4662EE9C" w:rsidRDefault="143E7841" w:rsidP="583F8D85">
            <w:pPr>
              <w:rPr>
                <w:sz w:val="19"/>
                <w:szCs w:val="19"/>
              </w:rPr>
            </w:pPr>
            <w:r w:rsidRPr="18B15528">
              <w:rPr>
                <w:sz w:val="19"/>
                <w:szCs w:val="19"/>
              </w:rPr>
              <w:t>If the provided information is invalid or incomplete, the system displays an error message.</w:t>
            </w:r>
          </w:p>
        </w:tc>
      </w:tr>
      <w:tr w:rsidR="583F8D85" w14:paraId="37599B58" w14:textId="77777777" w:rsidTr="18B15528">
        <w:trPr>
          <w:trHeight w:val="300"/>
        </w:trPr>
        <w:tc>
          <w:tcPr>
            <w:tcW w:w="1363" w:type="dxa"/>
          </w:tcPr>
          <w:p w14:paraId="56803301" w14:textId="485F1683" w:rsidR="4655C26C" w:rsidRDefault="1E967B77" w:rsidP="583F8D85">
            <w:pPr>
              <w:rPr>
                <w:sz w:val="19"/>
                <w:szCs w:val="19"/>
              </w:rPr>
            </w:pPr>
            <w:r w:rsidRPr="18B15528">
              <w:rPr>
                <w:sz w:val="19"/>
                <w:szCs w:val="19"/>
              </w:rPr>
              <w:t>Purchase from a Hiring Company</w:t>
            </w:r>
            <w:r w:rsidR="66E121F0" w:rsidRPr="18B15528">
              <w:rPr>
                <w:sz w:val="19"/>
                <w:szCs w:val="19"/>
              </w:rPr>
              <w:t>/ Make Bookings</w:t>
            </w:r>
          </w:p>
        </w:tc>
        <w:tc>
          <w:tcPr>
            <w:tcW w:w="1363" w:type="dxa"/>
          </w:tcPr>
          <w:p w14:paraId="261DF626" w14:textId="66F47FF1" w:rsidR="79BE6969" w:rsidRDefault="66E121F0" w:rsidP="583F8D85">
            <w:pPr>
              <w:rPr>
                <w:rFonts w:ascii="Calibri" w:eastAsia="Calibri" w:hAnsi="Calibri" w:cs="Calibri"/>
                <w:sz w:val="19"/>
                <w:szCs w:val="19"/>
              </w:rPr>
            </w:pPr>
            <w:r w:rsidRPr="18B15528">
              <w:rPr>
                <w:rFonts w:ascii="Calibri" w:eastAsia="Calibri" w:hAnsi="Calibri" w:cs="Calibri"/>
                <w:sz w:val="19"/>
                <w:szCs w:val="19"/>
              </w:rPr>
              <w:t>The customer can make bookings using their credit card. The credit card system, which is an external system, will verify the credit card details and debit the customer's account.</w:t>
            </w:r>
          </w:p>
        </w:tc>
        <w:tc>
          <w:tcPr>
            <w:tcW w:w="1363" w:type="dxa"/>
          </w:tcPr>
          <w:p w14:paraId="24DA5102" w14:textId="5AA98A95" w:rsidR="4BB28F08" w:rsidRDefault="67F55A4E" w:rsidP="583F8D85">
            <w:pPr>
              <w:rPr>
                <w:sz w:val="19"/>
                <w:szCs w:val="19"/>
              </w:rPr>
            </w:pPr>
            <w:r w:rsidRPr="18B15528">
              <w:rPr>
                <w:sz w:val="19"/>
                <w:szCs w:val="19"/>
              </w:rPr>
              <w:t>Customer, Web Portal, Search System,</w:t>
            </w:r>
            <w:r w:rsidR="5D3A4B5C" w:rsidRPr="18B15528">
              <w:rPr>
                <w:sz w:val="19"/>
                <w:szCs w:val="19"/>
              </w:rPr>
              <w:t xml:space="preserve"> </w:t>
            </w:r>
            <w:r w:rsidR="6FEF13A9" w:rsidRPr="18B15528">
              <w:rPr>
                <w:sz w:val="19"/>
                <w:szCs w:val="19"/>
              </w:rPr>
              <w:t xml:space="preserve">Basket/Checkout </w:t>
            </w:r>
            <w:r w:rsidR="5D3A4B5C" w:rsidRPr="18B15528">
              <w:rPr>
                <w:sz w:val="19"/>
                <w:szCs w:val="19"/>
              </w:rPr>
              <w:t>System,</w:t>
            </w:r>
            <w:r w:rsidR="57F1B913" w:rsidRPr="18B15528">
              <w:rPr>
                <w:sz w:val="19"/>
                <w:szCs w:val="19"/>
              </w:rPr>
              <w:t xml:space="preserve"> </w:t>
            </w:r>
            <w:r w:rsidR="2F22D5D3" w:rsidRPr="18B15528">
              <w:rPr>
                <w:sz w:val="19"/>
                <w:szCs w:val="19"/>
              </w:rPr>
              <w:t xml:space="preserve">External Credit Card System, </w:t>
            </w:r>
            <w:r w:rsidRPr="18B15528">
              <w:rPr>
                <w:sz w:val="19"/>
                <w:szCs w:val="19"/>
              </w:rPr>
              <w:t>Database</w:t>
            </w:r>
          </w:p>
        </w:tc>
        <w:tc>
          <w:tcPr>
            <w:tcW w:w="1363" w:type="dxa"/>
          </w:tcPr>
          <w:p w14:paraId="10E8E73F" w14:textId="7DEA74D8" w:rsidR="2490716D" w:rsidRDefault="1A143826" w:rsidP="583F8D85">
            <w:pPr>
              <w:rPr>
                <w:sz w:val="19"/>
                <w:szCs w:val="19"/>
              </w:rPr>
            </w:pPr>
            <w:r w:rsidRPr="18B15528">
              <w:rPr>
                <w:sz w:val="19"/>
                <w:szCs w:val="19"/>
              </w:rPr>
              <w:t>The customer has access to the web portal and Is authenticated.</w:t>
            </w:r>
            <w:r w:rsidR="57B9F1A9" w:rsidRPr="18B15528">
              <w:rPr>
                <w:sz w:val="19"/>
                <w:szCs w:val="19"/>
              </w:rPr>
              <w:t xml:space="preserve"> </w:t>
            </w:r>
          </w:p>
          <w:p w14:paraId="3815CAF0" w14:textId="016D5FC4" w:rsidR="0A984F2A" w:rsidRDefault="57B9F1A9" w:rsidP="583F8D85">
            <w:pPr>
              <w:rPr>
                <w:sz w:val="19"/>
                <w:szCs w:val="19"/>
              </w:rPr>
            </w:pPr>
            <w:r w:rsidRPr="18B15528">
              <w:rPr>
                <w:sz w:val="19"/>
                <w:szCs w:val="19"/>
              </w:rPr>
              <w:t>The customer has searched for hires.</w:t>
            </w:r>
          </w:p>
        </w:tc>
        <w:tc>
          <w:tcPr>
            <w:tcW w:w="1363" w:type="dxa"/>
          </w:tcPr>
          <w:p w14:paraId="54690D86" w14:textId="3514908A" w:rsidR="24624469" w:rsidRDefault="619F49B5" w:rsidP="583F8D85">
            <w:pPr>
              <w:rPr>
                <w:sz w:val="19"/>
                <w:szCs w:val="19"/>
              </w:rPr>
            </w:pPr>
            <w:r w:rsidRPr="18B15528">
              <w:rPr>
                <w:sz w:val="19"/>
                <w:szCs w:val="19"/>
              </w:rPr>
              <w:t>The customer adds one or more hires to their basket on the web portal.</w:t>
            </w:r>
          </w:p>
        </w:tc>
        <w:tc>
          <w:tcPr>
            <w:tcW w:w="1365" w:type="dxa"/>
          </w:tcPr>
          <w:p w14:paraId="0CC8AB90" w14:textId="6D0532AC" w:rsidR="583F8D85" w:rsidRDefault="1C374CF9" w:rsidP="583F8D85">
            <w:pPr>
              <w:rPr>
                <w:sz w:val="19"/>
                <w:szCs w:val="19"/>
              </w:rPr>
            </w:pPr>
            <w:r w:rsidRPr="18B15528">
              <w:rPr>
                <w:sz w:val="19"/>
                <w:szCs w:val="19"/>
              </w:rPr>
              <w:t xml:space="preserve">1. </w:t>
            </w:r>
            <w:r w:rsidR="663870F3" w:rsidRPr="18B15528">
              <w:rPr>
                <w:sz w:val="19"/>
                <w:szCs w:val="19"/>
              </w:rPr>
              <w:t>The customer adds hires to their basket.</w:t>
            </w:r>
          </w:p>
          <w:p w14:paraId="06404C73" w14:textId="7638E74C" w:rsidR="24E6768B" w:rsidRDefault="663870F3" w:rsidP="583F8D85">
            <w:pPr>
              <w:rPr>
                <w:sz w:val="19"/>
                <w:szCs w:val="19"/>
              </w:rPr>
            </w:pPr>
            <w:r w:rsidRPr="18B15528">
              <w:rPr>
                <w:sz w:val="19"/>
                <w:szCs w:val="19"/>
              </w:rPr>
              <w:t>2. The customer initiates checkout.</w:t>
            </w:r>
          </w:p>
          <w:p w14:paraId="692FBDD5" w14:textId="13F41FCB" w:rsidR="24E6768B" w:rsidRDefault="663870F3" w:rsidP="583F8D85">
            <w:pPr>
              <w:rPr>
                <w:sz w:val="19"/>
                <w:szCs w:val="19"/>
              </w:rPr>
            </w:pPr>
            <w:r w:rsidRPr="18B15528">
              <w:rPr>
                <w:sz w:val="19"/>
                <w:szCs w:val="19"/>
              </w:rPr>
              <w:t>3. The system confirms the customer is authenticated.4. The user input</w:t>
            </w:r>
            <w:r w:rsidR="0D07F45B" w:rsidRPr="18B15528">
              <w:rPr>
                <w:sz w:val="19"/>
                <w:szCs w:val="19"/>
              </w:rPr>
              <w:t>s</w:t>
            </w:r>
            <w:r w:rsidRPr="18B15528">
              <w:rPr>
                <w:sz w:val="19"/>
                <w:szCs w:val="19"/>
              </w:rPr>
              <w:t xml:space="preserve"> their payment info</w:t>
            </w:r>
          </w:p>
          <w:p w14:paraId="1FC66FCD" w14:textId="5F3B13F6" w:rsidR="3DAD3B18" w:rsidRDefault="497C608F" w:rsidP="583F8D85">
            <w:pPr>
              <w:rPr>
                <w:sz w:val="19"/>
                <w:szCs w:val="19"/>
              </w:rPr>
            </w:pPr>
            <w:r w:rsidRPr="18B15528">
              <w:rPr>
                <w:sz w:val="19"/>
                <w:szCs w:val="19"/>
              </w:rPr>
              <w:t>5</w:t>
            </w:r>
            <w:r w:rsidR="663870F3" w:rsidRPr="18B15528">
              <w:rPr>
                <w:sz w:val="19"/>
                <w:szCs w:val="19"/>
              </w:rPr>
              <w:t>.</w:t>
            </w:r>
            <w:r w:rsidR="4D71BE80" w:rsidRPr="18B15528">
              <w:rPr>
                <w:sz w:val="19"/>
                <w:szCs w:val="19"/>
              </w:rPr>
              <w:t xml:space="preserve"> The external credit card system </w:t>
            </w:r>
            <w:r w:rsidR="18B15528" w:rsidRPr="18B15528">
              <w:rPr>
                <w:sz w:val="19"/>
                <w:szCs w:val="19"/>
              </w:rPr>
              <w:t>verifies</w:t>
            </w:r>
            <w:r w:rsidR="4D71BE80" w:rsidRPr="18B15528">
              <w:rPr>
                <w:sz w:val="19"/>
                <w:szCs w:val="19"/>
              </w:rPr>
              <w:t xml:space="preserve"> the payment information's validity.</w:t>
            </w:r>
          </w:p>
          <w:p w14:paraId="36D5CAB2" w14:textId="0BA1D8CC" w:rsidR="583F8D85" w:rsidRDefault="583F8D85" w:rsidP="583F8D85">
            <w:pPr>
              <w:rPr>
                <w:sz w:val="19"/>
                <w:szCs w:val="19"/>
              </w:rPr>
            </w:pPr>
          </w:p>
        </w:tc>
        <w:tc>
          <w:tcPr>
            <w:tcW w:w="1361" w:type="dxa"/>
          </w:tcPr>
          <w:p w14:paraId="08A056C0" w14:textId="5B19315C" w:rsidR="583F8D85" w:rsidRDefault="1C374CF9" w:rsidP="583F8D85">
            <w:pPr>
              <w:rPr>
                <w:sz w:val="19"/>
                <w:szCs w:val="19"/>
              </w:rPr>
            </w:pPr>
            <w:r w:rsidRPr="18B15528">
              <w:rPr>
                <w:sz w:val="19"/>
                <w:szCs w:val="19"/>
              </w:rPr>
              <w:t xml:space="preserve">1. </w:t>
            </w:r>
            <w:r w:rsidR="4932B401" w:rsidRPr="18B15528">
              <w:rPr>
                <w:sz w:val="19"/>
                <w:szCs w:val="19"/>
              </w:rPr>
              <w:t xml:space="preserve">The </w:t>
            </w:r>
            <w:r w:rsidR="18B15528" w:rsidRPr="18B15528">
              <w:rPr>
                <w:sz w:val="19"/>
                <w:szCs w:val="19"/>
              </w:rPr>
              <w:t>customer's</w:t>
            </w:r>
            <w:r w:rsidR="4932B401" w:rsidRPr="18B15528">
              <w:rPr>
                <w:sz w:val="19"/>
                <w:szCs w:val="19"/>
              </w:rPr>
              <w:t xml:space="preserve"> profile information and </w:t>
            </w:r>
            <w:r w:rsidR="30CA23EF" w:rsidRPr="18B15528">
              <w:rPr>
                <w:sz w:val="19"/>
                <w:szCs w:val="19"/>
              </w:rPr>
              <w:t>the selected hires are combined to make bookings.</w:t>
            </w:r>
          </w:p>
          <w:p w14:paraId="7AD24DE7" w14:textId="7B872DD6" w:rsidR="0B157890" w:rsidRDefault="30CA23EF" w:rsidP="583F8D85">
            <w:pPr>
              <w:rPr>
                <w:sz w:val="19"/>
                <w:szCs w:val="19"/>
              </w:rPr>
            </w:pPr>
            <w:r w:rsidRPr="18B15528">
              <w:rPr>
                <w:sz w:val="19"/>
                <w:szCs w:val="19"/>
              </w:rPr>
              <w:t>2. The bookings are inserted into the database.</w:t>
            </w:r>
          </w:p>
          <w:p w14:paraId="27B82DDC" w14:textId="5395C253" w:rsidR="0B157890" w:rsidRDefault="30CA23EF" w:rsidP="583F8D85">
            <w:pPr>
              <w:rPr>
                <w:sz w:val="19"/>
                <w:szCs w:val="19"/>
              </w:rPr>
            </w:pPr>
            <w:r w:rsidRPr="18B15528">
              <w:rPr>
                <w:sz w:val="19"/>
                <w:szCs w:val="19"/>
              </w:rPr>
              <w:t>3. The hires are removed from the database as they are now booked.</w:t>
            </w:r>
          </w:p>
          <w:p w14:paraId="578E37D4" w14:textId="75A3EA0A" w:rsidR="0B157890" w:rsidRDefault="30CA23EF" w:rsidP="583F8D85">
            <w:pPr>
              <w:rPr>
                <w:sz w:val="19"/>
                <w:szCs w:val="19"/>
              </w:rPr>
            </w:pPr>
            <w:r w:rsidRPr="18B15528">
              <w:rPr>
                <w:sz w:val="19"/>
                <w:szCs w:val="19"/>
              </w:rPr>
              <w:t>4. The user's preferences are updated in accordance with the bookings</w:t>
            </w:r>
          </w:p>
        </w:tc>
        <w:tc>
          <w:tcPr>
            <w:tcW w:w="1363" w:type="dxa"/>
          </w:tcPr>
          <w:p w14:paraId="0C3A2644" w14:textId="1F164857" w:rsidR="4BB28F08" w:rsidRDefault="67F55A4E" w:rsidP="583F8D85">
            <w:pPr>
              <w:rPr>
                <w:sz w:val="19"/>
                <w:szCs w:val="19"/>
              </w:rPr>
            </w:pPr>
            <w:r w:rsidRPr="18B15528">
              <w:rPr>
                <w:sz w:val="19"/>
                <w:szCs w:val="19"/>
              </w:rPr>
              <w:t>If the customer is not logged in, then they are redirected to the login/signup page.</w:t>
            </w:r>
            <w:r w:rsidR="43BEB7EE" w:rsidRPr="18B15528">
              <w:rPr>
                <w:sz w:val="19"/>
                <w:szCs w:val="19"/>
              </w:rPr>
              <w:t xml:space="preserve"> If the card details are not valid then the checkout process is cancelled, and the system responds with an error message.</w:t>
            </w:r>
          </w:p>
        </w:tc>
      </w:tr>
      <w:tr w:rsidR="583F8D85" w14:paraId="72546A3F" w14:textId="77777777" w:rsidTr="18B15528">
        <w:trPr>
          <w:trHeight w:val="300"/>
        </w:trPr>
        <w:tc>
          <w:tcPr>
            <w:tcW w:w="1363" w:type="dxa"/>
          </w:tcPr>
          <w:p w14:paraId="090CC154" w14:textId="16A91CE0" w:rsidR="583F8D85" w:rsidRDefault="1C374CF9" w:rsidP="583F8D85">
            <w:pPr>
              <w:rPr>
                <w:sz w:val="19"/>
                <w:szCs w:val="19"/>
              </w:rPr>
            </w:pPr>
            <w:r w:rsidRPr="18B15528">
              <w:rPr>
                <w:sz w:val="19"/>
                <w:szCs w:val="19"/>
              </w:rPr>
              <w:t>Update profile information</w:t>
            </w:r>
          </w:p>
        </w:tc>
        <w:tc>
          <w:tcPr>
            <w:tcW w:w="1363" w:type="dxa"/>
          </w:tcPr>
          <w:p w14:paraId="07F5EF48" w14:textId="143C7A54" w:rsidR="583F8D85" w:rsidRDefault="1C374CF9" w:rsidP="583F8D85">
            <w:pPr>
              <w:rPr>
                <w:sz w:val="19"/>
                <w:szCs w:val="19"/>
              </w:rPr>
            </w:pPr>
            <w:r w:rsidRPr="18B15528">
              <w:rPr>
                <w:sz w:val="19"/>
                <w:szCs w:val="19"/>
              </w:rPr>
              <w:t>The customer can update their profile information (e.g., name, address, billing details, email, preferences) at any time when they are logged in.</w:t>
            </w:r>
          </w:p>
        </w:tc>
        <w:tc>
          <w:tcPr>
            <w:tcW w:w="1363" w:type="dxa"/>
          </w:tcPr>
          <w:p w14:paraId="4CA173AE" w14:textId="7CB41D2C" w:rsidR="5BA61F9B" w:rsidRDefault="739543C7" w:rsidP="583F8D85">
            <w:pPr>
              <w:rPr>
                <w:sz w:val="19"/>
                <w:szCs w:val="19"/>
              </w:rPr>
            </w:pPr>
            <w:r w:rsidRPr="18B15528">
              <w:rPr>
                <w:sz w:val="19"/>
                <w:szCs w:val="19"/>
              </w:rPr>
              <w:t>Customer, Web Portal, Database</w:t>
            </w:r>
          </w:p>
          <w:p w14:paraId="487BDB1F" w14:textId="06E545EE" w:rsidR="583F8D85" w:rsidRDefault="583F8D85" w:rsidP="583F8D85">
            <w:pPr>
              <w:rPr>
                <w:sz w:val="19"/>
                <w:szCs w:val="19"/>
              </w:rPr>
            </w:pPr>
          </w:p>
        </w:tc>
        <w:tc>
          <w:tcPr>
            <w:tcW w:w="1363" w:type="dxa"/>
          </w:tcPr>
          <w:p w14:paraId="466C9CBC" w14:textId="123B63F8" w:rsidR="583F8D85" w:rsidRDefault="1C374CF9" w:rsidP="583F8D85">
            <w:pPr>
              <w:rPr>
                <w:sz w:val="19"/>
                <w:szCs w:val="19"/>
              </w:rPr>
            </w:pPr>
            <w:r w:rsidRPr="18B15528">
              <w:rPr>
                <w:sz w:val="19"/>
                <w:szCs w:val="19"/>
              </w:rPr>
              <w:t>The customer is registered on the web portal and is logged in.</w:t>
            </w:r>
          </w:p>
        </w:tc>
        <w:tc>
          <w:tcPr>
            <w:tcW w:w="1363" w:type="dxa"/>
          </w:tcPr>
          <w:p w14:paraId="2DDAD234" w14:textId="2FD9A9D8" w:rsidR="583F8D85" w:rsidRDefault="1C374CF9" w:rsidP="583F8D85">
            <w:pPr>
              <w:rPr>
                <w:sz w:val="19"/>
                <w:szCs w:val="19"/>
              </w:rPr>
            </w:pPr>
            <w:r w:rsidRPr="18B15528">
              <w:rPr>
                <w:sz w:val="19"/>
                <w:szCs w:val="19"/>
              </w:rPr>
              <w:t>The customer initiates the update of their profile information.</w:t>
            </w:r>
          </w:p>
        </w:tc>
        <w:tc>
          <w:tcPr>
            <w:tcW w:w="1365" w:type="dxa"/>
          </w:tcPr>
          <w:p w14:paraId="01F66825" w14:textId="0364942B" w:rsidR="583F8D85" w:rsidRDefault="1C374CF9" w:rsidP="583F8D85">
            <w:pPr>
              <w:rPr>
                <w:sz w:val="19"/>
                <w:szCs w:val="19"/>
              </w:rPr>
            </w:pPr>
            <w:r w:rsidRPr="18B15528">
              <w:rPr>
                <w:sz w:val="19"/>
                <w:szCs w:val="19"/>
              </w:rPr>
              <w:t xml:space="preserve">1. The customer accesses their profile on the web portal. </w:t>
            </w:r>
          </w:p>
          <w:p w14:paraId="25E873EB" w14:textId="1785233E" w:rsidR="583F8D85" w:rsidRDefault="1C374CF9" w:rsidP="583F8D85">
            <w:pPr>
              <w:rPr>
                <w:sz w:val="19"/>
                <w:szCs w:val="19"/>
              </w:rPr>
            </w:pPr>
            <w:r w:rsidRPr="18B15528">
              <w:rPr>
                <w:sz w:val="19"/>
                <w:szCs w:val="19"/>
              </w:rPr>
              <w:t xml:space="preserve">2. The customer modifies the information they want to update. </w:t>
            </w:r>
          </w:p>
          <w:p w14:paraId="7D32BEAD" w14:textId="4ED1575C" w:rsidR="583F8D85" w:rsidRDefault="1C374CF9" w:rsidP="583F8D85">
            <w:pPr>
              <w:rPr>
                <w:sz w:val="19"/>
                <w:szCs w:val="19"/>
              </w:rPr>
            </w:pPr>
            <w:r w:rsidRPr="18B15528">
              <w:rPr>
                <w:sz w:val="19"/>
                <w:szCs w:val="19"/>
              </w:rPr>
              <w:t>3. The system verifies the updated information. 4. The system updates the customer's profile.</w:t>
            </w:r>
          </w:p>
        </w:tc>
        <w:tc>
          <w:tcPr>
            <w:tcW w:w="1361" w:type="dxa"/>
          </w:tcPr>
          <w:p w14:paraId="26090374" w14:textId="15A8BF02" w:rsidR="583F8D85" w:rsidRDefault="1C374CF9" w:rsidP="583F8D85">
            <w:pPr>
              <w:rPr>
                <w:sz w:val="19"/>
                <w:szCs w:val="19"/>
              </w:rPr>
            </w:pPr>
            <w:r w:rsidRPr="18B15528">
              <w:rPr>
                <w:sz w:val="19"/>
                <w:szCs w:val="19"/>
              </w:rPr>
              <w:t>1. The customer's profile is updated with the new information. 2. The updated information is saved in the system.</w:t>
            </w:r>
          </w:p>
        </w:tc>
        <w:tc>
          <w:tcPr>
            <w:tcW w:w="1363" w:type="dxa"/>
          </w:tcPr>
          <w:p w14:paraId="5676B2DD" w14:textId="26F8F3A8" w:rsidR="583F8D85" w:rsidRDefault="1C374CF9" w:rsidP="583F8D85">
            <w:pPr>
              <w:rPr>
                <w:sz w:val="19"/>
                <w:szCs w:val="19"/>
              </w:rPr>
            </w:pPr>
            <w:r w:rsidRPr="18B15528">
              <w:rPr>
                <w:sz w:val="19"/>
                <w:szCs w:val="19"/>
              </w:rPr>
              <w:t>If the updated information is invalid or incomplete, the system displays an error message</w:t>
            </w:r>
            <w:r w:rsidR="23CCA686" w:rsidRPr="18B15528">
              <w:rPr>
                <w:sz w:val="19"/>
                <w:szCs w:val="19"/>
              </w:rPr>
              <w:t>. If the customer is not logged in, then they are redirected to the login/signup page.</w:t>
            </w:r>
          </w:p>
        </w:tc>
      </w:tr>
      <w:tr w:rsidR="583F8D85" w14:paraId="35E8BC73" w14:textId="77777777" w:rsidTr="18B15528">
        <w:trPr>
          <w:trHeight w:val="300"/>
        </w:trPr>
        <w:tc>
          <w:tcPr>
            <w:tcW w:w="1363" w:type="dxa"/>
          </w:tcPr>
          <w:p w14:paraId="1F9C0FC5" w14:textId="3D0459E2" w:rsidR="583F8D85" w:rsidRDefault="1C374CF9" w:rsidP="583F8D85">
            <w:pPr>
              <w:rPr>
                <w:sz w:val="19"/>
                <w:szCs w:val="19"/>
              </w:rPr>
            </w:pPr>
            <w:r w:rsidRPr="18B15528">
              <w:rPr>
                <w:sz w:val="19"/>
                <w:szCs w:val="19"/>
              </w:rPr>
              <w:t xml:space="preserve">Receive personalized </w:t>
            </w:r>
            <w:r w:rsidRPr="18B15528">
              <w:rPr>
                <w:sz w:val="19"/>
                <w:szCs w:val="19"/>
              </w:rPr>
              <w:lastRenderedPageBreak/>
              <w:t>offers via email</w:t>
            </w:r>
          </w:p>
        </w:tc>
        <w:tc>
          <w:tcPr>
            <w:tcW w:w="1363" w:type="dxa"/>
          </w:tcPr>
          <w:p w14:paraId="15C46EE8" w14:textId="5652DD28" w:rsidR="583F8D85" w:rsidRDefault="1C374CF9" w:rsidP="583F8D85">
            <w:pPr>
              <w:rPr>
                <w:sz w:val="19"/>
                <w:szCs w:val="19"/>
              </w:rPr>
            </w:pPr>
            <w:r w:rsidRPr="18B15528">
              <w:rPr>
                <w:sz w:val="19"/>
                <w:szCs w:val="19"/>
              </w:rPr>
              <w:lastRenderedPageBreak/>
              <w:t xml:space="preserve">If there is a flight, hotel, </w:t>
            </w:r>
            <w:r w:rsidRPr="18B15528">
              <w:rPr>
                <w:sz w:val="19"/>
                <w:szCs w:val="19"/>
              </w:rPr>
              <w:lastRenderedPageBreak/>
              <w:t>or car hiring offer that is compatible with a customer's profile, the system will send an email to the customer with the details.</w:t>
            </w:r>
          </w:p>
        </w:tc>
        <w:tc>
          <w:tcPr>
            <w:tcW w:w="1363" w:type="dxa"/>
          </w:tcPr>
          <w:p w14:paraId="5C7B70EA" w14:textId="200402E5" w:rsidR="583F8D85" w:rsidRDefault="1C374CF9" w:rsidP="583F8D85">
            <w:pPr>
              <w:rPr>
                <w:sz w:val="19"/>
                <w:szCs w:val="19"/>
              </w:rPr>
            </w:pPr>
            <w:r w:rsidRPr="18B15528">
              <w:rPr>
                <w:sz w:val="19"/>
                <w:szCs w:val="19"/>
              </w:rPr>
              <w:lastRenderedPageBreak/>
              <w:t>Customer</w:t>
            </w:r>
            <w:r w:rsidR="2628A852" w:rsidRPr="18B15528">
              <w:rPr>
                <w:sz w:val="19"/>
                <w:szCs w:val="19"/>
              </w:rPr>
              <w:t xml:space="preserve">, Database, </w:t>
            </w:r>
            <w:r w:rsidR="2628A852" w:rsidRPr="18B15528">
              <w:rPr>
                <w:sz w:val="19"/>
                <w:szCs w:val="19"/>
              </w:rPr>
              <w:lastRenderedPageBreak/>
              <w:t>Database Observer</w:t>
            </w:r>
          </w:p>
        </w:tc>
        <w:tc>
          <w:tcPr>
            <w:tcW w:w="1363" w:type="dxa"/>
          </w:tcPr>
          <w:p w14:paraId="71DEFC64" w14:textId="1D87352C" w:rsidR="583F8D85" w:rsidRDefault="1C374CF9" w:rsidP="583F8D85">
            <w:pPr>
              <w:rPr>
                <w:sz w:val="19"/>
                <w:szCs w:val="19"/>
              </w:rPr>
            </w:pPr>
            <w:r w:rsidRPr="18B15528">
              <w:rPr>
                <w:sz w:val="19"/>
                <w:szCs w:val="19"/>
              </w:rPr>
              <w:lastRenderedPageBreak/>
              <w:t xml:space="preserve">The customer is registered </w:t>
            </w:r>
            <w:r w:rsidRPr="18B15528">
              <w:rPr>
                <w:sz w:val="19"/>
                <w:szCs w:val="19"/>
              </w:rPr>
              <w:lastRenderedPageBreak/>
              <w:t>on the web portal and has provided their email address in their profile.</w:t>
            </w:r>
            <w:r w:rsidR="6C7ABF1C" w:rsidRPr="18B15528">
              <w:rPr>
                <w:sz w:val="19"/>
                <w:szCs w:val="19"/>
              </w:rPr>
              <w:t xml:space="preserve"> The ABC Travel Agency has added new hires to the database.</w:t>
            </w:r>
          </w:p>
        </w:tc>
        <w:tc>
          <w:tcPr>
            <w:tcW w:w="1363" w:type="dxa"/>
          </w:tcPr>
          <w:p w14:paraId="36D92146" w14:textId="0BFC0BDE" w:rsidR="583F8D85" w:rsidRDefault="1C374CF9" w:rsidP="583F8D85">
            <w:pPr>
              <w:rPr>
                <w:sz w:val="19"/>
                <w:szCs w:val="19"/>
              </w:rPr>
            </w:pPr>
            <w:r w:rsidRPr="18B15528">
              <w:rPr>
                <w:sz w:val="19"/>
                <w:szCs w:val="19"/>
              </w:rPr>
              <w:lastRenderedPageBreak/>
              <w:t xml:space="preserve">The system detects a </w:t>
            </w:r>
            <w:r w:rsidRPr="18B15528">
              <w:rPr>
                <w:sz w:val="19"/>
                <w:szCs w:val="19"/>
              </w:rPr>
              <w:lastRenderedPageBreak/>
              <w:t>compatible offer for the customer.</w:t>
            </w:r>
          </w:p>
        </w:tc>
        <w:tc>
          <w:tcPr>
            <w:tcW w:w="1365" w:type="dxa"/>
          </w:tcPr>
          <w:p w14:paraId="73311AC1" w14:textId="7C03D18B" w:rsidR="583F8D85" w:rsidRDefault="1C374CF9" w:rsidP="583F8D85">
            <w:pPr>
              <w:rPr>
                <w:sz w:val="19"/>
                <w:szCs w:val="19"/>
              </w:rPr>
            </w:pPr>
            <w:r w:rsidRPr="18B15528">
              <w:rPr>
                <w:sz w:val="19"/>
                <w:szCs w:val="19"/>
              </w:rPr>
              <w:lastRenderedPageBreak/>
              <w:t xml:space="preserve">1. The system retrieves the </w:t>
            </w:r>
            <w:r w:rsidRPr="18B15528">
              <w:rPr>
                <w:sz w:val="19"/>
                <w:szCs w:val="19"/>
              </w:rPr>
              <w:lastRenderedPageBreak/>
              <w:t xml:space="preserve">customer's email address from their profile. </w:t>
            </w:r>
          </w:p>
          <w:p w14:paraId="6BC1C9D1" w14:textId="24C6BBCF" w:rsidR="583F8D85" w:rsidRDefault="1C374CF9" w:rsidP="583F8D85">
            <w:pPr>
              <w:rPr>
                <w:sz w:val="19"/>
                <w:szCs w:val="19"/>
              </w:rPr>
            </w:pPr>
            <w:r w:rsidRPr="18B15528">
              <w:rPr>
                <w:sz w:val="19"/>
                <w:szCs w:val="19"/>
              </w:rPr>
              <w:t xml:space="preserve">2. The system sends an email to </w:t>
            </w:r>
            <w:r w:rsidR="1D4F65B2" w:rsidRPr="18B15528">
              <w:rPr>
                <w:sz w:val="19"/>
                <w:szCs w:val="19"/>
              </w:rPr>
              <w:t>compatible customers</w:t>
            </w:r>
            <w:r w:rsidRPr="18B15528">
              <w:rPr>
                <w:sz w:val="19"/>
                <w:szCs w:val="19"/>
              </w:rPr>
              <w:t xml:space="preserve"> with the details of the offer.</w:t>
            </w:r>
          </w:p>
        </w:tc>
        <w:tc>
          <w:tcPr>
            <w:tcW w:w="1361" w:type="dxa"/>
          </w:tcPr>
          <w:p w14:paraId="1823C8AF" w14:textId="3596D8D5" w:rsidR="583F8D85" w:rsidRDefault="1C374CF9" w:rsidP="583F8D85">
            <w:pPr>
              <w:rPr>
                <w:sz w:val="19"/>
                <w:szCs w:val="19"/>
              </w:rPr>
            </w:pPr>
            <w:r w:rsidRPr="18B15528">
              <w:rPr>
                <w:sz w:val="19"/>
                <w:szCs w:val="19"/>
              </w:rPr>
              <w:lastRenderedPageBreak/>
              <w:t xml:space="preserve">1. The customer </w:t>
            </w:r>
            <w:r w:rsidRPr="18B15528">
              <w:rPr>
                <w:sz w:val="19"/>
                <w:szCs w:val="19"/>
              </w:rPr>
              <w:lastRenderedPageBreak/>
              <w:t xml:space="preserve">receives an email with the details of the offer. </w:t>
            </w:r>
          </w:p>
          <w:p w14:paraId="01293161" w14:textId="4733859D" w:rsidR="583F8D85" w:rsidRDefault="1C374CF9" w:rsidP="583F8D85">
            <w:pPr>
              <w:rPr>
                <w:sz w:val="19"/>
                <w:szCs w:val="19"/>
              </w:rPr>
            </w:pPr>
            <w:r w:rsidRPr="18B15528">
              <w:rPr>
                <w:sz w:val="19"/>
                <w:szCs w:val="19"/>
              </w:rPr>
              <w:t>2. The customer can choose to take advantage of the offer or ignore it.</w:t>
            </w:r>
          </w:p>
        </w:tc>
        <w:tc>
          <w:tcPr>
            <w:tcW w:w="1363" w:type="dxa"/>
          </w:tcPr>
          <w:p w14:paraId="745B60BE" w14:textId="326DF853" w:rsidR="583F8D85" w:rsidRDefault="1C374CF9" w:rsidP="583F8D85">
            <w:pPr>
              <w:rPr>
                <w:sz w:val="19"/>
                <w:szCs w:val="19"/>
              </w:rPr>
            </w:pPr>
            <w:r w:rsidRPr="18B15528">
              <w:rPr>
                <w:sz w:val="19"/>
                <w:szCs w:val="19"/>
              </w:rPr>
              <w:lastRenderedPageBreak/>
              <w:t xml:space="preserve">If the system is unable to </w:t>
            </w:r>
            <w:r w:rsidRPr="18B15528">
              <w:rPr>
                <w:sz w:val="19"/>
                <w:szCs w:val="19"/>
              </w:rPr>
              <w:lastRenderedPageBreak/>
              <w:t>retrieve the customer's email address, the email is not sent.</w:t>
            </w:r>
          </w:p>
        </w:tc>
      </w:tr>
      <w:tr w:rsidR="583F8D85" w14:paraId="4993E21C" w14:textId="77777777" w:rsidTr="18B15528">
        <w:trPr>
          <w:trHeight w:val="300"/>
        </w:trPr>
        <w:tc>
          <w:tcPr>
            <w:tcW w:w="1363" w:type="dxa"/>
          </w:tcPr>
          <w:p w14:paraId="139DDF13" w14:textId="70D6B6F2" w:rsidR="583F8D85" w:rsidRDefault="1C374CF9" w:rsidP="583F8D85">
            <w:pPr>
              <w:rPr>
                <w:sz w:val="19"/>
                <w:szCs w:val="19"/>
              </w:rPr>
            </w:pPr>
            <w:r w:rsidRPr="18B15528">
              <w:rPr>
                <w:sz w:val="19"/>
                <w:szCs w:val="19"/>
              </w:rPr>
              <w:lastRenderedPageBreak/>
              <w:t>Manage list of flights, hotels, and car hir</w:t>
            </w:r>
            <w:r w:rsidR="00530567">
              <w:rPr>
                <w:sz w:val="19"/>
                <w:szCs w:val="19"/>
              </w:rPr>
              <w:t>e</w:t>
            </w:r>
            <w:r w:rsidRPr="18B15528">
              <w:rPr>
                <w:sz w:val="19"/>
                <w:szCs w:val="19"/>
              </w:rPr>
              <w:t xml:space="preserve"> companies</w:t>
            </w:r>
          </w:p>
        </w:tc>
        <w:tc>
          <w:tcPr>
            <w:tcW w:w="1363" w:type="dxa"/>
          </w:tcPr>
          <w:p w14:paraId="2DC8787B" w14:textId="16AE7D75" w:rsidR="583F8D85" w:rsidRDefault="1C374CF9" w:rsidP="583F8D85">
            <w:pPr>
              <w:rPr>
                <w:sz w:val="19"/>
                <w:szCs w:val="19"/>
              </w:rPr>
            </w:pPr>
            <w:r w:rsidRPr="18B15528">
              <w:rPr>
                <w:sz w:val="19"/>
                <w:szCs w:val="19"/>
              </w:rPr>
              <w:t>The ABC travel agency can add or remove flights,</w:t>
            </w:r>
            <w:r w:rsidR="6CD68760" w:rsidRPr="18B15528">
              <w:rPr>
                <w:sz w:val="19"/>
                <w:szCs w:val="19"/>
              </w:rPr>
              <w:t xml:space="preserve"> car or hotel hires.</w:t>
            </w:r>
          </w:p>
        </w:tc>
        <w:tc>
          <w:tcPr>
            <w:tcW w:w="1363" w:type="dxa"/>
          </w:tcPr>
          <w:p w14:paraId="74AE6E5E" w14:textId="361D7CC4" w:rsidR="5781331C" w:rsidRDefault="64C50B39" w:rsidP="583F8D85">
            <w:pPr>
              <w:rPr>
                <w:sz w:val="19"/>
                <w:szCs w:val="19"/>
              </w:rPr>
            </w:pPr>
            <w:r w:rsidRPr="18B15528">
              <w:rPr>
                <w:sz w:val="19"/>
                <w:szCs w:val="19"/>
              </w:rPr>
              <w:t>ABC Travel Agency</w:t>
            </w:r>
            <w:r w:rsidR="24130E28" w:rsidRPr="18B15528">
              <w:rPr>
                <w:sz w:val="19"/>
                <w:szCs w:val="19"/>
              </w:rPr>
              <w:t>, Database</w:t>
            </w:r>
          </w:p>
        </w:tc>
        <w:tc>
          <w:tcPr>
            <w:tcW w:w="1363" w:type="dxa"/>
          </w:tcPr>
          <w:p w14:paraId="52BB2BBC" w14:textId="26F99FE1" w:rsidR="18DC3ECE" w:rsidRDefault="1774C412" w:rsidP="18B15528">
            <w:pPr>
              <w:spacing w:line="259" w:lineRule="auto"/>
              <w:rPr>
                <w:sz w:val="19"/>
                <w:szCs w:val="19"/>
              </w:rPr>
            </w:pPr>
            <w:r w:rsidRPr="18B15528">
              <w:rPr>
                <w:sz w:val="19"/>
                <w:szCs w:val="19"/>
              </w:rPr>
              <w:t>An administrator has access to the database.</w:t>
            </w:r>
          </w:p>
        </w:tc>
        <w:tc>
          <w:tcPr>
            <w:tcW w:w="1363" w:type="dxa"/>
          </w:tcPr>
          <w:p w14:paraId="28CF1F64" w14:textId="202AD78D" w:rsidR="3989CC35" w:rsidRDefault="030467FF" w:rsidP="583F8D85">
            <w:pPr>
              <w:rPr>
                <w:sz w:val="19"/>
                <w:szCs w:val="19"/>
              </w:rPr>
            </w:pPr>
            <w:r w:rsidRPr="18B15528">
              <w:rPr>
                <w:sz w:val="19"/>
                <w:szCs w:val="19"/>
              </w:rPr>
              <w:t>The travel agency has new hires to add to the database or needs to manually remove hires.</w:t>
            </w:r>
          </w:p>
        </w:tc>
        <w:tc>
          <w:tcPr>
            <w:tcW w:w="1365" w:type="dxa"/>
          </w:tcPr>
          <w:p w14:paraId="1ABBB97B" w14:textId="6707CAF6" w:rsidR="583F8D85" w:rsidRDefault="1C374CF9" w:rsidP="583F8D85">
            <w:pPr>
              <w:rPr>
                <w:sz w:val="19"/>
                <w:szCs w:val="19"/>
              </w:rPr>
            </w:pPr>
            <w:r w:rsidRPr="18B15528">
              <w:rPr>
                <w:sz w:val="19"/>
                <w:szCs w:val="19"/>
              </w:rPr>
              <w:t xml:space="preserve">1. </w:t>
            </w:r>
            <w:r w:rsidR="466130C3" w:rsidRPr="18B15528">
              <w:rPr>
                <w:sz w:val="19"/>
                <w:szCs w:val="19"/>
              </w:rPr>
              <w:t xml:space="preserve">The travel agency employee </w:t>
            </w:r>
            <w:r w:rsidR="30620956" w:rsidRPr="18B15528">
              <w:rPr>
                <w:sz w:val="19"/>
                <w:szCs w:val="19"/>
              </w:rPr>
              <w:t>can add several new hires through a client separate from the</w:t>
            </w:r>
            <w:r w:rsidR="0AF9A14C" w:rsidRPr="18B15528">
              <w:rPr>
                <w:sz w:val="19"/>
                <w:szCs w:val="19"/>
              </w:rPr>
              <w:t xml:space="preserve"> public</w:t>
            </w:r>
            <w:r w:rsidR="30620956" w:rsidRPr="18B15528">
              <w:rPr>
                <w:sz w:val="19"/>
                <w:szCs w:val="19"/>
              </w:rPr>
              <w:t xml:space="preserve"> web portal.</w:t>
            </w:r>
          </w:p>
          <w:p w14:paraId="097C003D" w14:textId="0178D850" w:rsidR="5D638841" w:rsidRDefault="30620956" w:rsidP="583F8D85">
            <w:pPr>
              <w:rPr>
                <w:sz w:val="19"/>
                <w:szCs w:val="19"/>
              </w:rPr>
            </w:pPr>
            <w:r w:rsidRPr="18B15528">
              <w:rPr>
                <w:sz w:val="19"/>
                <w:szCs w:val="19"/>
              </w:rPr>
              <w:t>2. The travel agency employee can remove several hires through a client separate from the</w:t>
            </w:r>
            <w:r w:rsidR="1E22F0EB" w:rsidRPr="18B15528">
              <w:rPr>
                <w:sz w:val="19"/>
                <w:szCs w:val="19"/>
              </w:rPr>
              <w:t xml:space="preserve"> public</w:t>
            </w:r>
            <w:r w:rsidRPr="18B15528">
              <w:rPr>
                <w:sz w:val="19"/>
                <w:szCs w:val="19"/>
              </w:rPr>
              <w:t xml:space="preserve"> web portal.</w:t>
            </w:r>
          </w:p>
        </w:tc>
        <w:tc>
          <w:tcPr>
            <w:tcW w:w="1361" w:type="dxa"/>
          </w:tcPr>
          <w:p w14:paraId="30D9CF36" w14:textId="5B06CA13" w:rsidR="583F8D85" w:rsidRDefault="1C374CF9" w:rsidP="583F8D85">
            <w:pPr>
              <w:rPr>
                <w:sz w:val="19"/>
                <w:szCs w:val="19"/>
              </w:rPr>
            </w:pPr>
            <w:r w:rsidRPr="18B15528">
              <w:rPr>
                <w:sz w:val="19"/>
                <w:szCs w:val="19"/>
              </w:rPr>
              <w:t xml:space="preserve">1. </w:t>
            </w:r>
            <w:r w:rsidR="7A1C6FF6" w:rsidRPr="18B15528">
              <w:rPr>
                <w:sz w:val="19"/>
                <w:szCs w:val="19"/>
              </w:rPr>
              <w:t xml:space="preserve">The database </w:t>
            </w:r>
            <w:r w:rsidR="00617661" w:rsidRPr="18B15528">
              <w:rPr>
                <w:sz w:val="19"/>
                <w:szCs w:val="19"/>
              </w:rPr>
              <w:t>adds and removes the hires specified</w:t>
            </w:r>
            <w:r w:rsidR="7A1C6FF6" w:rsidRPr="18B15528">
              <w:rPr>
                <w:sz w:val="19"/>
                <w:szCs w:val="19"/>
              </w:rPr>
              <w:t>.</w:t>
            </w:r>
          </w:p>
          <w:p w14:paraId="1B648F2E" w14:textId="5630E33F" w:rsidR="6A227BEF" w:rsidRDefault="4EDD2428" w:rsidP="583F8D85">
            <w:pPr>
              <w:rPr>
                <w:sz w:val="19"/>
                <w:szCs w:val="19"/>
              </w:rPr>
            </w:pPr>
            <w:r w:rsidRPr="18B15528">
              <w:rPr>
                <w:sz w:val="19"/>
                <w:szCs w:val="19"/>
              </w:rPr>
              <w:t xml:space="preserve">2. Any bookings containing the </w:t>
            </w:r>
            <w:r w:rsidR="18B15528" w:rsidRPr="18B15528">
              <w:rPr>
                <w:sz w:val="19"/>
                <w:szCs w:val="19"/>
              </w:rPr>
              <w:t>cancelled</w:t>
            </w:r>
            <w:r w:rsidRPr="18B15528">
              <w:rPr>
                <w:sz w:val="19"/>
                <w:szCs w:val="19"/>
              </w:rPr>
              <w:t xml:space="preserve"> hires will be removed.</w:t>
            </w:r>
          </w:p>
          <w:p w14:paraId="73AFCA70" w14:textId="5164194F" w:rsidR="6A227BEF" w:rsidRDefault="4EDD2428" w:rsidP="583F8D85">
            <w:pPr>
              <w:rPr>
                <w:sz w:val="19"/>
                <w:szCs w:val="19"/>
              </w:rPr>
            </w:pPr>
            <w:r w:rsidRPr="18B15528">
              <w:rPr>
                <w:sz w:val="19"/>
                <w:szCs w:val="19"/>
              </w:rPr>
              <w:t>3. The customers with removed bookings are notified via email and refunded.</w:t>
            </w:r>
          </w:p>
        </w:tc>
        <w:tc>
          <w:tcPr>
            <w:tcW w:w="1363" w:type="dxa"/>
          </w:tcPr>
          <w:p w14:paraId="69524FEA" w14:textId="5BD0BA52" w:rsidR="74F449A7" w:rsidRDefault="7A1C6FF6" w:rsidP="583F8D85">
            <w:pPr>
              <w:rPr>
                <w:sz w:val="19"/>
                <w:szCs w:val="19"/>
              </w:rPr>
            </w:pPr>
            <w:r w:rsidRPr="18B15528">
              <w:rPr>
                <w:sz w:val="19"/>
                <w:szCs w:val="19"/>
              </w:rPr>
              <w:t>If the system is unable to identify the administrator no changes will be made, and the attempt will be flagged as attempted unauthorized access.</w:t>
            </w:r>
          </w:p>
        </w:tc>
      </w:tr>
    </w:tbl>
    <w:p w14:paraId="51E4BDDD" w14:textId="44322312" w:rsidR="2B4DFC0B" w:rsidRDefault="2B4DFC0B" w:rsidP="18B15528">
      <w:r>
        <w:br/>
      </w:r>
      <w:r w:rsidR="53092316">
        <w:t>Below are examples of Quality Attribute Scenarios for the system overall.</w:t>
      </w:r>
      <w:r w:rsidR="4FE6C162">
        <w:t xml:space="preserve"> This includes the use of REST APIs, Multitier client-server architecture and the possibility of the usage of the messaging pat</w:t>
      </w:r>
      <w:r w:rsidR="58868B9F">
        <w:t>tern.</w:t>
      </w:r>
    </w:p>
    <w:tbl>
      <w:tblPr>
        <w:tblStyle w:val="TableGrid"/>
        <w:tblW w:w="0" w:type="auto"/>
        <w:tblLayout w:type="fixed"/>
        <w:tblLook w:val="06A0" w:firstRow="1" w:lastRow="0" w:firstColumn="1" w:lastColumn="0" w:noHBand="1" w:noVBand="1"/>
      </w:tblPr>
      <w:tblGrid>
        <w:gridCol w:w="3600"/>
        <w:gridCol w:w="3600"/>
        <w:gridCol w:w="3600"/>
      </w:tblGrid>
      <w:tr w:rsidR="18B15528" w14:paraId="2D2EE1B8" w14:textId="77777777" w:rsidTr="18B15528">
        <w:trPr>
          <w:trHeight w:val="300"/>
        </w:trPr>
        <w:tc>
          <w:tcPr>
            <w:tcW w:w="3600" w:type="dxa"/>
          </w:tcPr>
          <w:p w14:paraId="38E9D8C1" w14:textId="71AC9D34" w:rsidR="60A498AB" w:rsidRDefault="60A498AB" w:rsidP="18B15528">
            <w:r>
              <w:t>Quality Attribute</w:t>
            </w:r>
          </w:p>
        </w:tc>
        <w:tc>
          <w:tcPr>
            <w:tcW w:w="3600" w:type="dxa"/>
          </w:tcPr>
          <w:p w14:paraId="4D95682D" w14:textId="3E312D97" w:rsidR="60A498AB" w:rsidRDefault="60A498AB" w:rsidP="18B15528">
            <w:r>
              <w:t>Stimulus</w:t>
            </w:r>
          </w:p>
        </w:tc>
        <w:tc>
          <w:tcPr>
            <w:tcW w:w="3600" w:type="dxa"/>
          </w:tcPr>
          <w:p w14:paraId="2FE8001F" w14:textId="60954AA6" w:rsidR="60A498AB" w:rsidRDefault="60A498AB" w:rsidP="18B15528">
            <w:r>
              <w:t>Response</w:t>
            </w:r>
          </w:p>
        </w:tc>
      </w:tr>
      <w:tr w:rsidR="18B15528" w14:paraId="7CFD9616" w14:textId="77777777" w:rsidTr="18B15528">
        <w:trPr>
          <w:trHeight w:val="300"/>
        </w:trPr>
        <w:tc>
          <w:tcPr>
            <w:tcW w:w="3600" w:type="dxa"/>
          </w:tcPr>
          <w:p w14:paraId="11952FF1" w14:textId="5070921B" w:rsidR="60A498AB" w:rsidRDefault="60A498AB" w:rsidP="18B15528">
            <w:pPr>
              <w:rPr>
                <w:rFonts w:ascii="Calibri" w:eastAsia="Calibri" w:hAnsi="Calibri" w:cs="Calibri"/>
              </w:rPr>
            </w:pPr>
            <w:r w:rsidRPr="18B15528">
              <w:rPr>
                <w:rFonts w:ascii="Calibri" w:eastAsia="Calibri" w:hAnsi="Calibri" w:cs="Calibri"/>
              </w:rPr>
              <w:t xml:space="preserve">Security </w:t>
            </w:r>
          </w:p>
        </w:tc>
        <w:tc>
          <w:tcPr>
            <w:tcW w:w="3600" w:type="dxa"/>
          </w:tcPr>
          <w:p w14:paraId="42E53BDD" w14:textId="30E1E6A2" w:rsidR="40E7911F" w:rsidRDefault="40E7911F" w:rsidP="18B15528">
            <w:pPr>
              <w:rPr>
                <w:rFonts w:ascii="Calibri" w:eastAsia="Calibri" w:hAnsi="Calibri" w:cs="Calibri"/>
              </w:rPr>
            </w:pPr>
            <w:r w:rsidRPr="18B15528">
              <w:rPr>
                <w:rFonts w:ascii="Calibri" w:eastAsia="Calibri" w:hAnsi="Calibri" w:cs="Calibri"/>
              </w:rPr>
              <w:t>No requests have been received from a user session for an unnatural amount of time.</w:t>
            </w:r>
          </w:p>
        </w:tc>
        <w:tc>
          <w:tcPr>
            <w:tcW w:w="3600" w:type="dxa"/>
          </w:tcPr>
          <w:p w14:paraId="5A30865D" w14:textId="21499AE3" w:rsidR="40E7911F" w:rsidRDefault="40E7911F" w:rsidP="18B15528">
            <w:pPr>
              <w:rPr>
                <w:rFonts w:ascii="Calibri" w:eastAsia="Calibri" w:hAnsi="Calibri" w:cs="Calibri"/>
              </w:rPr>
            </w:pPr>
            <w:r w:rsidRPr="18B15528">
              <w:rPr>
                <w:rFonts w:ascii="Calibri" w:eastAsia="Calibri" w:hAnsi="Calibri" w:cs="Calibri"/>
              </w:rPr>
              <w:t>The session is flagged as insecure, and the security credentials provided to it are invalidated. The user will now have to re-authenticate to resume.</w:t>
            </w:r>
          </w:p>
        </w:tc>
      </w:tr>
      <w:tr w:rsidR="18B15528" w14:paraId="2DB13BDE" w14:textId="77777777" w:rsidTr="18B15528">
        <w:trPr>
          <w:trHeight w:val="300"/>
        </w:trPr>
        <w:tc>
          <w:tcPr>
            <w:tcW w:w="3600" w:type="dxa"/>
          </w:tcPr>
          <w:p w14:paraId="011A08E6" w14:textId="785F98D3" w:rsidR="60A498AB" w:rsidRDefault="60A498AB" w:rsidP="18B15528">
            <w:pPr>
              <w:rPr>
                <w:rFonts w:ascii="Calibri" w:eastAsia="Calibri" w:hAnsi="Calibri" w:cs="Calibri"/>
              </w:rPr>
            </w:pPr>
            <w:r w:rsidRPr="18B15528">
              <w:rPr>
                <w:rFonts w:ascii="Calibri" w:eastAsia="Calibri" w:hAnsi="Calibri" w:cs="Calibri"/>
              </w:rPr>
              <w:t>Scalability</w:t>
            </w:r>
            <w:r w:rsidR="0AE2762B" w:rsidRPr="18B15528">
              <w:rPr>
                <w:rFonts w:ascii="Calibri" w:eastAsia="Calibri" w:hAnsi="Calibri" w:cs="Calibri"/>
              </w:rPr>
              <w:t>/Performance</w:t>
            </w:r>
          </w:p>
        </w:tc>
        <w:tc>
          <w:tcPr>
            <w:tcW w:w="3600" w:type="dxa"/>
          </w:tcPr>
          <w:p w14:paraId="3A207FF4" w14:textId="49A3DEDA" w:rsidR="0AE2762B" w:rsidRDefault="0AE2762B" w:rsidP="18B15528">
            <w:pPr>
              <w:rPr>
                <w:rFonts w:ascii="Calibri" w:eastAsia="Calibri" w:hAnsi="Calibri" w:cs="Calibri"/>
              </w:rPr>
            </w:pPr>
            <w:r w:rsidRPr="18B15528">
              <w:rPr>
                <w:rFonts w:ascii="Calibri" w:eastAsia="Calibri" w:hAnsi="Calibri" w:cs="Calibri"/>
              </w:rPr>
              <w:t>Servers are frequently reaching capacity, which affects performance.</w:t>
            </w:r>
          </w:p>
        </w:tc>
        <w:tc>
          <w:tcPr>
            <w:tcW w:w="3600" w:type="dxa"/>
          </w:tcPr>
          <w:p w14:paraId="54D16F8F" w14:textId="020D5CAE" w:rsidR="0AE2762B" w:rsidRDefault="0AE2762B" w:rsidP="18B15528">
            <w:pPr>
              <w:rPr>
                <w:rFonts w:ascii="Calibri" w:eastAsia="Calibri" w:hAnsi="Calibri" w:cs="Calibri"/>
              </w:rPr>
            </w:pPr>
            <w:r w:rsidRPr="18B15528">
              <w:rPr>
                <w:rFonts w:ascii="Calibri" w:eastAsia="Calibri" w:hAnsi="Calibri" w:cs="Calibri"/>
              </w:rPr>
              <w:t>The systems servers and queues are replicated and used to scale outward for the increased demand.</w:t>
            </w:r>
          </w:p>
        </w:tc>
      </w:tr>
      <w:tr w:rsidR="18B15528" w14:paraId="0A422DB7" w14:textId="77777777" w:rsidTr="18B15528">
        <w:trPr>
          <w:trHeight w:val="300"/>
        </w:trPr>
        <w:tc>
          <w:tcPr>
            <w:tcW w:w="3600" w:type="dxa"/>
          </w:tcPr>
          <w:p w14:paraId="3A22AEE0" w14:textId="744603B0" w:rsidR="60A498AB" w:rsidRDefault="60A498AB" w:rsidP="18B15528">
            <w:pPr>
              <w:rPr>
                <w:rFonts w:ascii="Calibri" w:eastAsia="Calibri" w:hAnsi="Calibri" w:cs="Calibri"/>
              </w:rPr>
            </w:pPr>
            <w:r w:rsidRPr="18B15528">
              <w:rPr>
                <w:rFonts w:ascii="Calibri" w:eastAsia="Calibri" w:hAnsi="Calibri" w:cs="Calibri"/>
              </w:rPr>
              <w:t>Modifiability</w:t>
            </w:r>
          </w:p>
        </w:tc>
        <w:tc>
          <w:tcPr>
            <w:tcW w:w="3600" w:type="dxa"/>
          </w:tcPr>
          <w:p w14:paraId="3BA3E73F" w14:textId="2ACDC0E9" w:rsidR="49875B5C" w:rsidRDefault="49875B5C" w:rsidP="18B15528">
            <w:pPr>
              <w:rPr>
                <w:rFonts w:ascii="Calibri" w:eastAsia="Calibri" w:hAnsi="Calibri" w:cs="Calibri"/>
              </w:rPr>
            </w:pPr>
            <w:r w:rsidRPr="18B15528">
              <w:rPr>
                <w:rFonts w:ascii="Calibri" w:eastAsia="Calibri" w:hAnsi="Calibri" w:cs="Calibri"/>
              </w:rPr>
              <w:t xml:space="preserve">The internal logic of the business tier </w:t>
            </w:r>
            <w:r w:rsidR="18B15528" w:rsidRPr="18B15528">
              <w:rPr>
                <w:rFonts w:ascii="Calibri" w:eastAsia="Calibri" w:hAnsi="Calibri" w:cs="Calibri"/>
              </w:rPr>
              <w:t>needs</w:t>
            </w:r>
            <w:r w:rsidRPr="18B15528">
              <w:rPr>
                <w:rFonts w:ascii="Calibri" w:eastAsia="Calibri" w:hAnsi="Calibri" w:cs="Calibri"/>
              </w:rPr>
              <w:t xml:space="preserve"> replacing.</w:t>
            </w:r>
          </w:p>
        </w:tc>
        <w:tc>
          <w:tcPr>
            <w:tcW w:w="3600" w:type="dxa"/>
          </w:tcPr>
          <w:p w14:paraId="0EC1C5C1" w14:textId="1A6512D7" w:rsidR="49875B5C" w:rsidRDefault="49875B5C" w:rsidP="18B15528">
            <w:pPr>
              <w:rPr>
                <w:rFonts w:ascii="Calibri" w:eastAsia="Calibri" w:hAnsi="Calibri" w:cs="Calibri"/>
              </w:rPr>
            </w:pPr>
            <w:r w:rsidRPr="18B15528">
              <w:rPr>
                <w:rFonts w:ascii="Calibri" w:eastAsia="Calibri" w:hAnsi="Calibri" w:cs="Calibri"/>
              </w:rPr>
              <w:t>The associated layer can be changed without issue so long as the input and output formats are compatible with the other layers.</w:t>
            </w:r>
          </w:p>
        </w:tc>
      </w:tr>
      <w:tr w:rsidR="18B15528" w14:paraId="0A20045C" w14:textId="77777777" w:rsidTr="18B15528">
        <w:trPr>
          <w:trHeight w:val="300"/>
        </w:trPr>
        <w:tc>
          <w:tcPr>
            <w:tcW w:w="3600" w:type="dxa"/>
          </w:tcPr>
          <w:p w14:paraId="38F34218" w14:textId="0C9CCC03" w:rsidR="78AFE6E4" w:rsidRDefault="78AFE6E4" w:rsidP="18B15528">
            <w:pPr>
              <w:rPr>
                <w:rFonts w:ascii="Calibri" w:eastAsia="Calibri" w:hAnsi="Calibri" w:cs="Calibri"/>
              </w:rPr>
            </w:pPr>
            <w:r w:rsidRPr="18B15528">
              <w:rPr>
                <w:rFonts w:ascii="Calibri" w:eastAsia="Calibri" w:hAnsi="Calibri" w:cs="Calibri"/>
              </w:rPr>
              <w:t>Performance</w:t>
            </w:r>
            <w:r w:rsidR="307CA200" w:rsidRPr="18B15528">
              <w:rPr>
                <w:rFonts w:ascii="Calibri" w:eastAsia="Calibri" w:hAnsi="Calibri" w:cs="Calibri"/>
              </w:rPr>
              <w:t>/Security</w:t>
            </w:r>
          </w:p>
        </w:tc>
        <w:tc>
          <w:tcPr>
            <w:tcW w:w="3600" w:type="dxa"/>
          </w:tcPr>
          <w:p w14:paraId="72FC7801" w14:textId="6D802D55" w:rsidR="307CA200" w:rsidRDefault="307CA200" w:rsidP="18B15528">
            <w:r>
              <w:t xml:space="preserve">Extra security can be added to the system to protect </w:t>
            </w:r>
            <w:r w:rsidR="7F2ABAA6">
              <w:t>users'</w:t>
            </w:r>
            <w:r>
              <w:t xml:space="preserve"> sensitive data, but it will </w:t>
            </w:r>
            <w:r w:rsidR="097515B0">
              <w:t>negatively</w:t>
            </w:r>
            <w:r>
              <w:t xml:space="preserve"> affect </w:t>
            </w:r>
            <w:r w:rsidR="30EB6AAA">
              <w:t>runtime.</w:t>
            </w:r>
          </w:p>
        </w:tc>
        <w:tc>
          <w:tcPr>
            <w:tcW w:w="3600" w:type="dxa"/>
          </w:tcPr>
          <w:p w14:paraId="5FD567D4" w14:textId="6AD817F2" w:rsidR="30EB6AAA" w:rsidRDefault="30EB6AAA" w:rsidP="18B15528">
            <w:r>
              <w:t xml:space="preserve">Extra security would be added as </w:t>
            </w:r>
            <w:r w:rsidR="0A650F87">
              <w:t>security</w:t>
            </w:r>
            <w:r>
              <w:t xml:space="preserve"> should take priority.</w:t>
            </w:r>
          </w:p>
        </w:tc>
      </w:tr>
      <w:tr w:rsidR="18B15528" w14:paraId="63E577C7" w14:textId="77777777" w:rsidTr="18B15528">
        <w:trPr>
          <w:trHeight w:val="300"/>
        </w:trPr>
        <w:tc>
          <w:tcPr>
            <w:tcW w:w="3600" w:type="dxa"/>
          </w:tcPr>
          <w:p w14:paraId="6B1CE118" w14:textId="2AD6A691" w:rsidR="78AFE6E4" w:rsidRDefault="78AFE6E4" w:rsidP="18B15528">
            <w:pPr>
              <w:rPr>
                <w:rFonts w:ascii="Calibri" w:eastAsia="Calibri" w:hAnsi="Calibri" w:cs="Calibri"/>
              </w:rPr>
            </w:pPr>
            <w:r w:rsidRPr="18B15528">
              <w:rPr>
                <w:rFonts w:ascii="Calibri" w:eastAsia="Calibri" w:hAnsi="Calibri" w:cs="Calibri"/>
              </w:rPr>
              <w:t>Availability</w:t>
            </w:r>
            <w:r w:rsidR="3A123211" w:rsidRPr="18B15528">
              <w:rPr>
                <w:rFonts w:ascii="Calibri" w:eastAsia="Calibri" w:hAnsi="Calibri" w:cs="Calibri"/>
              </w:rPr>
              <w:t>/Failure Handling</w:t>
            </w:r>
          </w:p>
        </w:tc>
        <w:tc>
          <w:tcPr>
            <w:tcW w:w="3600" w:type="dxa"/>
          </w:tcPr>
          <w:p w14:paraId="2B36243C" w14:textId="3CE83F3A" w:rsidR="7C3EBE51" w:rsidRDefault="7C3EBE51" w:rsidP="18B15528">
            <w:pPr>
              <w:rPr>
                <w:rFonts w:ascii="Calibri" w:eastAsia="Calibri" w:hAnsi="Calibri" w:cs="Calibri"/>
              </w:rPr>
            </w:pPr>
            <w:r w:rsidRPr="18B15528">
              <w:rPr>
                <w:rFonts w:ascii="Calibri" w:eastAsia="Calibri" w:hAnsi="Calibri" w:cs="Calibri"/>
              </w:rPr>
              <w:t xml:space="preserve">The connection between the queue and business </w:t>
            </w:r>
            <w:bookmarkStart w:id="1" w:name="_Int_MqnY7vJz"/>
            <w:r w:rsidRPr="18B15528">
              <w:rPr>
                <w:rFonts w:ascii="Calibri" w:eastAsia="Calibri" w:hAnsi="Calibri" w:cs="Calibri"/>
              </w:rPr>
              <w:t>tier</w:t>
            </w:r>
            <w:bookmarkEnd w:id="1"/>
            <w:r w:rsidRPr="18B15528">
              <w:rPr>
                <w:rFonts w:ascii="Calibri" w:eastAsia="Calibri" w:hAnsi="Calibri" w:cs="Calibri"/>
              </w:rPr>
              <w:t xml:space="preserve"> drops.</w:t>
            </w:r>
          </w:p>
        </w:tc>
        <w:tc>
          <w:tcPr>
            <w:tcW w:w="3600" w:type="dxa"/>
          </w:tcPr>
          <w:p w14:paraId="6C3681B2" w14:textId="4C9599D1" w:rsidR="7C3EBE51" w:rsidRDefault="7C3EBE51" w:rsidP="18B15528">
            <w:pPr>
              <w:rPr>
                <w:rFonts w:ascii="Calibri" w:eastAsia="Calibri" w:hAnsi="Calibri" w:cs="Calibri"/>
              </w:rPr>
            </w:pPr>
            <w:r w:rsidRPr="18B15528">
              <w:rPr>
                <w:rFonts w:ascii="Calibri" w:eastAsia="Calibri" w:hAnsi="Calibri" w:cs="Calibri"/>
              </w:rPr>
              <w:t>Any requests/messages are stored on the MOM server</w:t>
            </w:r>
            <w:r w:rsidR="3A43F9C2" w:rsidRPr="18B15528">
              <w:rPr>
                <w:rFonts w:ascii="Calibri" w:eastAsia="Calibri" w:hAnsi="Calibri" w:cs="Calibri"/>
              </w:rPr>
              <w:t xml:space="preserve"> or REST API</w:t>
            </w:r>
            <w:r w:rsidRPr="18B15528">
              <w:rPr>
                <w:rFonts w:ascii="Calibri" w:eastAsia="Calibri" w:hAnsi="Calibri" w:cs="Calibri"/>
              </w:rPr>
              <w:t xml:space="preserve"> until a connection is reestablished unless the server itself has failed.</w:t>
            </w:r>
          </w:p>
        </w:tc>
      </w:tr>
      <w:tr w:rsidR="18B15528" w14:paraId="6BF2C6A7" w14:textId="77777777" w:rsidTr="18B15528">
        <w:trPr>
          <w:trHeight w:val="300"/>
        </w:trPr>
        <w:tc>
          <w:tcPr>
            <w:tcW w:w="3600" w:type="dxa"/>
          </w:tcPr>
          <w:p w14:paraId="42EA63CF" w14:textId="22A487D3" w:rsidR="78AFE6E4" w:rsidRDefault="78AFE6E4" w:rsidP="18B15528">
            <w:pPr>
              <w:rPr>
                <w:rFonts w:ascii="Calibri" w:eastAsia="Calibri" w:hAnsi="Calibri" w:cs="Calibri"/>
              </w:rPr>
            </w:pPr>
            <w:r w:rsidRPr="18B15528">
              <w:rPr>
                <w:rFonts w:ascii="Calibri" w:eastAsia="Calibri" w:hAnsi="Calibri" w:cs="Calibri"/>
              </w:rPr>
              <w:lastRenderedPageBreak/>
              <w:t>Failure Handling</w:t>
            </w:r>
          </w:p>
        </w:tc>
        <w:tc>
          <w:tcPr>
            <w:tcW w:w="3600" w:type="dxa"/>
          </w:tcPr>
          <w:p w14:paraId="40D79C1E" w14:textId="376E4F20" w:rsidR="40AA9026" w:rsidRDefault="40AA9026" w:rsidP="18B15528">
            <w:r>
              <w:t>The central server fails.</w:t>
            </w:r>
          </w:p>
        </w:tc>
        <w:tc>
          <w:tcPr>
            <w:tcW w:w="3600" w:type="dxa"/>
          </w:tcPr>
          <w:p w14:paraId="7DFD4843" w14:textId="324B35EF" w:rsidR="40AA9026" w:rsidRDefault="40AA9026" w:rsidP="18B15528">
            <w:r>
              <w:t xml:space="preserve">A replication of the server replaces the </w:t>
            </w:r>
            <w:r w:rsidR="007B26B1">
              <w:t>original</w:t>
            </w:r>
            <w:r>
              <w:t xml:space="preserve"> </w:t>
            </w:r>
            <w:r w:rsidR="4C223222">
              <w:t>until</w:t>
            </w:r>
            <w:r>
              <w:t xml:space="preserve"> the original central server is online again.</w:t>
            </w:r>
          </w:p>
        </w:tc>
      </w:tr>
      <w:tr w:rsidR="18B15528" w14:paraId="29851607" w14:textId="77777777" w:rsidTr="18B15528">
        <w:trPr>
          <w:trHeight w:val="300"/>
        </w:trPr>
        <w:tc>
          <w:tcPr>
            <w:tcW w:w="3600" w:type="dxa"/>
          </w:tcPr>
          <w:p w14:paraId="04CD53D5" w14:textId="4C7D6340" w:rsidR="0EF2D02F" w:rsidRDefault="0EF2D02F" w:rsidP="18B15528">
            <w:pPr>
              <w:rPr>
                <w:rFonts w:ascii="Calibri" w:eastAsia="Calibri" w:hAnsi="Calibri" w:cs="Calibri"/>
              </w:rPr>
            </w:pPr>
            <w:r w:rsidRPr="18B15528">
              <w:rPr>
                <w:rFonts w:ascii="Calibri" w:eastAsia="Calibri" w:hAnsi="Calibri" w:cs="Calibri"/>
              </w:rPr>
              <w:t>Security</w:t>
            </w:r>
          </w:p>
        </w:tc>
        <w:tc>
          <w:tcPr>
            <w:tcW w:w="3600" w:type="dxa"/>
          </w:tcPr>
          <w:p w14:paraId="5E626AED" w14:textId="08DF5C65" w:rsidR="0EF2D02F" w:rsidRDefault="0EF2D02F" w:rsidP="18B15528">
            <w:pPr>
              <w:rPr>
                <w:rFonts w:ascii="Calibri" w:eastAsia="Calibri" w:hAnsi="Calibri" w:cs="Calibri"/>
              </w:rPr>
            </w:pPr>
            <w:r w:rsidRPr="18B15528">
              <w:rPr>
                <w:rFonts w:ascii="Calibri" w:eastAsia="Calibri" w:hAnsi="Calibri" w:cs="Calibri"/>
              </w:rPr>
              <w:t>The central server is unlawfully accessed.</w:t>
            </w:r>
          </w:p>
        </w:tc>
        <w:tc>
          <w:tcPr>
            <w:tcW w:w="3600" w:type="dxa"/>
          </w:tcPr>
          <w:p w14:paraId="729C7A50" w14:textId="70D674A3" w:rsidR="18B15528" w:rsidRDefault="18B15528" w:rsidP="18B15528">
            <w:pPr>
              <w:rPr>
                <w:rFonts w:ascii="Calibri" w:eastAsia="Calibri" w:hAnsi="Calibri" w:cs="Calibri"/>
              </w:rPr>
            </w:pPr>
            <w:r w:rsidRPr="18B15528">
              <w:rPr>
                <w:rFonts w:ascii="Calibri" w:eastAsia="Calibri" w:hAnsi="Calibri" w:cs="Calibri"/>
              </w:rPr>
              <w:t>A potential</w:t>
            </w:r>
            <w:r w:rsidR="0EF2D02F" w:rsidRPr="18B15528">
              <w:rPr>
                <w:rFonts w:ascii="Calibri" w:eastAsia="Calibri" w:hAnsi="Calibri" w:cs="Calibri"/>
              </w:rPr>
              <w:t xml:space="preserve"> area of risk due to </w:t>
            </w:r>
            <w:r w:rsidR="3B870943" w:rsidRPr="18B15528">
              <w:rPr>
                <w:rFonts w:ascii="Calibri" w:eastAsia="Calibri" w:hAnsi="Calibri" w:cs="Calibri"/>
              </w:rPr>
              <w:t>centralized</w:t>
            </w:r>
            <w:r w:rsidR="0EF2D02F" w:rsidRPr="18B15528">
              <w:rPr>
                <w:rFonts w:ascii="Calibri" w:eastAsia="Calibri" w:hAnsi="Calibri" w:cs="Calibri"/>
              </w:rPr>
              <w:t xml:space="preserve"> data. This can be remedied by splitting data amongst multiple servers to reduce </w:t>
            </w:r>
            <w:r w:rsidRPr="18B15528">
              <w:rPr>
                <w:rFonts w:ascii="Calibri" w:eastAsia="Calibri" w:hAnsi="Calibri" w:cs="Calibri"/>
              </w:rPr>
              <w:t xml:space="preserve">the </w:t>
            </w:r>
            <w:r w:rsidR="0EF2D02F" w:rsidRPr="18B15528">
              <w:rPr>
                <w:rFonts w:ascii="Calibri" w:eastAsia="Calibri" w:hAnsi="Calibri" w:cs="Calibri"/>
              </w:rPr>
              <w:t>impact or the system can rely on encryption to keep data safe.</w:t>
            </w:r>
            <w:r w:rsidR="1971B1AA" w:rsidRPr="18B15528">
              <w:rPr>
                <w:rFonts w:ascii="Calibri" w:eastAsia="Calibri" w:hAnsi="Calibri" w:cs="Calibri"/>
              </w:rPr>
              <w:t xml:space="preserve"> The latter is preferable as only one location would need to be heavily secured and the advantages of centralised data</w:t>
            </w:r>
            <w:r w:rsidR="1156198F" w:rsidRPr="18B15528">
              <w:rPr>
                <w:rFonts w:ascii="Calibri" w:eastAsia="Calibri" w:hAnsi="Calibri" w:cs="Calibri"/>
              </w:rPr>
              <w:t xml:space="preserve"> could remain.</w:t>
            </w:r>
          </w:p>
        </w:tc>
      </w:tr>
    </w:tbl>
    <w:p w14:paraId="7ADCC0D9" w14:textId="77656C54" w:rsidR="18B15528" w:rsidRDefault="18B15528" w:rsidP="18B15528"/>
    <w:p w14:paraId="7D16E917" w14:textId="5633AB1F" w:rsidR="18B15528" w:rsidRDefault="18B15528" w:rsidP="18B15528"/>
    <w:p w14:paraId="4B7F7770" w14:textId="3566B3F5" w:rsidR="402AE564" w:rsidRDefault="338723EF" w:rsidP="18B15528">
      <w:pPr>
        <w:jc w:val="center"/>
        <w:rPr>
          <w:i/>
          <w:iCs/>
        </w:rPr>
      </w:pPr>
      <w:r>
        <w:rPr>
          <w:noProof/>
        </w:rPr>
        <w:drawing>
          <wp:inline distT="0" distB="0" distL="0" distR="0" wp14:anchorId="2005784B" wp14:editId="5811EC91">
            <wp:extent cx="6943725" cy="5222258"/>
            <wp:effectExtent l="0" t="0" r="0" b="0"/>
            <wp:docPr id="731036529" name="Picture 731036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036529"/>
                    <pic:cNvPicPr/>
                  </pic:nvPicPr>
                  <pic:blipFill>
                    <a:blip r:embed="rId10">
                      <a:extLst>
                        <a:ext uri="{28A0092B-C50C-407E-A947-70E740481C1C}">
                          <a14:useLocalDpi xmlns:a14="http://schemas.microsoft.com/office/drawing/2010/main" val="0"/>
                        </a:ext>
                      </a:extLst>
                    </a:blip>
                    <a:stretch>
                      <a:fillRect/>
                    </a:stretch>
                  </pic:blipFill>
                  <pic:spPr>
                    <a:xfrm>
                      <a:off x="0" y="0"/>
                      <a:ext cx="6943725" cy="5222258"/>
                    </a:xfrm>
                    <a:prstGeom prst="rect">
                      <a:avLst/>
                    </a:prstGeom>
                  </pic:spPr>
                </pic:pic>
              </a:graphicData>
            </a:graphic>
          </wp:inline>
        </w:drawing>
      </w:r>
      <w:r w:rsidR="4BE31991" w:rsidRPr="18B15528">
        <w:rPr>
          <w:i/>
          <w:iCs/>
        </w:rPr>
        <w:t>Figure</w:t>
      </w:r>
      <w:r w:rsidR="4FDD6C09" w:rsidRPr="18B15528">
        <w:rPr>
          <w:i/>
          <w:iCs/>
        </w:rPr>
        <w:t xml:space="preserve"> 6</w:t>
      </w:r>
      <w:r w:rsidR="4BE31991" w:rsidRPr="18B15528">
        <w:rPr>
          <w:i/>
          <w:iCs/>
        </w:rPr>
        <w:t>: Class diagram</w:t>
      </w:r>
    </w:p>
    <w:p w14:paraId="79AF96A1" w14:textId="01E43250" w:rsidR="57AE06B5" w:rsidRDefault="1A0E8E56" w:rsidP="18B15528">
      <w:pPr>
        <w:jc w:val="center"/>
        <w:rPr>
          <w:i/>
          <w:iCs/>
        </w:rPr>
      </w:pPr>
      <w:r>
        <w:rPr>
          <w:noProof/>
        </w:rPr>
        <w:lastRenderedPageBreak/>
        <w:drawing>
          <wp:inline distT="0" distB="0" distL="0" distR="0" wp14:anchorId="46D6752E" wp14:editId="089AEBC8">
            <wp:extent cx="6981824" cy="4247277"/>
            <wp:effectExtent l="0" t="0" r="0" b="0"/>
            <wp:docPr id="1592088329" name="Picture 1592088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2088329"/>
                    <pic:cNvPicPr/>
                  </pic:nvPicPr>
                  <pic:blipFill>
                    <a:blip r:embed="rId11">
                      <a:extLst>
                        <a:ext uri="{28A0092B-C50C-407E-A947-70E740481C1C}">
                          <a14:useLocalDpi xmlns:a14="http://schemas.microsoft.com/office/drawing/2010/main" val="0"/>
                        </a:ext>
                      </a:extLst>
                    </a:blip>
                    <a:stretch>
                      <a:fillRect/>
                    </a:stretch>
                  </pic:blipFill>
                  <pic:spPr>
                    <a:xfrm>
                      <a:off x="0" y="0"/>
                      <a:ext cx="6981824" cy="4247277"/>
                    </a:xfrm>
                    <a:prstGeom prst="rect">
                      <a:avLst/>
                    </a:prstGeom>
                  </pic:spPr>
                </pic:pic>
              </a:graphicData>
            </a:graphic>
          </wp:inline>
        </w:drawing>
      </w:r>
      <w:r w:rsidR="4862F8C0" w:rsidRPr="18B15528">
        <w:rPr>
          <w:i/>
          <w:iCs/>
        </w:rPr>
        <w:t>Figure</w:t>
      </w:r>
      <w:r w:rsidR="5D03C636" w:rsidRPr="18B15528">
        <w:rPr>
          <w:i/>
          <w:iCs/>
        </w:rPr>
        <w:t xml:space="preserve"> 7</w:t>
      </w:r>
      <w:r w:rsidR="4862F8C0" w:rsidRPr="18B15528">
        <w:rPr>
          <w:i/>
          <w:iCs/>
        </w:rPr>
        <w:t>: Package diagram</w:t>
      </w:r>
    </w:p>
    <w:p w14:paraId="09E0B0F2" w14:textId="07FF02EC" w:rsidR="63C13381" w:rsidRDefault="00D83181" w:rsidP="6362C25B">
      <w:pPr>
        <w:jc w:val="center"/>
      </w:pPr>
      <w:r>
        <w:rPr>
          <w:noProof/>
        </w:rPr>
        <w:lastRenderedPageBreak/>
        <w:drawing>
          <wp:inline distT="0" distB="0" distL="0" distR="0" wp14:anchorId="005952A7" wp14:editId="08384450">
            <wp:extent cx="6716336" cy="4953300"/>
            <wp:effectExtent l="0" t="0" r="0" b="0"/>
            <wp:docPr id="1027300000" name="Picture 1027300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300000"/>
                    <pic:cNvPicPr/>
                  </pic:nvPicPr>
                  <pic:blipFill>
                    <a:blip r:embed="rId12">
                      <a:extLst>
                        <a:ext uri="{28A0092B-C50C-407E-A947-70E740481C1C}">
                          <a14:useLocalDpi xmlns:a14="http://schemas.microsoft.com/office/drawing/2010/main" val="0"/>
                        </a:ext>
                      </a:extLst>
                    </a:blip>
                    <a:stretch>
                      <a:fillRect/>
                    </a:stretch>
                  </pic:blipFill>
                  <pic:spPr>
                    <a:xfrm>
                      <a:off x="0" y="0"/>
                      <a:ext cx="6716336" cy="4953300"/>
                    </a:xfrm>
                    <a:prstGeom prst="rect">
                      <a:avLst/>
                    </a:prstGeom>
                  </pic:spPr>
                </pic:pic>
              </a:graphicData>
            </a:graphic>
          </wp:inline>
        </w:drawing>
      </w:r>
    </w:p>
    <w:p w14:paraId="638CEB43" w14:textId="780E8EB3" w:rsidR="25DF54C2" w:rsidRDefault="25DF54C2" w:rsidP="18B15528">
      <w:pPr>
        <w:jc w:val="center"/>
        <w:rPr>
          <w:i/>
          <w:iCs/>
        </w:rPr>
      </w:pPr>
      <w:r w:rsidRPr="18B15528">
        <w:rPr>
          <w:i/>
          <w:iCs/>
        </w:rPr>
        <w:t>Figure</w:t>
      </w:r>
      <w:r w:rsidR="6EDB1671" w:rsidRPr="18B15528">
        <w:rPr>
          <w:i/>
          <w:iCs/>
        </w:rPr>
        <w:t xml:space="preserve"> 8</w:t>
      </w:r>
      <w:r w:rsidRPr="18B15528">
        <w:rPr>
          <w:i/>
          <w:iCs/>
        </w:rPr>
        <w:t>: Component diagram</w:t>
      </w:r>
    </w:p>
    <w:p w14:paraId="61410537" w14:textId="2E55DF63" w:rsidR="28C0C4C1" w:rsidRDefault="6D0120DD" w:rsidP="18B15528">
      <w:pPr>
        <w:jc w:val="center"/>
        <w:rPr>
          <w:i/>
          <w:iCs/>
        </w:rPr>
      </w:pPr>
      <w:r>
        <w:rPr>
          <w:noProof/>
        </w:rPr>
        <w:lastRenderedPageBreak/>
        <w:drawing>
          <wp:inline distT="0" distB="0" distL="0" distR="0" wp14:anchorId="767E0E53" wp14:editId="75D0DBFA">
            <wp:extent cx="6809363" cy="6000750"/>
            <wp:effectExtent l="0" t="0" r="0" b="0"/>
            <wp:docPr id="955655975" name="Picture 955655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655975"/>
                    <pic:cNvPicPr/>
                  </pic:nvPicPr>
                  <pic:blipFill>
                    <a:blip r:embed="rId13">
                      <a:extLst>
                        <a:ext uri="{28A0092B-C50C-407E-A947-70E740481C1C}">
                          <a14:useLocalDpi xmlns:a14="http://schemas.microsoft.com/office/drawing/2010/main" val="0"/>
                        </a:ext>
                      </a:extLst>
                    </a:blip>
                    <a:stretch>
                      <a:fillRect/>
                    </a:stretch>
                  </pic:blipFill>
                  <pic:spPr>
                    <a:xfrm>
                      <a:off x="0" y="0"/>
                      <a:ext cx="6809363" cy="6000750"/>
                    </a:xfrm>
                    <a:prstGeom prst="rect">
                      <a:avLst/>
                    </a:prstGeom>
                  </pic:spPr>
                </pic:pic>
              </a:graphicData>
            </a:graphic>
          </wp:inline>
        </w:drawing>
      </w:r>
      <w:r w:rsidR="325D07FF" w:rsidRPr="18B15528">
        <w:rPr>
          <w:i/>
          <w:iCs/>
        </w:rPr>
        <w:t>Figure</w:t>
      </w:r>
      <w:r w:rsidR="4BADD40C" w:rsidRPr="18B15528">
        <w:rPr>
          <w:i/>
          <w:iCs/>
        </w:rPr>
        <w:t xml:space="preserve"> 9</w:t>
      </w:r>
      <w:r w:rsidR="325D07FF" w:rsidRPr="18B15528">
        <w:rPr>
          <w:i/>
          <w:iCs/>
        </w:rPr>
        <w:t>: Deployment diagram</w:t>
      </w:r>
    </w:p>
    <w:p w14:paraId="385F0BE1" w14:textId="1820E66A" w:rsidR="70B22EA8" w:rsidRDefault="1DBDE416" w:rsidP="18B15528">
      <w:pPr>
        <w:spacing w:beforeAutospacing="1" w:after="0"/>
        <w:jc w:val="center"/>
      </w:pPr>
      <w:r>
        <w:rPr>
          <w:noProof/>
        </w:rPr>
        <w:lastRenderedPageBreak/>
        <w:drawing>
          <wp:inline distT="0" distB="0" distL="0" distR="0" wp14:anchorId="41446EF9" wp14:editId="498C2083">
            <wp:extent cx="6776664" cy="2964554"/>
            <wp:effectExtent l="0" t="0" r="0" b="0"/>
            <wp:docPr id="299819239" name="Picture 299819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819239"/>
                    <pic:cNvPicPr/>
                  </pic:nvPicPr>
                  <pic:blipFill>
                    <a:blip r:embed="rId14" cstate="print">
                      <a:extLst>
                        <a:ext uri="{28A0092B-C50C-407E-A947-70E740481C1C}">
                          <a14:useLocalDpi xmlns:a14="http://schemas.microsoft.com/office/drawing/2010/main" val="0"/>
                        </a:ext>
                      </a:extLst>
                    </a:blip>
                    <a:srcRect b="1877"/>
                    <a:stretch>
                      <a:fillRect/>
                    </a:stretch>
                  </pic:blipFill>
                  <pic:spPr>
                    <a:xfrm>
                      <a:off x="0" y="0"/>
                      <a:ext cx="6776664" cy="2964554"/>
                    </a:xfrm>
                    <a:prstGeom prst="rect">
                      <a:avLst/>
                    </a:prstGeom>
                  </pic:spPr>
                </pic:pic>
              </a:graphicData>
            </a:graphic>
          </wp:inline>
        </w:drawing>
      </w:r>
    </w:p>
    <w:p w14:paraId="2302BE4D" w14:textId="24B5E007" w:rsidR="70B22EA8" w:rsidRDefault="1DBDE416" w:rsidP="18B15528">
      <w:pPr>
        <w:spacing w:after="0" w:afterAutospacing="1"/>
        <w:jc w:val="center"/>
      </w:pPr>
      <w:r>
        <w:rPr>
          <w:noProof/>
        </w:rPr>
        <w:drawing>
          <wp:inline distT="0" distB="0" distL="0" distR="0" wp14:anchorId="345F7589" wp14:editId="2DE07E4B">
            <wp:extent cx="6746022" cy="3724367"/>
            <wp:effectExtent l="0" t="0" r="0" b="0"/>
            <wp:docPr id="193025985" name="Picture 193025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02598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46022" cy="3724367"/>
                    </a:xfrm>
                    <a:prstGeom prst="rect">
                      <a:avLst/>
                    </a:prstGeom>
                  </pic:spPr>
                </pic:pic>
              </a:graphicData>
            </a:graphic>
          </wp:inline>
        </w:drawing>
      </w:r>
    </w:p>
    <w:p w14:paraId="06AD924C" w14:textId="478166BA" w:rsidR="590DFB02" w:rsidRDefault="0841655D" w:rsidP="18B15528">
      <w:pPr>
        <w:spacing w:after="0" w:afterAutospacing="1"/>
        <w:jc w:val="center"/>
      </w:pPr>
      <w:r>
        <w:rPr>
          <w:noProof/>
        </w:rPr>
        <w:lastRenderedPageBreak/>
        <w:drawing>
          <wp:inline distT="0" distB="0" distL="0" distR="0" wp14:anchorId="2F2ED063" wp14:editId="60D794B7">
            <wp:extent cx="6643998" cy="2934433"/>
            <wp:effectExtent l="0" t="0" r="0" b="0"/>
            <wp:docPr id="1353069005" name="Picture 135306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3069005"/>
                    <pic:cNvPicPr/>
                  </pic:nvPicPr>
                  <pic:blipFill>
                    <a:blip r:embed="rId16">
                      <a:extLst>
                        <a:ext uri="{28A0092B-C50C-407E-A947-70E740481C1C}">
                          <a14:useLocalDpi xmlns:a14="http://schemas.microsoft.com/office/drawing/2010/main" val="0"/>
                        </a:ext>
                      </a:extLst>
                    </a:blip>
                    <a:stretch>
                      <a:fillRect/>
                    </a:stretch>
                  </pic:blipFill>
                  <pic:spPr>
                    <a:xfrm>
                      <a:off x="0" y="0"/>
                      <a:ext cx="6643998" cy="2934433"/>
                    </a:xfrm>
                    <a:prstGeom prst="rect">
                      <a:avLst/>
                    </a:prstGeom>
                  </pic:spPr>
                </pic:pic>
              </a:graphicData>
            </a:graphic>
          </wp:inline>
        </w:drawing>
      </w:r>
    </w:p>
    <w:p w14:paraId="63D8D519" w14:textId="757A769E" w:rsidR="3E2E0796" w:rsidRDefault="3E2E0796" w:rsidP="18B15528">
      <w:pPr>
        <w:jc w:val="center"/>
        <w:rPr>
          <w:i/>
          <w:iCs/>
        </w:rPr>
      </w:pPr>
      <w:r w:rsidRPr="18B15528">
        <w:rPr>
          <w:i/>
          <w:iCs/>
        </w:rPr>
        <w:t>Figure</w:t>
      </w:r>
      <w:r w:rsidR="46C36E68" w:rsidRPr="18B15528">
        <w:rPr>
          <w:i/>
          <w:iCs/>
        </w:rPr>
        <w:t>s 10-12</w:t>
      </w:r>
      <w:r w:rsidRPr="18B15528">
        <w:rPr>
          <w:i/>
          <w:iCs/>
        </w:rPr>
        <w:t>: Sequence/communication diagram</w:t>
      </w:r>
    </w:p>
    <w:p w14:paraId="11BA1E37" w14:textId="73D1D496" w:rsidR="18B15528" w:rsidRDefault="18B15528" w:rsidP="18B15528">
      <w:pPr>
        <w:pStyle w:val="Heading3"/>
      </w:pPr>
    </w:p>
    <w:p w14:paraId="3EF0C424" w14:textId="39F0EB79" w:rsidR="51ABB07D" w:rsidRDefault="51ABB07D" w:rsidP="18B15528">
      <w:pPr>
        <w:pStyle w:val="Heading3"/>
      </w:pPr>
      <w:r>
        <w:t>Quality Attributes</w:t>
      </w:r>
    </w:p>
    <w:p w14:paraId="700FC260" w14:textId="273564A9" w:rsidR="540B9FD3" w:rsidRDefault="540B9FD3" w:rsidP="18B15528">
      <w:pPr>
        <w:spacing w:before="160"/>
      </w:pPr>
      <w:bookmarkStart w:id="2" w:name="_Int_ts3D4w92"/>
      <w:r>
        <w:t>The best way to determine what architecture should be used for building the system and how to implement it is by analyzing quality attributes.</w:t>
      </w:r>
      <w:bookmarkEnd w:id="2"/>
      <w:r w:rsidR="51ABB07D">
        <w:t xml:space="preserve"> Quality attributes are testable/measu</w:t>
      </w:r>
      <w:r w:rsidR="37EA7842">
        <w:t>r</w:t>
      </w:r>
      <w:r w:rsidR="51ABB07D">
        <w:t>able properties that indicate the eff</w:t>
      </w:r>
      <w:r w:rsidR="0A5BF901">
        <w:t>iciency and effective</w:t>
      </w:r>
      <w:r w:rsidR="51ABB07D">
        <w:t xml:space="preserve">ness of a system. The main quality attributes to </w:t>
      </w:r>
      <w:r w:rsidR="6902E23E">
        <w:t>analyze</w:t>
      </w:r>
      <w:r w:rsidR="51ABB07D">
        <w:t xml:space="preserve"> in this type of systems </w:t>
      </w:r>
      <w:r w:rsidR="3471A3B3">
        <w:t>implementation</w:t>
      </w:r>
      <w:r w:rsidR="51ABB07D">
        <w:t xml:space="preserve"> and design are</w:t>
      </w:r>
      <w:r w:rsidR="283DF64D">
        <w:t>:</w:t>
      </w:r>
    </w:p>
    <w:p w14:paraId="11957E08" w14:textId="03ECF3B0" w:rsidR="51ABB07D" w:rsidRDefault="51ABB07D" w:rsidP="18B15528">
      <w:pPr>
        <w:pStyle w:val="ListParagraph"/>
        <w:numPr>
          <w:ilvl w:val="0"/>
          <w:numId w:val="1"/>
        </w:numPr>
        <w:spacing w:before="160"/>
        <w:rPr>
          <w:rFonts w:ascii="Calibri" w:eastAsia="Calibri" w:hAnsi="Calibri" w:cs="Calibri"/>
        </w:rPr>
      </w:pPr>
      <w:r>
        <w:t xml:space="preserve"> </w:t>
      </w:r>
      <w:r w:rsidRPr="18B15528">
        <w:rPr>
          <w:rFonts w:ascii="Calibri" w:eastAsia="Calibri" w:hAnsi="Calibri" w:cs="Calibri"/>
        </w:rPr>
        <w:t>Security</w:t>
      </w:r>
    </w:p>
    <w:p w14:paraId="308006C3" w14:textId="0D18BEBD" w:rsidR="51ABB07D" w:rsidRDefault="51ABB07D" w:rsidP="18B15528">
      <w:pPr>
        <w:pStyle w:val="ListParagraph"/>
        <w:numPr>
          <w:ilvl w:val="0"/>
          <w:numId w:val="1"/>
        </w:numPr>
        <w:spacing w:before="160"/>
        <w:rPr>
          <w:rFonts w:ascii="Calibri" w:eastAsia="Calibri" w:hAnsi="Calibri" w:cs="Calibri"/>
        </w:rPr>
      </w:pPr>
      <w:r w:rsidRPr="18B15528">
        <w:rPr>
          <w:rFonts w:ascii="Calibri" w:eastAsia="Calibri" w:hAnsi="Calibri" w:cs="Calibri"/>
        </w:rPr>
        <w:t>Scalability</w:t>
      </w:r>
    </w:p>
    <w:p w14:paraId="0D10BBE0" w14:textId="73266C52" w:rsidR="51ABB07D" w:rsidRDefault="51ABB07D" w:rsidP="18B15528">
      <w:pPr>
        <w:pStyle w:val="ListParagraph"/>
        <w:numPr>
          <w:ilvl w:val="0"/>
          <w:numId w:val="1"/>
        </w:numPr>
        <w:spacing w:before="160"/>
        <w:rPr>
          <w:rFonts w:ascii="Calibri" w:eastAsia="Calibri" w:hAnsi="Calibri" w:cs="Calibri"/>
        </w:rPr>
      </w:pPr>
      <w:r w:rsidRPr="18B15528">
        <w:rPr>
          <w:rFonts w:ascii="Calibri" w:eastAsia="Calibri" w:hAnsi="Calibri" w:cs="Calibri"/>
        </w:rPr>
        <w:t>Modifiability</w:t>
      </w:r>
    </w:p>
    <w:p w14:paraId="39135C8A" w14:textId="38E62A02" w:rsidR="51ABB07D" w:rsidRDefault="51ABB07D" w:rsidP="18B15528">
      <w:pPr>
        <w:pStyle w:val="ListParagraph"/>
        <w:numPr>
          <w:ilvl w:val="0"/>
          <w:numId w:val="1"/>
        </w:numPr>
        <w:spacing w:before="160"/>
        <w:rPr>
          <w:rFonts w:ascii="Calibri" w:eastAsia="Calibri" w:hAnsi="Calibri" w:cs="Calibri"/>
        </w:rPr>
      </w:pPr>
      <w:r w:rsidRPr="18B15528">
        <w:rPr>
          <w:rFonts w:ascii="Calibri" w:eastAsia="Calibri" w:hAnsi="Calibri" w:cs="Calibri"/>
        </w:rPr>
        <w:t>Performanc</w:t>
      </w:r>
      <w:r w:rsidR="11A02FB3" w:rsidRPr="18B15528">
        <w:rPr>
          <w:rFonts w:ascii="Calibri" w:eastAsia="Calibri" w:hAnsi="Calibri" w:cs="Calibri"/>
        </w:rPr>
        <w:t>e</w:t>
      </w:r>
    </w:p>
    <w:p w14:paraId="23EB3363" w14:textId="35B1C09F" w:rsidR="51ABB07D" w:rsidRDefault="51ABB07D" w:rsidP="18B15528">
      <w:pPr>
        <w:pStyle w:val="ListParagraph"/>
        <w:numPr>
          <w:ilvl w:val="0"/>
          <w:numId w:val="1"/>
        </w:numPr>
        <w:spacing w:before="160"/>
        <w:rPr>
          <w:rFonts w:ascii="Calibri" w:eastAsia="Calibri" w:hAnsi="Calibri" w:cs="Calibri"/>
        </w:rPr>
      </w:pPr>
      <w:r w:rsidRPr="18B15528">
        <w:rPr>
          <w:rFonts w:ascii="Calibri" w:eastAsia="Calibri" w:hAnsi="Calibri" w:cs="Calibri"/>
        </w:rPr>
        <w:t xml:space="preserve">Availability. </w:t>
      </w:r>
    </w:p>
    <w:p w14:paraId="5D7E0C39" w14:textId="5364A2B9" w:rsidR="51ABB07D" w:rsidRDefault="51ABB07D" w:rsidP="18B15528">
      <w:pPr>
        <w:spacing w:before="160"/>
        <w:rPr>
          <w:rFonts w:ascii="Calibri" w:eastAsia="Calibri" w:hAnsi="Calibri" w:cs="Calibri"/>
        </w:rPr>
      </w:pPr>
      <w:r w:rsidRPr="18B15528">
        <w:rPr>
          <w:rFonts w:ascii="Calibri" w:eastAsia="Calibri" w:hAnsi="Calibri" w:cs="Calibri"/>
        </w:rPr>
        <w:t xml:space="preserve">These attributes can apply both globally or locally and will only make sense when </w:t>
      </w:r>
      <w:r w:rsidR="18B15528" w:rsidRPr="18B15528">
        <w:rPr>
          <w:rFonts w:ascii="Calibri" w:eastAsia="Calibri" w:hAnsi="Calibri" w:cs="Calibri"/>
        </w:rPr>
        <w:t xml:space="preserve">the </w:t>
      </w:r>
      <w:r w:rsidRPr="18B15528">
        <w:rPr>
          <w:rFonts w:ascii="Calibri" w:eastAsia="Calibri" w:hAnsi="Calibri" w:cs="Calibri"/>
        </w:rPr>
        <w:t xml:space="preserve">context is provided. </w:t>
      </w:r>
      <w:bookmarkStart w:id="3" w:name="_Int_OB1r7zVc"/>
      <w:r w:rsidR="7D438DFF" w:rsidRPr="18B15528">
        <w:rPr>
          <w:rFonts w:ascii="Calibri" w:eastAsia="Calibri" w:hAnsi="Calibri" w:cs="Calibri"/>
        </w:rPr>
        <w:t>It must be acknowledged that some attributes conflict with one another, such as how extra security measures can affect performance and vice versa.</w:t>
      </w:r>
      <w:bookmarkEnd w:id="3"/>
      <w:r w:rsidRPr="18B15528">
        <w:rPr>
          <w:rFonts w:ascii="Calibri" w:eastAsia="Calibri" w:hAnsi="Calibri" w:cs="Calibri"/>
        </w:rPr>
        <w:t xml:space="preserve"> Due to this certain quality attributes should be </w:t>
      </w:r>
      <w:r w:rsidR="617D2450" w:rsidRPr="18B15528">
        <w:rPr>
          <w:rFonts w:ascii="Calibri" w:eastAsia="Calibri" w:hAnsi="Calibri" w:cs="Calibri"/>
        </w:rPr>
        <w:t>prioritized</w:t>
      </w:r>
      <w:r w:rsidRPr="18B15528">
        <w:rPr>
          <w:rFonts w:ascii="Calibri" w:eastAsia="Calibri" w:hAnsi="Calibri" w:cs="Calibri"/>
        </w:rPr>
        <w:t>. Quality attribute scenarios have been displayed above in the use case table</w:t>
      </w:r>
      <w:r w:rsidR="05DB672F" w:rsidRPr="18B15528">
        <w:rPr>
          <w:rFonts w:ascii="Calibri" w:eastAsia="Calibri" w:hAnsi="Calibri" w:cs="Calibri"/>
        </w:rPr>
        <w:t xml:space="preserve"> and quality scenarios table</w:t>
      </w:r>
    </w:p>
    <w:p w14:paraId="112FC39F" w14:textId="5E0F18EB" w:rsidR="51ABB07D" w:rsidRDefault="51ABB07D" w:rsidP="18B15528">
      <w:pPr>
        <w:rPr>
          <w:rFonts w:ascii="Calibri" w:eastAsia="Calibri" w:hAnsi="Calibri" w:cs="Calibri"/>
        </w:rPr>
      </w:pPr>
      <w:r w:rsidRPr="18B15528">
        <w:rPr>
          <w:rFonts w:ascii="Calibri" w:eastAsia="Calibri" w:hAnsi="Calibri" w:cs="Calibri"/>
        </w:rPr>
        <w:t>In this type of system</w:t>
      </w:r>
      <w:r w:rsidR="18B15528" w:rsidRPr="18B15528">
        <w:rPr>
          <w:rFonts w:ascii="Calibri" w:eastAsia="Calibri" w:hAnsi="Calibri" w:cs="Calibri"/>
        </w:rPr>
        <w:t>,</w:t>
      </w:r>
      <w:r w:rsidRPr="18B15528">
        <w:rPr>
          <w:rFonts w:ascii="Calibri" w:eastAsia="Calibri" w:hAnsi="Calibri" w:cs="Calibri"/>
        </w:rPr>
        <w:t xml:space="preserve"> security must be higher in priority than the other attributes even </w:t>
      </w:r>
      <w:r w:rsidR="18B15528" w:rsidRPr="18B15528">
        <w:rPr>
          <w:rFonts w:ascii="Calibri" w:eastAsia="Calibri" w:hAnsi="Calibri" w:cs="Calibri"/>
        </w:rPr>
        <w:t>if</w:t>
      </w:r>
      <w:r w:rsidRPr="18B15528">
        <w:rPr>
          <w:rFonts w:ascii="Calibri" w:eastAsia="Calibri" w:hAnsi="Calibri" w:cs="Calibri"/>
        </w:rPr>
        <w:t xml:space="preserve"> it </w:t>
      </w:r>
      <w:r w:rsidR="581356F1" w:rsidRPr="18B15528">
        <w:rPr>
          <w:rFonts w:ascii="Calibri" w:eastAsia="Calibri" w:hAnsi="Calibri" w:cs="Calibri"/>
        </w:rPr>
        <w:t>negatively</w:t>
      </w:r>
      <w:r w:rsidRPr="18B15528">
        <w:rPr>
          <w:rFonts w:ascii="Calibri" w:eastAsia="Calibri" w:hAnsi="Calibri" w:cs="Calibri"/>
        </w:rPr>
        <w:t xml:space="preserve"> affects them. This is because this system is designed to handle sensitive </w:t>
      </w:r>
      <w:bookmarkStart w:id="4" w:name="_Int_3rU0WnFu"/>
      <w:r w:rsidR="54446E5B" w:rsidRPr="18B15528">
        <w:rPr>
          <w:rFonts w:ascii="Calibri" w:eastAsia="Calibri" w:hAnsi="Calibri" w:cs="Calibri"/>
        </w:rPr>
        <w:t>confidential information</w:t>
      </w:r>
      <w:bookmarkEnd w:id="4"/>
      <w:r w:rsidRPr="18B15528">
        <w:rPr>
          <w:rFonts w:ascii="Calibri" w:eastAsia="Calibri" w:hAnsi="Calibri" w:cs="Calibri"/>
        </w:rPr>
        <w:t xml:space="preserve"> which could be targeted for theft, such as emails, passwords, payment information etc.</w:t>
      </w:r>
    </w:p>
    <w:p w14:paraId="5FC54D29" w14:textId="2230B152" w:rsidR="51ABB07D" w:rsidRDefault="51ABB07D" w:rsidP="18B15528">
      <w:pPr>
        <w:rPr>
          <w:rFonts w:ascii="Calibri" w:eastAsia="Calibri" w:hAnsi="Calibri" w:cs="Calibri"/>
        </w:rPr>
      </w:pPr>
      <w:r w:rsidRPr="18B15528">
        <w:rPr>
          <w:rFonts w:ascii="Calibri" w:eastAsia="Calibri" w:hAnsi="Calibri" w:cs="Calibri"/>
        </w:rPr>
        <w:t xml:space="preserve">The modifiability </w:t>
      </w:r>
      <w:bookmarkStart w:id="5" w:name="_Int_esexb10t"/>
      <w:r w:rsidR="6FE75FAF" w:rsidRPr="18B15528">
        <w:rPr>
          <w:rFonts w:ascii="Calibri" w:eastAsia="Calibri" w:hAnsi="Calibri" w:cs="Calibri"/>
        </w:rPr>
        <w:t>should not</w:t>
      </w:r>
      <w:bookmarkEnd w:id="5"/>
      <w:r w:rsidRPr="18B15528">
        <w:rPr>
          <w:rFonts w:ascii="Calibri" w:eastAsia="Calibri" w:hAnsi="Calibri" w:cs="Calibri"/>
        </w:rPr>
        <w:t xml:space="preserve"> be of </w:t>
      </w:r>
      <w:r w:rsidR="5F019365" w:rsidRPr="18B15528">
        <w:rPr>
          <w:rFonts w:ascii="Calibri" w:eastAsia="Calibri" w:hAnsi="Calibri" w:cs="Calibri"/>
        </w:rPr>
        <w:t>especially</w:t>
      </w:r>
      <w:r w:rsidRPr="18B15528">
        <w:rPr>
          <w:rFonts w:ascii="Calibri" w:eastAsia="Calibri" w:hAnsi="Calibri" w:cs="Calibri"/>
        </w:rPr>
        <w:t xml:space="preserve"> high priority but should be considered in </w:t>
      </w:r>
      <w:r w:rsidR="53E2AEC0" w:rsidRPr="18B15528">
        <w:rPr>
          <w:rFonts w:ascii="Calibri" w:eastAsia="Calibri" w:hAnsi="Calibri" w:cs="Calibri"/>
        </w:rPr>
        <w:t xml:space="preserve">the </w:t>
      </w:r>
      <w:r w:rsidRPr="18B15528">
        <w:rPr>
          <w:rFonts w:ascii="Calibri" w:eastAsia="Calibri" w:hAnsi="Calibri" w:cs="Calibri"/>
        </w:rPr>
        <w:t xml:space="preserve">design. Allowing the system to be adjusted cost efficiently will always be a positive addition and often </w:t>
      </w:r>
      <w:bookmarkStart w:id="6" w:name="_Int_VGTFmphJ"/>
      <w:r w:rsidR="06FDE2B5" w:rsidRPr="18B15528">
        <w:rPr>
          <w:rFonts w:ascii="Calibri" w:eastAsia="Calibri" w:hAnsi="Calibri" w:cs="Calibri"/>
        </w:rPr>
        <w:t>will not</w:t>
      </w:r>
      <w:bookmarkEnd w:id="6"/>
      <w:r w:rsidRPr="18B15528">
        <w:rPr>
          <w:rFonts w:ascii="Calibri" w:eastAsia="Calibri" w:hAnsi="Calibri" w:cs="Calibri"/>
        </w:rPr>
        <w:t xml:space="preserve"> negatively </w:t>
      </w:r>
      <w:bookmarkStart w:id="7" w:name="_Int_YAbdZIJh"/>
      <w:r w:rsidR="5853768A" w:rsidRPr="18B15528">
        <w:rPr>
          <w:rFonts w:ascii="Calibri" w:eastAsia="Calibri" w:hAnsi="Calibri" w:cs="Calibri"/>
        </w:rPr>
        <w:t>affect</w:t>
      </w:r>
      <w:bookmarkEnd w:id="7"/>
      <w:r w:rsidRPr="18B15528">
        <w:rPr>
          <w:rFonts w:ascii="Calibri" w:eastAsia="Calibri" w:hAnsi="Calibri" w:cs="Calibri"/>
        </w:rPr>
        <w:t xml:space="preserve"> any other quality attributes.</w:t>
      </w:r>
    </w:p>
    <w:p w14:paraId="1D7F9FDC" w14:textId="326C715F" w:rsidR="51ABB07D" w:rsidRDefault="51ABB07D" w:rsidP="18B15528">
      <w:pPr>
        <w:rPr>
          <w:rFonts w:ascii="Calibri" w:eastAsia="Calibri" w:hAnsi="Calibri" w:cs="Calibri"/>
        </w:rPr>
      </w:pPr>
      <w:r w:rsidRPr="18B15528">
        <w:rPr>
          <w:rFonts w:ascii="Calibri" w:eastAsia="Calibri" w:hAnsi="Calibri" w:cs="Calibri"/>
        </w:rPr>
        <w:t xml:space="preserve">Equally high in priority should be </w:t>
      </w:r>
      <w:r w:rsidR="18B15528" w:rsidRPr="18B15528">
        <w:rPr>
          <w:rFonts w:ascii="Calibri" w:eastAsia="Calibri" w:hAnsi="Calibri" w:cs="Calibri"/>
        </w:rPr>
        <w:t xml:space="preserve">the </w:t>
      </w:r>
      <w:r w:rsidR="00530567">
        <w:rPr>
          <w:rFonts w:ascii="Calibri" w:eastAsia="Calibri" w:hAnsi="Calibri" w:cs="Calibri"/>
        </w:rPr>
        <w:t>a</w:t>
      </w:r>
      <w:r w:rsidR="3B740102" w:rsidRPr="18B15528">
        <w:rPr>
          <w:rFonts w:ascii="Calibri" w:eastAsia="Calibri" w:hAnsi="Calibri" w:cs="Calibri"/>
        </w:rPr>
        <w:t>vailability</w:t>
      </w:r>
      <w:r w:rsidRPr="18B15528">
        <w:rPr>
          <w:rFonts w:ascii="Calibri" w:eastAsia="Calibri" w:hAnsi="Calibri" w:cs="Calibri"/>
        </w:rPr>
        <w:t xml:space="preserve"> of the system. </w:t>
      </w:r>
      <w:bookmarkStart w:id="8" w:name="_Int_URoW8aKY"/>
      <w:r w:rsidR="2800E234" w:rsidRPr="18B15528">
        <w:rPr>
          <w:rFonts w:ascii="Calibri" w:eastAsia="Calibri" w:hAnsi="Calibri" w:cs="Calibri"/>
        </w:rPr>
        <w:t>When a web application is being created for the public, the hours it will be used are unpredictable, so the system should be online and functional.</w:t>
      </w:r>
      <w:bookmarkEnd w:id="8"/>
      <w:r w:rsidRPr="18B15528">
        <w:rPr>
          <w:rFonts w:ascii="Calibri" w:eastAsia="Calibri" w:hAnsi="Calibri" w:cs="Calibri"/>
        </w:rPr>
        <w:t xml:space="preserve"> Downtime must be reduced at all costs and a </w:t>
      </w:r>
      <w:r w:rsidR="7F9EF039" w:rsidRPr="18B15528">
        <w:rPr>
          <w:rFonts w:ascii="Calibri" w:eastAsia="Calibri" w:hAnsi="Calibri" w:cs="Calibri"/>
        </w:rPr>
        <w:t>cost-effective</w:t>
      </w:r>
      <w:r w:rsidRPr="18B15528">
        <w:rPr>
          <w:rFonts w:ascii="Calibri" w:eastAsia="Calibri" w:hAnsi="Calibri" w:cs="Calibri"/>
        </w:rPr>
        <w:t xml:space="preserve"> solution would have to be put in place to run the server(s) for </w:t>
      </w:r>
      <w:bookmarkStart w:id="9" w:name="_Int_ucAbkCRK"/>
      <w:r w:rsidR="04FF1C18" w:rsidRPr="18B15528">
        <w:rPr>
          <w:rFonts w:ascii="Calibri" w:eastAsia="Calibri" w:hAnsi="Calibri" w:cs="Calibri"/>
        </w:rPr>
        <w:t>extended periods</w:t>
      </w:r>
      <w:bookmarkEnd w:id="9"/>
      <w:r w:rsidRPr="18B15528">
        <w:rPr>
          <w:rFonts w:ascii="Calibri" w:eastAsia="Calibri" w:hAnsi="Calibri" w:cs="Calibri"/>
        </w:rPr>
        <w:t xml:space="preserve"> of time.</w:t>
      </w:r>
    </w:p>
    <w:p w14:paraId="729D8F00" w14:textId="38CC7A27" w:rsidR="3785B7D8" w:rsidRDefault="3785B7D8" w:rsidP="18B15528">
      <w:pPr>
        <w:rPr>
          <w:rFonts w:ascii="Calibri" w:eastAsia="Calibri" w:hAnsi="Calibri" w:cs="Calibri"/>
        </w:rPr>
      </w:pPr>
      <w:bookmarkStart w:id="10" w:name="_Int_oGT3BjH2"/>
      <w:r w:rsidRPr="18B15528">
        <w:rPr>
          <w:rFonts w:ascii="Calibri" w:eastAsia="Calibri" w:hAnsi="Calibri" w:cs="Calibri"/>
        </w:rPr>
        <w:t>Ideally, the system's performance should still be a priority to avoid sporadic load times and bad latency.</w:t>
      </w:r>
      <w:bookmarkEnd w:id="10"/>
      <w:r w:rsidR="51ABB07D" w:rsidRPr="18B15528">
        <w:rPr>
          <w:rFonts w:ascii="Calibri" w:eastAsia="Calibri" w:hAnsi="Calibri" w:cs="Calibri"/>
        </w:rPr>
        <w:t xml:space="preserve"> However, without acknowledging specific hardware, locations of servers and software design</w:t>
      </w:r>
      <w:r w:rsidR="00E944D1">
        <w:rPr>
          <w:rFonts w:ascii="Calibri" w:eastAsia="Calibri" w:hAnsi="Calibri" w:cs="Calibri"/>
        </w:rPr>
        <w:t>,</w:t>
      </w:r>
      <w:r w:rsidR="51ABB07D" w:rsidRPr="18B15528">
        <w:rPr>
          <w:rFonts w:ascii="Calibri" w:eastAsia="Calibri" w:hAnsi="Calibri" w:cs="Calibri"/>
        </w:rPr>
        <w:t xml:space="preserve"> this quality attribute </w:t>
      </w:r>
      <w:r w:rsidR="00530567">
        <w:rPr>
          <w:rFonts w:ascii="Calibri" w:eastAsia="Calibri" w:hAnsi="Calibri" w:cs="Calibri"/>
        </w:rPr>
        <w:t>is</w:t>
      </w:r>
      <w:r w:rsidR="00E944D1">
        <w:rPr>
          <w:rFonts w:ascii="Calibri" w:eastAsia="Calibri" w:hAnsi="Calibri" w:cs="Calibri"/>
        </w:rPr>
        <w:t xml:space="preserve"> </w:t>
      </w:r>
      <w:r w:rsidR="51ABB07D" w:rsidRPr="18B15528">
        <w:rPr>
          <w:rFonts w:ascii="Calibri" w:eastAsia="Calibri" w:hAnsi="Calibri" w:cs="Calibri"/>
        </w:rPr>
        <w:t xml:space="preserve"> unpredictable until the system </w:t>
      </w:r>
      <w:r w:rsidR="00E944D1">
        <w:rPr>
          <w:rFonts w:ascii="Calibri" w:eastAsia="Calibri" w:hAnsi="Calibri" w:cs="Calibri"/>
        </w:rPr>
        <w:t>i</w:t>
      </w:r>
      <w:r w:rsidR="51ABB07D" w:rsidRPr="18B15528">
        <w:rPr>
          <w:rFonts w:ascii="Calibri" w:eastAsia="Calibri" w:hAnsi="Calibri" w:cs="Calibri"/>
        </w:rPr>
        <w:t>s actually being implemented.</w:t>
      </w:r>
    </w:p>
    <w:p w14:paraId="03E1303A" w14:textId="7EF77245" w:rsidR="51ABB07D" w:rsidRDefault="51ABB07D" w:rsidP="18B15528">
      <w:pPr>
        <w:rPr>
          <w:rFonts w:ascii="Calibri" w:eastAsia="Calibri" w:hAnsi="Calibri" w:cs="Calibri"/>
        </w:rPr>
      </w:pPr>
      <w:r w:rsidRPr="18B15528">
        <w:rPr>
          <w:rFonts w:ascii="Calibri" w:eastAsia="Calibri" w:hAnsi="Calibri" w:cs="Calibri"/>
        </w:rPr>
        <w:lastRenderedPageBreak/>
        <w:t>Usability should also be a factor considered when designing the clients as the system must be easy to understand but more importantly easy to use.</w:t>
      </w:r>
    </w:p>
    <w:p w14:paraId="75E7CE74" w14:textId="77777777" w:rsidR="00A279DB" w:rsidRDefault="00A279DB" w:rsidP="18B15528">
      <w:pPr>
        <w:rPr>
          <w:rFonts w:ascii="Calibri" w:eastAsia="Calibri" w:hAnsi="Calibri" w:cs="Calibri"/>
        </w:rPr>
      </w:pPr>
    </w:p>
    <w:p w14:paraId="06F68A9B" w14:textId="77CDC7E9" w:rsidR="51ABB07D" w:rsidRDefault="51ABB07D" w:rsidP="18B15528">
      <w:pPr>
        <w:pStyle w:val="Heading3"/>
        <w:rPr>
          <w:rFonts w:ascii="Calibri" w:eastAsia="Calibri" w:hAnsi="Calibri" w:cs="Calibri"/>
        </w:rPr>
      </w:pPr>
      <w:r>
        <w:t>Client-Server Architecture</w:t>
      </w:r>
    </w:p>
    <w:p w14:paraId="7286747B" w14:textId="2F3D3DB8" w:rsidR="51ABB07D" w:rsidRDefault="51ABB07D" w:rsidP="18B15528">
      <w:pPr>
        <w:rPr>
          <w:rFonts w:ascii="Calibri" w:eastAsia="Calibri" w:hAnsi="Calibri" w:cs="Calibri"/>
        </w:rPr>
      </w:pPr>
      <w:r w:rsidRPr="18B15528">
        <w:rPr>
          <w:rFonts w:ascii="Calibri" w:eastAsia="Calibri" w:hAnsi="Calibri" w:cs="Calibri"/>
        </w:rPr>
        <w:t>I c</w:t>
      </w:r>
      <w:r w:rsidR="005640FA">
        <w:rPr>
          <w:rFonts w:ascii="Calibri" w:eastAsia="Calibri" w:hAnsi="Calibri" w:cs="Calibri"/>
        </w:rPr>
        <w:t>hose</w:t>
      </w:r>
      <w:r w:rsidRPr="18B15528">
        <w:rPr>
          <w:rFonts w:ascii="Calibri" w:eastAsia="Calibri" w:hAnsi="Calibri" w:cs="Calibri"/>
        </w:rPr>
        <w:t xml:space="preserve"> the most widely</w:t>
      </w:r>
      <w:r w:rsidR="005640FA">
        <w:rPr>
          <w:rFonts w:ascii="Calibri" w:eastAsia="Calibri" w:hAnsi="Calibri" w:cs="Calibri"/>
        </w:rPr>
        <w:t>-</w:t>
      </w:r>
      <w:r w:rsidRPr="18B15528">
        <w:rPr>
          <w:rFonts w:ascii="Calibri" w:eastAsia="Calibri" w:hAnsi="Calibri" w:cs="Calibri"/>
        </w:rPr>
        <w:t xml:space="preserve">used architecture for constructing </w:t>
      </w:r>
      <w:r w:rsidR="00D25AA0">
        <w:rPr>
          <w:rFonts w:ascii="Calibri" w:eastAsia="Calibri" w:hAnsi="Calibri" w:cs="Calibri"/>
        </w:rPr>
        <w:t xml:space="preserve">the requested </w:t>
      </w:r>
      <w:r w:rsidRPr="18B15528">
        <w:rPr>
          <w:rFonts w:ascii="Calibri" w:eastAsia="Calibri" w:hAnsi="Calibri" w:cs="Calibri"/>
        </w:rPr>
        <w:t xml:space="preserve">system, </w:t>
      </w:r>
      <w:r w:rsidR="005640FA">
        <w:rPr>
          <w:rFonts w:ascii="Calibri" w:eastAsia="Calibri" w:hAnsi="Calibri" w:cs="Calibri"/>
        </w:rPr>
        <w:t>that being</w:t>
      </w:r>
      <w:r w:rsidRPr="18B15528">
        <w:rPr>
          <w:rFonts w:ascii="Calibri" w:eastAsia="Calibri" w:hAnsi="Calibri" w:cs="Calibri"/>
        </w:rPr>
        <w:t xml:space="preserve"> the client-server model</w:t>
      </w:r>
      <w:r w:rsidR="005640FA">
        <w:rPr>
          <w:rFonts w:ascii="Calibri" w:eastAsia="Calibri" w:hAnsi="Calibri" w:cs="Calibri"/>
        </w:rPr>
        <w:t>,</w:t>
      </w:r>
      <w:r w:rsidRPr="18B15528">
        <w:rPr>
          <w:rFonts w:ascii="Calibri" w:eastAsia="Calibri" w:hAnsi="Calibri" w:cs="Calibri"/>
        </w:rPr>
        <w:t xml:space="preserve"> due to </w:t>
      </w:r>
      <w:r w:rsidR="18B15528" w:rsidRPr="18B15528">
        <w:rPr>
          <w:rFonts w:ascii="Calibri" w:eastAsia="Calibri" w:hAnsi="Calibri" w:cs="Calibri"/>
        </w:rPr>
        <w:t>its</w:t>
      </w:r>
      <w:r w:rsidRPr="18B15528">
        <w:rPr>
          <w:rFonts w:ascii="Calibri" w:eastAsia="Calibri" w:hAnsi="Calibri" w:cs="Calibri"/>
        </w:rPr>
        <w:t xml:space="preserve"> conventional usage reinforcing its many advantages. </w:t>
      </w:r>
      <w:bookmarkStart w:id="11" w:name="_Int_Ynit6u0C"/>
      <w:r w:rsidR="3E78606F" w:rsidRPr="18B15528">
        <w:rPr>
          <w:rFonts w:ascii="Calibri" w:eastAsia="Calibri" w:hAnsi="Calibri" w:cs="Calibri"/>
        </w:rPr>
        <w:t>By using this architectural structure, a system inherently has a higher level of security, easy maintenance and centralized data access due to the centralized server.</w:t>
      </w:r>
      <w:bookmarkEnd w:id="11"/>
      <w:r w:rsidRPr="18B15528">
        <w:rPr>
          <w:rFonts w:ascii="Calibri" w:eastAsia="Calibri" w:hAnsi="Calibri" w:cs="Calibri"/>
        </w:rPr>
        <w:t xml:space="preserve"> However, the use of this type of architecture means that it is depen</w:t>
      </w:r>
      <w:r w:rsidR="024F9B63" w:rsidRPr="18B15528">
        <w:rPr>
          <w:rFonts w:ascii="Calibri" w:eastAsia="Calibri" w:hAnsi="Calibri" w:cs="Calibri"/>
        </w:rPr>
        <w:t>dent</w:t>
      </w:r>
      <w:r w:rsidRPr="18B15528">
        <w:rPr>
          <w:rFonts w:ascii="Calibri" w:eastAsia="Calibri" w:hAnsi="Calibri" w:cs="Calibri"/>
        </w:rPr>
        <w:t xml:space="preserve"> on a centralized server. To remedy this there can be multiple replications of the server set to run in place of the central server should something go wrong. If only a singular server/device is used in a client-server model, then the scalability and modifiability of the system can suffer due to the business tier and data management tier being interwoven out of necessity.</w:t>
      </w:r>
    </w:p>
    <w:p w14:paraId="4F927214" w14:textId="0B45422A" w:rsidR="51ABB07D" w:rsidRDefault="51ABB07D" w:rsidP="18B15528">
      <w:pPr>
        <w:rPr>
          <w:rFonts w:ascii="Calibri" w:eastAsia="Calibri" w:hAnsi="Calibri" w:cs="Calibri"/>
        </w:rPr>
      </w:pPr>
      <w:r w:rsidRPr="18B15528">
        <w:rPr>
          <w:rFonts w:ascii="Calibri" w:eastAsia="Calibri" w:hAnsi="Calibri" w:cs="Calibri"/>
        </w:rPr>
        <w:t>While the consideration of a peer-to-peer network would reduce the security risks of having sensitive information centralized it would not be fit for purpose as the web portal is meant for the public and not designed as an internal system for employees.</w:t>
      </w:r>
    </w:p>
    <w:p w14:paraId="7B080D69" w14:textId="77777777" w:rsidR="00A279DB" w:rsidRDefault="00A279DB" w:rsidP="18B15528">
      <w:pPr>
        <w:rPr>
          <w:rFonts w:ascii="Calibri" w:eastAsia="Calibri" w:hAnsi="Calibri" w:cs="Calibri"/>
        </w:rPr>
      </w:pPr>
    </w:p>
    <w:p w14:paraId="27AB5F41" w14:textId="1B416A42" w:rsidR="51ABB07D" w:rsidRDefault="51ABB07D" w:rsidP="18B15528">
      <w:pPr>
        <w:pStyle w:val="Heading3"/>
        <w:rPr>
          <w:rFonts w:ascii="Calibri" w:eastAsia="Calibri" w:hAnsi="Calibri" w:cs="Calibri"/>
        </w:rPr>
      </w:pPr>
      <w:r>
        <w:t>Multitier Client-Server Architecture</w:t>
      </w:r>
    </w:p>
    <w:p w14:paraId="2A0F3756" w14:textId="0896E72D" w:rsidR="51ABB07D" w:rsidRDefault="51ABB07D" w:rsidP="18B15528">
      <w:pPr>
        <w:rPr>
          <w:rFonts w:ascii="Calibri" w:eastAsia="Calibri" w:hAnsi="Calibri" w:cs="Calibri"/>
        </w:rPr>
      </w:pPr>
      <w:r w:rsidRPr="18B15528">
        <w:rPr>
          <w:rFonts w:ascii="Calibri" w:eastAsia="Calibri" w:hAnsi="Calibri" w:cs="Calibri"/>
        </w:rPr>
        <w:t xml:space="preserve">The client-server architecture can be applied to the ABC travel agency system but there are different sub-architectures within this model. While 1-Tier or 2-Tier architecture would be sufficient, multitier architecture (or N-tier) would be best suited due to its scalability and adaptability so long as communication formats between layers do not change. This means that over N number of layers the presentation tier, business tier and data management tiers' responsibilities are managed. In this case, the architecture is best </w:t>
      </w:r>
      <w:r w:rsidR="18B15528" w:rsidRPr="18B15528">
        <w:rPr>
          <w:rFonts w:ascii="Calibri" w:eastAsia="Calibri" w:hAnsi="Calibri" w:cs="Calibri"/>
        </w:rPr>
        <w:t xml:space="preserve">to </w:t>
      </w:r>
      <w:r w:rsidR="0E5E9721" w:rsidRPr="18B15528">
        <w:rPr>
          <w:rFonts w:ascii="Calibri" w:eastAsia="Calibri" w:hAnsi="Calibri" w:cs="Calibri"/>
        </w:rPr>
        <w:t xml:space="preserve">be </w:t>
      </w:r>
      <w:r w:rsidRPr="18B15528">
        <w:rPr>
          <w:rFonts w:ascii="Calibri" w:eastAsia="Calibri" w:hAnsi="Calibri" w:cs="Calibri"/>
        </w:rPr>
        <w:t>split among</w:t>
      </w:r>
      <w:r w:rsidR="005640FA">
        <w:rPr>
          <w:rFonts w:ascii="Calibri" w:eastAsia="Calibri" w:hAnsi="Calibri" w:cs="Calibri"/>
        </w:rPr>
        <w:t xml:space="preserve"> </w:t>
      </w:r>
      <w:r w:rsidRPr="18B15528">
        <w:rPr>
          <w:rFonts w:ascii="Calibri" w:eastAsia="Calibri" w:hAnsi="Calibri" w:cs="Calibri"/>
        </w:rPr>
        <w:t>three layers, one for each tier. This model supports synchronous communication, meaning each layer waits for a response from the proceeding layer. The aforementioned adaptability with multilayer architecture is due to its flexible deployment. This means that all tiers can be hosted across one or multiple devices.</w:t>
      </w:r>
    </w:p>
    <w:p w14:paraId="511DCB70" w14:textId="6E45F120" w:rsidR="51ABB07D" w:rsidRDefault="51ABB07D" w:rsidP="18B15528">
      <w:pPr>
        <w:rPr>
          <w:rFonts w:ascii="Calibri" w:eastAsia="Calibri" w:hAnsi="Calibri" w:cs="Calibri"/>
        </w:rPr>
      </w:pPr>
      <w:r w:rsidRPr="18B15528">
        <w:rPr>
          <w:rFonts w:ascii="Calibri" w:eastAsia="Calibri" w:hAnsi="Calibri" w:cs="Calibri"/>
        </w:rPr>
        <w:t xml:space="preserve">By having the storage of data and handling of data </w:t>
      </w:r>
      <w:r w:rsidR="0058028A">
        <w:rPr>
          <w:rFonts w:ascii="Calibri" w:eastAsia="Calibri" w:hAnsi="Calibri" w:cs="Calibri"/>
        </w:rPr>
        <w:t>manag</w:t>
      </w:r>
      <w:r w:rsidRPr="18B15528">
        <w:rPr>
          <w:rFonts w:ascii="Calibri" w:eastAsia="Calibri" w:hAnsi="Calibri" w:cs="Calibri"/>
        </w:rPr>
        <w:t xml:space="preserve">ed by </w:t>
      </w:r>
      <w:r w:rsidR="18B15528" w:rsidRPr="18B15528">
        <w:rPr>
          <w:rFonts w:ascii="Calibri" w:eastAsia="Calibri" w:hAnsi="Calibri" w:cs="Calibri"/>
        </w:rPr>
        <w:t>singularly</w:t>
      </w:r>
      <w:r w:rsidRPr="18B15528">
        <w:rPr>
          <w:rFonts w:ascii="Calibri" w:eastAsia="Calibri" w:hAnsi="Calibri" w:cs="Calibri"/>
        </w:rPr>
        <w:t xml:space="preserve"> dedicated layers (3-Tier architecture) it is easier to guarantee the integrity of the stored data as well as </w:t>
      </w:r>
      <w:r w:rsidR="18B15528" w:rsidRPr="18B15528">
        <w:rPr>
          <w:rFonts w:ascii="Calibri" w:eastAsia="Calibri" w:hAnsi="Calibri" w:cs="Calibri"/>
        </w:rPr>
        <w:t>allow</w:t>
      </w:r>
      <w:r w:rsidRPr="18B15528">
        <w:rPr>
          <w:rFonts w:ascii="Calibri" w:eastAsia="Calibri" w:hAnsi="Calibri" w:cs="Calibri"/>
        </w:rPr>
        <w:t xml:space="preserve"> layers to easily be swapped with new versions without error.</w:t>
      </w:r>
    </w:p>
    <w:p w14:paraId="4E4F4786" w14:textId="77777777" w:rsidR="00F31718" w:rsidRDefault="51ABB07D" w:rsidP="18B15528">
      <w:pPr>
        <w:rPr>
          <w:rFonts w:ascii="Calibri" w:eastAsia="Calibri" w:hAnsi="Calibri" w:cs="Calibri"/>
        </w:rPr>
      </w:pPr>
      <w:r w:rsidRPr="18B15528">
        <w:rPr>
          <w:rFonts w:ascii="Calibri" w:eastAsia="Calibri" w:hAnsi="Calibri" w:cs="Calibri"/>
        </w:rPr>
        <w:t xml:space="preserve">There are many other quality attributes of a multitier client-server model. </w:t>
      </w:r>
    </w:p>
    <w:p w14:paraId="09D502A6" w14:textId="033AFB7A" w:rsidR="51ABB07D" w:rsidRDefault="003B2ED1" w:rsidP="18B15528">
      <w:pPr>
        <w:rPr>
          <w:rFonts w:ascii="Calibri" w:eastAsia="Calibri" w:hAnsi="Calibri" w:cs="Calibri"/>
        </w:rPr>
      </w:pPr>
      <w:r w:rsidRPr="003B2ED1">
        <w:rPr>
          <w:rFonts w:ascii="Calibri" w:eastAsia="Calibri" w:hAnsi="Calibri" w:cs="Calibri"/>
          <w:u w:val="single"/>
        </w:rPr>
        <w:t>S</w:t>
      </w:r>
      <w:r w:rsidR="51ABB07D" w:rsidRPr="003B2ED1">
        <w:rPr>
          <w:rFonts w:ascii="Calibri" w:eastAsia="Calibri" w:hAnsi="Calibri" w:cs="Calibri"/>
          <w:u w:val="single"/>
        </w:rPr>
        <w:t>calability</w:t>
      </w:r>
      <w:r w:rsidR="51ABB07D" w:rsidRPr="18B15528">
        <w:rPr>
          <w:rFonts w:ascii="Calibri" w:eastAsia="Calibri" w:hAnsi="Calibri" w:cs="Calibri"/>
        </w:rPr>
        <w:t xml:space="preserve"> is</w:t>
      </w:r>
      <w:r w:rsidR="00A01AF3">
        <w:rPr>
          <w:rFonts w:ascii="Calibri" w:eastAsia="Calibri" w:hAnsi="Calibri" w:cs="Calibri"/>
        </w:rPr>
        <w:t xml:space="preserve"> often </w:t>
      </w:r>
      <w:r w:rsidR="51ABB07D" w:rsidRPr="18B15528">
        <w:rPr>
          <w:rFonts w:ascii="Calibri" w:eastAsia="Calibri" w:hAnsi="Calibri" w:cs="Calibri"/>
        </w:rPr>
        <w:t>high</w:t>
      </w:r>
      <w:r>
        <w:rPr>
          <w:rFonts w:ascii="Calibri" w:eastAsia="Calibri" w:hAnsi="Calibri" w:cs="Calibri"/>
        </w:rPr>
        <w:t xml:space="preserve"> </w:t>
      </w:r>
      <w:r w:rsidR="004457C8">
        <w:rPr>
          <w:rFonts w:ascii="Calibri" w:eastAsia="Calibri" w:hAnsi="Calibri" w:cs="Calibri"/>
        </w:rPr>
        <w:t>with this model</w:t>
      </w:r>
      <w:r w:rsidR="51ABB07D" w:rsidRPr="18B15528">
        <w:rPr>
          <w:rFonts w:ascii="Calibri" w:eastAsia="Calibri" w:hAnsi="Calibri" w:cs="Calibri"/>
        </w:rPr>
        <w:t>. The servers in each tier can easily be replicated and run across multiple servers or one device. The architecture can easily be scaled outward and upward. However, the database will often act as a bottleneck for system capacity when considering scalability.</w:t>
      </w:r>
    </w:p>
    <w:p w14:paraId="2EF53174" w14:textId="77C99EE3" w:rsidR="51ABB07D" w:rsidRDefault="51ABB07D" w:rsidP="18B15528">
      <w:pPr>
        <w:rPr>
          <w:rFonts w:ascii="Calibri" w:eastAsia="Calibri" w:hAnsi="Calibri" w:cs="Calibri"/>
        </w:rPr>
      </w:pPr>
      <w:r w:rsidRPr="004457C8">
        <w:rPr>
          <w:rFonts w:ascii="Calibri" w:eastAsia="Calibri" w:hAnsi="Calibri" w:cs="Calibri"/>
          <w:u w:val="single"/>
        </w:rPr>
        <w:t>Availability</w:t>
      </w:r>
      <w:r w:rsidRPr="18B15528">
        <w:rPr>
          <w:rFonts w:ascii="Calibri" w:eastAsia="Calibri" w:hAnsi="Calibri" w:cs="Calibri"/>
        </w:rPr>
        <w:t xml:space="preserve"> is another quality attribute. Due to the easy replication of tiers, if one server fails to provide the responsibilities of the tier</w:t>
      </w:r>
      <w:r w:rsidR="00B6799C">
        <w:rPr>
          <w:rFonts w:ascii="Calibri" w:eastAsia="Calibri" w:hAnsi="Calibri" w:cs="Calibri"/>
        </w:rPr>
        <w:t xml:space="preserve">, </w:t>
      </w:r>
      <w:r w:rsidRPr="18B15528">
        <w:rPr>
          <w:rFonts w:ascii="Calibri" w:eastAsia="Calibri" w:hAnsi="Calibri" w:cs="Calibri"/>
        </w:rPr>
        <w:t xml:space="preserve">another one can take its place. The only consequence of this is that the service provided by the affected layer would be of lower quality until the failed server/layer upheld </w:t>
      </w:r>
      <w:r w:rsidR="18B15528" w:rsidRPr="18B15528">
        <w:rPr>
          <w:rFonts w:ascii="Calibri" w:eastAsia="Calibri" w:hAnsi="Calibri" w:cs="Calibri"/>
        </w:rPr>
        <w:t>its</w:t>
      </w:r>
      <w:r w:rsidRPr="18B15528">
        <w:rPr>
          <w:rFonts w:ascii="Calibri" w:eastAsia="Calibri" w:hAnsi="Calibri" w:cs="Calibri"/>
        </w:rPr>
        <w:t xml:space="preserve"> responsibilities again.</w:t>
      </w:r>
    </w:p>
    <w:p w14:paraId="68C4DC11" w14:textId="15551880" w:rsidR="51ABB07D" w:rsidRDefault="51ABB07D" w:rsidP="18B15528">
      <w:pPr>
        <w:rPr>
          <w:rFonts w:ascii="Calibri" w:eastAsia="Calibri" w:hAnsi="Calibri" w:cs="Calibri"/>
        </w:rPr>
      </w:pPr>
      <w:r w:rsidRPr="00B6799C">
        <w:rPr>
          <w:rFonts w:ascii="Calibri" w:eastAsia="Calibri" w:hAnsi="Calibri" w:cs="Calibri"/>
          <w:u w:val="single"/>
        </w:rPr>
        <w:t>Modifiability</w:t>
      </w:r>
      <w:r w:rsidRPr="18B15528">
        <w:rPr>
          <w:rFonts w:ascii="Calibri" w:eastAsia="Calibri" w:hAnsi="Calibri" w:cs="Calibri"/>
        </w:rPr>
        <w:t xml:space="preserve"> is a quality attribute of the N-tier model because of the separation of responsibilities. The separation of the presentation tier, business tier and data management tiers </w:t>
      </w:r>
      <w:r w:rsidR="18B15528" w:rsidRPr="18B15528">
        <w:rPr>
          <w:rFonts w:ascii="Calibri" w:eastAsia="Calibri" w:hAnsi="Calibri" w:cs="Calibri"/>
        </w:rPr>
        <w:t>ensures</w:t>
      </w:r>
      <w:r w:rsidRPr="18B15528">
        <w:rPr>
          <w:rFonts w:ascii="Calibri" w:eastAsia="Calibri" w:hAnsi="Calibri" w:cs="Calibri"/>
        </w:rPr>
        <w:t xml:space="preserve"> encapsulation. Meaning each can have </w:t>
      </w:r>
      <w:r w:rsidR="18B15528" w:rsidRPr="18B15528">
        <w:rPr>
          <w:rFonts w:ascii="Calibri" w:eastAsia="Calibri" w:hAnsi="Calibri" w:cs="Calibri"/>
        </w:rPr>
        <w:t>its</w:t>
      </w:r>
      <w:r w:rsidRPr="18B15528">
        <w:rPr>
          <w:rFonts w:ascii="Calibri" w:eastAsia="Calibri" w:hAnsi="Calibri" w:cs="Calibri"/>
        </w:rPr>
        <w:t xml:space="preserve"> internal logic modified without affecting other tiers so long as the outgoing and incoming formats are still compatible. </w:t>
      </w:r>
    </w:p>
    <w:p w14:paraId="56B0BC0B" w14:textId="2D1819E6" w:rsidR="51ABB07D" w:rsidRDefault="51ABB07D" w:rsidP="18B15528">
      <w:pPr>
        <w:rPr>
          <w:rFonts w:ascii="Calibri" w:eastAsia="Calibri" w:hAnsi="Calibri" w:cs="Calibri"/>
        </w:rPr>
      </w:pPr>
      <w:r w:rsidRPr="00AD4BF5">
        <w:rPr>
          <w:rFonts w:ascii="Calibri" w:eastAsia="Calibri" w:hAnsi="Calibri" w:cs="Calibri"/>
          <w:u w:val="single"/>
        </w:rPr>
        <w:t>Performance</w:t>
      </w:r>
      <w:r w:rsidRPr="18B15528">
        <w:rPr>
          <w:rFonts w:ascii="Calibri" w:eastAsia="Calibri" w:hAnsi="Calibri" w:cs="Calibri"/>
        </w:rPr>
        <w:t xml:space="preserve"> is generally high with this architectural model. Considerations that need to be made for the performance are the speed of connections between the various tiers, the number of concurrent threads supported on a server and the amount of data being transferred between tiers. To improve performance the calls between tiers should be minimized.</w:t>
      </w:r>
    </w:p>
    <w:p w14:paraId="4230BE41" w14:textId="51F16E9C" w:rsidR="51ABB07D" w:rsidRDefault="51ABB07D" w:rsidP="18B15528">
      <w:pPr>
        <w:rPr>
          <w:rFonts w:ascii="Calibri" w:eastAsia="Calibri" w:hAnsi="Calibri" w:cs="Calibri"/>
        </w:rPr>
      </w:pPr>
      <w:r w:rsidRPr="006D3F5A">
        <w:rPr>
          <w:rFonts w:ascii="Calibri" w:eastAsia="Calibri" w:hAnsi="Calibri" w:cs="Calibri"/>
          <w:u w:val="single"/>
        </w:rPr>
        <w:lastRenderedPageBreak/>
        <w:t>Failure Handling</w:t>
      </w:r>
      <w:r w:rsidRPr="18B15528">
        <w:rPr>
          <w:rFonts w:ascii="Calibri" w:eastAsia="Calibri" w:hAnsi="Calibri" w:cs="Calibri"/>
        </w:rPr>
        <w:t xml:space="preserve"> is optimal with the client-server model because if communication fails between tiers, then another replication of the server can take its place. Most web applications making use of this model also utilize this process known as transparent failover.</w:t>
      </w:r>
    </w:p>
    <w:p w14:paraId="3A1AF717" w14:textId="25AD1852" w:rsidR="51ABB07D" w:rsidRDefault="51ABB07D" w:rsidP="18B15528">
      <w:pPr>
        <w:rPr>
          <w:rFonts w:ascii="Calibri" w:eastAsia="Calibri" w:hAnsi="Calibri" w:cs="Calibri"/>
        </w:rPr>
      </w:pPr>
      <w:r w:rsidRPr="18B15528">
        <w:rPr>
          <w:rFonts w:ascii="Calibri" w:eastAsia="Calibri" w:hAnsi="Calibri" w:cs="Calibri"/>
        </w:rPr>
        <w:t>Overall, the client-server model with a multitier structure would be sufficient for the architecture of the described system because of its high positive reinforcement of Security, Scalability, Modifiability, Performance and Availability. Quality attribute scenarios for this design have been incorporated into the use case table displayed above in the second section of the report.</w:t>
      </w:r>
    </w:p>
    <w:p w14:paraId="5D3AD08B" w14:textId="7C4149DB" w:rsidR="51ABB07D" w:rsidRDefault="51ABB07D" w:rsidP="18B15528">
      <w:pPr>
        <w:pStyle w:val="Heading3"/>
      </w:pPr>
      <w:r>
        <w:t>Messaging Pattern</w:t>
      </w:r>
    </w:p>
    <w:p w14:paraId="73D72D3E" w14:textId="24DB1F76" w:rsidR="51ABB07D" w:rsidRDefault="51ABB07D" w:rsidP="18B15528">
      <w:pPr>
        <w:rPr>
          <w:rFonts w:ascii="Calibri" w:eastAsia="Calibri" w:hAnsi="Calibri" w:cs="Calibri"/>
        </w:rPr>
      </w:pPr>
      <w:r w:rsidRPr="18B15528">
        <w:rPr>
          <w:rFonts w:ascii="Calibri" w:eastAsia="Calibri" w:hAnsi="Calibri" w:cs="Calibri"/>
        </w:rPr>
        <w:t xml:space="preserve">While </w:t>
      </w:r>
      <w:r w:rsidR="00A67DFA">
        <w:rPr>
          <w:rFonts w:ascii="Calibri" w:eastAsia="Calibri" w:hAnsi="Calibri" w:cs="Calibri"/>
        </w:rPr>
        <w:t xml:space="preserve">the N-tier </w:t>
      </w:r>
      <w:r w:rsidRPr="18B15528">
        <w:rPr>
          <w:rFonts w:ascii="Calibri" w:eastAsia="Calibri" w:hAnsi="Calibri" w:cs="Calibri"/>
        </w:rPr>
        <w:t>model would be chosen for the overall structure of the described system, complex architectures require the creative blending of multiple patterns. So, as well as the N-tier architecture being chosen and all previously listed design patterns being implemented, I would also</w:t>
      </w:r>
      <w:r w:rsidR="1050673A" w:rsidRPr="18B15528">
        <w:rPr>
          <w:rFonts w:ascii="Calibri" w:eastAsia="Calibri" w:hAnsi="Calibri" w:cs="Calibri"/>
        </w:rPr>
        <w:t xml:space="preserve"> consider</w:t>
      </w:r>
      <w:r w:rsidRPr="18B15528">
        <w:rPr>
          <w:rFonts w:ascii="Calibri" w:eastAsia="Calibri" w:hAnsi="Calibri" w:cs="Calibri"/>
        </w:rPr>
        <w:t xml:space="preserve"> mak</w:t>
      </w:r>
      <w:r w:rsidR="3D86E25D" w:rsidRPr="18B15528">
        <w:rPr>
          <w:rFonts w:ascii="Calibri" w:eastAsia="Calibri" w:hAnsi="Calibri" w:cs="Calibri"/>
        </w:rPr>
        <w:t xml:space="preserve">ing </w:t>
      </w:r>
      <w:r w:rsidRPr="18B15528">
        <w:rPr>
          <w:rFonts w:ascii="Calibri" w:eastAsia="Calibri" w:hAnsi="Calibri" w:cs="Calibri"/>
        </w:rPr>
        <w:t xml:space="preserve">use of the messaging pattern/style as </w:t>
      </w:r>
      <w:r w:rsidR="217A923C" w:rsidRPr="18B15528">
        <w:rPr>
          <w:rFonts w:ascii="Calibri" w:eastAsia="Calibri" w:hAnsi="Calibri" w:cs="Calibri"/>
        </w:rPr>
        <w:t>N-tier and messaging architectures are</w:t>
      </w:r>
      <w:r w:rsidRPr="18B15528">
        <w:rPr>
          <w:rFonts w:ascii="Calibri" w:eastAsia="Calibri" w:hAnsi="Calibri" w:cs="Calibri"/>
        </w:rPr>
        <w:t xml:space="preserve"> not mutually exclusive.</w:t>
      </w:r>
    </w:p>
    <w:p w14:paraId="5BA3B841" w14:textId="0CA0D218" w:rsidR="51ABB07D" w:rsidRDefault="51ABB07D" w:rsidP="18B15528">
      <w:pPr>
        <w:rPr>
          <w:rFonts w:ascii="Calibri" w:eastAsia="Calibri" w:hAnsi="Calibri" w:cs="Calibri"/>
        </w:rPr>
      </w:pPr>
      <w:r w:rsidRPr="18B15528">
        <w:rPr>
          <w:rFonts w:ascii="Calibri" w:eastAsia="Calibri" w:hAnsi="Calibri" w:cs="Calibri"/>
        </w:rPr>
        <w:t>By blending the messaging pattern with the system it would allow for asynchronous communication as clients would be sending requests to a queue instead of directly to the server. It would also have the advantage of loose coupling between tiers as there would be no need for direct binding between the different tiers</w:t>
      </w:r>
      <w:r w:rsidR="00B96A6B">
        <w:rPr>
          <w:rFonts w:ascii="Calibri" w:eastAsia="Calibri" w:hAnsi="Calibri" w:cs="Calibri"/>
        </w:rPr>
        <w:t>, as</w:t>
      </w:r>
      <w:r w:rsidRPr="18B15528">
        <w:rPr>
          <w:rFonts w:ascii="Calibri" w:eastAsia="Calibri" w:hAnsi="Calibri" w:cs="Calibri"/>
        </w:rPr>
        <w:t xml:space="preserve"> long as they know what format to send/</w:t>
      </w:r>
      <w:r w:rsidR="2AF43AA8" w:rsidRPr="18B15528">
        <w:rPr>
          <w:rFonts w:ascii="Calibri" w:eastAsia="Calibri" w:hAnsi="Calibri" w:cs="Calibri"/>
        </w:rPr>
        <w:t>receive</w:t>
      </w:r>
      <w:r w:rsidRPr="18B15528">
        <w:rPr>
          <w:rFonts w:ascii="Calibri" w:eastAsia="Calibri" w:hAnsi="Calibri" w:cs="Calibri"/>
        </w:rPr>
        <w:t xml:space="preserve"> data. By implementing this pattern with N-tier architecture I would also be able to reinforce scalability and modifiability/adaptability as the queue could be configured and reconfigured for slow-speed reliable connections or high-speed less reliable connections.</w:t>
      </w:r>
    </w:p>
    <w:p w14:paraId="36A4D7A1" w14:textId="77777777" w:rsidR="00EC7DFE" w:rsidRDefault="51ABB07D" w:rsidP="18B15528">
      <w:pPr>
        <w:rPr>
          <w:rFonts w:ascii="Calibri" w:eastAsia="Calibri" w:hAnsi="Calibri" w:cs="Calibri"/>
        </w:rPr>
      </w:pPr>
      <w:r w:rsidRPr="18B15528">
        <w:rPr>
          <w:rFonts w:ascii="Calibri" w:eastAsia="Calibri" w:hAnsi="Calibri" w:cs="Calibri"/>
        </w:rPr>
        <w:t>The quality attributes to be considered when applying this pattern in the system include</w:t>
      </w:r>
      <w:r w:rsidR="00EC7DFE">
        <w:rPr>
          <w:rFonts w:ascii="Calibri" w:eastAsia="Calibri" w:hAnsi="Calibri" w:cs="Calibri"/>
        </w:rPr>
        <w:t>:</w:t>
      </w:r>
    </w:p>
    <w:p w14:paraId="10A874D4" w14:textId="153A2676" w:rsidR="51ABB07D" w:rsidRDefault="51ABB07D" w:rsidP="18B15528">
      <w:pPr>
        <w:rPr>
          <w:rFonts w:ascii="Calibri" w:eastAsia="Calibri" w:hAnsi="Calibri" w:cs="Calibri"/>
        </w:rPr>
      </w:pPr>
      <w:r w:rsidRPr="00EC7DFE">
        <w:rPr>
          <w:rFonts w:ascii="Calibri" w:eastAsia="Calibri" w:hAnsi="Calibri" w:cs="Calibri"/>
          <w:u w:val="single"/>
        </w:rPr>
        <w:t>Availability</w:t>
      </w:r>
      <w:r w:rsidRPr="18B15528">
        <w:rPr>
          <w:rFonts w:ascii="Calibri" w:eastAsia="Calibri" w:hAnsi="Calibri" w:cs="Calibri"/>
        </w:rPr>
        <w:t xml:space="preserve">. </w:t>
      </w:r>
      <w:r w:rsidR="00887DD6">
        <w:rPr>
          <w:rFonts w:ascii="Calibri" w:eastAsia="Calibri" w:hAnsi="Calibri" w:cs="Calibri"/>
        </w:rPr>
        <w:t xml:space="preserve">As </w:t>
      </w:r>
      <w:r w:rsidRPr="18B15528">
        <w:rPr>
          <w:rFonts w:ascii="Calibri" w:eastAsia="Calibri" w:hAnsi="Calibri" w:cs="Calibri"/>
        </w:rPr>
        <w:t xml:space="preserve">queues can be replicated and </w:t>
      </w:r>
      <w:r w:rsidR="18B15528" w:rsidRPr="18B15528">
        <w:rPr>
          <w:rFonts w:ascii="Calibri" w:eastAsia="Calibri" w:hAnsi="Calibri" w:cs="Calibri"/>
        </w:rPr>
        <w:t>placed</w:t>
      </w:r>
      <w:r w:rsidRPr="18B15528">
        <w:rPr>
          <w:rFonts w:ascii="Calibri" w:eastAsia="Calibri" w:hAnsi="Calibri" w:cs="Calibri"/>
        </w:rPr>
        <w:t xml:space="preserve"> across </w:t>
      </w:r>
      <w:r w:rsidR="2291EA60" w:rsidRPr="18B15528">
        <w:rPr>
          <w:rFonts w:ascii="Calibri" w:eastAsia="Calibri" w:hAnsi="Calibri" w:cs="Calibri"/>
        </w:rPr>
        <w:t>multiple</w:t>
      </w:r>
      <w:r w:rsidRPr="18B15528">
        <w:rPr>
          <w:rFonts w:ascii="Calibri" w:eastAsia="Calibri" w:hAnsi="Calibri" w:cs="Calibri"/>
        </w:rPr>
        <w:t xml:space="preserve"> server instances</w:t>
      </w:r>
      <w:r w:rsidR="00887DD6">
        <w:rPr>
          <w:rFonts w:ascii="Calibri" w:eastAsia="Calibri" w:hAnsi="Calibri" w:cs="Calibri"/>
        </w:rPr>
        <w:t>;</w:t>
      </w:r>
      <w:r w:rsidRPr="18B15528">
        <w:rPr>
          <w:rFonts w:ascii="Calibri" w:eastAsia="Calibri" w:hAnsi="Calibri" w:cs="Calibri"/>
        </w:rPr>
        <w:t xml:space="preserve"> if a queue were to fail</w:t>
      </w:r>
      <w:r w:rsidR="00887DD6">
        <w:rPr>
          <w:rFonts w:ascii="Calibri" w:eastAsia="Calibri" w:hAnsi="Calibri" w:cs="Calibri"/>
        </w:rPr>
        <w:t>,</w:t>
      </w:r>
      <w:r w:rsidRPr="18B15528">
        <w:rPr>
          <w:rFonts w:ascii="Calibri" w:eastAsia="Calibri" w:hAnsi="Calibri" w:cs="Calibri"/>
        </w:rPr>
        <w:t xml:space="preserve"> the users could have their requests redirected to a replicant queue. Thus, the availability of the system would be much more likely to be maintained when combined with the possibility of multiple server adoptions seen in the N-tier </w:t>
      </w:r>
      <w:r w:rsidR="18B15528" w:rsidRPr="18B15528">
        <w:rPr>
          <w:rFonts w:ascii="Calibri" w:eastAsia="Calibri" w:hAnsi="Calibri" w:cs="Calibri"/>
        </w:rPr>
        <w:t>client-server</w:t>
      </w:r>
      <w:r w:rsidRPr="18B15528">
        <w:rPr>
          <w:rFonts w:ascii="Calibri" w:eastAsia="Calibri" w:hAnsi="Calibri" w:cs="Calibri"/>
        </w:rPr>
        <w:t xml:space="preserve"> model.</w:t>
      </w:r>
    </w:p>
    <w:p w14:paraId="3C73971A" w14:textId="70AB4398" w:rsidR="51ABB07D" w:rsidRDefault="51ABB07D" w:rsidP="18B15528">
      <w:pPr>
        <w:rPr>
          <w:rFonts w:ascii="Calibri" w:eastAsia="Calibri" w:hAnsi="Calibri" w:cs="Calibri"/>
        </w:rPr>
      </w:pPr>
      <w:r w:rsidRPr="00887DD6">
        <w:rPr>
          <w:rFonts w:ascii="Calibri" w:eastAsia="Calibri" w:hAnsi="Calibri" w:cs="Calibri"/>
          <w:u w:val="single"/>
        </w:rPr>
        <w:t>Scalability</w:t>
      </w:r>
      <w:r w:rsidRPr="18B15528">
        <w:rPr>
          <w:rFonts w:ascii="Calibri" w:eastAsia="Calibri" w:hAnsi="Calibri" w:cs="Calibri"/>
        </w:rPr>
        <w:t xml:space="preserve"> can be mentioned as queues can have replications across many servers hosted across multiple devices. Due to this, queues can be scaled up or down with ease just like the servers in the N-tier architectural style.</w:t>
      </w:r>
    </w:p>
    <w:p w14:paraId="6569D706" w14:textId="769AF77E" w:rsidR="51ABB07D" w:rsidRDefault="51ABB07D" w:rsidP="18B15528">
      <w:pPr>
        <w:rPr>
          <w:rFonts w:ascii="Calibri" w:eastAsia="Calibri" w:hAnsi="Calibri" w:cs="Calibri"/>
        </w:rPr>
      </w:pPr>
      <w:r w:rsidRPr="00887DD6">
        <w:rPr>
          <w:rFonts w:ascii="Calibri" w:eastAsia="Calibri" w:hAnsi="Calibri" w:cs="Calibri"/>
          <w:u w:val="single"/>
        </w:rPr>
        <w:t>Performance</w:t>
      </w:r>
      <w:r w:rsidR="00585BBC">
        <w:rPr>
          <w:rFonts w:ascii="Calibri" w:eastAsia="Calibri" w:hAnsi="Calibri" w:cs="Calibri"/>
          <w:u w:val="single"/>
        </w:rPr>
        <w:t>.</w:t>
      </w:r>
      <w:r w:rsidR="0035637E">
        <w:rPr>
          <w:rFonts w:ascii="Calibri" w:eastAsia="Calibri" w:hAnsi="Calibri" w:cs="Calibri"/>
          <w:u w:val="single"/>
        </w:rPr>
        <w:t xml:space="preserve"> </w:t>
      </w:r>
      <w:r w:rsidR="00585BBC">
        <w:rPr>
          <w:rFonts w:ascii="Calibri" w:eastAsia="Calibri" w:hAnsi="Calibri" w:cs="Calibri"/>
        </w:rPr>
        <w:t>M</w:t>
      </w:r>
      <w:r w:rsidRPr="18B15528">
        <w:rPr>
          <w:rFonts w:ascii="Calibri" w:eastAsia="Calibri" w:hAnsi="Calibri" w:cs="Calibri"/>
        </w:rPr>
        <w:t>essaging queues</w:t>
      </w:r>
      <w:r w:rsidR="7A136FEE" w:rsidRPr="18B15528">
        <w:rPr>
          <w:rFonts w:ascii="Calibri" w:eastAsia="Calibri" w:hAnsi="Calibri" w:cs="Calibri"/>
        </w:rPr>
        <w:t>’</w:t>
      </w:r>
      <w:r w:rsidRPr="18B15528">
        <w:rPr>
          <w:rFonts w:ascii="Calibri" w:eastAsia="Calibri" w:hAnsi="Calibri" w:cs="Calibri"/>
        </w:rPr>
        <w:t xml:space="preserve"> </w:t>
      </w:r>
      <w:r w:rsidR="18B15528" w:rsidRPr="18B15528">
        <w:rPr>
          <w:rFonts w:ascii="Calibri" w:eastAsia="Calibri" w:hAnsi="Calibri" w:cs="Calibri"/>
        </w:rPr>
        <w:t>inclusions</w:t>
      </w:r>
      <w:r w:rsidRPr="18B15528">
        <w:rPr>
          <w:rFonts w:ascii="Calibri" w:eastAsia="Calibri" w:hAnsi="Calibri" w:cs="Calibri"/>
        </w:rPr>
        <w:t xml:space="preserve"> generally </w:t>
      </w:r>
      <w:r w:rsidR="18B15528" w:rsidRPr="18B15528">
        <w:rPr>
          <w:rFonts w:ascii="Calibri" w:eastAsia="Calibri" w:hAnsi="Calibri" w:cs="Calibri"/>
        </w:rPr>
        <w:t>allow</w:t>
      </w:r>
      <w:r w:rsidRPr="18B15528">
        <w:rPr>
          <w:rFonts w:ascii="Calibri" w:eastAsia="Calibri" w:hAnsi="Calibri" w:cs="Calibri"/>
        </w:rPr>
        <w:t xml:space="preserve"> for thousands of messages to be handled per second. Reliable messaging will always be a slower solution and </w:t>
      </w:r>
      <w:r w:rsidR="18B15528" w:rsidRPr="18B15528">
        <w:rPr>
          <w:rFonts w:ascii="Calibri" w:eastAsia="Calibri" w:hAnsi="Calibri" w:cs="Calibri"/>
        </w:rPr>
        <w:t>vice</w:t>
      </w:r>
      <w:r w:rsidRPr="18B15528">
        <w:rPr>
          <w:rFonts w:ascii="Calibri" w:eastAsia="Calibri" w:hAnsi="Calibri" w:cs="Calibri"/>
        </w:rPr>
        <w:t xml:space="preserve"> versa, this will mostly be based </w:t>
      </w:r>
      <w:r w:rsidR="18B15528" w:rsidRPr="18B15528">
        <w:rPr>
          <w:rFonts w:ascii="Calibri" w:eastAsia="Calibri" w:hAnsi="Calibri" w:cs="Calibri"/>
        </w:rPr>
        <w:t>on</w:t>
      </w:r>
      <w:r w:rsidRPr="18B15528">
        <w:rPr>
          <w:rFonts w:ascii="Calibri" w:eastAsia="Calibri" w:hAnsi="Calibri" w:cs="Calibri"/>
        </w:rPr>
        <w:t xml:space="preserve"> the specific messaging technologies used.</w:t>
      </w:r>
    </w:p>
    <w:p w14:paraId="29A46820" w14:textId="5856F1B7" w:rsidR="51ABB07D" w:rsidRDefault="51ABB07D" w:rsidP="18B15528">
      <w:pPr>
        <w:rPr>
          <w:rFonts w:ascii="Calibri" w:eastAsia="Calibri" w:hAnsi="Calibri" w:cs="Calibri"/>
        </w:rPr>
      </w:pPr>
      <w:r w:rsidRPr="0035637E">
        <w:rPr>
          <w:rFonts w:ascii="Calibri" w:eastAsia="Calibri" w:hAnsi="Calibri" w:cs="Calibri"/>
          <w:u w:val="single"/>
        </w:rPr>
        <w:t>Failure Handling</w:t>
      </w:r>
      <w:r w:rsidRPr="18B15528">
        <w:rPr>
          <w:rFonts w:ascii="Calibri" w:eastAsia="Calibri" w:hAnsi="Calibri" w:cs="Calibri"/>
        </w:rPr>
        <w:t xml:space="preserve"> is simple with this </w:t>
      </w:r>
      <w:r w:rsidR="18B15528" w:rsidRPr="18B15528">
        <w:rPr>
          <w:rFonts w:ascii="Calibri" w:eastAsia="Calibri" w:hAnsi="Calibri" w:cs="Calibri"/>
        </w:rPr>
        <w:t>pattern's</w:t>
      </w:r>
      <w:r w:rsidRPr="18B15528">
        <w:rPr>
          <w:rFonts w:ascii="Calibri" w:eastAsia="Calibri" w:hAnsi="Calibri" w:cs="Calibri"/>
        </w:rPr>
        <w:t xml:space="preserve"> implementation as previously mentioned</w:t>
      </w:r>
      <w:r w:rsidR="0035637E">
        <w:rPr>
          <w:rFonts w:ascii="Calibri" w:eastAsia="Calibri" w:hAnsi="Calibri" w:cs="Calibri"/>
        </w:rPr>
        <w:t>. I</w:t>
      </w:r>
      <w:r w:rsidRPr="18B15528">
        <w:rPr>
          <w:rFonts w:ascii="Calibri" w:eastAsia="Calibri" w:hAnsi="Calibri" w:cs="Calibri"/>
        </w:rPr>
        <w:t>f a queue fails then the users' messages/requests can be redirected to a replica queue.</w:t>
      </w:r>
    </w:p>
    <w:p w14:paraId="2845EE00" w14:textId="7640DE76" w:rsidR="51ABB07D" w:rsidRDefault="36AE88FE" w:rsidP="18B15528">
      <w:pPr>
        <w:rPr>
          <w:rFonts w:ascii="Calibri" w:eastAsia="Calibri" w:hAnsi="Calibri" w:cs="Calibri"/>
        </w:rPr>
      </w:pPr>
      <w:r w:rsidRPr="0035637E">
        <w:rPr>
          <w:rFonts w:ascii="Calibri" w:eastAsia="Calibri" w:hAnsi="Calibri" w:cs="Calibri"/>
          <w:u w:val="single"/>
        </w:rPr>
        <w:t>Modifiability</w:t>
      </w:r>
      <w:r w:rsidR="00335558">
        <w:rPr>
          <w:rFonts w:ascii="Calibri" w:eastAsia="Calibri" w:hAnsi="Calibri" w:cs="Calibri"/>
        </w:rPr>
        <w:t xml:space="preserve">  In terms of M</w:t>
      </w:r>
      <w:r w:rsidR="00921166">
        <w:rPr>
          <w:rFonts w:ascii="Calibri" w:eastAsia="Calibri" w:hAnsi="Calibri" w:cs="Calibri"/>
        </w:rPr>
        <w:t>o</w:t>
      </w:r>
      <w:r w:rsidR="00335558">
        <w:rPr>
          <w:rFonts w:ascii="Calibri" w:eastAsia="Calibri" w:hAnsi="Calibri" w:cs="Calibri"/>
        </w:rPr>
        <w:t>difiabilty</w:t>
      </w:r>
      <w:r w:rsidR="51ABB07D" w:rsidRPr="18B15528">
        <w:rPr>
          <w:rFonts w:ascii="Calibri" w:eastAsia="Calibri" w:hAnsi="Calibri" w:cs="Calibri"/>
        </w:rPr>
        <w:t xml:space="preserve"> the messaging pattern excels. </w:t>
      </w:r>
      <w:r w:rsidR="18B15528" w:rsidRPr="18B15528">
        <w:rPr>
          <w:rFonts w:ascii="Calibri" w:eastAsia="Calibri" w:hAnsi="Calibri" w:cs="Calibri"/>
        </w:rPr>
        <w:t>Its</w:t>
      </w:r>
      <w:r w:rsidR="51ABB07D" w:rsidRPr="18B15528">
        <w:rPr>
          <w:rFonts w:ascii="Calibri" w:eastAsia="Calibri" w:hAnsi="Calibri" w:cs="Calibri"/>
        </w:rPr>
        <w:t xml:space="preserve"> inclusion ensures an inherent loose coupling of layers and often promotes a high degree of </w:t>
      </w:r>
      <w:r w:rsidR="5D3AC935" w:rsidRPr="18B15528">
        <w:rPr>
          <w:rFonts w:ascii="Calibri" w:eastAsia="Calibri" w:hAnsi="Calibri" w:cs="Calibri"/>
        </w:rPr>
        <w:t>modifiability</w:t>
      </w:r>
      <w:r w:rsidR="51ABB07D" w:rsidRPr="18B15528">
        <w:rPr>
          <w:rFonts w:ascii="Calibri" w:eastAsia="Calibri" w:hAnsi="Calibri" w:cs="Calibri"/>
        </w:rPr>
        <w:t xml:space="preserve">. This is </w:t>
      </w:r>
      <w:r w:rsidR="00921166">
        <w:rPr>
          <w:rFonts w:ascii="Calibri" w:eastAsia="Calibri" w:hAnsi="Calibri" w:cs="Calibri"/>
        </w:rPr>
        <w:t>because</w:t>
      </w:r>
      <w:r w:rsidR="51ABB07D" w:rsidRPr="18B15528">
        <w:rPr>
          <w:rFonts w:ascii="Calibri" w:eastAsia="Calibri" w:hAnsi="Calibri" w:cs="Calibri"/>
        </w:rPr>
        <w:t xml:space="preserve"> both servers and clients are not bound through an interface. Message formats will need to remain the same for the system to function unless self-describing and discoverable message formats are used. </w:t>
      </w:r>
    </w:p>
    <w:p w14:paraId="121F21F1" w14:textId="184B0BBD" w:rsidR="14688EC2" w:rsidRDefault="14688EC2" w:rsidP="18B15528">
      <w:pPr>
        <w:pStyle w:val="Heading3"/>
      </w:pPr>
      <w:r>
        <w:t>REST APIs</w:t>
      </w:r>
    </w:p>
    <w:p w14:paraId="34E704EF" w14:textId="61B46CF7" w:rsidR="14688EC2" w:rsidRDefault="14688EC2" w:rsidP="18B15528">
      <w:r>
        <w:t xml:space="preserve">A REST API would be the chosen approach for implementing the </w:t>
      </w:r>
      <w:r w:rsidR="39CFD5D3">
        <w:t>business</w:t>
      </w:r>
      <w:r>
        <w:t xml:space="preserve"> tier of the system. The use of a REST API (while less flexible due to the client requiring the URI of the service) would provide a much simpler </w:t>
      </w:r>
      <w:r w:rsidR="0BB4BCC9">
        <w:t>approach</w:t>
      </w:r>
      <w:r>
        <w:t xml:space="preserve"> and reinforce the advantages of loose coupling. Unlike the SOAP approach</w:t>
      </w:r>
      <w:r w:rsidR="18B15528">
        <w:t>,</w:t>
      </w:r>
      <w:r>
        <w:t xml:space="preserve"> no special languages or formats would be needed.</w:t>
      </w:r>
    </w:p>
    <w:p w14:paraId="1887C073" w14:textId="2A649FD6" w:rsidR="51ABB07D" w:rsidRDefault="51ABB07D" w:rsidP="18B15528">
      <w:pPr>
        <w:rPr>
          <w:rFonts w:ascii="Calibri" w:eastAsia="Calibri" w:hAnsi="Calibri" w:cs="Calibri"/>
        </w:rPr>
      </w:pPr>
      <w:r w:rsidRPr="18B15528">
        <w:rPr>
          <w:rStyle w:val="Heading3Char"/>
        </w:rPr>
        <w:t>Validation</w:t>
      </w:r>
    </w:p>
    <w:p w14:paraId="0E657D56" w14:textId="77777777" w:rsidR="00CE6D3D" w:rsidRDefault="51ABB07D" w:rsidP="18B15528">
      <w:pPr>
        <w:rPr>
          <w:rFonts w:ascii="Calibri" w:eastAsia="Calibri" w:hAnsi="Calibri" w:cs="Calibri"/>
        </w:rPr>
      </w:pPr>
      <w:r w:rsidRPr="18B15528">
        <w:rPr>
          <w:rFonts w:ascii="Calibri" w:eastAsia="Calibri" w:hAnsi="Calibri" w:cs="Calibri"/>
        </w:rPr>
        <w:t>Validation of these patterns/styles can be done in two ways</w:t>
      </w:r>
      <w:r w:rsidR="00CE6D3D">
        <w:rPr>
          <w:rFonts w:ascii="Calibri" w:eastAsia="Calibri" w:hAnsi="Calibri" w:cs="Calibri"/>
        </w:rPr>
        <w:t>:</w:t>
      </w:r>
    </w:p>
    <w:p w14:paraId="29F85F29" w14:textId="38676304" w:rsidR="00DE5C6F" w:rsidRPr="00DE5C6F" w:rsidRDefault="51ABB07D" w:rsidP="00DE5C6F">
      <w:pPr>
        <w:pStyle w:val="ListParagraph"/>
        <w:numPr>
          <w:ilvl w:val="0"/>
          <w:numId w:val="17"/>
        </w:numPr>
        <w:rPr>
          <w:rFonts w:ascii="Calibri" w:eastAsia="Calibri" w:hAnsi="Calibri" w:cs="Calibri"/>
        </w:rPr>
      </w:pPr>
      <w:r w:rsidRPr="00DE5C6F">
        <w:rPr>
          <w:rFonts w:ascii="Calibri" w:eastAsia="Calibri" w:hAnsi="Calibri" w:cs="Calibri"/>
        </w:rPr>
        <w:t>manual testing of the architectu</w:t>
      </w:r>
      <w:r w:rsidR="36E058E3" w:rsidRPr="00DE5C6F">
        <w:rPr>
          <w:rFonts w:ascii="Calibri" w:eastAsia="Calibri" w:hAnsi="Calibri" w:cs="Calibri"/>
        </w:rPr>
        <w:t>ral designs using quality attribute scenarios</w:t>
      </w:r>
    </w:p>
    <w:p w14:paraId="33514C79" w14:textId="77777777" w:rsidR="00BA7610" w:rsidRDefault="36E058E3" w:rsidP="00DE5C6F">
      <w:pPr>
        <w:pStyle w:val="ListParagraph"/>
        <w:numPr>
          <w:ilvl w:val="0"/>
          <w:numId w:val="17"/>
        </w:numPr>
        <w:rPr>
          <w:rFonts w:ascii="Calibri" w:eastAsia="Calibri" w:hAnsi="Calibri" w:cs="Calibri"/>
        </w:rPr>
      </w:pPr>
      <w:r w:rsidRPr="00DE5C6F">
        <w:rPr>
          <w:rFonts w:ascii="Calibri" w:eastAsia="Calibri" w:hAnsi="Calibri" w:cs="Calibri"/>
        </w:rPr>
        <w:t xml:space="preserve">the construction of prototypes that create an archetype of the real system. </w:t>
      </w:r>
    </w:p>
    <w:p w14:paraId="72A6727B" w14:textId="2F2A1DC5" w:rsidR="51ABB07D" w:rsidRPr="00BA7610" w:rsidRDefault="36E058E3" w:rsidP="00BA7610">
      <w:pPr>
        <w:rPr>
          <w:rFonts w:ascii="Calibri" w:eastAsia="Calibri" w:hAnsi="Calibri" w:cs="Calibri"/>
        </w:rPr>
      </w:pPr>
      <w:r w:rsidRPr="00BA7610">
        <w:rPr>
          <w:rFonts w:ascii="Calibri" w:eastAsia="Calibri" w:hAnsi="Calibri" w:cs="Calibri"/>
        </w:rPr>
        <w:lastRenderedPageBreak/>
        <w:t>Both should ideally be used to fix flaws in the design stage so that when creating the application there are fewer errors to fix and overall implementat</w:t>
      </w:r>
      <w:r w:rsidR="51ABB07D" w:rsidRPr="00BA7610">
        <w:rPr>
          <w:rFonts w:ascii="Calibri" w:eastAsia="Calibri" w:hAnsi="Calibri" w:cs="Calibri"/>
        </w:rPr>
        <w:t>ion becomes a cheaper process. I used a use</w:t>
      </w:r>
      <w:r w:rsidR="00FA7082">
        <w:rPr>
          <w:rFonts w:ascii="Calibri" w:eastAsia="Calibri" w:hAnsi="Calibri" w:cs="Calibri"/>
        </w:rPr>
        <w:t>-</w:t>
      </w:r>
      <w:r w:rsidR="51ABB07D" w:rsidRPr="00BA7610">
        <w:rPr>
          <w:rFonts w:ascii="Calibri" w:eastAsia="Calibri" w:hAnsi="Calibri" w:cs="Calibri"/>
        </w:rPr>
        <w:t>case table as well as a quality attribute scenarios table for this purpose so that they would coincide with the UML diagrams</w:t>
      </w:r>
      <w:r w:rsidR="00FA7082">
        <w:rPr>
          <w:rFonts w:ascii="Calibri" w:eastAsia="Calibri" w:hAnsi="Calibri" w:cs="Calibri"/>
        </w:rPr>
        <w:t xml:space="preserve">. </w:t>
      </w:r>
      <w:r w:rsidR="00293050">
        <w:rPr>
          <w:rFonts w:ascii="Calibri" w:eastAsia="Calibri" w:hAnsi="Calibri" w:cs="Calibri"/>
        </w:rPr>
        <w:t>B</w:t>
      </w:r>
      <w:r w:rsidR="51ABB07D" w:rsidRPr="00BA7610">
        <w:rPr>
          <w:rFonts w:ascii="Calibri" w:eastAsia="Calibri" w:hAnsi="Calibri" w:cs="Calibri"/>
        </w:rPr>
        <w:t>oth serve the same purpose and prevent errors in the design stage</w:t>
      </w:r>
      <w:r w:rsidR="005918B7">
        <w:rPr>
          <w:rFonts w:ascii="Calibri" w:eastAsia="Calibri" w:hAnsi="Calibri" w:cs="Calibri"/>
        </w:rPr>
        <w:t xml:space="preserve"> and b</w:t>
      </w:r>
      <w:r w:rsidR="7987CDAF" w:rsidRPr="00BA7610">
        <w:rPr>
          <w:rFonts w:ascii="Calibri" w:eastAsia="Calibri" w:hAnsi="Calibri" w:cs="Calibri"/>
        </w:rPr>
        <w:t>oth can be found at the start of the section.</w:t>
      </w:r>
    </w:p>
    <w:p w14:paraId="11D697F9" w14:textId="117B28A4" w:rsidR="51ABB07D" w:rsidRDefault="51ABB07D" w:rsidP="18B15528">
      <w:pPr>
        <w:rPr>
          <w:rFonts w:ascii="Calibri" w:eastAsia="Calibri" w:hAnsi="Calibri" w:cs="Calibri"/>
        </w:rPr>
      </w:pPr>
      <w:r w:rsidRPr="18B15528">
        <w:rPr>
          <w:rFonts w:ascii="Calibri" w:eastAsia="Calibri" w:hAnsi="Calibri" w:cs="Calibri"/>
        </w:rPr>
        <w:t>Quality attribute scenarios involve defining stimuli that would often negativ</w:t>
      </w:r>
      <w:r w:rsidR="259DBC20" w:rsidRPr="18B15528">
        <w:rPr>
          <w:rFonts w:ascii="Calibri" w:eastAsia="Calibri" w:hAnsi="Calibri" w:cs="Calibri"/>
        </w:rPr>
        <w:t>e</w:t>
      </w:r>
      <w:r w:rsidRPr="18B15528">
        <w:rPr>
          <w:rFonts w:ascii="Calibri" w:eastAsia="Calibri" w:hAnsi="Calibri" w:cs="Calibri"/>
        </w:rPr>
        <w:t>ly impact the architecture and displaying how the architecture would react to this scenario. If the response is desirable then it is labe</w:t>
      </w:r>
      <w:r w:rsidR="0242DD4E" w:rsidRPr="18B15528">
        <w:rPr>
          <w:rFonts w:ascii="Calibri" w:eastAsia="Calibri" w:hAnsi="Calibri" w:cs="Calibri"/>
        </w:rPr>
        <w:t>l</w:t>
      </w:r>
      <w:r w:rsidRPr="18B15528">
        <w:rPr>
          <w:rFonts w:ascii="Calibri" w:eastAsia="Calibri" w:hAnsi="Calibri" w:cs="Calibri"/>
        </w:rPr>
        <w:t>led a success while if not or is difficult to define, then it is label</w:t>
      </w:r>
      <w:r w:rsidR="079D81E3" w:rsidRPr="18B15528">
        <w:rPr>
          <w:rFonts w:ascii="Calibri" w:eastAsia="Calibri" w:hAnsi="Calibri" w:cs="Calibri"/>
        </w:rPr>
        <w:t>l</w:t>
      </w:r>
      <w:r w:rsidRPr="18B15528">
        <w:rPr>
          <w:rFonts w:ascii="Calibri" w:eastAsia="Calibri" w:hAnsi="Calibri" w:cs="Calibri"/>
        </w:rPr>
        <w:t>ed as an area of risk.</w:t>
      </w:r>
    </w:p>
    <w:p w14:paraId="1A06BBB4" w14:textId="647D4F63" w:rsidR="51ABB07D" w:rsidRDefault="51ABB07D" w:rsidP="18B15528">
      <w:pPr>
        <w:rPr>
          <w:rFonts w:ascii="Calibri" w:eastAsia="Calibri" w:hAnsi="Calibri" w:cs="Calibri"/>
        </w:rPr>
      </w:pPr>
      <w:r w:rsidRPr="18B15528">
        <w:rPr>
          <w:rFonts w:ascii="Calibri" w:eastAsia="Calibri" w:hAnsi="Calibri" w:cs="Calibri"/>
        </w:rPr>
        <w:t>Since scenarios cannot accurately account for all possible errors, prototyping should also be used. By building prototypes to test the architecture, the other design issues can realistically be identified and hopefully remedied or defined as areas of risk.</w:t>
      </w:r>
    </w:p>
    <w:p w14:paraId="3DDDD644" w14:textId="775B2885" w:rsidR="314C32F4" w:rsidRDefault="314C32F4" w:rsidP="18B15528">
      <w:pPr>
        <w:pStyle w:val="Heading3"/>
        <w:rPr>
          <w:rFonts w:ascii="Calibri" w:eastAsia="Calibri" w:hAnsi="Calibri" w:cs="Calibri"/>
        </w:rPr>
      </w:pPr>
      <w:r>
        <w:t xml:space="preserve">Effect of </w:t>
      </w:r>
      <w:r w:rsidR="129AE8A5">
        <w:t>Architectural</w:t>
      </w:r>
      <w:r>
        <w:t xml:space="preserve"> Styles on Overall Architecture</w:t>
      </w:r>
    </w:p>
    <w:p w14:paraId="53C5F680" w14:textId="27A35C01" w:rsidR="55D66119" w:rsidRDefault="0014720A" w:rsidP="18B15528">
      <w:r>
        <w:t>In</w:t>
      </w:r>
      <w:r w:rsidR="55D66119">
        <w:t xml:space="preserve"> utilizing these architectural styles</w:t>
      </w:r>
      <w:r w:rsidR="19BFC970">
        <w:t>,</w:t>
      </w:r>
      <w:r w:rsidR="55D66119">
        <w:t xml:space="preserve"> there are many consequences both positive and negative.</w:t>
      </w:r>
      <w:r w:rsidR="1160EF1A">
        <w:t xml:space="preserve"> Below I have listed the </w:t>
      </w:r>
      <w:r w:rsidR="18B15528">
        <w:t>Architectural</w:t>
      </w:r>
      <w:r w:rsidR="1160EF1A">
        <w:t xml:space="preserve"> styles used in the actual system designed and explained the reason for choosing these </w:t>
      </w:r>
      <w:r w:rsidR="0DB7BEB1">
        <w:t>styles.</w:t>
      </w:r>
      <w:r w:rsidR="55D66119">
        <w:t xml:space="preserve"> </w:t>
      </w:r>
    </w:p>
    <w:p w14:paraId="76C687BE" w14:textId="756B50B7" w:rsidR="6D8A335D" w:rsidRDefault="6D8A335D" w:rsidP="18B15528">
      <w:pPr>
        <w:rPr>
          <w:rFonts w:eastAsiaTheme="minorEastAsia"/>
          <w:color w:val="000000" w:themeColor="text1"/>
        </w:rPr>
      </w:pPr>
      <w:r>
        <w:t xml:space="preserve">The use of a client-server structure means that the system has a high level of security helping to keep </w:t>
      </w:r>
      <w:r w:rsidR="18B15528">
        <w:t>users'</w:t>
      </w:r>
      <w:r>
        <w:t xml:space="preserve"> </w:t>
      </w:r>
      <w:r w:rsidR="18B15528">
        <w:t>customers'</w:t>
      </w:r>
      <w:r w:rsidR="0EBBF2E7">
        <w:t xml:space="preserve"> sensitive information safe. This is because the different tiers </w:t>
      </w:r>
      <w:r w:rsidR="17CA85CE">
        <w:t>are not closely intertwined and simply communicate with each othe</w:t>
      </w:r>
      <w:r w:rsidR="17CA85CE" w:rsidRPr="18B15528">
        <w:rPr>
          <w:rFonts w:eastAsiaTheme="minorEastAsia"/>
          <w:color w:val="000000" w:themeColor="text1"/>
        </w:rPr>
        <w:t>r, helping to reduce possible access to the data management tiers.</w:t>
      </w:r>
      <w:r w:rsidR="0EBBF2E7" w:rsidRPr="18B15528">
        <w:rPr>
          <w:rFonts w:eastAsiaTheme="minorEastAsia"/>
          <w:color w:val="000000" w:themeColor="text1"/>
        </w:rPr>
        <w:t xml:space="preserve"> It also means that the</w:t>
      </w:r>
      <w:r w:rsidR="54F00B6E" w:rsidRPr="18B15528">
        <w:rPr>
          <w:rFonts w:eastAsiaTheme="minorEastAsia"/>
          <w:color w:val="000000" w:themeColor="text1"/>
        </w:rPr>
        <w:t xml:space="preserve"> </w:t>
      </w:r>
      <w:r w:rsidR="18B15528" w:rsidRPr="18B15528">
        <w:rPr>
          <w:rFonts w:eastAsiaTheme="minorEastAsia"/>
          <w:color w:val="000000" w:themeColor="text1"/>
        </w:rPr>
        <w:t>customer's</w:t>
      </w:r>
      <w:r w:rsidR="0EBBF2E7" w:rsidRPr="18B15528">
        <w:rPr>
          <w:rFonts w:eastAsiaTheme="minorEastAsia"/>
          <w:color w:val="000000" w:themeColor="text1"/>
        </w:rPr>
        <w:t xml:space="preserve"> data </w:t>
      </w:r>
      <w:r w:rsidR="11514F2B" w:rsidRPr="18B15528">
        <w:rPr>
          <w:rFonts w:eastAsiaTheme="minorEastAsia"/>
          <w:color w:val="000000" w:themeColor="text1"/>
        </w:rPr>
        <w:t>as w</w:t>
      </w:r>
      <w:r w:rsidR="005B181C">
        <w:rPr>
          <w:rFonts w:eastAsiaTheme="minorEastAsia"/>
          <w:color w:val="000000" w:themeColor="text1"/>
        </w:rPr>
        <w:t>ell as</w:t>
      </w:r>
      <w:r w:rsidR="11514F2B" w:rsidRPr="18B15528">
        <w:rPr>
          <w:rFonts w:eastAsiaTheme="minorEastAsia"/>
          <w:color w:val="000000" w:themeColor="text1"/>
        </w:rPr>
        <w:t xml:space="preserve"> bookings and hires</w:t>
      </w:r>
      <w:r w:rsidR="005B181C">
        <w:rPr>
          <w:rFonts w:eastAsiaTheme="minorEastAsia"/>
          <w:color w:val="000000" w:themeColor="text1"/>
        </w:rPr>
        <w:t xml:space="preserve"> information </w:t>
      </w:r>
      <w:r w:rsidR="0EBBF2E7" w:rsidRPr="18B15528">
        <w:rPr>
          <w:rFonts w:eastAsiaTheme="minorEastAsia"/>
          <w:color w:val="000000" w:themeColor="text1"/>
        </w:rPr>
        <w:t xml:space="preserve">would be </w:t>
      </w:r>
      <w:r w:rsidR="00B03EDC">
        <w:rPr>
          <w:rFonts w:eastAsiaTheme="minorEastAsia"/>
          <w:color w:val="000000" w:themeColor="text1"/>
        </w:rPr>
        <w:t>centralized. This would</w:t>
      </w:r>
      <w:r w:rsidR="0EBBF2E7" w:rsidRPr="18B15528">
        <w:rPr>
          <w:rFonts w:eastAsiaTheme="minorEastAsia"/>
          <w:color w:val="000000" w:themeColor="text1"/>
        </w:rPr>
        <w:t xml:space="preserve"> </w:t>
      </w:r>
      <w:r w:rsidR="2CB34AB1" w:rsidRPr="18B15528">
        <w:rPr>
          <w:rFonts w:eastAsiaTheme="minorEastAsia"/>
          <w:color w:val="000000" w:themeColor="text1"/>
        </w:rPr>
        <w:t>significantly reduc</w:t>
      </w:r>
      <w:r w:rsidR="00B03EDC">
        <w:rPr>
          <w:rFonts w:eastAsiaTheme="minorEastAsia"/>
          <w:color w:val="000000" w:themeColor="text1"/>
        </w:rPr>
        <w:t>e</w:t>
      </w:r>
      <w:r w:rsidR="2CB34AB1" w:rsidRPr="18B15528">
        <w:rPr>
          <w:rFonts w:eastAsiaTheme="minorEastAsia"/>
          <w:color w:val="000000" w:themeColor="text1"/>
        </w:rPr>
        <w:t xml:space="preserve"> data redundancy, which would minimise errors and simplif</w:t>
      </w:r>
      <w:r w:rsidR="6B582FE2" w:rsidRPr="18B15528">
        <w:rPr>
          <w:rFonts w:eastAsiaTheme="minorEastAsia"/>
          <w:color w:val="000000" w:themeColor="text1"/>
        </w:rPr>
        <w:t>y</w:t>
      </w:r>
      <w:r w:rsidR="2CB34AB1" w:rsidRPr="18B15528">
        <w:rPr>
          <w:rFonts w:eastAsiaTheme="minorEastAsia"/>
          <w:color w:val="000000" w:themeColor="text1"/>
        </w:rPr>
        <w:t xml:space="preserve"> access to information.</w:t>
      </w:r>
      <w:r w:rsidR="380927D0" w:rsidRPr="18B15528">
        <w:rPr>
          <w:rFonts w:eastAsiaTheme="minorEastAsia"/>
          <w:color w:val="000000" w:themeColor="text1"/>
        </w:rPr>
        <w:t xml:space="preserve"> The central server could easily support quick </w:t>
      </w:r>
      <w:r w:rsidR="18BC069D" w:rsidRPr="18B15528">
        <w:rPr>
          <w:rFonts w:eastAsiaTheme="minorEastAsia"/>
          <w:color w:val="000000" w:themeColor="text1"/>
        </w:rPr>
        <w:t>maintenance</w:t>
      </w:r>
      <w:r w:rsidR="380927D0" w:rsidRPr="18B15528">
        <w:rPr>
          <w:rFonts w:eastAsiaTheme="minorEastAsia"/>
          <w:color w:val="000000" w:themeColor="text1"/>
        </w:rPr>
        <w:t xml:space="preserve"> and because the different tiers would be </w:t>
      </w:r>
      <w:r w:rsidR="0F26805B" w:rsidRPr="18B15528">
        <w:rPr>
          <w:rFonts w:eastAsiaTheme="minorEastAsia"/>
          <w:color w:val="000000" w:themeColor="text1"/>
        </w:rPr>
        <w:t>separated</w:t>
      </w:r>
      <w:r w:rsidR="380927D0" w:rsidRPr="18B15528">
        <w:rPr>
          <w:rFonts w:eastAsiaTheme="minorEastAsia"/>
          <w:color w:val="000000" w:themeColor="text1"/>
        </w:rPr>
        <w:t xml:space="preserve"> the server could be rep</w:t>
      </w:r>
      <w:r w:rsidR="08394D8E" w:rsidRPr="18B15528">
        <w:rPr>
          <w:rFonts w:eastAsiaTheme="minorEastAsia"/>
          <w:color w:val="000000" w:themeColor="text1"/>
        </w:rPr>
        <w:t xml:space="preserve">licated and replaced until the </w:t>
      </w:r>
      <w:r w:rsidR="1F07208B" w:rsidRPr="18B15528">
        <w:rPr>
          <w:rFonts w:eastAsiaTheme="minorEastAsia"/>
          <w:color w:val="000000" w:themeColor="text1"/>
        </w:rPr>
        <w:t>maintenance</w:t>
      </w:r>
      <w:r w:rsidR="08394D8E" w:rsidRPr="18B15528">
        <w:rPr>
          <w:rFonts w:eastAsiaTheme="minorEastAsia"/>
          <w:color w:val="000000" w:themeColor="text1"/>
        </w:rPr>
        <w:t xml:space="preserve"> of the original server had taken place.</w:t>
      </w:r>
    </w:p>
    <w:p w14:paraId="3FAE5881" w14:textId="2684585B" w:rsidR="338281FB" w:rsidRDefault="338281FB" w:rsidP="18B15528">
      <w:pPr>
        <w:rPr>
          <w:rFonts w:eastAsiaTheme="minorEastAsia"/>
          <w:color w:val="000000" w:themeColor="text1"/>
        </w:rPr>
      </w:pPr>
      <w:r w:rsidRPr="18B15528">
        <w:rPr>
          <w:rFonts w:eastAsiaTheme="minorEastAsia"/>
          <w:color w:val="000000" w:themeColor="text1"/>
        </w:rPr>
        <w:t xml:space="preserve">By using </w:t>
      </w:r>
      <w:r w:rsidR="09B82893" w:rsidRPr="18B15528">
        <w:rPr>
          <w:rFonts w:eastAsiaTheme="minorEastAsia"/>
          <w:color w:val="000000" w:themeColor="text1"/>
        </w:rPr>
        <w:t xml:space="preserve">the </w:t>
      </w:r>
      <w:r w:rsidRPr="18B15528">
        <w:rPr>
          <w:rFonts w:eastAsiaTheme="minorEastAsia"/>
          <w:color w:val="000000" w:themeColor="text1"/>
        </w:rPr>
        <w:t>N-tier/Multitier architectur</w:t>
      </w:r>
      <w:r w:rsidR="2B2C5157" w:rsidRPr="18B15528">
        <w:rPr>
          <w:rFonts w:eastAsiaTheme="minorEastAsia"/>
          <w:color w:val="000000" w:themeColor="text1"/>
        </w:rPr>
        <w:t>al style</w:t>
      </w:r>
      <w:r w:rsidRPr="18B15528">
        <w:rPr>
          <w:rFonts w:eastAsiaTheme="minorEastAsia"/>
          <w:color w:val="000000" w:themeColor="text1"/>
        </w:rPr>
        <w:t xml:space="preserve"> the ABC travel agency would have great modifiability </w:t>
      </w:r>
      <w:r w:rsidR="63A538AD" w:rsidRPr="18B15528">
        <w:rPr>
          <w:rFonts w:eastAsiaTheme="minorEastAsia"/>
          <w:color w:val="000000" w:themeColor="text1"/>
        </w:rPr>
        <w:t xml:space="preserve">and could add new layers for increased functionality if they needed to at a later date. </w:t>
      </w:r>
      <w:r w:rsidR="3709D895" w:rsidRPr="18B15528">
        <w:rPr>
          <w:rFonts w:eastAsiaTheme="minorEastAsia"/>
          <w:color w:val="000000" w:themeColor="text1"/>
        </w:rPr>
        <w:t xml:space="preserve">By </w:t>
      </w:r>
      <w:r w:rsidR="18B15528" w:rsidRPr="18B15528">
        <w:rPr>
          <w:rFonts w:eastAsiaTheme="minorEastAsia"/>
          <w:color w:val="000000" w:themeColor="text1"/>
        </w:rPr>
        <w:t>separating</w:t>
      </w:r>
      <w:r w:rsidR="3709D895" w:rsidRPr="18B15528">
        <w:rPr>
          <w:rFonts w:eastAsiaTheme="minorEastAsia"/>
          <w:color w:val="000000" w:themeColor="text1"/>
        </w:rPr>
        <w:t xml:space="preserve"> the </w:t>
      </w:r>
      <w:r w:rsidR="18B15528" w:rsidRPr="18B15528">
        <w:rPr>
          <w:rFonts w:eastAsiaTheme="minorEastAsia"/>
          <w:color w:val="000000" w:themeColor="text1"/>
        </w:rPr>
        <w:t>system</w:t>
      </w:r>
      <w:r w:rsidR="3709D895" w:rsidRPr="18B15528">
        <w:rPr>
          <w:rFonts w:eastAsiaTheme="minorEastAsia"/>
          <w:color w:val="000000" w:themeColor="text1"/>
        </w:rPr>
        <w:t xml:space="preserve"> into at least three la</w:t>
      </w:r>
      <w:r w:rsidR="3360A82C" w:rsidRPr="18B15528">
        <w:rPr>
          <w:rFonts w:eastAsiaTheme="minorEastAsia"/>
          <w:color w:val="000000" w:themeColor="text1"/>
        </w:rPr>
        <w:t>yers</w:t>
      </w:r>
      <w:r w:rsidR="3709D895" w:rsidRPr="18B15528">
        <w:rPr>
          <w:rFonts w:eastAsiaTheme="minorEastAsia"/>
          <w:color w:val="000000" w:themeColor="text1"/>
        </w:rPr>
        <w:t xml:space="preserve"> (one </w:t>
      </w:r>
      <w:r w:rsidR="30DCFB6F" w:rsidRPr="18B15528">
        <w:rPr>
          <w:rFonts w:eastAsiaTheme="minorEastAsia"/>
          <w:color w:val="000000" w:themeColor="text1"/>
        </w:rPr>
        <w:t xml:space="preserve">for the </w:t>
      </w:r>
      <w:r w:rsidR="7E4E8803" w:rsidRPr="18B15528">
        <w:rPr>
          <w:rFonts w:eastAsiaTheme="minorEastAsia"/>
          <w:color w:val="000000" w:themeColor="text1"/>
        </w:rPr>
        <w:t xml:space="preserve">presentation tier, one for the </w:t>
      </w:r>
      <w:r w:rsidR="18B15528" w:rsidRPr="18B15528">
        <w:rPr>
          <w:rFonts w:eastAsiaTheme="minorEastAsia"/>
          <w:color w:val="000000" w:themeColor="text1"/>
        </w:rPr>
        <w:t>business</w:t>
      </w:r>
      <w:r w:rsidR="30DCFB6F" w:rsidRPr="18B15528">
        <w:rPr>
          <w:rFonts w:eastAsiaTheme="minorEastAsia"/>
          <w:color w:val="000000" w:themeColor="text1"/>
        </w:rPr>
        <w:t xml:space="preserve"> tier</w:t>
      </w:r>
      <w:r w:rsidR="7AA5579A" w:rsidRPr="18B15528">
        <w:rPr>
          <w:rFonts w:eastAsiaTheme="minorEastAsia"/>
          <w:color w:val="000000" w:themeColor="text1"/>
        </w:rPr>
        <w:t xml:space="preserve"> and one for the data management tier</w:t>
      </w:r>
      <w:r w:rsidR="3709D895" w:rsidRPr="18B15528">
        <w:rPr>
          <w:rFonts w:eastAsiaTheme="minorEastAsia"/>
          <w:color w:val="000000" w:themeColor="text1"/>
        </w:rPr>
        <w:t>)</w:t>
      </w:r>
      <w:r w:rsidR="4896CF3B" w:rsidRPr="18B15528">
        <w:rPr>
          <w:rFonts w:eastAsiaTheme="minorEastAsia"/>
          <w:color w:val="000000" w:themeColor="text1"/>
        </w:rPr>
        <w:t xml:space="preserve">, the </w:t>
      </w:r>
      <w:r w:rsidR="18B15528" w:rsidRPr="18B15528">
        <w:rPr>
          <w:rFonts w:eastAsiaTheme="minorEastAsia"/>
          <w:color w:val="000000" w:themeColor="text1"/>
        </w:rPr>
        <w:t>integrity</w:t>
      </w:r>
      <w:r w:rsidR="4896CF3B" w:rsidRPr="18B15528">
        <w:rPr>
          <w:rFonts w:eastAsiaTheme="minorEastAsia"/>
          <w:color w:val="000000" w:themeColor="text1"/>
        </w:rPr>
        <w:t xml:space="preserve"> of the stored data is easier to </w:t>
      </w:r>
      <w:r w:rsidR="18B15528" w:rsidRPr="18B15528">
        <w:rPr>
          <w:rFonts w:eastAsiaTheme="minorEastAsia"/>
          <w:color w:val="000000" w:themeColor="text1"/>
        </w:rPr>
        <w:t>guarantee</w:t>
      </w:r>
      <w:r w:rsidR="4896CF3B" w:rsidRPr="18B15528">
        <w:rPr>
          <w:rFonts w:eastAsiaTheme="minorEastAsia"/>
          <w:color w:val="000000" w:themeColor="text1"/>
        </w:rPr>
        <w:t xml:space="preserve"> and the various layers can be replaced for </w:t>
      </w:r>
      <w:r w:rsidR="18B15528" w:rsidRPr="18B15528">
        <w:rPr>
          <w:rFonts w:eastAsiaTheme="minorEastAsia"/>
          <w:color w:val="000000" w:themeColor="text1"/>
        </w:rPr>
        <w:t>maintenance</w:t>
      </w:r>
      <w:r w:rsidR="4896CF3B" w:rsidRPr="18B15528">
        <w:rPr>
          <w:rFonts w:eastAsiaTheme="minorEastAsia"/>
          <w:color w:val="000000" w:themeColor="text1"/>
        </w:rPr>
        <w:t xml:space="preserve"> or updates without ca</w:t>
      </w:r>
      <w:r w:rsidR="51DC3218" w:rsidRPr="18B15528">
        <w:rPr>
          <w:rFonts w:eastAsiaTheme="minorEastAsia"/>
          <w:color w:val="000000" w:themeColor="text1"/>
        </w:rPr>
        <w:t>using errors. Equally</w:t>
      </w:r>
      <w:r w:rsidR="18B15528" w:rsidRPr="18B15528">
        <w:rPr>
          <w:rFonts w:eastAsiaTheme="minorEastAsia"/>
          <w:color w:val="000000" w:themeColor="text1"/>
        </w:rPr>
        <w:t>,</w:t>
      </w:r>
      <w:r w:rsidR="51DC3218" w:rsidRPr="18B15528">
        <w:rPr>
          <w:rFonts w:eastAsiaTheme="minorEastAsia"/>
          <w:color w:val="000000" w:themeColor="text1"/>
        </w:rPr>
        <w:t xml:space="preserve"> because of the </w:t>
      </w:r>
      <w:r w:rsidR="18B15528" w:rsidRPr="18B15528">
        <w:rPr>
          <w:rFonts w:eastAsiaTheme="minorEastAsia"/>
          <w:color w:val="000000" w:themeColor="text1"/>
        </w:rPr>
        <w:t>separation</w:t>
      </w:r>
      <w:r w:rsidR="51DC3218" w:rsidRPr="18B15528">
        <w:rPr>
          <w:rFonts w:eastAsiaTheme="minorEastAsia"/>
          <w:color w:val="000000" w:themeColor="text1"/>
        </w:rPr>
        <w:t xml:space="preserve"> of the tiers via servers or physical devices</w:t>
      </w:r>
      <w:r w:rsidR="18B15528" w:rsidRPr="18B15528">
        <w:rPr>
          <w:rFonts w:eastAsiaTheme="minorEastAsia"/>
          <w:color w:val="000000" w:themeColor="text1"/>
        </w:rPr>
        <w:t>,</w:t>
      </w:r>
      <w:r w:rsidR="51DC3218" w:rsidRPr="18B15528">
        <w:rPr>
          <w:rFonts w:eastAsiaTheme="minorEastAsia"/>
          <w:color w:val="000000" w:themeColor="text1"/>
        </w:rPr>
        <w:t xml:space="preserve"> in t</w:t>
      </w:r>
      <w:r w:rsidR="60CD2941" w:rsidRPr="18B15528">
        <w:rPr>
          <w:rFonts w:eastAsiaTheme="minorEastAsia"/>
          <w:color w:val="000000" w:themeColor="text1"/>
        </w:rPr>
        <w:t>his case, the scalability is very high as the tiers can easily be replicated and used to scale both</w:t>
      </w:r>
      <w:r w:rsidR="638A8F3C" w:rsidRPr="18B15528">
        <w:rPr>
          <w:rFonts w:eastAsiaTheme="minorEastAsia"/>
          <w:color w:val="000000" w:themeColor="text1"/>
        </w:rPr>
        <w:t xml:space="preserve"> upwards and outwards. This means even if the travel agency was </w:t>
      </w:r>
      <w:r w:rsidR="18B15528" w:rsidRPr="18B15528">
        <w:rPr>
          <w:rFonts w:eastAsiaTheme="minorEastAsia"/>
          <w:color w:val="000000" w:themeColor="text1"/>
        </w:rPr>
        <w:t>experiencing</w:t>
      </w:r>
      <w:r w:rsidR="638A8F3C" w:rsidRPr="18B15528">
        <w:rPr>
          <w:rFonts w:eastAsiaTheme="minorEastAsia"/>
          <w:color w:val="000000" w:themeColor="text1"/>
        </w:rPr>
        <w:t xml:space="preserve"> higher demand</w:t>
      </w:r>
      <w:r w:rsidR="0038161D">
        <w:rPr>
          <w:rFonts w:eastAsiaTheme="minorEastAsia"/>
          <w:color w:val="000000" w:themeColor="text1"/>
        </w:rPr>
        <w:t>,</w:t>
      </w:r>
      <w:r w:rsidR="638A8F3C" w:rsidRPr="18B15528">
        <w:rPr>
          <w:rFonts w:eastAsiaTheme="minorEastAsia"/>
          <w:color w:val="000000" w:themeColor="text1"/>
        </w:rPr>
        <w:t xml:space="preserve"> as long as they cou</w:t>
      </w:r>
      <w:r w:rsidR="4F25FC7B" w:rsidRPr="18B15528">
        <w:rPr>
          <w:rFonts w:eastAsiaTheme="minorEastAsia"/>
          <w:color w:val="000000" w:themeColor="text1"/>
        </w:rPr>
        <w:t>ld afford more servers or space</w:t>
      </w:r>
      <w:r w:rsidR="0038161D">
        <w:rPr>
          <w:rFonts w:eastAsiaTheme="minorEastAsia"/>
          <w:color w:val="000000" w:themeColor="text1"/>
        </w:rPr>
        <w:t>,</w:t>
      </w:r>
      <w:r w:rsidR="4F25FC7B" w:rsidRPr="18B15528">
        <w:rPr>
          <w:rFonts w:eastAsiaTheme="minorEastAsia"/>
          <w:color w:val="000000" w:themeColor="text1"/>
        </w:rPr>
        <w:t xml:space="preserve"> then the system can expand</w:t>
      </w:r>
      <w:r w:rsidR="0038161D">
        <w:rPr>
          <w:rFonts w:eastAsiaTheme="minorEastAsia"/>
          <w:color w:val="000000" w:themeColor="text1"/>
        </w:rPr>
        <w:t xml:space="preserve"> to account </w:t>
      </w:r>
      <w:r w:rsidR="4F25FC7B" w:rsidRPr="18B15528">
        <w:rPr>
          <w:rFonts w:eastAsiaTheme="minorEastAsia"/>
          <w:color w:val="000000" w:themeColor="text1"/>
        </w:rPr>
        <w:t xml:space="preserve">for the higher demand. The </w:t>
      </w:r>
      <w:r w:rsidR="64ADA947" w:rsidRPr="18B15528">
        <w:rPr>
          <w:rFonts w:eastAsiaTheme="minorEastAsia"/>
          <w:color w:val="000000" w:themeColor="text1"/>
        </w:rPr>
        <w:t>centralized</w:t>
      </w:r>
      <w:r w:rsidR="4F25FC7B" w:rsidRPr="18B15528">
        <w:rPr>
          <w:rFonts w:eastAsiaTheme="minorEastAsia"/>
          <w:color w:val="000000" w:themeColor="text1"/>
        </w:rPr>
        <w:t xml:space="preserve"> database</w:t>
      </w:r>
      <w:r w:rsidR="00AD6270">
        <w:rPr>
          <w:rFonts w:eastAsiaTheme="minorEastAsia"/>
          <w:color w:val="000000" w:themeColor="text1"/>
        </w:rPr>
        <w:t>,</w:t>
      </w:r>
      <w:r w:rsidR="4F25FC7B" w:rsidRPr="18B15528">
        <w:rPr>
          <w:rFonts w:eastAsiaTheme="minorEastAsia"/>
          <w:color w:val="000000" w:themeColor="text1"/>
        </w:rPr>
        <w:t xml:space="preserve"> </w:t>
      </w:r>
      <w:r w:rsidR="5A6DC33B" w:rsidRPr="18B15528">
        <w:rPr>
          <w:rFonts w:eastAsiaTheme="minorEastAsia"/>
          <w:color w:val="000000" w:themeColor="text1"/>
        </w:rPr>
        <w:t>while still holding its advantages</w:t>
      </w:r>
      <w:r w:rsidR="00AD6270">
        <w:rPr>
          <w:rFonts w:eastAsiaTheme="minorEastAsia"/>
          <w:color w:val="000000" w:themeColor="text1"/>
        </w:rPr>
        <w:t>,</w:t>
      </w:r>
      <w:r w:rsidR="5A6DC33B" w:rsidRPr="18B15528">
        <w:rPr>
          <w:rFonts w:eastAsiaTheme="minorEastAsia"/>
          <w:color w:val="000000" w:themeColor="text1"/>
        </w:rPr>
        <w:t xml:space="preserve"> would act as the bottleneck for request capacity.</w:t>
      </w:r>
    </w:p>
    <w:p w14:paraId="474E86CC" w14:textId="4B9D0C48" w:rsidR="255BA313" w:rsidRDefault="255BA313" w:rsidP="18B15528">
      <w:pPr>
        <w:rPr>
          <w:rFonts w:eastAsiaTheme="minorEastAsia"/>
          <w:color w:val="000000" w:themeColor="text1"/>
        </w:rPr>
      </w:pPr>
      <w:r w:rsidRPr="18B15528">
        <w:rPr>
          <w:rFonts w:eastAsiaTheme="minorEastAsia"/>
          <w:color w:val="000000" w:themeColor="text1"/>
        </w:rPr>
        <w:t>The fact that the chosen multitier architecture allows</w:t>
      </w:r>
      <w:r w:rsidR="1D400AF8" w:rsidRPr="18B15528">
        <w:rPr>
          <w:rFonts w:eastAsiaTheme="minorEastAsia"/>
          <w:color w:val="000000" w:themeColor="text1"/>
        </w:rPr>
        <w:t xml:space="preserve"> for the replication of tiers if </w:t>
      </w:r>
      <w:r w:rsidR="18B15528" w:rsidRPr="18B15528">
        <w:rPr>
          <w:rFonts w:eastAsiaTheme="minorEastAsia"/>
          <w:color w:val="000000" w:themeColor="text1"/>
        </w:rPr>
        <w:t>necessary</w:t>
      </w:r>
      <w:r w:rsidR="00AD6270">
        <w:rPr>
          <w:rFonts w:eastAsiaTheme="minorEastAsia"/>
          <w:color w:val="000000" w:themeColor="text1"/>
        </w:rPr>
        <w:t>,</w:t>
      </w:r>
      <w:r w:rsidR="1D400AF8" w:rsidRPr="18B15528">
        <w:rPr>
          <w:rFonts w:eastAsiaTheme="minorEastAsia"/>
          <w:color w:val="000000" w:themeColor="text1"/>
        </w:rPr>
        <w:t xml:space="preserve"> means if a layer like</w:t>
      </w:r>
      <w:r w:rsidR="4352FADD" w:rsidRPr="18B15528">
        <w:rPr>
          <w:rFonts w:eastAsiaTheme="minorEastAsia"/>
          <w:color w:val="000000" w:themeColor="text1"/>
        </w:rPr>
        <w:t xml:space="preserve"> the database access layer were to fail</w:t>
      </w:r>
      <w:r w:rsidR="00563E21">
        <w:rPr>
          <w:rFonts w:eastAsiaTheme="minorEastAsia"/>
          <w:color w:val="000000" w:themeColor="text1"/>
        </w:rPr>
        <w:t>,</w:t>
      </w:r>
      <w:r w:rsidR="4352FADD" w:rsidRPr="18B15528">
        <w:rPr>
          <w:rFonts w:eastAsiaTheme="minorEastAsia"/>
          <w:color w:val="000000" w:themeColor="text1"/>
        </w:rPr>
        <w:t xml:space="preserve"> then a replica could take its place temporarily ensuring </w:t>
      </w:r>
      <w:r w:rsidR="18B15528" w:rsidRPr="18B15528">
        <w:rPr>
          <w:rFonts w:eastAsiaTheme="minorEastAsia"/>
          <w:color w:val="000000" w:themeColor="text1"/>
        </w:rPr>
        <w:t>availability</w:t>
      </w:r>
      <w:r w:rsidR="4352FADD" w:rsidRPr="18B15528">
        <w:rPr>
          <w:rFonts w:eastAsiaTheme="minorEastAsia"/>
          <w:color w:val="000000" w:themeColor="text1"/>
        </w:rPr>
        <w:t xml:space="preserve">. </w:t>
      </w:r>
      <w:r w:rsidR="43D72CFF" w:rsidRPr="18B15528">
        <w:rPr>
          <w:rFonts w:eastAsiaTheme="minorEastAsia"/>
          <w:color w:val="000000" w:themeColor="text1"/>
        </w:rPr>
        <w:t>I</w:t>
      </w:r>
      <w:r w:rsidR="4352FADD" w:rsidRPr="18B15528">
        <w:rPr>
          <w:rFonts w:eastAsiaTheme="minorEastAsia"/>
          <w:color w:val="000000" w:themeColor="text1"/>
        </w:rPr>
        <w:t xml:space="preserve">f the entire </w:t>
      </w:r>
      <w:r w:rsidR="6C509177" w:rsidRPr="18B15528">
        <w:rPr>
          <w:rFonts w:eastAsiaTheme="minorEastAsia"/>
          <w:color w:val="000000" w:themeColor="text1"/>
        </w:rPr>
        <w:t>server w</w:t>
      </w:r>
      <w:r w:rsidR="7A9882E0" w:rsidRPr="18B15528">
        <w:rPr>
          <w:rFonts w:eastAsiaTheme="minorEastAsia"/>
          <w:color w:val="000000" w:themeColor="text1"/>
        </w:rPr>
        <w:t xml:space="preserve">ere to </w:t>
      </w:r>
      <w:r w:rsidR="6C509177" w:rsidRPr="18B15528">
        <w:rPr>
          <w:rFonts w:eastAsiaTheme="minorEastAsia"/>
          <w:color w:val="000000" w:themeColor="text1"/>
        </w:rPr>
        <w:t xml:space="preserve">go down then </w:t>
      </w:r>
      <w:r w:rsidR="15872147" w:rsidRPr="18B15528">
        <w:rPr>
          <w:rFonts w:eastAsiaTheme="minorEastAsia"/>
          <w:color w:val="000000" w:themeColor="text1"/>
        </w:rPr>
        <w:t>the same process could take place on a larger scale. The architecture chosen could involve the Database and API be</w:t>
      </w:r>
      <w:r w:rsidR="6AC9CD12" w:rsidRPr="18B15528">
        <w:rPr>
          <w:rFonts w:eastAsiaTheme="minorEastAsia"/>
          <w:color w:val="000000" w:themeColor="text1"/>
        </w:rPr>
        <w:t xml:space="preserve">ing stored on </w:t>
      </w:r>
      <w:r w:rsidR="18B15528" w:rsidRPr="18B15528">
        <w:rPr>
          <w:rFonts w:eastAsiaTheme="minorEastAsia"/>
          <w:color w:val="000000" w:themeColor="text1"/>
        </w:rPr>
        <w:t xml:space="preserve">a </w:t>
      </w:r>
      <w:r w:rsidR="6AC9CD12" w:rsidRPr="18B15528">
        <w:rPr>
          <w:rFonts w:eastAsiaTheme="minorEastAsia"/>
          <w:color w:val="000000" w:themeColor="text1"/>
        </w:rPr>
        <w:t xml:space="preserve">different device or the same device but to increase </w:t>
      </w:r>
      <w:r w:rsidR="0791DB9B" w:rsidRPr="18B15528">
        <w:rPr>
          <w:rFonts w:eastAsiaTheme="minorEastAsia"/>
          <w:color w:val="000000" w:themeColor="text1"/>
        </w:rPr>
        <w:t>availability</w:t>
      </w:r>
      <w:r w:rsidR="149B56D9" w:rsidRPr="18B15528">
        <w:rPr>
          <w:rFonts w:eastAsiaTheme="minorEastAsia"/>
          <w:color w:val="000000" w:themeColor="text1"/>
        </w:rPr>
        <w:t>, security and modifiability</w:t>
      </w:r>
      <w:r w:rsidR="6AC9CD12" w:rsidRPr="18B15528">
        <w:rPr>
          <w:rFonts w:eastAsiaTheme="minorEastAsia"/>
          <w:color w:val="000000" w:themeColor="text1"/>
        </w:rPr>
        <w:t xml:space="preserve"> it would be best to store each layer on a different device.</w:t>
      </w:r>
      <w:r w:rsidR="2FD548A8" w:rsidRPr="18B15528">
        <w:rPr>
          <w:rFonts w:eastAsiaTheme="minorEastAsia"/>
          <w:color w:val="000000" w:themeColor="text1"/>
        </w:rPr>
        <w:t xml:space="preserve"> </w:t>
      </w:r>
      <w:r w:rsidR="39E3183D" w:rsidRPr="18B15528">
        <w:rPr>
          <w:rFonts w:eastAsiaTheme="minorEastAsia"/>
          <w:color w:val="000000" w:themeColor="text1"/>
        </w:rPr>
        <w:t>This can also be considered optimal failure handling.</w:t>
      </w:r>
    </w:p>
    <w:p w14:paraId="474DDADA" w14:textId="0309BAF0" w:rsidR="2FD548A8" w:rsidRDefault="2FD548A8" w:rsidP="18B15528">
      <w:pPr>
        <w:rPr>
          <w:rFonts w:eastAsiaTheme="minorEastAsia"/>
          <w:color w:val="000000" w:themeColor="text1"/>
        </w:rPr>
      </w:pPr>
      <w:r w:rsidRPr="18B15528">
        <w:rPr>
          <w:rFonts w:eastAsiaTheme="minorEastAsia"/>
          <w:color w:val="000000" w:themeColor="text1"/>
        </w:rPr>
        <w:t xml:space="preserve">While </w:t>
      </w:r>
      <w:r w:rsidR="76DEB2B8" w:rsidRPr="18B15528">
        <w:rPr>
          <w:rFonts w:eastAsiaTheme="minorEastAsia"/>
          <w:color w:val="000000" w:themeColor="text1"/>
        </w:rPr>
        <w:t xml:space="preserve">performance is lower </w:t>
      </w:r>
      <w:r w:rsidR="6DBC3C2E" w:rsidRPr="18B15528">
        <w:rPr>
          <w:rFonts w:eastAsiaTheme="minorEastAsia"/>
          <w:color w:val="000000" w:themeColor="text1"/>
        </w:rPr>
        <w:t xml:space="preserve">in </w:t>
      </w:r>
      <w:r w:rsidR="76DEB2B8" w:rsidRPr="18B15528">
        <w:rPr>
          <w:rFonts w:eastAsiaTheme="minorEastAsia"/>
          <w:color w:val="000000" w:themeColor="text1"/>
        </w:rPr>
        <w:t>priority than security and the two quality attribute</w:t>
      </w:r>
      <w:r w:rsidR="00926ADF">
        <w:rPr>
          <w:rFonts w:eastAsiaTheme="minorEastAsia"/>
          <w:color w:val="000000" w:themeColor="text1"/>
        </w:rPr>
        <w:t>s</w:t>
      </w:r>
      <w:r w:rsidR="76DEB2B8" w:rsidRPr="18B15528">
        <w:rPr>
          <w:rFonts w:eastAsiaTheme="minorEastAsia"/>
          <w:color w:val="000000" w:themeColor="text1"/>
        </w:rPr>
        <w:t xml:space="preserve"> often conflict, the use of an N-tier </w:t>
      </w:r>
      <w:r w:rsidR="18B15528" w:rsidRPr="18B15528">
        <w:rPr>
          <w:rFonts w:eastAsiaTheme="minorEastAsia"/>
          <w:color w:val="000000" w:themeColor="text1"/>
        </w:rPr>
        <w:t>client-server</w:t>
      </w:r>
      <w:r w:rsidR="7D45491C" w:rsidRPr="18B15528">
        <w:rPr>
          <w:rFonts w:eastAsiaTheme="minorEastAsia"/>
          <w:color w:val="000000" w:themeColor="text1"/>
        </w:rPr>
        <w:t xml:space="preserve"> model often supports high performance with modern technologies.</w:t>
      </w:r>
      <w:r w:rsidR="62FE5219" w:rsidRPr="18B15528">
        <w:rPr>
          <w:rFonts w:eastAsiaTheme="minorEastAsia"/>
          <w:color w:val="000000" w:themeColor="text1"/>
        </w:rPr>
        <w:t xml:space="preserve"> By keeping the </w:t>
      </w:r>
      <w:r w:rsidR="18B15528" w:rsidRPr="18B15528">
        <w:rPr>
          <w:rFonts w:eastAsiaTheme="minorEastAsia"/>
          <w:color w:val="000000" w:themeColor="text1"/>
        </w:rPr>
        <w:t>number</w:t>
      </w:r>
      <w:r w:rsidR="62FE5219" w:rsidRPr="18B15528">
        <w:rPr>
          <w:rFonts w:eastAsiaTheme="minorEastAsia"/>
          <w:color w:val="000000" w:themeColor="text1"/>
        </w:rPr>
        <w:t xml:space="preserve"> of calls between layers at a minimum the performance is increased.</w:t>
      </w:r>
      <w:r w:rsidR="3B1B53CD" w:rsidRPr="18B15528">
        <w:rPr>
          <w:rFonts w:eastAsiaTheme="minorEastAsia"/>
          <w:color w:val="000000" w:themeColor="text1"/>
        </w:rPr>
        <w:t xml:space="preserve"> This can be seen by updating the p</w:t>
      </w:r>
      <w:r w:rsidR="00926ADF">
        <w:rPr>
          <w:rFonts w:eastAsiaTheme="minorEastAsia"/>
          <w:color w:val="000000" w:themeColor="text1"/>
        </w:rPr>
        <w:t>refere</w:t>
      </w:r>
      <w:r w:rsidR="3B1B53CD" w:rsidRPr="18B15528">
        <w:rPr>
          <w:rFonts w:eastAsiaTheme="minorEastAsia"/>
          <w:color w:val="000000" w:themeColor="text1"/>
        </w:rPr>
        <w:t>nce</w:t>
      </w:r>
      <w:r w:rsidR="00926ADF">
        <w:rPr>
          <w:rFonts w:eastAsiaTheme="minorEastAsia"/>
          <w:color w:val="000000" w:themeColor="text1"/>
        </w:rPr>
        <w:t>s</w:t>
      </w:r>
      <w:r w:rsidR="3B1B53CD" w:rsidRPr="18B15528">
        <w:rPr>
          <w:rFonts w:eastAsiaTheme="minorEastAsia"/>
          <w:color w:val="000000" w:themeColor="text1"/>
        </w:rPr>
        <w:t xml:space="preserve"> alongside the </w:t>
      </w:r>
      <w:r w:rsidR="18B15528" w:rsidRPr="18B15528">
        <w:rPr>
          <w:rFonts w:eastAsiaTheme="minorEastAsia"/>
          <w:color w:val="000000" w:themeColor="text1"/>
        </w:rPr>
        <w:t>user's</w:t>
      </w:r>
      <w:r w:rsidR="3B1B53CD" w:rsidRPr="18B15528">
        <w:rPr>
          <w:rFonts w:eastAsiaTheme="minorEastAsia"/>
          <w:color w:val="000000" w:themeColor="text1"/>
        </w:rPr>
        <w:t xml:space="preserve"> </w:t>
      </w:r>
      <w:r w:rsidR="1D95976D" w:rsidRPr="18B15528">
        <w:rPr>
          <w:rFonts w:eastAsiaTheme="minorEastAsia"/>
          <w:color w:val="000000" w:themeColor="text1"/>
        </w:rPr>
        <w:t>search</w:t>
      </w:r>
      <w:r w:rsidR="3B1B53CD" w:rsidRPr="18B15528">
        <w:rPr>
          <w:rFonts w:eastAsiaTheme="minorEastAsia"/>
          <w:color w:val="000000" w:themeColor="text1"/>
        </w:rPr>
        <w:t>, booking or information update.</w:t>
      </w:r>
      <w:r w:rsidR="7D45491C" w:rsidRPr="18B15528">
        <w:rPr>
          <w:rFonts w:eastAsiaTheme="minorEastAsia"/>
          <w:color w:val="000000" w:themeColor="text1"/>
        </w:rPr>
        <w:t xml:space="preserve"> </w:t>
      </w:r>
    </w:p>
    <w:p w14:paraId="1E0B4129" w14:textId="5D0F1A90" w:rsidR="555ED418" w:rsidRDefault="555ED418" w:rsidP="18B15528">
      <w:pPr>
        <w:rPr>
          <w:rFonts w:ascii="Calibri" w:eastAsia="Calibri" w:hAnsi="Calibri" w:cs="Calibri"/>
          <w:color w:val="000000" w:themeColor="text1"/>
        </w:rPr>
      </w:pPr>
      <w:r w:rsidRPr="18B15528">
        <w:rPr>
          <w:rFonts w:eastAsiaTheme="minorEastAsia"/>
          <w:color w:val="000000" w:themeColor="text1"/>
        </w:rPr>
        <w:t>Hires, users and bookings</w:t>
      </w:r>
      <w:r w:rsidR="73E3719F" w:rsidRPr="18B15528">
        <w:rPr>
          <w:rFonts w:eastAsiaTheme="minorEastAsia"/>
          <w:color w:val="000000" w:themeColor="text1"/>
        </w:rPr>
        <w:t xml:space="preserve"> </w:t>
      </w:r>
      <w:r w:rsidR="003D4580">
        <w:rPr>
          <w:rFonts w:eastAsiaTheme="minorEastAsia"/>
          <w:color w:val="000000" w:themeColor="text1"/>
        </w:rPr>
        <w:t>a</w:t>
      </w:r>
      <w:r w:rsidR="73E3719F" w:rsidRPr="18B15528">
        <w:rPr>
          <w:rFonts w:eastAsiaTheme="minorEastAsia"/>
          <w:color w:val="000000" w:themeColor="text1"/>
        </w:rPr>
        <w:t>re how the database/ data management tier would be divided</w:t>
      </w:r>
      <w:r w:rsidRPr="18B15528">
        <w:rPr>
          <w:rFonts w:eastAsiaTheme="minorEastAsia"/>
          <w:color w:val="000000" w:themeColor="text1"/>
        </w:rPr>
        <w:t>.</w:t>
      </w:r>
      <w:r w:rsidR="458122D6" w:rsidRPr="18B15528">
        <w:rPr>
          <w:rFonts w:eastAsiaTheme="minorEastAsia"/>
          <w:color w:val="000000" w:themeColor="text1"/>
        </w:rPr>
        <w:t xml:space="preserve"> The hires would consist of the potential bookings to be listed on the web portal</w:t>
      </w:r>
      <w:r w:rsidR="00676F51">
        <w:rPr>
          <w:rFonts w:eastAsiaTheme="minorEastAsia"/>
          <w:color w:val="000000" w:themeColor="text1"/>
        </w:rPr>
        <w:t xml:space="preserve">. </w:t>
      </w:r>
      <w:r w:rsidR="007C795F">
        <w:rPr>
          <w:rFonts w:eastAsiaTheme="minorEastAsia"/>
          <w:color w:val="000000" w:themeColor="text1"/>
        </w:rPr>
        <w:t>The</w:t>
      </w:r>
      <w:r w:rsidR="458122D6" w:rsidRPr="18B15528">
        <w:rPr>
          <w:rFonts w:eastAsiaTheme="minorEastAsia"/>
          <w:color w:val="000000" w:themeColor="text1"/>
        </w:rPr>
        <w:t xml:space="preserve"> users would consist of the </w:t>
      </w:r>
      <w:r w:rsidR="18B15528" w:rsidRPr="18B15528">
        <w:rPr>
          <w:rFonts w:eastAsiaTheme="minorEastAsia"/>
          <w:color w:val="000000" w:themeColor="text1"/>
        </w:rPr>
        <w:t>user's</w:t>
      </w:r>
      <w:r w:rsidR="458122D6" w:rsidRPr="18B15528">
        <w:rPr>
          <w:rFonts w:eastAsiaTheme="minorEastAsia"/>
          <w:color w:val="000000" w:themeColor="text1"/>
        </w:rPr>
        <w:t xml:space="preserve"> </w:t>
      </w:r>
      <w:r w:rsidR="65E57542" w:rsidRPr="18B15528">
        <w:rPr>
          <w:rFonts w:eastAsiaTheme="minorEastAsia"/>
          <w:color w:val="000000" w:themeColor="text1"/>
        </w:rPr>
        <w:t>profile information as well as preferences such as</w:t>
      </w:r>
      <w:r w:rsidR="65E57542" w:rsidRPr="18B15528">
        <w:rPr>
          <w:rFonts w:ascii="Calibri" w:eastAsia="Calibri" w:hAnsi="Calibri" w:cs="Calibri"/>
          <w:color w:val="000000" w:themeColor="text1"/>
        </w:rPr>
        <w:t xml:space="preserve"> name, address, billing details, email, and some preferences such as preferred countries, cities, or the usual times that he/she make</w:t>
      </w:r>
      <w:r w:rsidR="00A22EC3">
        <w:rPr>
          <w:rFonts w:ascii="Calibri" w:eastAsia="Calibri" w:hAnsi="Calibri" w:cs="Calibri"/>
          <w:color w:val="000000" w:themeColor="text1"/>
        </w:rPr>
        <w:t>s</w:t>
      </w:r>
      <w:r w:rsidR="65E57542" w:rsidRPr="18B15528">
        <w:rPr>
          <w:rFonts w:ascii="Calibri" w:eastAsia="Calibri" w:hAnsi="Calibri" w:cs="Calibri"/>
          <w:color w:val="000000" w:themeColor="text1"/>
        </w:rPr>
        <w:t xml:space="preserve"> trips. Finally</w:t>
      </w:r>
      <w:r w:rsidR="18B15528" w:rsidRPr="18B15528">
        <w:rPr>
          <w:rFonts w:ascii="Calibri" w:eastAsia="Calibri" w:hAnsi="Calibri" w:cs="Calibri"/>
          <w:color w:val="000000" w:themeColor="text1"/>
        </w:rPr>
        <w:t>,</w:t>
      </w:r>
      <w:r w:rsidR="65E57542" w:rsidRPr="18B15528">
        <w:rPr>
          <w:rFonts w:ascii="Calibri" w:eastAsia="Calibri" w:hAnsi="Calibri" w:cs="Calibri"/>
          <w:color w:val="000000" w:themeColor="text1"/>
        </w:rPr>
        <w:t xml:space="preserve"> the bookings would serve </w:t>
      </w:r>
      <w:r w:rsidR="60031100" w:rsidRPr="18B15528">
        <w:rPr>
          <w:rFonts w:ascii="Calibri" w:eastAsia="Calibri" w:hAnsi="Calibri" w:cs="Calibri"/>
          <w:color w:val="000000" w:themeColor="text1"/>
        </w:rPr>
        <w:t xml:space="preserve">as a </w:t>
      </w:r>
      <w:r w:rsidR="18B15528" w:rsidRPr="18B15528">
        <w:rPr>
          <w:rFonts w:ascii="Calibri" w:eastAsia="Calibri" w:hAnsi="Calibri" w:cs="Calibri"/>
          <w:color w:val="000000" w:themeColor="text1"/>
        </w:rPr>
        <w:t>confirmation</w:t>
      </w:r>
      <w:r w:rsidR="60031100" w:rsidRPr="18B15528">
        <w:rPr>
          <w:rFonts w:ascii="Calibri" w:eastAsia="Calibri" w:hAnsi="Calibri" w:cs="Calibri"/>
          <w:color w:val="000000" w:themeColor="text1"/>
        </w:rPr>
        <w:t xml:space="preserve"> of payment from the web portal and would consist of a combination of information from </w:t>
      </w:r>
      <w:r w:rsidR="507FAE9B" w:rsidRPr="18B15528">
        <w:rPr>
          <w:rFonts w:ascii="Calibri" w:eastAsia="Calibri" w:hAnsi="Calibri" w:cs="Calibri"/>
          <w:color w:val="000000" w:themeColor="text1"/>
        </w:rPr>
        <w:t xml:space="preserve">the users and hires tables. This allows the system to run </w:t>
      </w:r>
      <w:r w:rsidR="18B15528" w:rsidRPr="18B15528">
        <w:rPr>
          <w:rFonts w:ascii="Calibri" w:eastAsia="Calibri" w:hAnsi="Calibri" w:cs="Calibri"/>
          <w:color w:val="000000" w:themeColor="text1"/>
        </w:rPr>
        <w:t>efficiently</w:t>
      </w:r>
      <w:r w:rsidR="507FAE9B" w:rsidRPr="18B15528">
        <w:rPr>
          <w:rFonts w:ascii="Calibri" w:eastAsia="Calibri" w:hAnsi="Calibri" w:cs="Calibri"/>
          <w:color w:val="000000" w:themeColor="text1"/>
        </w:rPr>
        <w:t xml:space="preserve"> due to its simplicity while also providing the users with their proof of </w:t>
      </w:r>
      <w:r w:rsidR="2FD22134" w:rsidRPr="18B15528">
        <w:rPr>
          <w:rFonts w:ascii="Calibri" w:eastAsia="Calibri" w:hAnsi="Calibri" w:cs="Calibri"/>
          <w:color w:val="000000" w:themeColor="text1"/>
        </w:rPr>
        <w:t xml:space="preserve">purchase and allowing orders to easily </w:t>
      </w:r>
      <w:r w:rsidR="2FD22134" w:rsidRPr="18B15528">
        <w:rPr>
          <w:rFonts w:ascii="Calibri" w:eastAsia="Calibri" w:hAnsi="Calibri" w:cs="Calibri"/>
          <w:color w:val="000000" w:themeColor="text1"/>
        </w:rPr>
        <w:lastRenderedPageBreak/>
        <w:t xml:space="preserve">be </w:t>
      </w:r>
      <w:r w:rsidR="18B15528" w:rsidRPr="18B15528">
        <w:rPr>
          <w:rFonts w:ascii="Calibri" w:eastAsia="Calibri" w:hAnsi="Calibri" w:cs="Calibri"/>
          <w:color w:val="000000" w:themeColor="text1"/>
        </w:rPr>
        <w:t>identified</w:t>
      </w:r>
      <w:r w:rsidR="2FD22134" w:rsidRPr="18B15528">
        <w:rPr>
          <w:rFonts w:ascii="Calibri" w:eastAsia="Calibri" w:hAnsi="Calibri" w:cs="Calibri"/>
          <w:color w:val="000000" w:themeColor="text1"/>
        </w:rPr>
        <w:t xml:space="preserve"> and </w:t>
      </w:r>
      <w:r w:rsidR="18B15528" w:rsidRPr="18B15528">
        <w:rPr>
          <w:rFonts w:ascii="Calibri" w:eastAsia="Calibri" w:hAnsi="Calibri" w:cs="Calibri"/>
          <w:color w:val="000000" w:themeColor="text1"/>
        </w:rPr>
        <w:t>cancelled</w:t>
      </w:r>
      <w:r w:rsidR="2FD22134" w:rsidRPr="18B15528">
        <w:rPr>
          <w:rFonts w:ascii="Calibri" w:eastAsia="Calibri" w:hAnsi="Calibri" w:cs="Calibri"/>
          <w:color w:val="000000" w:themeColor="text1"/>
        </w:rPr>
        <w:t xml:space="preserve"> after they </w:t>
      </w:r>
      <w:r w:rsidR="18B15528" w:rsidRPr="18B15528">
        <w:rPr>
          <w:rFonts w:ascii="Calibri" w:eastAsia="Calibri" w:hAnsi="Calibri" w:cs="Calibri"/>
          <w:color w:val="000000" w:themeColor="text1"/>
        </w:rPr>
        <w:t xml:space="preserve">have </w:t>
      </w:r>
      <w:r w:rsidR="2FD22134" w:rsidRPr="18B15528">
        <w:rPr>
          <w:rFonts w:ascii="Calibri" w:eastAsia="Calibri" w:hAnsi="Calibri" w:cs="Calibri"/>
          <w:color w:val="000000" w:themeColor="text1"/>
        </w:rPr>
        <w:t>been place</w:t>
      </w:r>
      <w:r w:rsidR="7A9BA427" w:rsidRPr="18B15528">
        <w:rPr>
          <w:rFonts w:ascii="Calibri" w:eastAsia="Calibri" w:hAnsi="Calibri" w:cs="Calibri"/>
          <w:color w:val="000000" w:themeColor="text1"/>
        </w:rPr>
        <w:t>d</w:t>
      </w:r>
      <w:r w:rsidR="2FD22134" w:rsidRPr="18B15528">
        <w:rPr>
          <w:rFonts w:ascii="Calibri" w:eastAsia="Calibri" w:hAnsi="Calibri" w:cs="Calibri"/>
          <w:color w:val="000000" w:themeColor="text1"/>
        </w:rPr>
        <w:t xml:space="preserve"> if </w:t>
      </w:r>
      <w:r w:rsidR="18B15528" w:rsidRPr="18B15528">
        <w:rPr>
          <w:rFonts w:ascii="Calibri" w:eastAsia="Calibri" w:hAnsi="Calibri" w:cs="Calibri"/>
          <w:color w:val="000000" w:themeColor="text1"/>
        </w:rPr>
        <w:t>necessary</w:t>
      </w:r>
      <w:r w:rsidR="2FD22134" w:rsidRPr="18B15528">
        <w:rPr>
          <w:rFonts w:ascii="Calibri" w:eastAsia="Calibri" w:hAnsi="Calibri" w:cs="Calibri"/>
          <w:color w:val="000000" w:themeColor="text1"/>
        </w:rPr>
        <w:t>.</w:t>
      </w:r>
      <w:r w:rsidR="158B2A31" w:rsidRPr="18B15528">
        <w:rPr>
          <w:rFonts w:ascii="Calibri" w:eastAsia="Calibri" w:hAnsi="Calibri" w:cs="Calibri"/>
          <w:color w:val="000000" w:themeColor="text1"/>
        </w:rPr>
        <w:t xml:space="preserve"> By placing the preferences of users along with their other information the system is more </w:t>
      </w:r>
      <w:r w:rsidR="18B15528" w:rsidRPr="18B15528">
        <w:rPr>
          <w:rFonts w:ascii="Calibri" w:eastAsia="Calibri" w:hAnsi="Calibri" w:cs="Calibri"/>
          <w:color w:val="000000" w:themeColor="text1"/>
        </w:rPr>
        <w:t>efficient</w:t>
      </w:r>
      <w:r w:rsidR="158B2A31" w:rsidRPr="18B15528">
        <w:rPr>
          <w:rFonts w:ascii="Calibri" w:eastAsia="Calibri" w:hAnsi="Calibri" w:cs="Calibri"/>
          <w:color w:val="000000" w:themeColor="text1"/>
        </w:rPr>
        <w:t xml:space="preserve"> as it only needs to query the database tier once.</w:t>
      </w:r>
    </w:p>
    <w:p w14:paraId="72B40042" w14:textId="65B4A9F6" w:rsidR="5F2CD0D9" w:rsidRDefault="5F2CD0D9" w:rsidP="18B15528">
      <w:pPr>
        <w:rPr>
          <w:rFonts w:ascii="Calibri" w:eastAsia="Calibri" w:hAnsi="Calibri" w:cs="Calibri"/>
          <w:color w:val="000000" w:themeColor="text1"/>
        </w:rPr>
      </w:pPr>
      <w:r w:rsidRPr="18B15528">
        <w:rPr>
          <w:rFonts w:ascii="Calibri" w:eastAsia="Calibri" w:hAnsi="Calibri" w:cs="Calibri"/>
          <w:color w:val="000000" w:themeColor="text1"/>
        </w:rPr>
        <w:t>Clien</w:t>
      </w:r>
      <w:r w:rsidR="7887FD6E" w:rsidRPr="18B15528">
        <w:rPr>
          <w:rFonts w:ascii="Calibri" w:eastAsia="Calibri" w:hAnsi="Calibri" w:cs="Calibri"/>
          <w:color w:val="000000" w:themeColor="text1"/>
        </w:rPr>
        <w:t>ts would make use of the web portal as the presenta</w:t>
      </w:r>
      <w:r w:rsidR="4299D918" w:rsidRPr="18B15528">
        <w:rPr>
          <w:rFonts w:ascii="Calibri" w:eastAsia="Calibri" w:hAnsi="Calibri" w:cs="Calibri"/>
          <w:color w:val="000000" w:themeColor="text1"/>
        </w:rPr>
        <w:t>t</w:t>
      </w:r>
      <w:r w:rsidR="7887FD6E" w:rsidRPr="18B15528">
        <w:rPr>
          <w:rFonts w:ascii="Calibri" w:eastAsia="Calibri" w:hAnsi="Calibri" w:cs="Calibri"/>
          <w:color w:val="000000" w:themeColor="text1"/>
        </w:rPr>
        <w:t xml:space="preserve">ion layer which would allow users to seemingly </w:t>
      </w:r>
      <w:r w:rsidR="7EEE93D2" w:rsidRPr="18B15528">
        <w:rPr>
          <w:rFonts w:ascii="Calibri" w:eastAsia="Calibri" w:hAnsi="Calibri" w:cs="Calibri"/>
          <w:color w:val="000000" w:themeColor="text1"/>
        </w:rPr>
        <w:t>create profiles, log</w:t>
      </w:r>
      <w:r w:rsidR="6205108E" w:rsidRPr="18B15528">
        <w:rPr>
          <w:rFonts w:ascii="Calibri" w:eastAsia="Calibri" w:hAnsi="Calibri" w:cs="Calibri"/>
          <w:color w:val="000000" w:themeColor="text1"/>
        </w:rPr>
        <w:t xml:space="preserve"> </w:t>
      </w:r>
      <w:r w:rsidR="7EEE93D2" w:rsidRPr="18B15528">
        <w:rPr>
          <w:rFonts w:ascii="Calibri" w:eastAsia="Calibri" w:hAnsi="Calibri" w:cs="Calibri"/>
          <w:color w:val="000000" w:themeColor="text1"/>
        </w:rPr>
        <w:t>in, search for hires</w:t>
      </w:r>
      <w:r w:rsidR="2758B6EB" w:rsidRPr="18B15528">
        <w:rPr>
          <w:rFonts w:ascii="Calibri" w:eastAsia="Calibri" w:hAnsi="Calibri" w:cs="Calibri"/>
          <w:color w:val="000000" w:themeColor="text1"/>
        </w:rPr>
        <w:t xml:space="preserve"> and</w:t>
      </w:r>
      <w:r w:rsidR="7EEE93D2" w:rsidRPr="18B15528">
        <w:rPr>
          <w:rFonts w:ascii="Calibri" w:eastAsia="Calibri" w:hAnsi="Calibri" w:cs="Calibri"/>
          <w:color w:val="000000" w:themeColor="text1"/>
        </w:rPr>
        <w:t xml:space="preserve"> make bookings</w:t>
      </w:r>
      <w:r w:rsidR="1070E9CA" w:rsidRPr="18B15528">
        <w:rPr>
          <w:rFonts w:ascii="Calibri" w:eastAsia="Calibri" w:hAnsi="Calibri" w:cs="Calibri"/>
          <w:color w:val="000000" w:themeColor="text1"/>
        </w:rPr>
        <w:t>. The decorator pattern could be used as the internal logic for building an order befor</w:t>
      </w:r>
      <w:r w:rsidR="78A1440A" w:rsidRPr="18B15528">
        <w:rPr>
          <w:rFonts w:ascii="Calibri" w:eastAsia="Calibri" w:hAnsi="Calibri" w:cs="Calibri"/>
          <w:color w:val="000000" w:themeColor="text1"/>
        </w:rPr>
        <w:t>e</w:t>
      </w:r>
      <w:r w:rsidR="1070E9CA" w:rsidRPr="18B15528">
        <w:rPr>
          <w:rFonts w:ascii="Calibri" w:eastAsia="Calibri" w:hAnsi="Calibri" w:cs="Calibri"/>
          <w:color w:val="000000" w:themeColor="text1"/>
        </w:rPr>
        <w:t xml:space="preserve"> checkout and also for searching with filters t</w:t>
      </w:r>
      <w:r w:rsidR="306749D2" w:rsidRPr="18B15528">
        <w:rPr>
          <w:rFonts w:ascii="Calibri" w:eastAsia="Calibri" w:hAnsi="Calibri" w:cs="Calibri"/>
          <w:color w:val="000000" w:themeColor="text1"/>
        </w:rPr>
        <w:t>o avoid the need for a class for every combination. An abstract factor</w:t>
      </w:r>
      <w:r w:rsidR="1E3BEAEA" w:rsidRPr="18B15528">
        <w:rPr>
          <w:rFonts w:ascii="Calibri" w:eastAsia="Calibri" w:hAnsi="Calibri" w:cs="Calibri"/>
          <w:color w:val="000000" w:themeColor="text1"/>
        </w:rPr>
        <w:t>y</w:t>
      </w:r>
      <w:r w:rsidR="00980101">
        <w:rPr>
          <w:rFonts w:ascii="Calibri" w:eastAsia="Calibri" w:hAnsi="Calibri" w:cs="Calibri"/>
          <w:color w:val="000000" w:themeColor="text1"/>
        </w:rPr>
        <w:t xml:space="preserve"> pattern</w:t>
      </w:r>
      <w:r w:rsidR="1E3BEAEA" w:rsidRPr="18B15528">
        <w:rPr>
          <w:rFonts w:ascii="Calibri" w:eastAsia="Calibri" w:hAnsi="Calibri" w:cs="Calibri"/>
          <w:color w:val="000000" w:themeColor="text1"/>
        </w:rPr>
        <w:t xml:space="preserve"> could be used to build different web portals based on who was trying to use it or what type of device or browser. This would </w:t>
      </w:r>
      <w:r w:rsidR="6929CAC1" w:rsidRPr="18B15528">
        <w:rPr>
          <w:rFonts w:ascii="Calibri" w:eastAsia="Calibri" w:hAnsi="Calibri" w:cs="Calibri"/>
          <w:color w:val="000000" w:themeColor="text1"/>
        </w:rPr>
        <w:t>allow great compat</w:t>
      </w:r>
      <w:r w:rsidR="6F906125" w:rsidRPr="18B15528">
        <w:rPr>
          <w:rFonts w:ascii="Calibri" w:eastAsia="Calibri" w:hAnsi="Calibri" w:cs="Calibri"/>
          <w:color w:val="000000" w:themeColor="text1"/>
        </w:rPr>
        <w:t>i</w:t>
      </w:r>
      <w:r w:rsidR="6929CAC1" w:rsidRPr="18B15528">
        <w:rPr>
          <w:rFonts w:ascii="Calibri" w:eastAsia="Calibri" w:hAnsi="Calibri" w:cs="Calibri"/>
          <w:color w:val="000000" w:themeColor="text1"/>
        </w:rPr>
        <w:t>bility as well as an easy solution for differ</w:t>
      </w:r>
      <w:r w:rsidR="7517C74D" w:rsidRPr="18B15528">
        <w:rPr>
          <w:rFonts w:ascii="Calibri" w:eastAsia="Calibri" w:hAnsi="Calibri" w:cs="Calibri"/>
          <w:color w:val="000000" w:themeColor="text1"/>
        </w:rPr>
        <w:t>ent</w:t>
      </w:r>
      <w:r w:rsidR="6929CAC1" w:rsidRPr="18B15528">
        <w:rPr>
          <w:rFonts w:ascii="Calibri" w:eastAsia="Calibri" w:hAnsi="Calibri" w:cs="Calibri"/>
          <w:color w:val="000000" w:themeColor="text1"/>
        </w:rPr>
        <w:t>iating employees from customers.</w:t>
      </w:r>
      <w:r w:rsidR="7B8A65A4" w:rsidRPr="18B15528">
        <w:rPr>
          <w:rFonts w:ascii="Calibri" w:eastAsia="Calibri" w:hAnsi="Calibri" w:cs="Calibri"/>
          <w:color w:val="000000" w:themeColor="text1"/>
        </w:rPr>
        <w:t xml:space="preserve"> Because the web portal </w:t>
      </w:r>
      <w:r w:rsidR="18B15528" w:rsidRPr="18B15528">
        <w:rPr>
          <w:rFonts w:ascii="Calibri" w:eastAsia="Calibri" w:hAnsi="Calibri" w:cs="Calibri"/>
          <w:color w:val="000000" w:themeColor="text1"/>
        </w:rPr>
        <w:t>isn't</w:t>
      </w:r>
      <w:r w:rsidR="7B8A65A4" w:rsidRPr="18B15528">
        <w:rPr>
          <w:rFonts w:ascii="Calibri" w:eastAsia="Calibri" w:hAnsi="Calibri" w:cs="Calibri"/>
          <w:color w:val="000000" w:themeColor="text1"/>
        </w:rPr>
        <w:t xml:space="preserve"> actually carrying out all tasks</w:t>
      </w:r>
      <w:r w:rsidR="007F39F4">
        <w:rPr>
          <w:rFonts w:ascii="Calibri" w:eastAsia="Calibri" w:hAnsi="Calibri" w:cs="Calibri"/>
          <w:color w:val="000000" w:themeColor="text1"/>
        </w:rPr>
        <w:t>,</w:t>
      </w:r>
      <w:r w:rsidR="7B8A65A4" w:rsidRPr="18B15528">
        <w:rPr>
          <w:rFonts w:ascii="Calibri" w:eastAsia="Calibri" w:hAnsi="Calibri" w:cs="Calibri"/>
          <w:color w:val="000000" w:themeColor="text1"/>
        </w:rPr>
        <w:t xml:space="preserve"> it is acting as a façade. The façade pattern was chosen for use because it </w:t>
      </w:r>
      <w:r w:rsidR="18B15528" w:rsidRPr="18B15528">
        <w:rPr>
          <w:rFonts w:ascii="Calibri" w:eastAsia="Calibri" w:hAnsi="Calibri" w:cs="Calibri"/>
          <w:color w:val="000000" w:themeColor="text1"/>
        </w:rPr>
        <w:t>hides</w:t>
      </w:r>
      <w:r w:rsidR="7B8A65A4" w:rsidRPr="18B15528">
        <w:rPr>
          <w:rFonts w:ascii="Calibri" w:eastAsia="Calibri" w:hAnsi="Calibri" w:cs="Calibri"/>
          <w:color w:val="000000" w:themeColor="text1"/>
        </w:rPr>
        <w:t xml:space="preserve"> the complexity of the system from users making it </w:t>
      </w:r>
      <w:r w:rsidR="0377F223" w:rsidRPr="18B15528">
        <w:rPr>
          <w:rFonts w:ascii="Calibri" w:eastAsia="Calibri" w:hAnsi="Calibri" w:cs="Calibri"/>
          <w:color w:val="000000" w:themeColor="text1"/>
        </w:rPr>
        <w:t>easier to use. This also provides greater security as the code is harder to reach and analyse seeing as how only requests to the other tiers would be viewa</w:t>
      </w:r>
      <w:r w:rsidR="102FB573" w:rsidRPr="18B15528">
        <w:rPr>
          <w:rFonts w:ascii="Calibri" w:eastAsia="Calibri" w:hAnsi="Calibri" w:cs="Calibri"/>
          <w:color w:val="000000" w:themeColor="text1"/>
        </w:rPr>
        <w:t>ble. The bookings themselves</w:t>
      </w:r>
      <w:r w:rsidR="00CD347A">
        <w:rPr>
          <w:rFonts w:ascii="Calibri" w:eastAsia="Calibri" w:hAnsi="Calibri" w:cs="Calibri"/>
          <w:color w:val="000000" w:themeColor="text1"/>
        </w:rPr>
        <w:t>,</w:t>
      </w:r>
      <w:r w:rsidR="102FB573" w:rsidRPr="18B15528">
        <w:rPr>
          <w:rFonts w:ascii="Calibri" w:eastAsia="Calibri" w:hAnsi="Calibri" w:cs="Calibri"/>
          <w:color w:val="000000" w:themeColor="text1"/>
        </w:rPr>
        <w:t xml:space="preserve"> </w:t>
      </w:r>
      <w:r w:rsidR="00CD347A">
        <w:rPr>
          <w:rFonts w:ascii="Calibri" w:eastAsia="Calibri" w:hAnsi="Calibri" w:cs="Calibri"/>
          <w:color w:val="000000" w:themeColor="text1"/>
        </w:rPr>
        <w:t>while</w:t>
      </w:r>
      <w:r w:rsidR="102FB573" w:rsidRPr="18B15528">
        <w:rPr>
          <w:rFonts w:ascii="Calibri" w:eastAsia="Calibri" w:hAnsi="Calibri" w:cs="Calibri"/>
          <w:color w:val="000000" w:themeColor="text1"/>
        </w:rPr>
        <w:t xml:space="preserve"> not part of an order</w:t>
      </w:r>
      <w:r w:rsidR="00CD347A">
        <w:rPr>
          <w:rFonts w:ascii="Calibri" w:eastAsia="Calibri" w:hAnsi="Calibri" w:cs="Calibri"/>
          <w:color w:val="000000" w:themeColor="text1"/>
        </w:rPr>
        <w:t>,</w:t>
      </w:r>
      <w:r w:rsidR="102FB573" w:rsidRPr="18B15528">
        <w:rPr>
          <w:rFonts w:ascii="Calibri" w:eastAsia="Calibri" w:hAnsi="Calibri" w:cs="Calibri"/>
          <w:color w:val="000000" w:themeColor="text1"/>
        </w:rPr>
        <w:t xml:space="preserve"> could be created using the builder design pattern because </w:t>
      </w:r>
      <w:r w:rsidR="18B15528" w:rsidRPr="18B15528">
        <w:rPr>
          <w:rFonts w:ascii="Calibri" w:eastAsia="Calibri" w:hAnsi="Calibri" w:cs="Calibri"/>
          <w:color w:val="000000" w:themeColor="text1"/>
        </w:rPr>
        <w:t>it</w:t>
      </w:r>
      <w:r w:rsidR="102FB573" w:rsidRPr="18B15528">
        <w:rPr>
          <w:rFonts w:ascii="Calibri" w:eastAsia="Calibri" w:hAnsi="Calibri" w:cs="Calibri"/>
          <w:color w:val="000000" w:themeColor="text1"/>
        </w:rPr>
        <w:t xml:space="preserve"> reinforces </w:t>
      </w:r>
      <w:r w:rsidR="7821F248" w:rsidRPr="18B15528">
        <w:rPr>
          <w:rFonts w:ascii="Calibri" w:eastAsia="Calibri" w:hAnsi="Calibri" w:cs="Calibri"/>
          <w:color w:val="000000" w:themeColor="text1"/>
        </w:rPr>
        <w:t xml:space="preserve">polymorphism and could handle the creation of the </w:t>
      </w:r>
      <w:r w:rsidR="18B15528" w:rsidRPr="18B15528">
        <w:rPr>
          <w:rFonts w:ascii="Calibri" w:eastAsia="Calibri" w:hAnsi="Calibri" w:cs="Calibri"/>
          <w:color w:val="000000" w:themeColor="text1"/>
        </w:rPr>
        <w:t>varying</w:t>
      </w:r>
      <w:r w:rsidR="7821F248" w:rsidRPr="18B15528">
        <w:rPr>
          <w:rFonts w:ascii="Calibri" w:eastAsia="Calibri" w:hAnsi="Calibri" w:cs="Calibri"/>
          <w:color w:val="000000" w:themeColor="text1"/>
        </w:rPr>
        <w:t xml:space="preserve"> types of bookings with ease.</w:t>
      </w:r>
    </w:p>
    <w:p w14:paraId="4DB4A20A" w14:textId="14478E0D" w:rsidR="7821F248" w:rsidRDefault="7821F248" w:rsidP="18B15528">
      <w:pPr>
        <w:rPr>
          <w:rFonts w:ascii="Calibri" w:eastAsia="Calibri" w:hAnsi="Calibri" w:cs="Calibri"/>
          <w:color w:val="000000" w:themeColor="text1"/>
        </w:rPr>
      </w:pPr>
      <w:r w:rsidRPr="18B15528">
        <w:rPr>
          <w:rFonts w:ascii="Calibri" w:eastAsia="Calibri" w:hAnsi="Calibri" w:cs="Calibri"/>
          <w:color w:val="000000" w:themeColor="text1"/>
        </w:rPr>
        <w:t xml:space="preserve">A REST API on a </w:t>
      </w:r>
      <w:r w:rsidR="18B15528" w:rsidRPr="18B15528">
        <w:rPr>
          <w:rFonts w:ascii="Calibri" w:eastAsia="Calibri" w:hAnsi="Calibri" w:cs="Calibri"/>
          <w:color w:val="000000" w:themeColor="text1"/>
        </w:rPr>
        <w:t>separate</w:t>
      </w:r>
      <w:r w:rsidRPr="18B15528">
        <w:rPr>
          <w:rFonts w:ascii="Calibri" w:eastAsia="Calibri" w:hAnsi="Calibri" w:cs="Calibri"/>
          <w:color w:val="000000" w:themeColor="text1"/>
        </w:rPr>
        <w:t xml:space="preserve"> web server would be responsible for the </w:t>
      </w:r>
      <w:r w:rsidR="18B15528" w:rsidRPr="18B15528">
        <w:rPr>
          <w:rFonts w:ascii="Calibri" w:eastAsia="Calibri" w:hAnsi="Calibri" w:cs="Calibri"/>
          <w:color w:val="000000" w:themeColor="text1"/>
        </w:rPr>
        <w:t>business</w:t>
      </w:r>
      <w:r w:rsidRPr="18B15528">
        <w:rPr>
          <w:rFonts w:ascii="Calibri" w:eastAsia="Calibri" w:hAnsi="Calibri" w:cs="Calibri"/>
          <w:color w:val="000000" w:themeColor="text1"/>
        </w:rPr>
        <w:t xml:space="preserve"> tier because the </w:t>
      </w:r>
      <w:r w:rsidR="18B15528" w:rsidRPr="18B15528">
        <w:rPr>
          <w:rFonts w:ascii="Calibri" w:eastAsia="Calibri" w:hAnsi="Calibri" w:cs="Calibri"/>
          <w:color w:val="000000" w:themeColor="text1"/>
        </w:rPr>
        <w:t>separation</w:t>
      </w:r>
      <w:r w:rsidRPr="18B15528">
        <w:rPr>
          <w:rFonts w:ascii="Calibri" w:eastAsia="Calibri" w:hAnsi="Calibri" w:cs="Calibri"/>
          <w:color w:val="000000" w:themeColor="text1"/>
        </w:rPr>
        <w:t xml:space="preserve"> of tiers</w:t>
      </w:r>
      <w:r w:rsidR="4CEB83ED" w:rsidRPr="18B15528">
        <w:rPr>
          <w:rFonts w:ascii="Calibri" w:eastAsia="Calibri" w:hAnsi="Calibri" w:cs="Calibri"/>
          <w:color w:val="000000" w:themeColor="text1"/>
        </w:rPr>
        <w:t xml:space="preserve"> and APIs </w:t>
      </w:r>
      <w:r w:rsidR="18B15528" w:rsidRPr="18B15528">
        <w:rPr>
          <w:rFonts w:ascii="Calibri" w:eastAsia="Calibri" w:hAnsi="Calibri" w:cs="Calibri"/>
          <w:color w:val="000000" w:themeColor="text1"/>
        </w:rPr>
        <w:t>independence</w:t>
      </w:r>
      <w:r w:rsidRPr="18B15528">
        <w:rPr>
          <w:rFonts w:ascii="Calibri" w:eastAsia="Calibri" w:hAnsi="Calibri" w:cs="Calibri"/>
          <w:color w:val="000000" w:themeColor="text1"/>
        </w:rPr>
        <w:t xml:space="preserve"> increases security while not drama</w:t>
      </w:r>
      <w:r w:rsidR="49766884" w:rsidRPr="18B15528">
        <w:rPr>
          <w:rFonts w:ascii="Calibri" w:eastAsia="Calibri" w:hAnsi="Calibri" w:cs="Calibri"/>
          <w:color w:val="000000" w:themeColor="text1"/>
        </w:rPr>
        <w:t xml:space="preserve">tically reducing performance. </w:t>
      </w:r>
      <w:r w:rsidR="0E469EBC" w:rsidRPr="18B15528">
        <w:rPr>
          <w:rFonts w:ascii="Calibri" w:eastAsia="Calibri" w:hAnsi="Calibri" w:cs="Calibri"/>
          <w:color w:val="000000" w:themeColor="text1"/>
        </w:rPr>
        <w:t xml:space="preserve">REST would be used specifically because it is a lightweight method due to its </w:t>
      </w:r>
      <w:r w:rsidR="18B15528" w:rsidRPr="18B15528">
        <w:rPr>
          <w:rFonts w:ascii="Calibri" w:eastAsia="Calibri" w:hAnsi="Calibri" w:cs="Calibri"/>
          <w:color w:val="000000" w:themeColor="text1"/>
        </w:rPr>
        <w:t>reliance</w:t>
      </w:r>
      <w:r w:rsidR="0E469EBC" w:rsidRPr="18B15528">
        <w:rPr>
          <w:rFonts w:ascii="Calibri" w:eastAsia="Calibri" w:hAnsi="Calibri" w:cs="Calibri"/>
          <w:color w:val="000000" w:themeColor="text1"/>
        </w:rPr>
        <w:t xml:space="preserve"> on the HTTP standard. It also allows for great </w:t>
      </w:r>
      <w:r w:rsidR="3802BF0A" w:rsidRPr="18B15528">
        <w:rPr>
          <w:rFonts w:ascii="Calibri" w:eastAsia="Calibri" w:hAnsi="Calibri" w:cs="Calibri"/>
          <w:color w:val="000000" w:themeColor="text1"/>
        </w:rPr>
        <w:t>flexibility and scalability with little to no limitations.</w:t>
      </w:r>
      <w:r w:rsidR="1FF4FBE0" w:rsidRPr="18B15528">
        <w:rPr>
          <w:rFonts w:ascii="Calibri" w:eastAsia="Calibri" w:hAnsi="Calibri" w:cs="Calibri"/>
          <w:color w:val="000000" w:themeColor="text1"/>
        </w:rPr>
        <w:t xml:space="preserve"> This API </w:t>
      </w:r>
      <w:r w:rsidR="18B15528" w:rsidRPr="18B15528">
        <w:rPr>
          <w:rFonts w:ascii="Calibri" w:eastAsia="Calibri" w:hAnsi="Calibri" w:cs="Calibri"/>
          <w:color w:val="000000" w:themeColor="text1"/>
        </w:rPr>
        <w:t>would</w:t>
      </w:r>
      <w:r w:rsidR="1FF4FBE0" w:rsidRPr="18B15528">
        <w:rPr>
          <w:rFonts w:ascii="Calibri" w:eastAsia="Calibri" w:hAnsi="Calibri" w:cs="Calibri"/>
          <w:color w:val="000000" w:themeColor="text1"/>
        </w:rPr>
        <w:t xml:space="preserve"> handle most processing of information such as the basket and checkout processes and signup and login processes. </w:t>
      </w:r>
      <w:r w:rsidR="58334AAD" w:rsidRPr="18B15528">
        <w:rPr>
          <w:rFonts w:ascii="Calibri" w:eastAsia="Calibri" w:hAnsi="Calibri" w:cs="Calibri"/>
          <w:color w:val="000000" w:themeColor="text1"/>
        </w:rPr>
        <w:t xml:space="preserve">It is easy to understand and design meaning less cost for the travel agency should </w:t>
      </w:r>
      <w:r w:rsidR="74E24A90" w:rsidRPr="18B15528">
        <w:rPr>
          <w:rFonts w:ascii="Calibri" w:eastAsia="Calibri" w:hAnsi="Calibri" w:cs="Calibri"/>
          <w:color w:val="000000" w:themeColor="text1"/>
        </w:rPr>
        <w:t>maintenance</w:t>
      </w:r>
      <w:r w:rsidR="58334AAD" w:rsidRPr="18B15528">
        <w:rPr>
          <w:rFonts w:ascii="Calibri" w:eastAsia="Calibri" w:hAnsi="Calibri" w:cs="Calibri"/>
          <w:color w:val="000000" w:themeColor="text1"/>
        </w:rPr>
        <w:t xml:space="preserve"> or modification</w:t>
      </w:r>
      <w:r w:rsidR="004E7D56">
        <w:rPr>
          <w:rFonts w:ascii="Calibri" w:eastAsia="Calibri" w:hAnsi="Calibri" w:cs="Calibri"/>
          <w:color w:val="000000" w:themeColor="text1"/>
        </w:rPr>
        <w:t xml:space="preserve"> need to</w:t>
      </w:r>
      <w:r w:rsidR="58334AAD" w:rsidRPr="18B15528">
        <w:rPr>
          <w:rFonts w:ascii="Calibri" w:eastAsia="Calibri" w:hAnsi="Calibri" w:cs="Calibri"/>
          <w:color w:val="000000" w:themeColor="text1"/>
        </w:rPr>
        <w:t xml:space="preserve"> take place. It would also be able to handle </w:t>
      </w:r>
      <w:r w:rsidR="1D0422BA" w:rsidRPr="18B15528">
        <w:rPr>
          <w:rFonts w:ascii="Calibri" w:eastAsia="Calibri" w:hAnsi="Calibri" w:cs="Calibri"/>
          <w:color w:val="000000" w:themeColor="text1"/>
        </w:rPr>
        <w:t>automatic</w:t>
      </w:r>
      <w:r w:rsidR="58334AAD" w:rsidRPr="18B15528">
        <w:rPr>
          <w:rFonts w:ascii="Calibri" w:eastAsia="Calibri" w:hAnsi="Calibri" w:cs="Calibri"/>
          <w:color w:val="000000" w:themeColor="text1"/>
        </w:rPr>
        <w:t xml:space="preserve"> processes tha</w:t>
      </w:r>
      <w:r w:rsidR="79D3D2E0" w:rsidRPr="18B15528">
        <w:rPr>
          <w:rFonts w:ascii="Calibri" w:eastAsia="Calibri" w:hAnsi="Calibri" w:cs="Calibri"/>
          <w:color w:val="000000" w:themeColor="text1"/>
        </w:rPr>
        <w:t xml:space="preserve">t shouldn’t be reliant on clients such as the use of an observer pattern to update users with </w:t>
      </w:r>
      <w:r w:rsidR="635891D0" w:rsidRPr="18B15528">
        <w:rPr>
          <w:rFonts w:ascii="Calibri" w:eastAsia="Calibri" w:hAnsi="Calibri" w:cs="Calibri"/>
          <w:color w:val="000000" w:themeColor="text1"/>
        </w:rPr>
        <w:t>personalized</w:t>
      </w:r>
      <w:r w:rsidR="79D3D2E0" w:rsidRPr="18B15528">
        <w:rPr>
          <w:rFonts w:ascii="Calibri" w:eastAsia="Calibri" w:hAnsi="Calibri" w:cs="Calibri"/>
          <w:color w:val="000000" w:themeColor="text1"/>
        </w:rPr>
        <w:t xml:space="preserve"> emails on new </w:t>
      </w:r>
      <w:r w:rsidR="003A6945" w:rsidRPr="18B15528">
        <w:rPr>
          <w:rFonts w:ascii="Calibri" w:eastAsia="Calibri" w:hAnsi="Calibri" w:cs="Calibri"/>
          <w:color w:val="000000" w:themeColor="text1"/>
        </w:rPr>
        <w:t xml:space="preserve">hires that </w:t>
      </w:r>
      <w:r w:rsidR="4E6E62A1" w:rsidRPr="18B15528">
        <w:rPr>
          <w:rFonts w:ascii="Calibri" w:eastAsia="Calibri" w:hAnsi="Calibri" w:cs="Calibri"/>
          <w:color w:val="000000" w:themeColor="text1"/>
        </w:rPr>
        <w:t>correspond</w:t>
      </w:r>
      <w:r w:rsidR="003A6945" w:rsidRPr="18B15528">
        <w:rPr>
          <w:rFonts w:ascii="Calibri" w:eastAsia="Calibri" w:hAnsi="Calibri" w:cs="Calibri"/>
          <w:color w:val="000000" w:themeColor="text1"/>
        </w:rPr>
        <w:t xml:space="preserve"> with their preferences.</w:t>
      </w:r>
      <w:r w:rsidR="4636C0CC" w:rsidRPr="18B15528">
        <w:rPr>
          <w:rFonts w:ascii="Calibri" w:eastAsia="Calibri" w:hAnsi="Calibri" w:cs="Calibri"/>
          <w:color w:val="000000" w:themeColor="text1"/>
        </w:rPr>
        <w:t xml:space="preserve"> While only a </w:t>
      </w:r>
      <w:r w:rsidR="642E1896" w:rsidRPr="18B15528">
        <w:rPr>
          <w:rFonts w:ascii="Calibri" w:eastAsia="Calibri" w:hAnsi="Calibri" w:cs="Calibri"/>
          <w:color w:val="000000" w:themeColor="text1"/>
        </w:rPr>
        <w:t>singular</w:t>
      </w:r>
      <w:r w:rsidR="4636C0CC" w:rsidRPr="18B15528">
        <w:rPr>
          <w:rFonts w:ascii="Calibri" w:eastAsia="Calibri" w:hAnsi="Calibri" w:cs="Calibri"/>
          <w:color w:val="000000" w:themeColor="text1"/>
        </w:rPr>
        <w:t xml:space="preserve"> API/web server has been shown in the UML diagrams to </w:t>
      </w:r>
      <w:r w:rsidR="7ACBDF30" w:rsidRPr="18B15528">
        <w:rPr>
          <w:rFonts w:ascii="Calibri" w:eastAsia="Calibri" w:hAnsi="Calibri" w:cs="Calibri"/>
          <w:color w:val="000000" w:themeColor="text1"/>
        </w:rPr>
        <w:t>demonstrate</w:t>
      </w:r>
      <w:r w:rsidR="4636C0CC" w:rsidRPr="18B15528">
        <w:rPr>
          <w:rFonts w:ascii="Calibri" w:eastAsia="Calibri" w:hAnsi="Calibri" w:cs="Calibri"/>
          <w:color w:val="000000" w:themeColor="text1"/>
        </w:rPr>
        <w:t xml:space="preserve"> the normal implementation of th</w:t>
      </w:r>
      <w:r w:rsidR="04C63C86" w:rsidRPr="18B15528">
        <w:rPr>
          <w:rFonts w:ascii="Calibri" w:eastAsia="Calibri" w:hAnsi="Calibri" w:cs="Calibri"/>
          <w:color w:val="000000" w:themeColor="text1"/>
        </w:rPr>
        <w:t xml:space="preserve">is style, the possibility would remain open to </w:t>
      </w:r>
      <w:r w:rsidR="18B15528" w:rsidRPr="18B15528">
        <w:rPr>
          <w:rFonts w:ascii="Calibri" w:eastAsia="Calibri" w:hAnsi="Calibri" w:cs="Calibri"/>
          <w:color w:val="000000" w:themeColor="text1"/>
        </w:rPr>
        <w:t>adding</w:t>
      </w:r>
      <w:r w:rsidR="04C63C86" w:rsidRPr="18B15528">
        <w:rPr>
          <w:rFonts w:ascii="Calibri" w:eastAsia="Calibri" w:hAnsi="Calibri" w:cs="Calibri"/>
          <w:color w:val="000000" w:themeColor="text1"/>
        </w:rPr>
        <w:t xml:space="preserve"> new REST APIs or Web </w:t>
      </w:r>
      <w:r w:rsidR="18B15528" w:rsidRPr="18B15528">
        <w:rPr>
          <w:rFonts w:ascii="Calibri" w:eastAsia="Calibri" w:hAnsi="Calibri" w:cs="Calibri"/>
          <w:color w:val="000000" w:themeColor="text1"/>
        </w:rPr>
        <w:t>servers</w:t>
      </w:r>
      <w:r w:rsidR="00DB204C">
        <w:rPr>
          <w:rFonts w:ascii="Calibri" w:eastAsia="Calibri" w:hAnsi="Calibri" w:cs="Calibri"/>
          <w:color w:val="000000" w:themeColor="text1"/>
        </w:rPr>
        <w:t>. This is because</w:t>
      </w:r>
      <w:r w:rsidR="39C3B875" w:rsidRPr="18B15528">
        <w:rPr>
          <w:rFonts w:ascii="Calibri" w:eastAsia="Calibri" w:hAnsi="Calibri" w:cs="Calibri"/>
          <w:color w:val="000000" w:themeColor="text1"/>
        </w:rPr>
        <w:t xml:space="preserve"> they could still communicate with each other and </w:t>
      </w:r>
      <w:r w:rsidR="75584398" w:rsidRPr="18B15528">
        <w:rPr>
          <w:rFonts w:ascii="Calibri" w:eastAsia="Calibri" w:hAnsi="Calibri" w:cs="Calibri"/>
          <w:color w:val="000000" w:themeColor="text1"/>
        </w:rPr>
        <w:t>would separate processes further allowing for easier modifying of code</w:t>
      </w:r>
      <w:r w:rsidR="00DB204C">
        <w:rPr>
          <w:rFonts w:ascii="Calibri" w:eastAsia="Calibri" w:hAnsi="Calibri" w:cs="Calibri"/>
          <w:color w:val="000000" w:themeColor="text1"/>
        </w:rPr>
        <w:t>,</w:t>
      </w:r>
      <w:r w:rsidR="75584398" w:rsidRPr="18B15528">
        <w:rPr>
          <w:rFonts w:ascii="Calibri" w:eastAsia="Calibri" w:hAnsi="Calibri" w:cs="Calibri"/>
          <w:color w:val="000000" w:themeColor="text1"/>
        </w:rPr>
        <w:t xml:space="preserve"> without </w:t>
      </w:r>
      <w:r w:rsidR="00D22E5A">
        <w:rPr>
          <w:rFonts w:ascii="Calibri" w:eastAsia="Calibri" w:hAnsi="Calibri" w:cs="Calibri"/>
          <w:color w:val="000000" w:themeColor="text1"/>
        </w:rPr>
        <w:t>affecting</w:t>
      </w:r>
      <w:r w:rsidR="75584398" w:rsidRPr="18B15528">
        <w:rPr>
          <w:rFonts w:ascii="Calibri" w:eastAsia="Calibri" w:hAnsi="Calibri" w:cs="Calibri"/>
          <w:color w:val="000000" w:themeColor="text1"/>
        </w:rPr>
        <w:t xml:space="preserve"> other layers as well as increasing security through </w:t>
      </w:r>
      <w:r w:rsidR="00F412B3">
        <w:rPr>
          <w:rFonts w:ascii="Calibri" w:eastAsia="Calibri" w:hAnsi="Calibri" w:cs="Calibri"/>
          <w:color w:val="000000" w:themeColor="text1"/>
        </w:rPr>
        <w:t xml:space="preserve">the </w:t>
      </w:r>
      <w:r w:rsidR="75584398" w:rsidRPr="18B15528">
        <w:rPr>
          <w:rFonts w:ascii="Calibri" w:eastAsia="Calibri" w:hAnsi="Calibri" w:cs="Calibri"/>
          <w:color w:val="000000" w:themeColor="text1"/>
        </w:rPr>
        <w:t>separation of processes.</w:t>
      </w:r>
    </w:p>
    <w:p w14:paraId="6288AB23" w14:textId="3C32DCC0" w:rsidR="690B1866" w:rsidRDefault="690B1866" w:rsidP="18B15528">
      <w:pPr>
        <w:rPr>
          <w:rFonts w:ascii="Calibri" w:eastAsia="Calibri" w:hAnsi="Calibri" w:cs="Calibri"/>
          <w:color w:val="000000" w:themeColor="text1"/>
        </w:rPr>
      </w:pPr>
      <w:r w:rsidRPr="18B15528">
        <w:rPr>
          <w:rFonts w:ascii="Calibri" w:eastAsia="Calibri" w:hAnsi="Calibri" w:cs="Calibri"/>
          <w:color w:val="000000" w:themeColor="text1"/>
        </w:rPr>
        <w:t>When using any kind of architectural model that involves the use of a data management tier it is conventional to use a database for that purpose</w:t>
      </w:r>
      <w:r w:rsidR="21496734" w:rsidRPr="18B15528">
        <w:rPr>
          <w:rFonts w:ascii="Calibri" w:eastAsia="Calibri" w:hAnsi="Calibri" w:cs="Calibri"/>
          <w:color w:val="000000" w:themeColor="text1"/>
        </w:rPr>
        <w:t xml:space="preserve">. It was used in this architecture not just </w:t>
      </w:r>
      <w:r w:rsidR="7D4FF032" w:rsidRPr="18B15528">
        <w:rPr>
          <w:rFonts w:ascii="Calibri" w:eastAsia="Calibri" w:hAnsi="Calibri" w:cs="Calibri"/>
          <w:color w:val="000000" w:themeColor="text1"/>
        </w:rPr>
        <w:t>because</w:t>
      </w:r>
      <w:r w:rsidR="21496734" w:rsidRPr="18B15528">
        <w:rPr>
          <w:rFonts w:ascii="Calibri" w:eastAsia="Calibri" w:hAnsi="Calibri" w:cs="Calibri"/>
          <w:color w:val="000000" w:themeColor="text1"/>
        </w:rPr>
        <w:t xml:space="preserve"> of </w:t>
      </w:r>
      <w:r w:rsidR="59EC2D2E" w:rsidRPr="18B15528">
        <w:rPr>
          <w:rFonts w:ascii="Calibri" w:eastAsia="Calibri" w:hAnsi="Calibri" w:cs="Calibri"/>
          <w:color w:val="000000" w:themeColor="text1"/>
        </w:rPr>
        <w:t>its</w:t>
      </w:r>
      <w:r w:rsidR="21496734" w:rsidRPr="18B15528">
        <w:rPr>
          <w:rFonts w:ascii="Calibri" w:eastAsia="Calibri" w:hAnsi="Calibri" w:cs="Calibri"/>
          <w:color w:val="000000" w:themeColor="text1"/>
        </w:rPr>
        <w:t xml:space="preserve"> conventionality but because they are specifically designed for the purpose of handling data securely and </w:t>
      </w:r>
      <w:r w:rsidR="587B3DD7" w:rsidRPr="18B15528">
        <w:rPr>
          <w:rFonts w:ascii="Calibri" w:eastAsia="Calibri" w:hAnsi="Calibri" w:cs="Calibri"/>
          <w:color w:val="000000" w:themeColor="text1"/>
        </w:rPr>
        <w:t>efficiently</w:t>
      </w:r>
      <w:r w:rsidR="21496734" w:rsidRPr="18B15528">
        <w:rPr>
          <w:rFonts w:ascii="Calibri" w:eastAsia="Calibri" w:hAnsi="Calibri" w:cs="Calibri"/>
          <w:color w:val="000000" w:themeColor="text1"/>
        </w:rPr>
        <w:t>.</w:t>
      </w:r>
      <w:r w:rsidR="124D939F" w:rsidRPr="18B15528">
        <w:rPr>
          <w:rFonts w:ascii="Calibri" w:eastAsia="Calibri" w:hAnsi="Calibri" w:cs="Calibri"/>
          <w:color w:val="000000" w:themeColor="text1"/>
        </w:rPr>
        <w:t xml:space="preserve"> The database would centralise all data to allow for faster access but also allow the securing of data to be </w:t>
      </w:r>
      <w:r w:rsidR="2D72A6E5" w:rsidRPr="18B15528">
        <w:rPr>
          <w:rFonts w:ascii="Calibri" w:eastAsia="Calibri" w:hAnsi="Calibri" w:cs="Calibri"/>
          <w:color w:val="000000" w:themeColor="text1"/>
        </w:rPr>
        <w:t xml:space="preserve">an </w:t>
      </w:r>
      <w:r w:rsidR="18B15528" w:rsidRPr="18B15528">
        <w:rPr>
          <w:rFonts w:ascii="Calibri" w:eastAsia="Calibri" w:hAnsi="Calibri" w:cs="Calibri"/>
          <w:color w:val="000000" w:themeColor="text1"/>
        </w:rPr>
        <w:t>efficient</w:t>
      </w:r>
      <w:r w:rsidR="2D72A6E5" w:rsidRPr="18B15528">
        <w:rPr>
          <w:rFonts w:ascii="Calibri" w:eastAsia="Calibri" w:hAnsi="Calibri" w:cs="Calibri"/>
          <w:color w:val="000000" w:themeColor="text1"/>
        </w:rPr>
        <w:t xml:space="preserve"> process in terms of both cost and processing power. It also allows the security of the system to be targeted at one </w:t>
      </w:r>
      <w:r w:rsidR="18B15528" w:rsidRPr="18B15528">
        <w:rPr>
          <w:rFonts w:ascii="Calibri" w:eastAsia="Calibri" w:hAnsi="Calibri" w:cs="Calibri"/>
          <w:color w:val="000000" w:themeColor="text1"/>
        </w:rPr>
        <w:t>element</w:t>
      </w:r>
      <w:r w:rsidR="2D72A6E5" w:rsidRPr="18B15528">
        <w:rPr>
          <w:rFonts w:ascii="Calibri" w:eastAsia="Calibri" w:hAnsi="Calibri" w:cs="Calibri"/>
          <w:color w:val="000000" w:themeColor="text1"/>
        </w:rPr>
        <w:t xml:space="preserve"> of the </w:t>
      </w:r>
      <w:r w:rsidR="425B6BC8" w:rsidRPr="18B15528">
        <w:rPr>
          <w:rFonts w:ascii="Calibri" w:eastAsia="Calibri" w:hAnsi="Calibri" w:cs="Calibri"/>
          <w:color w:val="000000" w:themeColor="text1"/>
        </w:rPr>
        <w:t>system as opposed to having</w:t>
      </w:r>
      <w:r w:rsidR="6052C392" w:rsidRPr="18B15528">
        <w:rPr>
          <w:rFonts w:ascii="Calibri" w:eastAsia="Calibri" w:hAnsi="Calibri" w:cs="Calibri"/>
          <w:color w:val="000000" w:themeColor="text1"/>
        </w:rPr>
        <w:t xml:space="preserve"> securities</w:t>
      </w:r>
      <w:r w:rsidR="425B6BC8" w:rsidRPr="18B15528">
        <w:rPr>
          <w:rFonts w:ascii="Calibri" w:eastAsia="Calibri" w:hAnsi="Calibri" w:cs="Calibri"/>
          <w:color w:val="000000" w:themeColor="text1"/>
        </w:rPr>
        <w:t xml:space="preserve"> attention</w:t>
      </w:r>
      <w:r w:rsidR="50057FA9" w:rsidRPr="18B15528">
        <w:rPr>
          <w:rFonts w:ascii="Calibri" w:eastAsia="Calibri" w:hAnsi="Calibri" w:cs="Calibri"/>
          <w:color w:val="000000" w:themeColor="text1"/>
        </w:rPr>
        <w:t xml:space="preserve"> split </w:t>
      </w:r>
      <w:r w:rsidR="18B15528" w:rsidRPr="18B15528">
        <w:rPr>
          <w:rFonts w:ascii="Calibri" w:eastAsia="Calibri" w:hAnsi="Calibri" w:cs="Calibri"/>
          <w:color w:val="000000" w:themeColor="text1"/>
        </w:rPr>
        <w:t>among</w:t>
      </w:r>
      <w:r w:rsidR="50057FA9" w:rsidRPr="18B15528">
        <w:rPr>
          <w:rFonts w:ascii="Calibri" w:eastAsia="Calibri" w:hAnsi="Calibri" w:cs="Calibri"/>
          <w:color w:val="000000" w:themeColor="text1"/>
        </w:rPr>
        <w:t xml:space="preserve"> a cluster of servers</w:t>
      </w:r>
      <w:r w:rsidR="425B6BC8" w:rsidRPr="18B15528">
        <w:rPr>
          <w:rFonts w:ascii="Calibri" w:eastAsia="Calibri" w:hAnsi="Calibri" w:cs="Calibri"/>
          <w:color w:val="000000" w:themeColor="text1"/>
        </w:rPr>
        <w:t xml:space="preserve">. This would increase </w:t>
      </w:r>
      <w:r w:rsidR="000E2864">
        <w:rPr>
          <w:rFonts w:ascii="Calibri" w:eastAsia="Calibri" w:hAnsi="Calibri" w:cs="Calibri"/>
          <w:color w:val="000000" w:themeColor="text1"/>
        </w:rPr>
        <w:t xml:space="preserve">the </w:t>
      </w:r>
      <w:r w:rsidR="425B6BC8" w:rsidRPr="18B15528">
        <w:rPr>
          <w:rFonts w:ascii="Calibri" w:eastAsia="Calibri" w:hAnsi="Calibri" w:cs="Calibri"/>
          <w:color w:val="000000" w:themeColor="text1"/>
        </w:rPr>
        <w:t>security o</w:t>
      </w:r>
      <w:r w:rsidR="000E2864">
        <w:rPr>
          <w:rFonts w:ascii="Calibri" w:eastAsia="Calibri" w:hAnsi="Calibri" w:cs="Calibri"/>
          <w:color w:val="000000" w:themeColor="text1"/>
        </w:rPr>
        <w:t>f</w:t>
      </w:r>
      <w:r w:rsidR="425B6BC8" w:rsidRPr="18B15528">
        <w:rPr>
          <w:rFonts w:ascii="Calibri" w:eastAsia="Calibri" w:hAnsi="Calibri" w:cs="Calibri"/>
          <w:color w:val="000000" w:themeColor="text1"/>
        </w:rPr>
        <w:t xml:space="preserve"> </w:t>
      </w:r>
      <w:r w:rsidR="18B15528" w:rsidRPr="18B15528">
        <w:rPr>
          <w:rFonts w:ascii="Calibri" w:eastAsia="Calibri" w:hAnsi="Calibri" w:cs="Calibri"/>
          <w:color w:val="000000" w:themeColor="text1"/>
        </w:rPr>
        <w:t>sensitive</w:t>
      </w:r>
      <w:r w:rsidR="425B6BC8" w:rsidRPr="18B15528">
        <w:rPr>
          <w:rFonts w:ascii="Calibri" w:eastAsia="Calibri" w:hAnsi="Calibri" w:cs="Calibri"/>
          <w:color w:val="000000" w:themeColor="text1"/>
        </w:rPr>
        <w:t xml:space="preserve"> data, avoiding any unauthorised access.</w:t>
      </w:r>
    </w:p>
    <w:p w14:paraId="0EBE0B8C" w14:textId="3290C0CB" w:rsidR="2374ECD4" w:rsidRDefault="2374ECD4" w:rsidP="18B15528">
      <w:pPr>
        <w:rPr>
          <w:rFonts w:eastAsiaTheme="minorEastAsia"/>
          <w:color w:val="000000" w:themeColor="text1"/>
        </w:rPr>
      </w:pPr>
      <w:r w:rsidRPr="18B15528">
        <w:rPr>
          <w:rFonts w:eastAsiaTheme="minorEastAsia"/>
          <w:color w:val="000000" w:themeColor="text1"/>
        </w:rPr>
        <w:t xml:space="preserve">While the </w:t>
      </w:r>
      <w:r w:rsidR="1BA4B1E0" w:rsidRPr="18B15528">
        <w:rPr>
          <w:rFonts w:eastAsiaTheme="minorEastAsia"/>
          <w:color w:val="000000" w:themeColor="text1"/>
        </w:rPr>
        <w:t>Messaging pattern</w:t>
      </w:r>
      <w:r w:rsidR="61019EF6" w:rsidRPr="18B15528">
        <w:rPr>
          <w:rFonts w:eastAsiaTheme="minorEastAsia"/>
          <w:color w:val="000000" w:themeColor="text1"/>
        </w:rPr>
        <w:t xml:space="preserve"> was not directly </w:t>
      </w:r>
      <w:r w:rsidR="18B15528" w:rsidRPr="18B15528">
        <w:rPr>
          <w:rFonts w:eastAsiaTheme="minorEastAsia"/>
          <w:color w:val="000000" w:themeColor="text1"/>
        </w:rPr>
        <w:t>incorporated</w:t>
      </w:r>
      <w:r w:rsidR="61019EF6" w:rsidRPr="18B15528">
        <w:rPr>
          <w:rFonts w:eastAsiaTheme="minorEastAsia"/>
          <w:color w:val="000000" w:themeColor="text1"/>
        </w:rPr>
        <w:t xml:space="preserve">, if the system were in the development stages then elements of this </w:t>
      </w:r>
      <w:r w:rsidR="18B15528" w:rsidRPr="18B15528">
        <w:rPr>
          <w:rFonts w:eastAsiaTheme="minorEastAsia"/>
          <w:color w:val="000000" w:themeColor="text1"/>
        </w:rPr>
        <w:t>architectural</w:t>
      </w:r>
      <w:r w:rsidR="61019EF6" w:rsidRPr="18B15528">
        <w:rPr>
          <w:rFonts w:eastAsiaTheme="minorEastAsia"/>
          <w:color w:val="000000" w:themeColor="text1"/>
        </w:rPr>
        <w:t xml:space="preserve"> pattern would be expected to b</w:t>
      </w:r>
      <w:r w:rsidR="02C75F6D" w:rsidRPr="18B15528">
        <w:rPr>
          <w:rFonts w:eastAsiaTheme="minorEastAsia"/>
          <w:color w:val="000000" w:themeColor="text1"/>
        </w:rPr>
        <w:t xml:space="preserve">e </w:t>
      </w:r>
      <w:r w:rsidR="56550981" w:rsidRPr="18B15528">
        <w:rPr>
          <w:rFonts w:eastAsiaTheme="minorEastAsia"/>
          <w:color w:val="000000" w:themeColor="text1"/>
        </w:rPr>
        <w:t>blended with the N-tier architecture</w:t>
      </w:r>
      <w:r w:rsidR="02C75F6D" w:rsidRPr="18B15528">
        <w:rPr>
          <w:rFonts w:eastAsiaTheme="minorEastAsia"/>
          <w:color w:val="000000" w:themeColor="text1"/>
        </w:rPr>
        <w:t xml:space="preserve">. </w:t>
      </w:r>
      <w:r w:rsidR="00800F40">
        <w:rPr>
          <w:rFonts w:eastAsiaTheme="minorEastAsia"/>
          <w:color w:val="000000" w:themeColor="text1"/>
        </w:rPr>
        <w:t>B</w:t>
      </w:r>
      <w:r w:rsidR="02C75F6D" w:rsidRPr="18B15528">
        <w:rPr>
          <w:rFonts w:eastAsiaTheme="minorEastAsia"/>
          <w:color w:val="000000" w:themeColor="text1"/>
        </w:rPr>
        <w:t xml:space="preserve">y </w:t>
      </w:r>
      <w:r w:rsidR="18B15528" w:rsidRPr="18B15528">
        <w:rPr>
          <w:rFonts w:eastAsiaTheme="minorEastAsia"/>
          <w:color w:val="000000" w:themeColor="text1"/>
        </w:rPr>
        <w:t>utilising</w:t>
      </w:r>
      <w:r w:rsidR="02C75F6D" w:rsidRPr="18B15528">
        <w:rPr>
          <w:rFonts w:eastAsiaTheme="minorEastAsia"/>
          <w:color w:val="000000" w:themeColor="text1"/>
        </w:rPr>
        <w:t xml:space="preserve"> queues or by </w:t>
      </w:r>
      <w:r w:rsidR="00840835">
        <w:rPr>
          <w:rFonts w:eastAsiaTheme="minorEastAsia"/>
          <w:color w:val="000000" w:themeColor="text1"/>
        </w:rPr>
        <w:t>similarly utilising the API</w:t>
      </w:r>
      <w:r w:rsidR="00800F40">
        <w:rPr>
          <w:rFonts w:eastAsiaTheme="minorEastAsia"/>
          <w:color w:val="000000" w:themeColor="text1"/>
        </w:rPr>
        <w:t>,</w:t>
      </w:r>
      <w:r w:rsidR="02C75F6D" w:rsidRPr="18B15528">
        <w:rPr>
          <w:rFonts w:eastAsiaTheme="minorEastAsia"/>
          <w:color w:val="000000" w:themeColor="text1"/>
        </w:rPr>
        <w:t xml:space="preserve"> the</w:t>
      </w:r>
      <w:r w:rsidR="00800F40">
        <w:rPr>
          <w:rFonts w:eastAsiaTheme="minorEastAsia"/>
          <w:color w:val="000000" w:themeColor="text1"/>
        </w:rPr>
        <w:t>n</w:t>
      </w:r>
      <w:r w:rsidR="02C75F6D" w:rsidRPr="18B15528">
        <w:rPr>
          <w:rFonts w:eastAsiaTheme="minorEastAsia"/>
          <w:color w:val="000000" w:themeColor="text1"/>
        </w:rPr>
        <w:t xml:space="preserve"> </w:t>
      </w:r>
      <w:r w:rsidR="0F948C35" w:rsidRPr="18B15528">
        <w:rPr>
          <w:rFonts w:eastAsiaTheme="minorEastAsia"/>
          <w:color w:val="000000" w:themeColor="text1"/>
        </w:rPr>
        <w:t xml:space="preserve">asynchronous communication can be </w:t>
      </w:r>
      <w:r w:rsidR="18B15528" w:rsidRPr="18B15528">
        <w:rPr>
          <w:rFonts w:eastAsiaTheme="minorEastAsia"/>
          <w:color w:val="000000" w:themeColor="text1"/>
        </w:rPr>
        <w:t>incorporated</w:t>
      </w:r>
      <w:r w:rsidR="0F948C35" w:rsidRPr="18B15528">
        <w:rPr>
          <w:rFonts w:eastAsiaTheme="minorEastAsia"/>
          <w:color w:val="000000" w:themeColor="text1"/>
        </w:rPr>
        <w:t xml:space="preserve"> along with </w:t>
      </w:r>
      <w:r w:rsidR="5072A53F" w:rsidRPr="18B15528">
        <w:rPr>
          <w:rFonts w:eastAsiaTheme="minorEastAsia"/>
          <w:color w:val="000000" w:themeColor="text1"/>
        </w:rPr>
        <w:t>loose coupling. This increases security as th</w:t>
      </w:r>
      <w:r w:rsidR="59813826" w:rsidRPr="18B15528">
        <w:rPr>
          <w:rFonts w:eastAsiaTheme="minorEastAsia"/>
          <w:color w:val="000000" w:themeColor="text1"/>
        </w:rPr>
        <w:t xml:space="preserve">ere is no need for direct binding between </w:t>
      </w:r>
      <w:r w:rsidR="18B15528" w:rsidRPr="18B15528">
        <w:rPr>
          <w:rFonts w:eastAsiaTheme="minorEastAsia"/>
          <w:color w:val="000000" w:themeColor="text1"/>
        </w:rPr>
        <w:t>elements</w:t>
      </w:r>
      <w:r w:rsidR="59813826" w:rsidRPr="18B15528">
        <w:rPr>
          <w:rFonts w:eastAsiaTheme="minorEastAsia"/>
          <w:color w:val="000000" w:themeColor="text1"/>
        </w:rPr>
        <w:t xml:space="preserve">/layers. Scalability </w:t>
      </w:r>
      <w:r w:rsidR="246F17FE" w:rsidRPr="18B15528">
        <w:rPr>
          <w:rFonts w:eastAsiaTheme="minorEastAsia"/>
          <w:color w:val="000000" w:themeColor="text1"/>
        </w:rPr>
        <w:t xml:space="preserve">and </w:t>
      </w:r>
      <w:r w:rsidR="18B15528" w:rsidRPr="18B15528">
        <w:rPr>
          <w:rFonts w:eastAsiaTheme="minorEastAsia"/>
          <w:color w:val="000000" w:themeColor="text1"/>
        </w:rPr>
        <w:t>modifiability</w:t>
      </w:r>
      <w:r w:rsidR="45B0F3DE" w:rsidRPr="18B15528">
        <w:rPr>
          <w:rFonts w:eastAsiaTheme="minorEastAsia"/>
          <w:color w:val="000000" w:themeColor="text1"/>
        </w:rPr>
        <w:t xml:space="preserve"> could also be reinforced through the reconfiguration of queues, either favouring reliability or fast speeds </w:t>
      </w:r>
      <w:r w:rsidR="0A383D52" w:rsidRPr="18B15528">
        <w:rPr>
          <w:rFonts w:eastAsiaTheme="minorEastAsia"/>
          <w:color w:val="000000" w:themeColor="text1"/>
        </w:rPr>
        <w:t xml:space="preserve">depending on the situation. It would also redirect requests that have reached a </w:t>
      </w:r>
      <w:r w:rsidR="57744726" w:rsidRPr="18B15528">
        <w:rPr>
          <w:rFonts w:eastAsiaTheme="minorEastAsia"/>
          <w:color w:val="000000" w:themeColor="text1"/>
        </w:rPr>
        <w:t>failed queue to a functional queue to uphold availability.</w:t>
      </w:r>
    </w:p>
    <w:p w14:paraId="7640EF07" w14:textId="341EE418" w:rsidR="007E4A3F" w:rsidRDefault="007E4A3F" w:rsidP="18B15528">
      <w:pPr>
        <w:rPr>
          <w:rFonts w:eastAsiaTheme="minorEastAsia"/>
          <w:color w:val="000000" w:themeColor="text1"/>
        </w:rPr>
      </w:pPr>
    </w:p>
    <w:p w14:paraId="20212CA3" w14:textId="33BA1A5E" w:rsidR="007E4A3F" w:rsidRDefault="007E4A3F" w:rsidP="18B15528">
      <w:pPr>
        <w:rPr>
          <w:rFonts w:eastAsiaTheme="minorEastAsia"/>
          <w:color w:val="000000" w:themeColor="text1"/>
        </w:rPr>
      </w:pPr>
    </w:p>
    <w:p w14:paraId="059267FC" w14:textId="5CABEE3C" w:rsidR="007E4A3F" w:rsidRDefault="007E4A3F" w:rsidP="18B15528">
      <w:pPr>
        <w:rPr>
          <w:rFonts w:eastAsiaTheme="minorEastAsia"/>
          <w:color w:val="000000" w:themeColor="text1"/>
        </w:rPr>
      </w:pPr>
    </w:p>
    <w:p w14:paraId="4ADF5CC5" w14:textId="75F6DDC3" w:rsidR="007E4A3F" w:rsidRDefault="007E4A3F" w:rsidP="18B15528">
      <w:pPr>
        <w:rPr>
          <w:rFonts w:eastAsiaTheme="minorEastAsia"/>
          <w:color w:val="000000" w:themeColor="text1"/>
        </w:rPr>
      </w:pPr>
    </w:p>
    <w:p w14:paraId="1AA666C5" w14:textId="77777777" w:rsidR="007E4A3F" w:rsidRDefault="007E4A3F" w:rsidP="18B15528">
      <w:pPr>
        <w:rPr>
          <w:rFonts w:eastAsiaTheme="minorEastAsia"/>
          <w:color w:val="000000" w:themeColor="text1"/>
        </w:rPr>
      </w:pPr>
    </w:p>
    <w:p w14:paraId="632A5C20" w14:textId="42A4F375" w:rsidR="4F2485F4" w:rsidRDefault="410A908C" w:rsidP="00E47772">
      <w:pPr>
        <w:pStyle w:val="Heading2"/>
      </w:pPr>
      <w:r>
        <w:lastRenderedPageBreak/>
        <w:t xml:space="preserve">Section 3: Reflection </w:t>
      </w:r>
    </w:p>
    <w:p w14:paraId="2253289F" w14:textId="189BF849" w:rsidR="00AB106E" w:rsidRPr="00E47772" w:rsidRDefault="1C48B411" w:rsidP="00E47772">
      <w:r>
        <w:t xml:space="preserve">This section is used to provide an argument as to </w:t>
      </w:r>
      <w:r w:rsidR="7CDB0BD8">
        <w:t>how t</w:t>
      </w:r>
      <w:r w:rsidR="6F40C4EB">
        <w:t>he</w:t>
      </w:r>
      <w:r w:rsidR="7CDB0BD8">
        <w:t xml:space="preserve"> provided architectural design could be implemented. </w:t>
      </w:r>
      <w:r w:rsidR="4EC46603">
        <w:t xml:space="preserve">This is described in terms of technology </w:t>
      </w:r>
      <w:r w:rsidR="7249A7B0">
        <w:t>as opposed to theoretical design structures.</w:t>
      </w:r>
    </w:p>
    <w:p w14:paraId="0A664C6E" w14:textId="2EAE34CA" w:rsidR="539CF454" w:rsidRDefault="539CF454" w:rsidP="18B15528">
      <w:pPr>
        <w:pStyle w:val="Heading3"/>
      </w:pPr>
      <w:r>
        <w:t>Service Oriented Architecture</w:t>
      </w:r>
      <w:r w:rsidR="4578A3DB">
        <w:t xml:space="preserve"> (Alternate</w:t>
      </w:r>
      <w:r w:rsidR="43155668">
        <w:t xml:space="preserve"> </w:t>
      </w:r>
      <w:r w:rsidR="37126FD8">
        <w:t>Implementation</w:t>
      </w:r>
      <w:r w:rsidR="4578A3DB">
        <w:t xml:space="preserve"> </w:t>
      </w:r>
      <w:r w:rsidR="239A65A6">
        <w:t>Solution</w:t>
      </w:r>
      <w:r w:rsidR="4578A3DB">
        <w:t>)</w:t>
      </w:r>
    </w:p>
    <w:p w14:paraId="2F43D8F7" w14:textId="61BE8BEA" w:rsidR="7EB7DE9B" w:rsidRDefault="7EB7DE9B" w:rsidP="18B15528">
      <w:r>
        <w:t xml:space="preserve">Seeing as how services are </w:t>
      </w:r>
      <w:r w:rsidR="30444128">
        <w:t>mechanisms</w:t>
      </w:r>
      <w:r>
        <w:t xml:space="preserve"> to enable access </w:t>
      </w:r>
      <w:r w:rsidR="09FFA55C">
        <w:t>to</w:t>
      </w:r>
      <w:r>
        <w:t xml:space="preserve"> </w:t>
      </w:r>
      <w:r w:rsidR="0585FD9A">
        <w:t xml:space="preserve">many capabilities I thought it best to </w:t>
      </w:r>
      <w:r w:rsidR="1E397C35">
        <w:t>incorporate</w:t>
      </w:r>
      <w:r w:rsidR="0585FD9A">
        <w:t xml:space="preserve"> elements of </w:t>
      </w:r>
      <w:r w:rsidR="489BB890">
        <w:t>service-oriented</w:t>
      </w:r>
      <w:r w:rsidR="0585FD9A">
        <w:t xml:space="preserve"> architecture</w:t>
      </w:r>
      <w:r w:rsidR="78841F55">
        <w:t xml:space="preserve"> into the system</w:t>
      </w:r>
      <w:r w:rsidR="34618EAD">
        <w:t xml:space="preserve"> or consider the </w:t>
      </w:r>
      <w:r w:rsidR="0F7240DD">
        <w:t>approach</w:t>
      </w:r>
      <w:r w:rsidR="34618EAD">
        <w:t xml:space="preserve"> applicable for an alternate method of implementation</w:t>
      </w:r>
      <w:r w:rsidR="0585FD9A">
        <w:t>.</w:t>
      </w:r>
      <w:r w:rsidR="54ED8533">
        <w:t xml:space="preserve"> Due to SOA (Service Oriented </w:t>
      </w:r>
      <w:r w:rsidR="5D8D4F70">
        <w:t>Architecture</w:t>
      </w:r>
      <w:r w:rsidR="54ED8533">
        <w:t>)</w:t>
      </w:r>
      <w:r w:rsidR="3AA68E30">
        <w:t xml:space="preserve"> being a sub-sect of the client-server model, it has the </w:t>
      </w:r>
      <w:r w:rsidR="18B15528">
        <w:t>advantage</w:t>
      </w:r>
      <w:r w:rsidR="3AA68E30">
        <w:t xml:space="preserve"> of loose coupling. It </w:t>
      </w:r>
      <w:r w:rsidR="18B15528">
        <w:t>can</w:t>
      </w:r>
      <w:r w:rsidR="3AA68E30">
        <w:t xml:space="preserve"> be used to </w:t>
      </w:r>
      <w:r w:rsidR="18B15528">
        <w:t>incorporate</w:t>
      </w:r>
      <w:r w:rsidR="3105900D">
        <w:t xml:space="preserve"> software components from dissimilar platforms and can </w:t>
      </w:r>
      <w:r w:rsidR="18B15528">
        <w:t>reincorporate</w:t>
      </w:r>
      <w:r w:rsidR="3105900D">
        <w:t xml:space="preserve"> compo</w:t>
      </w:r>
      <w:r w:rsidR="3189C22F">
        <w:t xml:space="preserve">nents in unexpected ways upon development. It is useful in </w:t>
      </w:r>
      <w:r w:rsidR="56C5F7A8">
        <w:t>outsourcing</w:t>
      </w:r>
      <w:r w:rsidR="3189C22F">
        <w:t xml:space="preserve"> development by breaking systems down and </w:t>
      </w:r>
      <w:r w:rsidR="2BA75DED">
        <w:t>can aid in leveraging latency investment.</w:t>
      </w:r>
    </w:p>
    <w:p w14:paraId="53F29E20" w14:textId="1BD373E8" w:rsidR="282F8AA5" w:rsidRDefault="282F8AA5" w:rsidP="18B15528">
      <w:r>
        <w:t>In order for this type of implementation of architecture to be effective</w:t>
      </w:r>
      <w:r w:rsidR="18B15528">
        <w:t>,</w:t>
      </w:r>
      <w:r>
        <w:t xml:space="preserve"> the service interface would need to articulate the required input parameters, any </w:t>
      </w:r>
      <w:r w:rsidR="18B15528">
        <w:t>known</w:t>
      </w:r>
      <w:r w:rsidR="74E7D5AB">
        <w:t xml:space="preserve"> </w:t>
      </w:r>
      <w:r>
        <w:t>possible errors or</w:t>
      </w:r>
      <w:r w:rsidR="760FD8CB">
        <w:t xml:space="preserve"> </w:t>
      </w:r>
      <w:r w:rsidR="18B15528">
        <w:t>exceptions</w:t>
      </w:r>
      <w:r w:rsidR="3C1365D6">
        <w:t xml:space="preserve">, the operations they perform and the response details. It would need to implement/be based </w:t>
      </w:r>
      <w:r w:rsidR="18B15528">
        <w:t>on</w:t>
      </w:r>
      <w:r w:rsidR="3C1365D6">
        <w:t xml:space="preserve"> endpoints, policies and </w:t>
      </w:r>
      <w:r w:rsidR="7DF66892">
        <w:t>services.</w:t>
      </w:r>
      <w:r w:rsidR="2256759B">
        <w:t xml:space="preserve"> It would need to have </w:t>
      </w:r>
      <w:r w:rsidR="18B15528">
        <w:t>explicit</w:t>
      </w:r>
      <w:r w:rsidR="2256759B">
        <w:t xml:space="preserve"> boundaries, autonomous services</w:t>
      </w:r>
      <w:r w:rsidR="3252F5CB">
        <w:t xml:space="preserve"> and</w:t>
      </w:r>
      <w:r w:rsidR="2256759B">
        <w:t xml:space="preserve"> service </w:t>
      </w:r>
      <w:r w:rsidR="18B15528">
        <w:t>compatibility</w:t>
      </w:r>
      <w:r w:rsidR="2256759B">
        <w:t xml:space="preserve"> based on policy and share </w:t>
      </w:r>
      <w:r w:rsidR="0A3348F9">
        <w:t xml:space="preserve">schemas as opposed to </w:t>
      </w:r>
      <w:r w:rsidR="18B15528">
        <w:t>utilising</w:t>
      </w:r>
      <w:r w:rsidR="0A3348F9">
        <w:t xml:space="preserve"> </w:t>
      </w:r>
      <w:r w:rsidR="18B15528">
        <w:t>implementations</w:t>
      </w:r>
      <w:r w:rsidR="0A3348F9">
        <w:t>.</w:t>
      </w:r>
      <w:r w:rsidR="1B1FF549">
        <w:t xml:space="preserve"> The use of schem</w:t>
      </w:r>
      <w:r w:rsidR="00B845AA">
        <w:t>a</w:t>
      </w:r>
      <w:r w:rsidR="1B1FF549">
        <w:t xml:space="preserve">s helps separate the system as the only </w:t>
      </w:r>
      <w:r w:rsidR="29884579">
        <w:t>dependencies</w:t>
      </w:r>
      <w:r w:rsidR="1B1FF549">
        <w:t xml:space="preserve"> are the service messages they exchange.</w:t>
      </w:r>
    </w:p>
    <w:p w14:paraId="3895F7C6" w14:textId="45DE3C7A" w:rsidR="660DD520" w:rsidRDefault="660DD520" w:rsidP="18B15528">
      <w:r>
        <w:t xml:space="preserve">The implementation technologies that could be used to implement this system as </w:t>
      </w:r>
      <w:r w:rsidR="65333676">
        <w:t xml:space="preserve">a </w:t>
      </w:r>
      <w:r w:rsidR="18B15528">
        <w:t>service-orientated</w:t>
      </w:r>
      <w:r>
        <w:t xml:space="preserve"> architecture </w:t>
      </w:r>
      <w:r w:rsidR="579CA584">
        <w:t xml:space="preserve">are </w:t>
      </w:r>
      <w:r>
        <w:t>any application</w:t>
      </w:r>
      <w:r w:rsidR="12032948">
        <w:t xml:space="preserve"> integration technology</w:t>
      </w:r>
      <w:r w:rsidR="27B5EA46">
        <w:t>,</w:t>
      </w:r>
      <w:r w:rsidR="12032948">
        <w:t xml:space="preserve"> such as CORBA, DCOM, JEE or </w:t>
      </w:r>
      <w:r w:rsidR="1C65859A">
        <w:t xml:space="preserve">XML standard </w:t>
      </w:r>
      <w:r w:rsidR="12032948">
        <w:t>Web Services.</w:t>
      </w:r>
      <w:r w:rsidR="0EEF56C5">
        <w:t xml:space="preserve"> UDDI would be used to find appropriate services, WSDL would be used to find information about services</w:t>
      </w:r>
      <w:r w:rsidR="3C6A10F4">
        <w:t xml:space="preserve"> and SOAP would be used to request a service to take action.</w:t>
      </w:r>
    </w:p>
    <w:p w14:paraId="5E4F56ED" w14:textId="725E246B" w:rsidR="2ADEDEAA" w:rsidRDefault="2ADEDEAA" w:rsidP="18B15528">
      <w:r>
        <w:t>Overall,</w:t>
      </w:r>
      <w:r w:rsidR="55C4E772">
        <w:t xml:space="preserve"> </w:t>
      </w:r>
      <w:r w:rsidR="2EEEFBAF">
        <w:t xml:space="preserve">this alternate </w:t>
      </w:r>
      <w:r w:rsidR="257D139B">
        <w:t>implementation</w:t>
      </w:r>
      <w:r w:rsidR="2EEEFBAF">
        <w:t xml:space="preserve"> of the system reinforces open collaboration, flexible/dynamic changes and </w:t>
      </w:r>
      <w:r w:rsidR="530347E6">
        <w:t>cost-efficient</w:t>
      </w:r>
      <w:r w:rsidR="0E416E48">
        <w:t xml:space="preserve"> methods</w:t>
      </w:r>
      <w:r w:rsidR="2EEEFBAF">
        <w:t>.</w:t>
      </w:r>
      <w:r w:rsidR="456A4C7B">
        <w:t xml:space="preserve"> </w:t>
      </w:r>
      <w:r w:rsidR="2EEEFBAF">
        <w:t>T</w:t>
      </w:r>
      <w:r w:rsidR="55C4E772">
        <w:t xml:space="preserve">his </w:t>
      </w:r>
      <w:r w:rsidR="74E5BD79">
        <w:t>solution</w:t>
      </w:r>
      <w:r w:rsidR="55C4E772">
        <w:t xml:space="preserve"> would reinforce loosely coupled reusable software over internet standard protocols.</w:t>
      </w:r>
    </w:p>
    <w:p w14:paraId="17D137D4" w14:textId="413AFAB5" w:rsidR="2BD13A57" w:rsidRDefault="2BD13A57" w:rsidP="18B15528">
      <w:r w:rsidRPr="18B15528">
        <w:rPr>
          <w:rStyle w:val="Heading3Char"/>
        </w:rPr>
        <w:t>Implementation</w:t>
      </w:r>
    </w:p>
    <w:p w14:paraId="2A17916E" w14:textId="5A874D33" w:rsidR="0239B5F3" w:rsidRDefault="0239B5F3" w:rsidP="18B15528">
      <w:r>
        <w:t xml:space="preserve">The </w:t>
      </w:r>
      <w:r w:rsidR="3D8DEBA6">
        <w:t>Client</w:t>
      </w:r>
      <w:r w:rsidR="78531655">
        <w:t xml:space="preserve"> Web Portal could be implemented in any number of ways. Seeing as how the web portal would be accessed through a browser it would have to use JavaScript</w:t>
      </w:r>
      <w:r w:rsidR="2BF5D641">
        <w:t xml:space="preserve">, CSS and HTML code to be easily publically accessible. While the web application could be written in </w:t>
      </w:r>
      <w:r w:rsidR="1DF7D9E4">
        <w:t>J</w:t>
      </w:r>
      <w:r w:rsidR="2BF5D641">
        <w:t xml:space="preserve">ava this would only realistically be useful if the system were to only be used locally or within a </w:t>
      </w:r>
      <w:r w:rsidR="5823845B">
        <w:t xml:space="preserve">small work </w:t>
      </w:r>
      <w:r w:rsidR="18B15528">
        <w:t>environment</w:t>
      </w:r>
      <w:r w:rsidR="5823845B">
        <w:t xml:space="preserve"> which is not what the requested system is. </w:t>
      </w:r>
      <w:r w:rsidR="563628B1">
        <w:t xml:space="preserve">Progressive web application elements such as service workers and manifests could be used to allow the application to be installed </w:t>
      </w:r>
      <w:r w:rsidR="52FBC0F2">
        <w:t xml:space="preserve">as an application </w:t>
      </w:r>
      <w:r w:rsidR="563628B1">
        <w:t xml:space="preserve">as well as queue requests </w:t>
      </w:r>
      <w:r w:rsidR="18B15528">
        <w:t>like</w:t>
      </w:r>
      <w:r w:rsidR="563628B1">
        <w:t xml:space="preserve"> the messaging </w:t>
      </w:r>
      <w:r w:rsidR="3BD6CAEA">
        <w:t>pattern</w:t>
      </w:r>
      <w:r w:rsidR="67E485D5">
        <w:t xml:space="preserve"> when offline. By designing the web portal with </w:t>
      </w:r>
      <w:r w:rsidR="18B15528">
        <w:t>these</w:t>
      </w:r>
      <w:r w:rsidR="67E485D5">
        <w:t xml:space="preserve"> elements as a </w:t>
      </w:r>
      <w:r w:rsidR="18B15528">
        <w:t>single-page</w:t>
      </w:r>
      <w:r w:rsidR="67E485D5">
        <w:t xml:space="preserve"> </w:t>
      </w:r>
      <w:r w:rsidR="18B15528">
        <w:t>application</w:t>
      </w:r>
      <w:r w:rsidR="67E485D5">
        <w:t xml:space="preserve"> the web portal could retain an amount of functionality wh</w:t>
      </w:r>
      <w:r w:rsidR="6E4B1C39">
        <w:t xml:space="preserve">ile offline, such as exploring the results of previous searches or viewing the bookings the users </w:t>
      </w:r>
      <w:r w:rsidR="18B15528">
        <w:t>have</w:t>
      </w:r>
      <w:r w:rsidR="6E4B1C39">
        <w:t xml:space="preserve"> made.</w:t>
      </w:r>
      <w:r w:rsidR="5DEEB578">
        <w:t xml:space="preserve"> I have previously </w:t>
      </w:r>
      <w:r w:rsidR="01C87185">
        <w:t>created an online marketplace wh</w:t>
      </w:r>
      <w:r w:rsidR="317C5F8D">
        <w:t>ich supported searching through database results, a login system and purchases</w:t>
      </w:r>
      <w:r w:rsidR="01C87185">
        <w:t xml:space="preserve"> through the use of these languages for the </w:t>
      </w:r>
      <w:r w:rsidR="18B15528">
        <w:t>front end</w:t>
      </w:r>
      <w:r w:rsidR="21F8FD28">
        <w:t xml:space="preserve">, </w:t>
      </w:r>
      <w:r w:rsidR="01C87185">
        <w:t>so am confident that it could be implemented in this fashion.</w:t>
      </w:r>
    </w:p>
    <w:p w14:paraId="4C1A7BB4" w14:textId="230BDF40" w:rsidR="563628B1" w:rsidRDefault="563628B1" w:rsidP="18B15528">
      <w:r>
        <w:t>Fr</w:t>
      </w:r>
      <w:r w:rsidR="1A407061">
        <w:t xml:space="preserve">ameworks could be used so that </w:t>
      </w:r>
      <w:r w:rsidR="18B15528">
        <w:t xml:space="preserve">the </w:t>
      </w:r>
      <w:r w:rsidR="1A407061">
        <w:t>development of the client web portal doesn’t need to begin from scratch. Many front-end frameworks allow for the fast productio</w:t>
      </w:r>
      <w:r w:rsidR="652E5038">
        <w:t xml:space="preserve">n of these types of UIs. The </w:t>
      </w:r>
      <w:r w:rsidR="5D463B69">
        <w:t>R</w:t>
      </w:r>
      <w:r w:rsidR="652E5038">
        <w:t xml:space="preserve">eact framework </w:t>
      </w:r>
      <w:r w:rsidR="5F9BFBB6">
        <w:t xml:space="preserve">evidently functions for this purpose due to its frequent involvement in the development of </w:t>
      </w:r>
      <w:r w:rsidR="18B15528">
        <w:t>Meta-owned</w:t>
      </w:r>
      <w:r w:rsidR="5F9BFBB6">
        <w:t xml:space="preserve"> web </w:t>
      </w:r>
      <w:r w:rsidR="18B15528">
        <w:t>applications</w:t>
      </w:r>
      <w:r w:rsidR="5F9BFBB6">
        <w:t xml:space="preserve"> such as </w:t>
      </w:r>
      <w:r w:rsidR="7C3EC719">
        <w:t xml:space="preserve">Instagram and Facebook. It is frequently updated and is a </w:t>
      </w:r>
      <w:r w:rsidR="18B15528">
        <w:t>component-based</w:t>
      </w:r>
      <w:r w:rsidR="2251B6FF">
        <w:t xml:space="preserve"> </w:t>
      </w:r>
      <w:r w:rsidR="18B15528">
        <w:t>library</w:t>
      </w:r>
      <w:r w:rsidR="2251B6FF">
        <w:t xml:space="preserve"> which doesn’t inhibit any functionality of the base languages of web applications, meaning that the API could </w:t>
      </w:r>
      <w:r w:rsidR="1A361EE4">
        <w:t xml:space="preserve">easily be accessed. React could easily be combined with other Javascript libraries to support </w:t>
      </w:r>
      <w:r w:rsidR="257DE5A4">
        <w:t>additional functionality and many tutorials exist on how to create search systems, login/signup systems</w:t>
      </w:r>
      <w:r w:rsidR="508CBC7E">
        <w:t xml:space="preserve"> and ordering systems, proving that it is possible to use </w:t>
      </w:r>
      <w:r w:rsidR="25CF684A">
        <w:t>the framework to implement this kind of system in this way. The React framework/library also supports easy migration between versio</w:t>
      </w:r>
      <w:r w:rsidR="205BCCB2">
        <w:t>ns which would support high modifiability.</w:t>
      </w:r>
      <w:r w:rsidR="26770161">
        <w:t xml:space="preserve"> It is also an easy framework to learn</w:t>
      </w:r>
      <w:r w:rsidR="1AD7BCDE">
        <w:t>,</w:t>
      </w:r>
      <w:r w:rsidR="26770161">
        <w:t xml:space="preserve"> meaning that i</w:t>
      </w:r>
      <w:r w:rsidR="7959D75B">
        <w:t>t</w:t>
      </w:r>
      <w:r w:rsidR="26770161">
        <w:t xml:space="preserve"> would be </w:t>
      </w:r>
      <w:r w:rsidR="08AC5DF6">
        <w:t xml:space="preserve">an </w:t>
      </w:r>
      <w:r w:rsidR="26770161">
        <w:t>easy</w:t>
      </w:r>
      <w:r w:rsidR="792A84EA">
        <w:t xml:space="preserve"> framework</w:t>
      </w:r>
      <w:r w:rsidR="26770161">
        <w:t xml:space="preserve"> to implement the web portals front end in. </w:t>
      </w:r>
      <w:r w:rsidR="70F6188E">
        <w:t xml:space="preserve">It has virtual DOM capabilities making it </w:t>
      </w:r>
      <w:r w:rsidR="18B15528">
        <w:t>well-suited</w:t>
      </w:r>
      <w:r w:rsidR="70F6188E">
        <w:t xml:space="preserve"> to create complex UIs with multiple blocks such as navigation panels</w:t>
      </w:r>
      <w:r w:rsidR="14CFD49B">
        <w:t xml:space="preserve">, search results and more. Overall the React framework would be well suited to the </w:t>
      </w:r>
      <w:r w:rsidR="18B15528">
        <w:t>implementation</w:t>
      </w:r>
      <w:r w:rsidR="14CFD49B">
        <w:t xml:space="preserve"> of the front-end and presentation tier</w:t>
      </w:r>
      <w:r w:rsidR="3242FA43">
        <w:t>.</w:t>
      </w:r>
      <w:r w:rsidR="1C1DA1A2">
        <w:t xml:space="preserve"> I have previously made a web application using React which </w:t>
      </w:r>
      <w:r w:rsidR="1C1DA1A2">
        <w:lastRenderedPageBreak/>
        <w:t xml:space="preserve">supported search functionality through the contact of a REST API, so I am confident that </w:t>
      </w:r>
      <w:r w:rsidR="002C383A">
        <w:t xml:space="preserve">I </w:t>
      </w:r>
      <w:r w:rsidR="1C1DA1A2">
        <w:t xml:space="preserve">could build this </w:t>
      </w:r>
      <w:r w:rsidR="3432952A">
        <w:t>sy</w:t>
      </w:r>
      <w:r w:rsidR="1981E533">
        <w:t>s</w:t>
      </w:r>
      <w:r w:rsidR="3432952A">
        <w:t>tems presentation tier with the use of the React framework to save development time and thus save cost for the travel agency.</w:t>
      </w:r>
      <w:r w:rsidR="3A8A2427">
        <w:t xml:space="preserve"> Reacts website actually features examples of </w:t>
      </w:r>
      <w:r w:rsidR="18B15528">
        <w:t>e-commerce</w:t>
      </w:r>
      <w:r w:rsidR="3A8A2427">
        <w:t xml:space="preserve"> sites built using </w:t>
      </w:r>
      <w:r w:rsidR="40F0BA8B">
        <w:t xml:space="preserve">React, this is an example of another already established software </w:t>
      </w:r>
      <w:r w:rsidR="18B15528">
        <w:t>artefact</w:t>
      </w:r>
      <w:r w:rsidR="40F0BA8B">
        <w:t xml:space="preserve"> very similar to this system, further proving that it could be implemented.</w:t>
      </w:r>
    </w:p>
    <w:p w14:paraId="3AA6F8A0" w14:textId="49960FCE" w:rsidR="1C1DA1A2" w:rsidRDefault="1C1DA1A2" w:rsidP="18B15528">
      <w:r>
        <w:t xml:space="preserve">Webpack or </w:t>
      </w:r>
      <w:r w:rsidR="6DF36D6E">
        <w:t>G</w:t>
      </w:r>
      <w:r>
        <w:t>ulp</w:t>
      </w:r>
      <w:r w:rsidR="361AD25E">
        <w:t xml:space="preserve"> are </w:t>
      </w:r>
      <w:r w:rsidR="18B15528">
        <w:t>applications</w:t>
      </w:r>
      <w:r w:rsidR="361AD25E">
        <w:t xml:space="preserve"> that can be used in tandem with the chosen framework to increase security.</w:t>
      </w:r>
      <w:r w:rsidR="6CE6DCFF">
        <w:t xml:space="preserve"> They can compress code and format it to increase performance but also to </w:t>
      </w:r>
      <w:r w:rsidR="00712B5B">
        <w:t>make the analysi</w:t>
      </w:r>
      <w:r w:rsidR="00D43D99">
        <w:t>s</w:t>
      </w:r>
      <w:r w:rsidR="6CE6DCFF">
        <w:t xml:space="preserve"> of the code har</w:t>
      </w:r>
      <w:r w:rsidR="4C394F98">
        <w:t xml:space="preserve">der, </w:t>
      </w:r>
      <w:r w:rsidR="18B15528">
        <w:t>effectively</w:t>
      </w:r>
      <w:r w:rsidR="4C394F98">
        <w:t xml:space="preserve"> making it more difficult to find clues on how to access the rest of the layers of the system.</w:t>
      </w:r>
    </w:p>
    <w:p w14:paraId="27FDE28B" w14:textId="18537802" w:rsidR="0D638F86" w:rsidRDefault="0D638F86" w:rsidP="18B15528">
      <w:r>
        <w:t xml:space="preserve">Angular is another example of a Node </w:t>
      </w:r>
      <w:r w:rsidR="18B15528">
        <w:t>JavaScipt-based</w:t>
      </w:r>
      <w:r>
        <w:t xml:space="preserve"> framework in which the client web portal could be made. It would again ease development and has been us</w:t>
      </w:r>
      <w:r w:rsidR="6CB6021E">
        <w:t xml:space="preserve">ed to create many </w:t>
      </w:r>
      <w:r w:rsidR="18B15528">
        <w:t>e-commerce</w:t>
      </w:r>
      <w:r w:rsidR="6CB6021E">
        <w:t xml:space="preserve"> sites in the past, proving that it could be used to implement the specified design. </w:t>
      </w:r>
      <w:r w:rsidR="14A7B73E">
        <w:t xml:space="preserve">The Angular framework </w:t>
      </w:r>
      <w:r w:rsidR="18B15528">
        <w:t>isn't</w:t>
      </w:r>
      <w:r w:rsidR="14A7B73E">
        <w:t xml:space="preserve"> ideal at the moment as the community is </w:t>
      </w:r>
      <w:r w:rsidR="18B15528">
        <w:t>split</w:t>
      </w:r>
      <w:r w:rsidR="14A7B73E">
        <w:t xml:space="preserve"> between the old version and the new rewrite</w:t>
      </w:r>
      <w:r w:rsidR="00162B6F">
        <w:t>.</w:t>
      </w:r>
      <w:r w:rsidR="14A7B73E">
        <w:t xml:space="preserve"> </w:t>
      </w:r>
      <w:r w:rsidR="00162B6F">
        <w:t>H</w:t>
      </w:r>
      <w:r w:rsidR="14A7B73E">
        <w:t>owever it is still highly efficient and is supported by Google.</w:t>
      </w:r>
      <w:r w:rsidR="6158F988">
        <w:t xml:space="preserve"> Angular is optimal for creating large-scale </w:t>
      </w:r>
      <w:r w:rsidR="18B15528">
        <w:t>applications</w:t>
      </w:r>
      <w:r w:rsidR="6158F988">
        <w:t xml:space="preserve"> which would be appropriate for the travel </w:t>
      </w:r>
      <w:r w:rsidR="18B15528">
        <w:t>agency’s</w:t>
      </w:r>
      <w:r w:rsidR="6158F988">
        <w:t xml:space="preserve"> </w:t>
      </w:r>
      <w:r w:rsidR="18B15528">
        <w:t>professional</w:t>
      </w:r>
      <w:r w:rsidR="6158F988">
        <w:t xml:space="preserve"> web </w:t>
      </w:r>
      <w:r w:rsidR="18B15528">
        <w:t>portal</w:t>
      </w:r>
      <w:r w:rsidR="67BF8FEC">
        <w:t xml:space="preserve"> especially if the </w:t>
      </w:r>
      <w:r w:rsidR="18B15528">
        <w:t>employee's</w:t>
      </w:r>
      <w:r w:rsidR="67BF8FEC">
        <w:t xml:space="preserve"> section was hosted in the same domain. It is highly </w:t>
      </w:r>
      <w:r w:rsidR="18B15528">
        <w:t>testable</w:t>
      </w:r>
      <w:r w:rsidR="67BF8FEC">
        <w:t xml:space="preserve"> and reusable making it useful for testing the system.</w:t>
      </w:r>
    </w:p>
    <w:p w14:paraId="78093F57" w14:textId="07C31030" w:rsidR="3D8DEBA6" w:rsidRDefault="3D8DEBA6" w:rsidP="18B15528">
      <w:r>
        <w:t xml:space="preserve">I have personally written many RESTful APIs for various previous projects, both personal and academic. I know from this </w:t>
      </w:r>
      <w:r w:rsidR="23CDADE8">
        <w:t>experience</w:t>
      </w:r>
      <w:r>
        <w:t xml:space="preserve"> that the API could easily be written in server scripting languages such as PHP or JavaScript with Node and Express and hosted on any number of places such as Brighton Domains. They could be </w:t>
      </w:r>
      <w:r w:rsidR="79A57921">
        <w:t>utilized</w:t>
      </w:r>
      <w:r>
        <w:t xml:space="preserve"> in the same way as queues in the messaging pattern</w:t>
      </w:r>
      <w:r w:rsidR="0085168F">
        <w:t>,</w:t>
      </w:r>
      <w:r>
        <w:t xml:space="preserve"> by passing and formatting requests as well as temporarily storing information should the connection drop and </w:t>
      </w:r>
      <w:r w:rsidR="00705174">
        <w:t xml:space="preserve">also </w:t>
      </w:r>
      <w:r w:rsidR="71C8F9CE">
        <w:t>queuing</w:t>
      </w:r>
      <w:r>
        <w:t xml:space="preserve"> requests. It is possible to change endpoints/</w:t>
      </w:r>
      <w:r w:rsidR="18B15528">
        <w:t>routes</w:t>
      </w:r>
      <w:r>
        <w:t xml:space="preserve"> to some degree with technologies like the Express framework.</w:t>
      </w:r>
    </w:p>
    <w:p w14:paraId="3E51A1C7" w14:textId="5D113D35" w:rsidR="537557D6" w:rsidRDefault="537557D6" w:rsidP="18B15528">
      <w:r>
        <w:t xml:space="preserve">Node applications support the incorporation of </w:t>
      </w:r>
      <w:r w:rsidR="5E4F0F42">
        <w:t>many different packages</w:t>
      </w:r>
      <w:r w:rsidR="58E2A408">
        <w:t xml:space="preserve"> to increase functionality. I</w:t>
      </w:r>
      <w:r w:rsidR="5E4F0F42">
        <w:t>n the past</w:t>
      </w:r>
      <w:r w:rsidR="18B15528">
        <w:t>,</w:t>
      </w:r>
      <w:r w:rsidR="5E4F0F42">
        <w:t xml:space="preserve"> I have used the Express package to accept incoming requests and build a </w:t>
      </w:r>
      <w:r w:rsidR="18B15528">
        <w:t>JavaScript-based</w:t>
      </w:r>
      <w:r w:rsidR="2837AD70">
        <w:t xml:space="preserve"> REST</w:t>
      </w:r>
      <w:r w:rsidR="5E4F0F42">
        <w:t xml:space="preserve"> API</w:t>
      </w:r>
      <w:r w:rsidR="5B9523DA">
        <w:t xml:space="preserve">. I have also made </w:t>
      </w:r>
      <w:r w:rsidR="18B15528">
        <w:t>use</w:t>
      </w:r>
      <w:r w:rsidR="5B9523DA">
        <w:t xml:space="preserve"> of packages like </w:t>
      </w:r>
      <w:r w:rsidR="00C063D6">
        <w:t xml:space="preserve">the </w:t>
      </w:r>
      <w:r w:rsidR="5B9523DA">
        <w:t>MySQL</w:t>
      </w:r>
      <w:r w:rsidR="00C063D6">
        <w:t xml:space="preserve"> package</w:t>
      </w:r>
      <w:r w:rsidR="5B9523DA">
        <w:t xml:space="preserve"> to communicate with databases. </w:t>
      </w:r>
      <w:r w:rsidR="00C063D6">
        <w:t xml:space="preserve">Therefore </w:t>
      </w:r>
      <w:r w:rsidR="5B9523DA">
        <w:t>I</w:t>
      </w:r>
      <w:r w:rsidR="00C063D6">
        <w:t xml:space="preserve"> am aware</w:t>
      </w:r>
      <w:r w:rsidR="5B9523DA">
        <w:t xml:space="preserve"> that Express can be used to create the </w:t>
      </w:r>
      <w:r w:rsidR="1787893A">
        <w:t xml:space="preserve">type of API designed in this system. </w:t>
      </w:r>
      <w:r w:rsidR="66FC5270">
        <w:t xml:space="preserve">I have previously used packages like </w:t>
      </w:r>
      <w:r w:rsidR="18B15528">
        <w:t>body-parser</w:t>
      </w:r>
      <w:r w:rsidR="66FC5270">
        <w:t xml:space="preserve"> installed through NPM to accept multiple types </w:t>
      </w:r>
      <w:r w:rsidR="18B15528">
        <w:t xml:space="preserve">of </w:t>
      </w:r>
      <w:r w:rsidR="66FC5270">
        <w:t xml:space="preserve">formats </w:t>
      </w:r>
      <w:r w:rsidR="33B49D77">
        <w:t>in the API and have built search, login and ordering functionality in JavaScript</w:t>
      </w:r>
      <w:r w:rsidR="7E9B7492">
        <w:t xml:space="preserve"> through Node</w:t>
      </w:r>
      <w:r w:rsidR="33B49D77">
        <w:t>.</w:t>
      </w:r>
      <w:r w:rsidR="0742EFEC">
        <w:t xml:space="preserve"> </w:t>
      </w:r>
      <w:r w:rsidR="00C063D6">
        <w:t xml:space="preserve">Due to these </w:t>
      </w:r>
      <w:r w:rsidR="0742EFEC">
        <w:t xml:space="preserve">past </w:t>
      </w:r>
      <w:r w:rsidR="18B15528">
        <w:t>experiences</w:t>
      </w:r>
      <w:r w:rsidR="00C063D6">
        <w:t>,</w:t>
      </w:r>
      <w:r w:rsidR="0742EFEC">
        <w:t xml:space="preserve"> I </w:t>
      </w:r>
      <w:r w:rsidR="18B15528">
        <w:t>believe</w:t>
      </w:r>
      <w:r w:rsidR="0742EFEC">
        <w:t xml:space="preserve"> the system could be implemented in </w:t>
      </w:r>
      <w:r w:rsidR="18B15528">
        <w:t>the</w:t>
      </w:r>
      <w:r w:rsidR="0742EFEC">
        <w:t xml:space="preserve"> way I have designed through the UML diagrams.</w:t>
      </w:r>
      <w:r w:rsidR="56E14B2B">
        <w:t xml:space="preserve"> JavaScript also supports the creation of all </w:t>
      </w:r>
      <w:r w:rsidR="7BB53261">
        <w:t xml:space="preserve">previously mentioned design </w:t>
      </w:r>
      <w:r w:rsidR="18B15528">
        <w:t>patterns</w:t>
      </w:r>
      <w:r w:rsidR="7BB53261">
        <w:t xml:space="preserve"> </w:t>
      </w:r>
      <w:r w:rsidR="18B15528">
        <w:t>such</w:t>
      </w:r>
      <w:r w:rsidR="7BB53261">
        <w:t xml:space="preserve"> as the observer pattern and so it is possible to build the functionality as specified in the design.</w:t>
      </w:r>
    </w:p>
    <w:p w14:paraId="4ED3B31A" w14:textId="19B90537" w:rsidR="12B42113" w:rsidRDefault="12B42113" w:rsidP="18B15528">
      <w:r>
        <w:t xml:space="preserve">PHP is mildly outdated due to newer technologies but would still function for the implementation of this system as it is a server scripting language that could be used to </w:t>
      </w:r>
      <w:r w:rsidR="18B15528">
        <w:t>connect</w:t>
      </w:r>
      <w:r>
        <w:t xml:space="preserve"> clients, APIs and the database. </w:t>
      </w:r>
      <w:r w:rsidR="18B15528">
        <w:t>I've</w:t>
      </w:r>
      <w:r>
        <w:t xml:space="preserve"> used</w:t>
      </w:r>
      <w:r w:rsidR="1BC2B3FA">
        <w:t xml:space="preserve"> this for the creation of an </w:t>
      </w:r>
      <w:r w:rsidR="18B15528">
        <w:t>e-commerce</w:t>
      </w:r>
      <w:r w:rsidR="1BC2B3FA">
        <w:t xml:space="preserve"> site in the past and so am confident that this ty</w:t>
      </w:r>
      <w:r w:rsidR="6ECC2BEC">
        <w:t>pe of system could be implemented again in this fashion</w:t>
      </w:r>
      <w:r w:rsidR="1BC2B3FA">
        <w:t>.</w:t>
      </w:r>
      <w:r w:rsidR="3D633C2D">
        <w:t xml:space="preserve"> </w:t>
      </w:r>
      <w:r w:rsidR="004A086D">
        <w:t xml:space="preserve">Due to </w:t>
      </w:r>
      <w:r w:rsidR="3D633C2D">
        <w:t xml:space="preserve">PHP </w:t>
      </w:r>
      <w:r w:rsidR="004A086D">
        <w:t>being an older language</w:t>
      </w:r>
      <w:r w:rsidR="00182A30">
        <w:t>;</w:t>
      </w:r>
      <w:r w:rsidR="3D633C2D">
        <w:t xml:space="preserve"> while it would function, JavaScript would be the optimal choice due to its adaptability with the use of external packages and libraries</w:t>
      </w:r>
      <w:r w:rsidR="0CC383B7">
        <w:t>. Any API should have CORS ena</w:t>
      </w:r>
      <w:r w:rsidR="04A7EB9C">
        <w:t>bled to prevent errors when communicating between layers.</w:t>
      </w:r>
    </w:p>
    <w:p w14:paraId="15C26686" w14:textId="5AD4877B" w:rsidR="628A3A02" w:rsidRDefault="628A3A02" w:rsidP="18B15528">
      <w:r>
        <w:t xml:space="preserve">I </w:t>
      </w:r>
      <w:r w:rsidR="00A401EF">
        <w:t xml:space="preserve">am certain </w:t>
      </w:r>
      <w:r w:rsidR="00615C33">
        <w:t>that</w:t>
      </w:r>
      <w:r>
        <w:t xml:space="preserve"> the Database tier/ data management tier I designed can easily be implemented through </w:t>
      </w:r>
      <w:r w:rsidR="5FD40465">
        <w:t>any relation</w:t>
      </w:r>
      <w:r w:rsidR="647BD877">
        <w:t>al</w:t>
      </w:r>
      <w:r w:rsidR="5FD40465">
        <w:t xml:space="preserve"> </w:t>
      </w:r>
      <w:r w:rsidR="18B15528">
        <w:t>database-supporting</w:t>
      </w:r>
      <w:r w:rsidR="5FD40465">
        <w:t xml:space="preserve"> software. I have used applications like MySQL both on </w:t>
      </w:r>
      <w:r w:rsidR="18B15528">
        <w:t xml:space="preserve">a </w:t>
      </w:r>
      <w:r w:rsidR="5FD40465">
        <w:t>device and via web portals to store data</w:t>
      </w:r>
      <w:r w:rsidR="59F1A023">
        <w:t xml:space="preserve"> like the bookings with relations through the use of secondary keys. They are contactable via many ways but the MySQL Node package is one way I have</w:t>
      </w:r>
      <w:r w:rsidR="00116109">
        <w:t xml:space="preserve"> previously</w:t>
      </w:r>
      <w:r w:rsidR="59F1A023">
        <w:t xml:space="preserve"> </w:t>
      </w:r>
      <w:r w:rsidR="58B70FF3">
        <w:t xml:space="preserve">successfully </w:t>
      </w:r>
      <w:r w:rsidR="59F1A023">
        <w:t>used as well as direct conta</w:t>
      </w:r>
      <w:r w:rsidR="2D69E0C0">
        <w:t xml:space="preserve">ct through </w:t>
      </w:r>
      <w:r w:rsidR="18B15528">
        <w:t>PHP</w:t>
      </w:r>
      <w:r w:rsidR="2D69E0C0">
        <w:t>. Ideally</w:t>
      </w:r>
      <w:r w:rsidR="18B15528">
        <w:t>,</w:t>
      </w:r>
      <w:r w:rsidR="2D69E0C0">
        <w:t xml:space="preserve"> the contact information for the database should be kept </w:t>
      </w:r>
      <w:r w:rsidR="00B63232">
        <w:t>confidential</w:t>
      </w:r>
      <w:r w:rsidR="2D69E0C0">
        <w:t xml:space="preserve"> from the other layers to help reinforce security.</w:t>
      </w:r>
      <w:r w:rsidR="3873FA59">
        <w:t xml:space="preserve"> There are other possibilities for storing information such as the use of SQL Server or NoSQL.</w:t>
      </w:r>
    </w:p>
    <w:p w14:paraId="409E337A" w14:textId="68EBDE87" w:rsidR="628A3A02" w:rsidRDefault="628A3A02" w:rsidP="18B15528">
      <w:r>
        <w:t>Wh</w:t>
      </w:r>
      <w:r w:rsidR="6E031C45">
        <w:t>ile the application could be hosted by myself using the universities server the ABC travel agency would either need to purchase and run their own server or could run the API</w:t>
      </w:r>
      <w:r w:rsidR="2EE13550">
        <w:t xml:space="preserve"> on a free web application service like Heroku</w:t>
      </w:r>
      <w:r w:rsidR="6B4CE6A8">
        <w:t xml:space="preserve"> as it is considered one of the best platforms for hosting REST APIs</w:t>
      </w:r>
      <w:r w:rsidR="2EE13550">
        <w:t xml:space="preserve">. The static web portal could be </w:t>
      </w:r>
      <w:r w:rsidR="224FBFC3">
        <w:t>place</w:t>
      </w:r>
      <w:r w:rsidR="2152019D">
        <w:t>d on a domain through GitHub pages or cloud storage.</w:t>
      </w:r>
      <w:r w:rsidR="55E72001">
        <w:t xml:space="preserve"> The google cloud platform allows the purchase of databases and Amazon’s relational Database </w:t>
      </w:r>
      <w:r w:rsidR="18B15528">
        <w:t>service</w:t>
      </w:r>
      <w:r w:rsidR="55E72001">
        <w:t xml:space="preserve"> allows the installation of MySQL, </w:t>
      </w:r>
      <w:r w:rsidR="0609D6B4">
        <w:t xml:space="preserve">SQL Server, </w:t>
      </w:r>
      <w:r w:rsidR="18B15528">
        <w:t>MariaDB</w:t>
      </w:r>
      <w:r w:rsidR="0609D6B4">
        <w:t xml:space="preserve">, Oracle BYOL and PostgreSQL databases. </w:t>
      </w:r>
    </w:p>
    <w:p w14:paraId="1924AF29" w14:textId="45F24039" w:rsidR="2664751E" w:rsidRDefault="2664751E" w:rsidP="18B15528">
      <w:r>
        <w:lastRenderedPageBreak/>
        <w:t>Overall, th</w:t>
      </w:r>
      <w:r w:rsidR="28556E49">
        <w:t>rough the existing s</w:t>
      </w:r>
      <w:r w:rsidR="42D0FF45">
        <w:t xml:space="preserve">ystems, previous </w:t>
      </w:r>
      <w:r w:rsidR="18B15528">
        <w:t>implementations</w:t>
      </w:r>
      <w:r w:rsidR="42D0FF45">
        <w:t xml:space="preserve"> and p</w:t>
      </w:r>
      <w:r w:rsidR="00936AA1">
        <w:t>ast</w:t>
      </w:r>
      <w:r w:rsidR="42D0FF45">
        <w:t xml:space="preserve"> </w:t>
      </w:r>
      <w:r w:rsidR="18B15528">
        <w:t>experiences</w:t>
      </w:r>
      <w:r w:rsidR="42D0FF45">
        <w:t xml:space="preserve"> mentioned I </w:t>
      </w:r>
      <w:r w:rsidR="18B15528">
        <w:t>believe</w:t>
      </w:r>
      <w:r w:rsidR="704BB974">
        <w:t xml:space="preserve"> </w:t>
      </w:r>
      <w:r w:rsidR="795A4C5B">
        <w:t xml:space="preserve">I have proven </w:t>
      </w:r>
      <w:r w:rsidR="704BB974">
        <w:t xml:space="preserve">that the chosen architecture along with the </w:t>
      </w:r>
      <w:r w:rsidR="18B15528">
        <w:t>added</w:t>
      </w:r>
      <w:r w:rsidR="704BB974">
        <w:t xml:space="preserve"> </w:t>
      </w:r>
      <w:r w:rsidR="18B15528">
        <w:t>architectural</w:t>
      </w:r>
      <w:r w:rsidR="704BB974">
        <w:t xml:space="preserve"> styles could be implemented through the mentioned technologies.</w:t>
      </w:r>
    </w:p>
    <w:p w14:paraId="7996AE0F" w14:textId="24A0701C" w:rsidR="00E843B9" w:rsidRDefault="00E843B9" w:rsidP="18B15528"/>
    <w:p w14:paraId="39F9A2FC" w14:textId="77777777" w:rsidR="00E843B9" w:rsidRDefault="00E843B9" w:rsidP="18B15528"/>
    <w:p w14:paraId="29691A76" w14:textId="17A4EFC2" w:rsidR="3CCDF309" w:rsidRDefault="3CCDF309" w:rsidP="18B15528">
      <w:pPr>
        <w:pStyle w:val="Heading3"/>
        <w:rPr>
          <w:rFonts w:ascii="Calibri" w:eastAsia="Calibri" w:hAnsi="Calibri" w:cs="Calibri"/>
        </w:rPr>
      </w:pPr>
      <w:r>
        <w:t>References</w:t>
      </w:r>
    </w:p>
    <w:p w14:paraId="378C1D5D" w14:textId="577A3764" w:rsidR="75A4AC11" w:rsidRDefault="75A4AC11" w:rsidP="18B15528">
      <w:pPr>
        <w:pStyle w:val="ListParagraph"/>
        <w:numPr>
          <w:ilvl w:val="0"/>
          <w:numId w:val="5"/>
        </w:numPr>
        <w:rPr>
          <w:rFonts w:ascii="Calibri" w:eastAsia="Calibri" w:hAnsi="Calibri" w:cs="Calibri"/>
        </w:rPr>
      </w:pPr>
      <w:r w:rsidRPr="18B15528">
        <w:rPr>
          <w:rFonts w:ascii="Calibri" w:eastAsia="Calibri" w:hAnsi="Calibri" w:cs="Calibri"/>
        </w:rPr>
        <w:t>Gamma et al: Design Patterns. Addison-Wesley 1995.</w:t>
      </w:r>
    </w:p>
    <w:p w14:paraId="5629343C" w14:textId="16B6F2F3" w:rsidR="6FAFF463" w:rsidRDefault="6FAFF463" w:rsidP="18B15528">
      <w:pPr>
        <w:pStyle w:val="ListParagraph"/>
        <w:numPr>
          <w:ilvl w:val="0"/>
          <w:numId w:val="5"/>
        </w:numPr>
        <w:rPr>
          <w:rFonts w:ascii="Calibri" w:eastAsia="Calibri" w:hAnsi="Calibri" w:cs="Calibri"/>
        </w:rPr>
      </w:pPr>
      <w:r w:rsidRPr="18B15528">
        <w:rPr>
          <w:rFonts w:ascii="Calibri" w:eastAsia="Calibri" w:hAnsi="Calibri" w:cs="Calibri"/>
        </w:rPr>
        <w:t>Taylor, R., Medvidovic, N., Dashofy, E., Software Architecture, Foundations, Theory, and Practice, Wiley Publisher, 2010</w:t>
      </w:r>
    </w:p>
    <w:p w14:paraId="74B583DE" w14:textId="3981587E" w:rsidR="6FAFF463" w:rsidRDefault="6FAFF463" w:rsidP="18B15528">
      <w:pPr>
        <w:pStyle w:val="ListParagraph"/>
        <w:numPr>
          <w:ilvl w:val="0"/>
          <w:numId w:val="5"/>
        </w:numPr>
        <w:rPr>
          <w:rFonts w:ascii="Calibri" w:eastAsia="Calibri" w:hAnsi="Calibri" w:cs="Calibri"/>
        </w:rPr>
      </w:pPr>
      <w:r w:rsidRPr="18B15528">
        <w:rPr>
          <w:rFonts w:ascii="Calibri" w:eastAsia="Calibri" w:hAnsi="Calibri" w:cs="Calibri"/>
        </w:rPr>
        <w:t>Mary Shaw, David Garlan, Software architecture Perspectives on emerging discipline, Chapter 3, Prentice Hall.</w:t>
      </w:r>
    </w:p>
    <w:p w14:paraId="4681230F" w14:textId="669B38D7" w:rsidR="3CCDF309" w:rsidRDefault="3CCDF309" w:rsidP="18B15528">
      <w:pPr>
        <w:pStyle w:val="ListParagraph"/>
        <w:numPr>
          <w:ilvl w:val="0"/>
          <w:numId w:val="5"/>
        </w:numPr>
        <w:rPr>
          <w:rFonts w:ascii="Calibri" w:eastAsia="Calibri" w:hAnsi="Calibri" w:cs="Calibri"/>
        </w:rPr>
      </w:pPr>
      <w:r w:rsidRPr="18B15528">
        <w:rPr>
          <w:rFonts w:ascii="Calibri" w:eastAsia="Calibri" w:hAnsi="Calibri" w:cs="Calibri"/>
        </w:rPr>
        <w:t xml:space="preserve">L. Bass, P. Clements, R. Kazman, Software Architecture in Practice, Addison-Wesley 2013 </w:t>
      </w:r>
    </w:p>
    <w:p w14:paraId="46D35C2D" w14:textId="4BAF0935" w:rsidR="3CCDF309" w:rsidRDefault="3CCDF309" w:rsidP="18B15528">
      <w:pPr>
        <w:pStyle w:val="ListParagraph"/>
        <w:numPr>
          <w:ilvl w:val="0"/>
          <w:numId w:val="5"/>
        </w:numPr>
        <w:rPr>
          <w:rFonts w:ascii="Calibri" w:eastAsia="Calibri" w:hAnsi="Calibri" w:cs="Calibri"/>
        </w:rPr>
      </w:pPr>
      <w:r w:rsidRPr="18B15528">
        <w:rPr>
          <w:rFonts w:ascii="Calibri" w:eastAsia="Calibri" w:hAnsi="Calibri" w:cs="Calibri"/>
        </w:rPr>
        <w:t>Gorton, I., Essential of Software Architecture. Springer 2006</w:t>
      </w:r>
    </w:p>
    <w:p w14:paraId="42009D0C" w14:textId="31A5BADD" w:rsidR="17905811" w:rsidRDefault="17905811" w:rsidP="18B15528">
      <w:pPr>
        <w:pStyle w:val="ListParagraph"/>
        <w:numPr>
          <w:ilvl w:val="0"/>
          <w:numId w:val="5"/>
        </w:numPr>
        <w:rPr>
          <w:rFonts w:ascii="Calibri" w:eastAsia="Calibri" w:hAnsi="Calibri" w:cs="Calibri"/>
        </w:rPr>
      </w:pPr>
      <w:r w:rsidRPr="18B15528">
        <w:t>Paul Greenfield, Service-Oriented Architectures and Technologies, Essential Software Architecture, Springer, 2006.</w:t>
      </w:r>
    </w:p>
    <w:sectPr w:rsidR="1790581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nk0TOYZHH5uFUG" int2:id="1wZP1Z1y">
      <int2:state int2:value="Rejected" int2:type="LegacyProofing"/>
    </int2:textHash>
    <int2:textHash int2:hashCode="QFZ9EWtTSboDWc" int2:id="idRRCaOt">
      <int2:state int2:value="Rejected" int2:type="LegacyProofing"/>
    </int2:textHash>
    <int2:textHash int2:hashCode="EOqtlEtohcUzur" int2:id="upKY64eE">
      <int2:state int2:value="Rejected" int2:type="LegacyProofing"/>
    </int2:textHash>
    <int2:textHash int2:hashCode="ObJPE6y/QuoYEo" int2:id="yWyDsTID">
      <int2:state int2:value="Rejected" int2:type="LegacyProofing"/>
    </int2:textHash>
    <int2:bookmark int2:bookmarkName="_Int_OB1r7zVc" int2:invalidationBookmarkName="" int2:hashCode="xvOgIjG0Exz11b" int2:id="3ch3JyuP"/>
    <int2:bookmark int2:bookmarkName="_Int_Ynit6u0C" int2:invalidationBookmarkName="" int2:hashCode="e61SmyuxLgLXoS" int2:id="6VWpQcux"/>
    <int2:bookmark int2:bookmarkName="_Int_MqnY7vJz" int2:invalidationBookmarkName="" int2:hashCode="YAJ5yCEvUgjsBj" int2:id="8z0HWoRS">
      <int2:state int2:value="Rejected" int2:type="LegacyProofing"/>
    </int2:bookmark>
    <int2:bookmark int2:bookmarkName="_Int_wI73j439" int2:invalidationBookmarkName="" int2:hashCode="KqZVObtZPADOkl" int2:id="DbYwDxfC"/>
    <int2:bookmark int2:bookmarkName="_Int_aYMnJGKX" int2:invalidationBookmarkName="" int2:hashCode="haXcqQniAYQ8uJ" int2:id="FOM1j1ka">
      <int2:state int2:value="Rejected" int2:type="LegacyProofing"/>
    </int2:bookmark>
    <int2:bookmark int2:bookmarkName="_Int_9q0iSCms" int2:invalidationBookmarkName="" int2:hashCode="SPW0sFXDTAtd5h" int2:id="FUdc7UF5"/>
    <int2:bookmark int2:bookmarkName="_Int_esexb10t" int2:invalidationBookmarkName="" int2:hashCode="Nl0uZhFu1kXDWc" int2:id="FVJ9UgQT"/>
    <int2:bookmark int2:bookmarkName="_Int_URoW8aKY" int2:invalidationBookmarkName="" int2:hashCode="Y4whBiFKAKX41O" int2:id="LsiCyA59"/>
    <int2:bookmark int2:bookmarkName="_Int_YAbdZIJh" int2:invalidationBookmarkName="" int2:hashCode="qaWBAF6WNNovtB" int2:id="QXIMezeI"/>
    <int2:bookmark int2:bookmarkName="_Int_3rU0WnFu" int2:invalidationBookmarkName="" int2:hashCode="1+kcVf/LaFNFHD" int2:id="QZNkOuIj"/>
    <int2:bookmark int2:bookmarkName="_Int_iSxjO5r8" int2:invalidationBookmarkName="" int2:hashCode="+unmhRrwiQ94mW" int2:id="WqqR2k7w">
      <int2:state int2:value="Rejected" int2:type="LegacyProofing"/>
    </int2:bookmark>
    <int2:bookmark int2:bookmarkName="_Int_oGT3BjH2" int2:invalidationBookmarkName="" int2:hashCode="9SC9JZTKQhmN68" int2:id="Zmfmpw9F"/>
    <int2:bookmark int2:bookmarkName="_Int_VGTFmphJ" int2:invalidationBookmarkName="" int2:hashCode="go6CBamZ2R+mhn" int2:id="klk7Lum1"/>
    <int2:bookmark int2:bookmarkName="_Int_tBhwGRcK" int2:invalidationBookmarkName="" int2:hashCode="XEbAsqc9Rn7weH" int2:id="pCEDycBB">
      <int2:state int2:value="Rejected" int2:type="LegacyProofing"/>
    </int2:bookmark>
    <int2:bookmark int2:bookmarkName="_Int_ucAbkCRK" int2:invalidationBookmarkName="" int2:hashCode="Yk81nc5LhMiOHh" int2:id="qz548vs2"/>
    <int2:bookmark int2:bookmarkName="_Int_ts3D4w92" int2:invalidationBookmarkName="" int2:hashCode="e3ep2nLaBgXKSA" int2:id="rePLTIN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92F5C"/>
    <w:multiLevelType w:val="hybridMultilevel"/>
    <w:tmpl w:val="8A229DE2"/>
    <w:lvl w:ilvl="0" w:tplc="718A1BA6">
      <w:start w:val="1"/>
      <w:numFmt w:val="bullet"/>
      <w:lvlText w:val="-"/>
      <w:lvlJc w:val="left"/>
      <w:pPr>
        <w:ind w:left="720" w:hanging="360"/>
      </w:pPr>
      <w:rPr>
        <w:rFonts w:ascii="Calibri" w:hAnsi="Calibri" w:hint="default"/>
      </w:rPr>
    </w:lvl>
    <w:lvl w:ilvl="1" w:tplc="185E1A56">
      <w:start w:val="1"/>
      <w:numFmt w:val="bullet"/>
      <w:lvlText w:val="o"/>
      <w:lvlJc w:val="left"/>
      <w:pPr>
        <w:ind w:left="1440" w:hanging="360"/>
      </w:pPr>
      <w:rPr>
        <w:rFonts w:ascii="Courier New" w:hAnsi="Courier New" w:hint="default"/>
      </w:rPr>
    </w:lvl>
    <w:lvl w:ilvl="2" w:tplc="A42A486E">
      <w:start w:val="1"/>
      <w:numFmt w:val="bullet"/>
      <w:lvlText w:val=""/>
      <w:lvlJc w:val="left"/>
      <w:pPr>
        <w:ind w:left="2160" w:hanging="360"/>
      </w:pPr>
      <w:rPr>
        <w:rFonts w:ascii="Wingdings" w:hAnsi="Wingdings" w:hint="default"/>
      </w:rPr>
    </w:lvl>
    <w:lvl w:ilvl="3" w:tplc="083C41B4">
      <w:start w:val="1"/>
      <w:numFmt w:val="bullet"/>
      <w:lvlText w:val=""/>
      <w:lvlJc w:val="left"/>
      <w:pPr>
        <w:ind w:left="2880" w:hanging="360"/>
      </w:pPr>
      <w:rPr>
        <w:rFonts w:ascii="Symbol" w:hAnsi="Symbol" w:hint="default"/>
      </w:rPr>
    </w:lvl>
    <w:lvl w:ilvl="4" w:tplc="F33CD31C">
      <w:start w:val="1"/>
      <w:numFmt w:val="bullet"/>
      <w:lvlText w:val="o"/>
      <w:lvlJc w:val="left"/>
      <w:pPr>
        <w:ind w:left="3600" w:hanging="360"/>
      </w:pPr>
      <w:rPr>
        <w:rFonts w:ascii="Courier New" w:hAnsi="Courier New" w:hint="default"/>
      </w:rPr>
    </w:lvl>
    <w:lvl w:ilvl="5" w:tplc="859E8046">
      <w:start w:val="1"/>
      <w:numFmt w:val="bullet"/>
      <w:lvlText w:val=""/>
      <w:lvlJc w:val="left"/>
      <w:pPr>
        <w:ind w:left="4320" w:hanging="360"/>
      </w:pPr>
      <w:rPr>
        <w:rFonts w:ascii="Wingdings" w:hAnsi="Wingdings" w:hint="default"/>
      </w:rPr>
    </w:lvl>
    <w:lvl w:ilvl="6" w:tplc="95D0EA18">
      <w:start w:val="1"/>
      <w:numFmt w:val="bullet"/>
      <w:lvlText w:val=""/>
      <w:lvlJc w:val="left"/>
      <w:pPr>
        <w:ind w:left="5040" w:hanging="360"/>
      </w:pPr>
      <w:rPr>
        <w:rFonts w:ascii="Symbol" w:hAnsi="Symbol" w:hint="default"/>
      </w:rPr>
    </w:lvl>
    <w:lvl w:ilvl="7" w:tplc="5838F190">
      <w:start w:val="1"/>
      <w:numFmt w:val="bullet"/>
      <w:lvlText w:val="o"/>
      <w:lvlJc w:val="left"/>
      <w:pPr>
        <w:ind w:left="5760" w:hanging="360"/>
      </w:pPr>
      <w:rPr>
        <w:rFonts w:ascii="Courier New" w:hAnsi="Courier New" w:hint="default"/>
      </w:rPr>
    </w:lvl>
    <w:lvl w:ilvl="8" w:tplc="CA5E371A">
      <w:start w:val="1"/>
      <w:numFmt w:val="bullet"/>
      <w:lvlText w:val=""/>
      <w:lvlJc w:val="left"/>
      <w:pPr>
        <w:ind w:left="6480" w:hanging="360"/>
      </w:pPr>
      <w:rPr>
        <w:rFonts w:ascii="Wingdings" w:hAnsi="Wingdings" w:hint="default"/>
      </w:rPr>
    </w:lvl>
  </w:abstractNum>
  <w:abstractNum w:abstractNumId="1" w15:restartNumberingAfterBreak="0">
    <w:nsid w:val="22275B40"/>
    <w:multiLevelType w:val="hybridMultilevel"/>
    <w:tmpl w:val="FFFFFFFF"/>
    <w:lvl w:ilvl="0" w:tplc="B9744E1E">
      <w:start w:val="1"/>
      <w:numFmt w:val="decimal"/>
      <w:lvlText w:val="%1."/>
      <w:lvlJc w:val="left"/>
      <w:pPr>
        <w:ind w:left="720" w:hanging="360"/>
      </w:pPr>
    </w:lvl>
    <w:lvl w:ilvl="1" w:tplc="54583C18">
      <w:start w:val="1"/>
      <w:numFmt w:val="lowerLetter"/>
      <w:lvlText w:val="%2."/>
      <w:lvlJc w:val="left"/>
      <w:pPr>
        <w:ind w:left="1440" w:hanging="360"/>
      </w:pPr>
    </w:lvl>
    <w:lvl w:ilvl="2" w:tplc="B77A7592">
      <w:start w:val="1"/>
      <w:numFmt w:val="lowerRoman"/>
      <w:lvlText w:val="%3."/>
      <w:lvlJc w:val="right"/>
      <w:pPr>
        <w:ind w:left="2160" w:hanging="180"/>
      </w:pPr>
    </w:lvl>
    <w:lvl w:ilvl="3" w:tplc="DAD228FC">
      <w:start w:val="1"/>
      <w:numFmt w:val="decimal"/>
      <w:lvlText w:val="%4."/>
      <w:lvlJc w:val="left"/>
      <w:pPr>
        <w:ind w:left="2880" w:hanging="360"/>
      </w:pPr>
    </w:lvl>
    <w:lvl w:ilvl="4" w:tplc="9D3EF672">
      <w:start w:val="1"/>
      <w:numFmt w:val="lowerLetter"/>
      <w:lvlText w:val="%5."/>
      <w:lvlJc w:val="left"/>
      <w:pPr>
        <w:ind w:left="3600" w:hanging="360"/>
      </w:pPr>
    </w:lvl>
    <w:lvl w:ilvl="5" w:tplc="18B42888">
      <w:start w:val="1"/>
      <w:numFmt w:val="lowerRoman"/>
      <w:lvlText w:val="%6."/>
      <w:lvlJc w:val="right"/>
      <w:pPr>
        <w:ind w:left="4320" w:hanging="180"/>
      </w:pPr>
    </w:lvl>
    <w:lvl w:ilvl="6" w:tplc="6EE23D50">
      <w:start w:val="1"/>
      <w:numFmt w:val="decimal"/>
      <w:lvlText w:val="%7."/>
      <w:lvlJc w:val="left"/>
      <w:pPr>
        <w:ind w:left="5040" w:hanging="360"/>
      </w:pPr>
    </w:lvl>
    <w:lvl w:ilvl="7" w:tplc="93D4CD74">
      <w:start w:val="1"/>
      <w:numFmt w:val="lowerLetter"/>
      <w:lvlText w:val="%8."/>
      <w:lvlJc w:val="left"/>
      <w:pPr>
        <w:ind w:left="5760" w:hanging="360"/>
      </w:pPr>
    </w:lvl>
    <w:lvl w:ilvl="8" w:tplc="8C7E2504">
      <w:start w:val="1"/>
      <w:numFmt w:val="lowerRoman"/>
      <w:lvlText w:val="%9."/>
      <w:lvlJc w:val="right"/>
      <w:pPr>
        <w:ind w:left="6480" w:hanging="180"/>
      </w:pPr>
    </w:lvl>
  </w:abstractNum>
  <w:abstractNum w:abstractNumId="2" w15:restartNumberingAfterBreak="0">
    <w:nsid w:val="24846D57"/>
    <w:multiLevelType w:val="hybridMultilevel"/>
    <w:tmpl w:val="FFFFFFFF"/>
    <w:lvl w:ilvl="0" w:tplc="4D0417FE">
      <w:start w:val="1"/>
      <w:numFmt w:val="decimal"/>
      <w:lvlText w:val="%1."/>
      <w:lvlJc w:val="left"/>
      <w:pPr>
        <w:ind w:left="720" w:hanging="360"/>
      </w:pPr>
    </w:lvl>
    <w:lvl w:ilvl="1" w:tplc="B20E7B00">
      <w:start w:val="1"/>
      <w:numFmt w:val="lowerLetter"/>
      <w:lvlText w:val="%2."/>
      <w:lvlJc w:val="left"/>
      <w:pPr>
        <w:ind w:left="1440" w:hanging="360"/>
      </w:pPr>
    </w:lvl>
    <w:lvl w:ilvl="2" w:tplc="409866DC">
      <w:start w:val="1"/>
      <w:numFmt w:val="lowerRoman"/>
      <w:lvlText w:val="%3."/>
      <w:lvlJc w:val="right"/>
      <w:pPr>
        <w:ind w:left="2160" w:hanging="180"/>
      </w:pPr>
    </w:lvl>
    <w:lvl w:ilvl="3" w:tplc="792E5C24">
      <w:start w:val="1"/>
      <w:numFmt w:val="decimal"/>
      <w:lvlText w:val="%4."/>
      <w:lvlJc w:val="left"/>
      <w:pPr>
        <w:ind w:left="2880" w:hanging="360"/>
      </w:pPr>
    </w:lvl>
    <w:lvl w:ilvl="4" w:tplc="44E45814">
      <w:start w:val="1"/>
      <w:numFmt w:val="lowerLetter"/>
      <w:lvlText w:val="%5."/>
      <w:lvlJc w:val="left"/>
      <w:pPr>
        <w:ind w:left="3600" w:hanging="360"/>
      </w:pPr>
    </w:lvl>
    <w:lvl w:ilvl="5" w:tplc="8A986908">
      <w:start w:val="1"/>
      <w:numFmt w:val="lowerRoman"/>
      <w:lvlText w:val="%6."/>
      <w:lvlJc w:val="right"/>
      <w:pPr>
        <w:ind w:left="4320" w:hanging="180"/>
      </w:pPr>
    </w:lvl>
    <w:lvl w:ilvl="6" w:tplc="E66C3EC0">
      <w:start w:val="1"/>
      <w:numFmt w:val="decimal"/>
      <w:lvlText w:val="%7."/>
      <w:lvlJc w:val="left"/>
      <w:pPr>
        <w:ind w:left="5040" w:hanging="360"/>
      </w:pPr>
    </w:lvl>
    <w:lvl w:ilvl="7" w:tplc="D47E964E">
      <w:start w:val="1"/>
      <w:numFmt w:val="lowerLetter"/>
      <w:lvlText w:val="%8."/>
      <w:lvlJc w:val="left"/>
      <w:pPr>
        <w:ind w:left="5760" w:hanging="360"/>
      </w:pPr>
    </w:lvl>
    <w:lvl w:ilvl="8" w:tplc="C6A64DBC">
      <w:start w:val="1"/>
      <w:numFmt w:val="lowerRoman"/>
      <w:lvlText w:val="%9."/>
      <w:lvlJc w:val="right"/>
      <w:pPr>
        <w:ind w:left="6480" w:hanging="180"/>
      </w:pPr>
    </w:lvl>
  </w:abstractNum>
  <w:abstractNum w:abstractNumId="3" w15:restartNumberingAfterBreak="0">
    <w:nsid w:val="2661F380"/>
    <w:multiLevelType w:val="hybridMultilevel"/>
    <w:tmpl w:val="FFFFFFFF"/>
    <w:lvl w:ilvl="0" w:tplc="936C2B52">
      <w:start w:val="1"/>
      <w:numFmt w:val="decimal"/>
      <w:lvlText w:val="%1."/>
      <w:lvlJc w:val="left"/>
      <w:pPr>
        <w:ind w:left="720" w:hanging="360"/>
      </w:pPr>
    </w:lvl>
    <w:lvl w:ilvl="1" w:tplc="42DA208E">
      <w:start w:val="1"/>
      <w:numFmt w:val="lowerLetter"/>
      <w:lvlText w:val="%2."/>
      <w:lvlJc w:val="left"/>
      <w:pPr>
        <w:ind w:left="1440" w:hanging="360"/>
      </w:pPr>
    </w:lvl>
    <w:lvl w:ilvl="2" w:tplc="51581FF6">
      <w:start w:val="1"/>
      <w:numFmt w:val="lowerRoman"/>
      <w:lvlText w:val="%3."/>
      <w:lvlJc w:val="right"/>
      <w:pPr>
        <w:ind w:left="2160" w:hanging="180"/>
      </w:pPr>
    </w:lvl>
    <w:lvl w:ilvl="3" w:tplc="8E3E7F20">
      <w:start w:val="1"/>
      <w:numFmt w:val="decimal"/>
      <w:lvlText w:val="%4."/>
      <w:lvlJc w:val="left"/>
      <w:pPr>
        <w:ind w:left="2880" w:hanging="360"/>
      </w:pPr>
    </w:lvl>
    <w:lvl w:ilvl="4" w:tplc="851E2EBE">
      <w:start w:val="1"/>
      <w:numFmt w:val="lowerLetter"/>
      <w:lvlText w:val="%5."/>
      <w:lvlJc w:val="left"/>
      <w:pPr>
        <w:ind w:left="3600" w:hanging="360"/>
      </w:pPr>
    </w:lvl>
    <w:lvl w:ilvl="5" w:tplc="B126AEA6">
      <w:start w:val="1"/>
      <w:numFmt w:val="lowerRoman"/>
      <w:lvlText w:val="%6."/>
      <w:lvlJc w:val="right"/>
      <w:pPr>
        <w:ind w:left="4320" w:hanging="180"/>
      </w:pPr>
    </w:lvl>
    <w:lvl w:ilvl="6" w:tplc="C6484940">
      <w:start w:val="1"/>
      <w:numFmt w:val="decimal"/>
      <w:lvlText w:val="%7."/>
      <w:lvlJc w:val="left"/>
      <w:pPr>
        <w:ind w:left="5040" w:hanging="360"/>
      </w:pPr>
    </w:lvl>
    <w:lvl w:ilvl="7" w:tplc="ABA443B8">
      <w:start w:val="1"/>
      <w:numFmt w:val="lowerLetter"/>
      <w:lvlText w:val="%8."/>
      <w:lvlJc w:val="left"/>
      <w:pPr>
        <w:ind w:left="5760" w:hanging="360"/>
      </w:pPr>
    </w:lvl>
    <w:lvl w:ilvl="8" w:tplc="6FAED95A">
      <w:start w:val="1"/>
      <w:numFmt w:val="lowerRoman"/>
      <w:lvlText w:val="%9."/>
      <w:lvlJc w:val="right"/>
      <w:pPr>
        <w:ind w:left="6480" w:hanging="180"/>
      </w:pPr>
    </w:lvl>
  </w:abstractNum>
  <w:abstractNum w:abstractNumId="4" w15:restartNumberingAfterBreak="0">
    <w:nsid w:val="29CA52A2"/>
    <w:multiLevelType w:val="hybridMultilevel"/>
    <w:tmpl w:val="ABF2EAC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AA4CBC"/>
    <w:multiLevelType w:val="hybridMultilevel"/>
    <w:tmpl w:val="FFFFFFFF"/>
    <w:lvl w:ilvl="0" w:tplc="FFFFFFFF">
      <w:start w:val="1"/>
      <w:numFmt w:val="bullet"/>
      <w:lvlText w:val=""/>
      <w:lvlJc w:val="left"/>
      <w:pPr>
        <w:ind w:left="720" w:hanging="360"/>
      </w:pPr>
      <w:rPr>
        <w:rFonts w:ascii="Symbol" w:hAnsi="Symbol" w:hint="default"/>
      </w:rPr>
    </w:lvl>
    <w:lvl w:ilvl="1" w:tplc="3C725830">
      <w:start w:val="1"/>
      <w:numFmt w:val="bullet"/>
      <w:lvlText w:val="o"/>
      <w:lvlJc w:val="left"/>
      <w:pPr>
        <w:ind w:left="1440" w:hanging="360"/>
      </w:pPr>
      <w:rPr>
        <w:rFonts w:ascii="Courier New" w:hAnsi="Courier New" w:hint="default"/>
      </w:rPr>
    </w:lvl>
    <w:lvl w:ilvl="2" w:tplc="AC4C81D4">
      <w:start w:val="1"/>
      <w:numFmt w:val="bullet"/>
      <w:lvlText w:val=""/>
      <w:lvlJc w:val="left"/>
      <w:pPr>
        <w:ind w:left="2160" w:hanging="360"/>
      </w:pPr>
      <w:rPr>
        <w:rFonts w:ascii="Wingdings" w:hAnsi="Wingdings" w:hint="default"/>
      </w:rPr>
    </w:lvl>
    <w:lvl w:ilvl="3" w:tplc="2216FF8E">
      <w:start w:val="1"/>
      <w:numFmt w:val="bullet"/>
      <w:lvlText w:val=""/>
      <w:lvlJc w:val="left"/>
      <w:pPr>
        <w:ind w:left="2880" w:hanging="360"/>
      </w:pPr>
      <w:rPr>
        <w:rFonts w:ascii="Symbol" w:hAnsi="Symbol" w:hint="default"/>
      </w:rPr>
    </w:lvl>
    <w:lvl w:ilvl="4" w:tplc="912E2ABC">
      <w:start w:val="1"/>
      <w:numFmt w:val="bullet"/>
      <w:lvlText w:val="o"/>
      <w:lvlJc w:val="left"/>
      <w:pPr>
        <w:ind w:left="3600" w:hanging="360"/>
      </w:pPr>
      <w:rPr>
        <w:rFonts w:ascii="Courier New" w:hAnsi="Courier New" w:hint="default"/>
      </w:rPr>
    </w:lvl>
    <w:lvl w:ilvl="5" w:tplc="E9F0450A">
      <w:start w:val="1"/>
      <w:numFmt w:val="bullet"/>
      <w:lvlText w:val=""/>
      <w:lvlJc w:val="left"/>
      <w:pPr>
        <w:ind w:left="4320" w:hanging="360"/>
      </w:pPr>
      <w:rPr>
        <w:rFonts w:ascii="Wingdings" w:hAnsi="Wingdings" w:hint="default"/>
      </w:rPr>
    </w:lvl>
    <w:lvl w:ilvl="6" w:tplc="F2A0639C">
      <w:start w:val="1"/>
      <w:numFmt w:val="bullet"/>
      <w:lvlText w:val=""/>
      <w:lvlJc w:val="left"/>
      <w:pPr>
        <w:ind w:left="5040" w:hanging="360"/>
      </w:pPr>
      <w:rPr>
        <w:rFonts w:ascii="Symbol" w:hAnsi="Symbol" w:hint="default"/>
      </w:rPr>
    </w:lvl>
    <w:lvl w:ilvl="7" w:tplc="B986DE1C">
      <w:start w:val="1"/>
      <w:numFmt w:val="bullet"/>
      <w:lvlText w:val="o"/>
      <w:lvlJc w:val="left"/>
      <w:pPr>
        <w:ind w:left="5760" w:hanging="360"/>
      </w:pPr>
      <w:rPr>
        <w:rFonts w:ascii="Courier New" w:hAnsi="Courier New" w:hint="default"/>
      </w:rPr>
    </w:lvl>
    <w:lvl w:ilvl="8" w:tplc="54A00002">
      <w:start w:val="1"/>
      <w:numFmt w:val="bullet"/>
      <w:lvlText w:val=""/>
      <w:lvlJc w:val="left"/>
      <w:pPr>
        <w:ind w:left="6480" w:hanging="360"/>
      </w:pPr>
      <w:rPr>
        <w:rFonts w:ascii="Wingdings" w:hAnsi="Wingdings" w:hint="default"/>
      </w:rPr>
    </w:lvl>
  </w:abstractNum>
  <w:abstractNum w:abstractNumId="6" w15:restartNumberingAfterBreak="0">
    <w:nsid w:val="302AA208"/>
    <w:multiLevelType w:val="hybridMultilevel"/>
    <w:tmpl w:val="C3705A18"/>
    <w:lvl w:ilvl="0" w:tplc="A13C095A">
      <w:start w:val="1"/>
      <w:numFmt w:val="bullet"/>
      <w:lvlText w:val="-"/>
      <w:lvlJc w:val="left"/>
      <w:pPr>
        <w:ind w:left="720" w:hanging="360"/>
      </w:pPr>
      <w:rPr>
        <w:rFonts w:ascii="Calibri" w:hAnsi="Calibri" w:hint="default"/>
      </w:rPr>
    </w:lvl>
    <w:lvl w:ilvl="1" w:tplc="FEF6CB34">
      <w:start w:val="1"/>
      <w:numFmt w:val="bullet"/>
      <w:lvlText w:val="o"/>
      <w:lvlJc w:val="left"/>
      <w:pPr>
        <w:ind w:left="1440" w:hanging="360"/>
      </w:pPr>
      <w:rPr>
        <w:rFonts w:ascii="Courier New" w:hAnsi="Courier New" w:hint="default"/>
      </w:rPr>
    </w:lvl>
    <w:lvl w:ilvl="2" w:tplc="41C23E1E">
      <w:start w:val="1"/>
      <w:numFmt w:val="bullet"/>
      <w:lvlText w:val=""/>
      <w:lvlJc w:val="left"/>
      <w:pPr>
        <w:ind w:left="2160" w:hanging="360"/>
      </w:pPr>
      <w:rPr>
        <w:rFonts w:ascii="Wingdings" w:hAnsi="Wingdings" w:hint="default"/>
      </w:rPr>
    </w:lvl>
    <w:lvl w:ilvl="3" w:tplc="7B5AB50C">
      <w:start w:val="1"/>
      <w:numFmt w:val="bullet"/>
      <w:lvlText w:val=""/>
      <w:lvlJc w:val="left"/>
      <w:pPr>
        <w:ind w:left="2880" w:hanging="360"/>
      </w:pPr>
      <w:rPr>
        <w:rFonts w:ascii="Symbol" w:hAnsi="Symbol" w:hint="default"/>
      </w:rPr>
    </w:lvl>
    <w:lvl w:ilvl="4" w:tplc="33FA4726">
      <w:start w:val="1"/>
      <w:numFmt w:val="bullet"/>
      <w:lvlText w:val="o"/>
      <w:lvlJc w:val="left"/>
      <w:pPr>
        <w:ind w:left="3600" w:hanging="360"/>
      </w:pPr>
      <w:rPr>
        <w:rFonts w:ascii="Courier New" w:hAnsi="Courier New" w:hint="default"/>
      </w:rPr>
    </w:lvl>
    <w:lvl w:ilvl="5" w:tplc="F79E12EE">
      <w:start w:val="1"/>
      <w:numFmt w:val="bullet"/>
      <w:lvlText w:val=""/>
      <w:lvlJc w:val="left"/>
      <w:pPr>
        <w:ind w:left="4320" w:hanging="360"/>
      </w:pPr>
      <w:rPr>
        <w:rFonts w:ascii="Wingdings" w:hAnsi="Wingdings" w:hint="default"/>
      </w:rPr>
    </w:lvl>
    <w:lvl w:ilvl="6" w:tplc="73609BEA">
      <w:start w:val="1"/>
      <w:numFmt w:val="bullet"/>
      <w:lvlText w:val=""/>
      <w:lvlJc w:val="left"/>
      <w:pPr>
        <w:ind w:left="5040" w:hanging="360"/>
      </w:pPr>
      <w:rPr>
        <w:rFonts w:ascii="Symbol" w:hAnsi="Symbol" w:hint="default"/>
      </w:rPr>
    </w:lvl>
    <w:lvl w:ilvl="7" w:tplc="FD0AF210">
      <w:start w:val="1"/>
      <w:numFmt w:val="bullet"/>
      <w:lvlText w:val="o"/>
      <w:lvlJc w:val="left"/>
      <w:pPr>
        <w:ind w:left="5760" w:hanging="360"/>
      </w:pPr>
      <w:rPr>
        <w:rFonts w:ascii="Courier New" w:hAnsi="Courier New" w:hint="default"/>
      </w:rPr>
    </w:lvl>
    <w:lvl w:ilvl="8" w:tplc="F8FA593C">
      <w:start w:val="1"/>
      <w:numFmt w:val="bullet"/>
      <w:lvlText w:val=""/>
      <w:lvlJc w:val="left"/>
      <w:pPr>
        <w:ind w:left="6480" w:hanging="360"/>
      </w:pPr>
      <w:rPr>
        <w:rFonts w:ascii="Wingdings" w:hAnsi="Wingdings" w:hint="default"/>
      </w:rPr>
    </w:lvl>
  </w:abstractNum>
  <w:abstractNum w:abstractNumId="7" w15:restartNumberingAfterBreak="0">
    <w:nsid w:val="371E27AB"/>
    <w:multiLevelType w:val="hybridMultilevel"/>
    <w:tmpl w:val="67A20E5A"/>
    <w:lvl w:ilvl="0" w:tplc="F252C7CE">
      <w:start w:val="1"/>
      <w:numFmt w:val="bullet"/>
      <w:lvlText w:val="-"/>
      <w:lvlJc w:val="left"/>
      <w:pPr>
        <w:ind w:left="720" w:hanging="360"/>
      </w:pPr>
      <w:rPr>
        <w:rFonts w:ascii="Calibri" w:hAnsi="Calibri" w:hint="default"/>
      </w:rPr>
    </w:lvl>
    <w:lvl w:ilvl="1" w:tplc="AE62530C">
      <w:start w:val="1"/>
      <w:numFmt w:val="bullet"/>
      <w:lvlText w:val="o"/>
      <w:lvlJc w:val="left"/>
      <w:pPr>
        <w:ind w:left="1440" w:hanging="360"/>
      </w:pPr>
      <w:rPr>
        <w:rFonts w:ascii="Courier New" w:hAnsi="Courier New" w:hint="default"/>
      </w:rPr>
    </w:lvl>
    <w:lvl w:ilvl="2" w:tplc="4810DEA6">
      <w:start w:val="1"/>
      <w:numFmt w:val="bullet"/>
      <w:lvlText w:val=""/>
      <w:lvlJc w:val="left"/>
      <w:pPr>
        <w:ind w:left="2160" w:hanging="360"/>
      </w:pPr>
      <w:rPr>
        <w:rFonts w:ascii="Wingdings" w:hAnsi="Wingdings" w:hint="default"/>
      </w:rPr>
    </w:lvl>
    <w:lvl w:ilvl="3" w:tplc="458EA570">
      <w:start w:val="1"/>
      <w:numFmt w:val="bullet"/>
      <w:lvlText w:val=""/>
      <w:lvlJc w:val="left"/>
      <w:pPr>
        <w:ind w:left="2880" w:hanging="360"/>
      </w:pPr>
      <w:rPr>
        <w:rFonts w:ascii="Symbol" w:hAnsi="Symbol" w:hint="default"/>
      </w:rPr>
    </w:lvl>
    <w:lvl w:ilvl="4" w:tplc="632278D4">
      <w:start w:val="1"/>
      <w:numFmt w:val="bullet"/>
      <w:lvlText w:val="o"/>
      <w:lvlJc w:val="left"/>
      <w:pPr>
        <w:ind w:left="3600" w:hanging="360"/>
      </w:pPr>
      <w:rPr>
        <w:rFonts w:ascii="Courier New" w:hAnsi="Courier New" w:hint="default"/>
      </w:rPr>
    </w:lvl>
    <w:lvl w:ilvl="5" w:tplc="F20692DE">
      <w:start w:val="1"/>
      <w:numFmt w:val="bullet"/>
      <w:lvlText w:val=""/>
      <w:lvlJc w:val="left"/>
      <w:pPr>
        <w:ind w:left="4320" w:hanging="360"/>
      </w:pPr>
      <w:rPr>
        <w:rFonts w:ascii="Wingdings" w:hAnsi="Wingdings" w:hint="default"/>
      </w:rPr>
    </w:lvl>
    <w:lvl w:ilvl="6" w:tplc="DF962946">
      <w:start w:val="1"/>
      <w:numFmt w:val="bullet"/>
      <w:lvlText w:val=""/>
      <w:lvlJc w:val="left"/>
      <w:pPr>
        <w:ind w:left="5040" w:hanging="360"/>
      </w:pPr>
      <w:rPr>
        <w:rFonts w:ascii="Symbol" w:hAnsi="Symbol" w:hint="default"/>
      </w:rPr>
    </w:lvl>
    <w:lvl w:ilvl="7" w:tplc="C41AB65C">
      <w:start w:val="1"/>
      <w:numFmt w:val="bullet"/>
      <w:lvlText w:val="o"/>
      <w:lvlJc w:val="left"/>
      <w:pPr>
        <w:ind w:left="5760" w:hanging="360"/>
      </w:pPr>
      <w:rPr>
        <w:rFonts w:ascii="Courier New" w:hAnsi="Courier New" w:hint="default"/>
      </w:rPr>
    </w:lvl>
    <w:lvl w:ilvl="8" w:tplc="646ABCC0">
      <w:start w:val="1"/>
      <w:numFmt w:val="bullet"/>
      <w:lvlText w:val=""/>
      <w:lvlJc w:val="left"/>
      <w:pPr>
        <w:ind w:left="6480" w:hanging="360"/>
      </w:pPr>
      <w:rPr>
        <w:rFonts w:ascii="Wingdings" w:hAnsi="Wingdings" w:hint="default"/>
      </w:rPr>
    </w:lvl>
  </w:abstractNum>
  <w:abstractNum w:abstractNumId="8" w15:restartNumberingAfterBreak="0">
    <w:nsid w:val="399AC0DC"/>
    <w:multiLevelType w:val="hybridMultilevel"/>
    <w:tmpl w:val="7B944886"/>
    <w:lvl w:ilvl="0" w:tplc="B9F80850">
      <w:start w:val="1"/>
      <w:numFmt w:val="bullet"/>
      <w:lvlText w:val="-"/>
      <w:lvlJc w:val="left"/>
      <w:pPr>
        <w:ind w:left="720" w:hanging="360"/>
      </w:pPr>
      <w:rPr>
        <w:rFonts w:ascii="Calibri" w:hAnsi="Calibri" w:hint="default"/>
      </w:rPr>
    </w:lvl>
    <w:lvl w:ilvl="1" w:tplc="41D277AC">
      <w:start w:val="1"/>
      <w:numFmt w:val="bullet"/>
      <w:lvlText w:val="o"/>
      <w:lvlJc w:val="left"/>
      <w:pPr>
        <w:ind w:left="1440" w:hanging="360"/>
      </w:pPr>
      <w:rPr>
        <w:rFonts w:ascii="Courier New" w:hAnsi="Courier New" w:hint="default"/>
      </w:rPr>
    </w:lvl>
    <w:lvl w:ilvl="2" w:tplc="7C00A28E">
      <w:start w:val="1"/>
      <w:numFmt w:val="bullet"/>
      <w:lvlText w:val=""/>
      <w:lvlJc w:val="left"/>
      <w:pPr>
        <w:ind w:left="2160" w:hanging="360"/>
      </w:pPr>
      <w:rPr>
        <w:rFonts w:ascii="Wingdings" w:hAnsi="Wingdings" w:hint="default"/>
      </w:rPr>
    </w:lvl>
    <w:lvl w:ilvl="3" w:tplc="B010F45C">
      <w:start w:val="1"/>
      <w:numFmt w:val="bullet"/>
      <w:lvlText w:val=""/>
      <w:lvlJc w:val="left"/>
      <w:pPr>
        <w:ind w:left="2880" w:hanging="360"/>
      </w:pPr>
      <w:rPr>
        <w:rFonts w:ascii="Symbol" w:hAnsi="Symbol" w:hint="default"/>
      </w:rPr>
    </w:lvl>
    <w:lvl w:ilvl="4" w:tplc="2DF09CBE">
      <w:start w:val="1"/>
      <w:numFmt w:val="bullet"/>
      <w:lvlText w:val="o"/>
      <w:lvlJc w:val="left"/>
      <w:pPr>
        <w:ind w:left="3600" w:hanging="360"/>
      </w:pPr>
      <w:rPr>
        <w:rFonts w:ascii="Courier New" w:hAnsi="Courier New" w:hint="default"/>
      </w:rPr>
    </w:lvl>
    <w:lvl w:ilvl="5" w:tplc="C672817A">
      <w:start w:val="1"/>
      <w:numFmt w:val="bullet"/>
      <w:lvlText w:val=""/>
      <w:lvlJc w:val="left"/>
      <w:pPr>
        <w:ind w:left="4320" w:hanging="360"/>
      </w:pPr>
      <w:rPr>
        <w:rFonts w:ascii="Wingdings" w:hAnsi="Wingdings" w:hint="default"/>
      </w:rPr>
    </w:lvl>
    <w:lvl w:ilvl="6" w:tplc="9E4416EE">
      <w:start w:val="1"/>
      <w:numFmt w:val="bullet"/>
      <w:lvlText w:val=""/>
      <w:lvlJc w:val="left"/>
      <w:pPr>
        <w:ind w:left="5040" w:hanging="360"/>
      </w:pPr>
      <w:rPr>
        <w:rFonts w:ascii="Symbol" w:hAnsi="Symbol" w:hint="default"/>
      </w:rPr>
    </w:lvl>
    <w:lvl w:ilvl="7" w:tplc="27C87DFA">
      <w:start w:val="1"/>
      <w:numFmt w:val="bullet"/>
      <w:lvlText w:val="o"/>
      <w:lvlJc w:val="left"/>
      <w:pPr>
        <w:ind w:left="5760" w:hanging="360"/>
      </w:pPr>
      <w:rPr>
        <w:rFonts w:ascii="Courier New" w:hAnsi="Courier New" w:hint="default"/>
      </w:rPr>
    </w:lvl>
    <w:lvl w:ilvl="8" w:tplc="6DC00200">
      <w:start w:val="1"/>
      <w:numFmt w:val="bullet"/>
      <w:lvlText w:val=""/>
      <w:lvlJc w:val="left"/>
      <w:pPr>
        <w:ind w:left="6480" w:hanging="360"/>
      </w:pPr>
      <w:rPr>
        <w:rFonts w:ascii="Wingdings" w:hAnsi="Wingdings" w:hint="default"/>
      </w:rPr>
    </w:lvl>
  </w:abstractNum>
  <w:abstractNum w:abstractNumId="9" w15:restartNumberingAfterBreak="0">
    <w:nsid w:val="47A49811"/>
    <w:multiLevelType w:val="hybridMultilevel"/>
    <w:tmpl w:val="98907460"/>
    <w:lvl w:ilvl="0" w:tplc="E0CC721C">
      <w:start w:val="1"/>
      <w:numFmt w:val="bullet"/>
      <w:lvlText w:val=""/>
      <w:lvlJc w:val="left"/>
      <w:pPr>
        <w:ind w:left="720" w:hanging="360"/>
      </w:pPr>
      <w:rPr>
        <w:rFonts w:ascii="Symbol" w:hAnsi="Symbol" w:hint="default"/>
      </w:rPr>
    </w:lvl>
    <w:lvl w:ilvl="1" w:tplc="297E2046">
      <w:start w:val="1"/>
      <w:numFmt w:val="bullet"/>
      <w:lvlText w:val="o"/>
      <w:lvlJc w:val="left"/>
      <w:pPr>
        <w:ind w:left="1440" w:hanging="360"/>
      </w:pPr>
      <w:rPr>
        <w:rFonts w:ascii="Courier New" w:hAnsi="Courier New" w:hint="default"/>
      </w:rPr>
    </w:lvl>
    <w:lvl w:ilvl="2" w:tplc="6AEA00E2">
      <w:start w:val="1"/>
      <w:numFmt w:val="bullet"/>
      <w:lvlText w:val=""/>
      <w:lvlJc w:val="left"/>
      <w:pPr>
        <w:ind w:left="2160" w:hanging="360"/>
      </w:pPr>
      <w:rPr>
        <w:rFonts w:ascii="Wingdings" w:hAnsi="Wingdings" w:hint="default"/>
      </w:rPr>
    </w:lvl>
    <w:lvl w:ilvl="3" w:tplc="4A3AE73C">
      <w:start w:val="1"/>
      <w:numFmt w:val="bullet"/>
      <w:lvlText w:val=""/>
      <w:lvlJc w:val="left"/>
      <w:pPr>
        <w:ind w:left="2880" w:hanging="360"/>
      </w:pPr>
      <w:rPr>
        <w:rFonts w:ascii="Symbol" w:hAnsi="Symbol" w:hint="default"/>
      </w:rPr>
    </w:lvl>
    <w:lvl w:ilvl="4" w:tplc="9FB2DFB6">
      <w:start w:val="1"/>
      <w:numFmt w:val="bullet"/>
      <w:lvlText w:val="o"/>
      <w:lvlJc w:val="left"/>
      <w:pPr>
        <w:ind w:left="3600" w:hanging="360"/>
      </w:pPr>
      <w:rPr>
        <w:rFonts w:ascii="Courier New" w:hAnsi="Courier New" w:hint="default"/>
      </w:rPr>
    </w:lvl>
    <w:lvl w:ilvl="5" w:tplc="FAFC5B36">
      <w:start w:val="1"/>
      <w:numFmt w:val="bullet"/>
      <w:lvlText w:val=""/>
      <w:lvlJc w:val="left"/>
      <w:pPr>
        <w:ind w:left="4320" w:hanging="360"/>
      </w:pPr>
      <w:rPr>
        <w:rFonts w:ascii="Wingdings" w:hAnsi="Wingdings" w:hint="default"/>
      </w:rPr>
    </w:lvl>
    <w:lvl w:ilvl="6" w:tplc="862E2BD0">
      <w:start w:val="1"/>
      <w:numFmt w:val="bullet"/>
      <w:lvlText w:val=""/>
      <w:lvlJc w:val="left"/>
      <w:pPr>
        <w:ind w:left="5040" w:hanging="360"/>
      </w:pPr>
      <w:rPr>
        <w:rFonts w:ascii="Symbol" w:hAnsi="Symbol" w:hint="default"/>
      </w:rPr>
    </w:lvl>
    <w:lvl w:ilvl="7" w:tplc="2938A6CA">
      <w:start w:val="1"/>
      <w:numFmt w:val="bullet"/>
      <w:lvlText w:val="o"/>
      <w:lvlJc w:val="left"/>
      <w:pPr>
        <w:ind w:left="5760" w:hanging="360"/>
      </w:pPr>
      <w:rPr>
        <w:rFonts w:ascii="Courier New" w:hAnsi="Courier New" w:hint="default"/>
      </w:rPr>
    </w:lvl>
    <w:lvl w:ilvl="8" w:tplc="09A09668">
      <w:start w:val="1"/>
      <w:numFmt w:val="bullet"/>
      <w:lvlText w:val=""/>
      <w:lvlJc w:val="left"/>
      <w:pPr>
        <w:ind w:left="6480" w:hanging="360"/>
      </w:pPr>
      <w:rPr>
        <w:rFonts w:ascii="Wingdings" w:hAnsi="Wingdings" w:hint="default"/>
      </w:rPr>
    </w:lvl>
  </w:abstractNum>
  <w:abstractNum w:abstractNumId="10" w15:restartNumberingAfterBreak="0">
    <w:nsid w:val="49D3EA61"/>
    <w:multiLevelType w:val="hybridMultilevel"/>
    <w:tmpl w:val="FFFFFFFF"/>
    <w:lvl w:ilvl="0" w:tplc="4A760A64">
      <w:start w:val="1"/>
      <w:numFmt w:val="decimal"/>
      <w:lvlText w:val="%1."/>
      <w:lvlJc w:val="left"/>
      <w:pPr>
        <w:ind w:left="720" w:hanging="360"/>
      </w:pPr>
    </w:lvl>
    <w:lvl w:ilvl="1" w:tplc="0770CCF8">
      <w:start w:val="1"/>
      <w:numFmt w:val="lowerLetter"/>
      <w:lvlText w:val="%2."/>
      <w:lvlJc w:val="left"/>
      <w:pPr>
        <w:ind w:left="1440" w:hanging="360"/>
      </w:pPr>
    </w:lvl>
    <w:lvl w:ilvl="2" w:tplc="EBAA96C2">
      <w:start w:val="1"/>
      <w:numFmt w:val="lowerRoman"/>
      <w:lvlText w:val="%3."/>
      <w:lvlJc w:val="right"/>
      <w:pPr>
        <w:ind w:left="2160" w:hanging="180"/>
      </w:pPr>
    </w:lvl>
    <w:lvl w:ilvl="3" w:tplc="2112F04A">
      <w:start w:val="1"/>
      <w:numFmt w:val="decimal"/>
      <w:lvlText w:val="%4."/>
      <w:lvlJc w:val="left"/>
      <w:pPr>
        <w:ind w:left="2880" w:hanging="360"/>
      </w:pPr>
    </w:lvl>
    <w:lvl w:ilvl="4" w:tplc="103E5BA4">
      <w:start w:val="1"/>
      <w:numFmt w:val="lowerLetter"/>
      <w:lvlText w:val="%5."/>
      <w:lvlJc w:val="left"/>
      <w:pPr>
        <w:ind w:left="3600" w:hanging="360"/>
      </w:pPr>
    </w:lvl>
    <w:lvl w:ilvl="5" w:tplc="0524B5C4">
      <w:start w:val="1"/>
      <w:numFmt w:val="lowerRoman"/>
      <w:lvlText w:val="%6."/>
      <w:lvlJc w:val="right"/>
      <w:pPr>
        <w:ind w:left="4320" w:hanging="180"/>
      </w:pPr>
    </w:lvl>
    <w:lvl w:ilvl="6" w:tplc="9EA6F608">
      <w:start w:val="1"/>
      <w:numFmt w:val="decimal"/>
      <w:lvlText w:val="%7."/>
      <w:lvlJc w:val="left"/>
      <w:pPr>
        <w:ind w:left="5040" w:hanging="360"/>
      </w:pPr>
    </w:lvl>
    <w:lvl w:ilvl="7" w:tplc="43AC848E">
      <w:start w:val="1"/>
      <w:numFmt w:val="lowerLetter"/>
      <w:lvlText w:val="%8."/>
      <w:lvlJc w:val="left"/>
      <w:pPr>
        <w:ind w:left="5760" w:hanging="360"/>
      </w:pPr>
    </w:lvl>
    <w:lvl w:ilvl="8" w:tplc="C2909180">
      <w:start w:val="1"/>
      <w:numFmt w:val="lowerRoman"/>
      <w:lvlText w:val="%9."/>
      <w:lvlJc w:val="right"/>
      <w:pPr>
        <w:ind w:left="6480" w:hanging="180"/>
      </w:pPr>
    </w:lvl>
  </w:abstractNum>
  <w:abstractNum w:abstractNumId="11" w15:restartNumberingAfterBreak="0">
    <w:nsid w:val="64BB05CC"/>
    <w:multiLevelType w:val="hybridMultilevel"/>
    <w:tmpl w:val="FFFFFFFF"/>
    <w:lvl w:ilvl="0" w:tplc="4B289408">
      <w:start w:val="1"/>
      <w:numFmt w:val="decimal"/>
      <w:lvlText w:val="%1."/>
      <w:lvlJc w:val="left"/>
      <w:pPr>
        <w:ind w:left="720" w:hanging="360"/>
      </w:pPr>
    </w:lvl>
    <w:lvl w:ilvl="1" w:tplc="5B264D00">
      <w:start w:val="1"/>
      <w:numFmt w:val="lowerLetter"/>
      <w:lvlText w:val="%2."/>
      <w:lvlJc w:val="left"/>
      <w:pPr>
        <w:ind w:left="1440" w:hanging="360"/>
      </w:pPr>
    </w:lvl>
    <w:lvl w:ilvl="2" w:tplc="6E38C806">
      <w:start w:val="1"/>
      <w:numFmt w:val="lowerRoman"/>
      <w:lvlText w:val="%3."/>
      <w:lvlJc w:val="right"/>
      <w:pPr>
        <w:ind w:left="2160" w:hanging="180"/>
      </w:pPr>
    </w:lvl>
    <w:lvl w:ilvl="3" w:tplc="448051F8">
      <w:start w:val="1"/>
      <w:numFmt w:val="decimal"/>
      <w:lvlText w:val="%4."/>
      <w:lvlJc w:val="left"/>
      <w:pPr>
        <w:ind w:left="2880" w:hanging="360"/>
      </w:pPr>
    </w:lvl>
    <w:lvl w:ilvl="4" w:tplc="FFFC350E">
      <w:start w:val="1"/>
      <w:numFmt w:val="lowerLetter"/>
      <w:lvlText w:val="%5."/>
      <w:lvlJc w:val="left"/>
      <w:pPr>
        <w:ind w:left="3600" w:hanging="360"/>
      </w:pPr>
    </w:lvl>
    <w:lvl w:ilvl="5" w:tplc="BF4669F0">
      <w:start w:val="1"/>
      <w:numFmt w:val="lowerRoman"/>
      <w:lvlText w:val="%6."/>
      <w:lvlJc w:val="right"/>
      <w:pPr>
        <w:ind w:left="4320" w:hanging="180"/>
      </w:pPr>
    </w:lvl>
    <w:lvl w:ilvl="6" w:tplc="98509FD6">
      <w:start w:val="1"/>
      <w:numFmt w:val="decimal"/>
      <w:lvlText w:val="%7."/>
      <w:lvlJc w:val="left"/>
      <w:pPr>
        <w:ind w:left="5040" w:hanging="360"/>
      </w:pPr>
    </w:lvl>
    <w:lvl w:ilvl="7" w:tplc="4AAAC316">
      <w:start w:val="1"/>
      <w:numFmt w:val="lowerLetter"/>
      <w:lvlText w:val="%8."/>
      <w:lvlJc w:val="left"/>
      <w:pPr>
        <w:ind w:left="5760" w:hanging="360"/>
      </w:pPr>
    </w:lvl>
    <w:lvl w:ilvl="8" w:tplc="AD74C522">
      <w:start w:val="1"/>
      <w:numFmt w:val="lowerRoman"/>
      <w:lvlText w:val="%9."/>
      <w:lvlJc w:val="right"/>
      <w:pPr>
        <w:ind w:left="6480" w:hanging="180"/>
      </w:pPr>
    </w:lvl>
  </w:abstractNum>
  <w:abstractNum w:abstractNumId="12" w15:restartNumberingAfterBreak="0">
    <w:nsid w:val="694A57E6"/>
    <w:multiLevelType w:val="hybridMultilevel"/>
    <w:tmpl w:val="FFFFFFFF"/>
    <w:lvl w:ilvl="0" w:tplc="FC3C4300">
      <w:start w:val="1"/>
      <w:numFmt w:val="decimal"/>
      <w:lvlText w:val="%1."/>
      <w:lvlJc w:val="left"/>
      <w:pPr>
        <w:ind w:left="720" w:hanging="360"/>
      </w:pPr>
    </w:lvl>
    <w:lvl w:ilvl="1" w:tplc="D8EA0A50">
      <w:start w:val="1"/>
      <w:numFmt w:val="lowerLetter"/>
      <w:lvlText w:val="%2."/>
      <w:lvlJc w:val="left"/>
      <w:pPr>
        <w:ind w:left="1440" w:hanging="360"/>
      </w:pPr>
    </w:lvl>
    <w:lvl w:ilvl="2" w:tplc="F0F8113A">
      <w:start w:val="1"/>
      <w:numFmt w:val="lowerRoman"/>
      <w:lvlText w:val="%3."/>
      <w:lvlJc w:val="right"/>
      <w:pPr>
        <w:ind w:left="2160" w:hanging="180"/>
      </w:pPr>
    </w:lvl>
    <w:lvl w:ilvl="3" w:tplc="58AA00C6">
      <w:start w:val="1"/>
      <w:numFmt w:val="decimal"/>
      <w:lvlText w:val="%4."/>
      <w:lvlJc w:val="left"/>
      <w:pPr>
        <w:ind w:left="2880" w:hanging="360"/>
      </w:pPr>
    </w:lvl>
    <w:lvl w:ilvl="4" w:tplc="F9F020AA">
      <w:start w:val="1"/>
      <w:numFmt w:val="lowerLetter"/>
      <w:lvlText w:val="%5."/>
      <w:lvlJc w:val="left"/>
      <w:pPr>
        <w:ind w:left="3600" w:hanging="360"/>
      </w:pPr>
    </w:lvl>
    <w:lvl w:ilvl="5" w:tplc="743EF346">
      <w:start w:val="1"/>
      <w:numFmt w:val="lowerRoman"/>
      <w:lvlText w:val="%6."/>
      <w:lvlJc w:val="right"/>
      <w:pPr>
        <w:ind w:left="4320" w:hanging="180"/>
      </w:pPr>
    </w:lvl>
    <w:lvl w:ilvl="6" w:tplc="8B026CAE">
      <w:start w:val="1"/>
      <w:numFmt w:val="decimal"/>
      <w:lvlText w:val="%7."/>
      <w:lvlJc w:val="left"/>
      <w:pPr>
        <w:ind w:left="5040" w:hanging="360"/>
      </w:pPr>
    </w:lvl>
    <w:lvl w:ilvl="7" w:tplc="DBD894FA">
      <w:start w:val="1"/>
      <w:numFmt w:val="lowerLetter"/>
      <w:lvlText w:val="%8."/>
      <w:lvlJc w:val="left"/>
      <w:pPr>
        <w:ind w:left="5760" w:hanging="360"/>
      </w:pPr>
    </w:lvl>
    <w:lvl w:ilvl="8" w:tplc="AF40DFEC">
      <w:start w:val="1"/>
      <w:numFmt w:val="lowerRoman"/>
      <w:lvlText w:val="%9."/>
      <w:lvlJc w:val="right"/>
      <w:pPr>
        <w:ind w:left="6480" w:hanging="180"/>
      </w:pPr>
    </w:lvl>
  </w:abstractNum>
  <w:abstractNum w:abstractNumId="13" w15:restartNumberingAfterBreak="0">
    <w:nsid w:val="7063FD74"/>
    <w:multiLevelType w:val="hybridMultilevel"/>
    <w:tmpl w:val="FFFFFFFF"/>
    <w:lvl w:ilvl="0" w:tplc="C3E0F322">
      <w:start w:val="1"/>
      <w:numFmt w:val="decimal"/>
      <w:lvlText w:val="%1."/>
      <w:lvlJc w:val="left"/>
      <w:pPr>
        <w:ind w:left="720" w:hanging="360"/>
      </w:pPr>
    </w:lvl>
    <w:lvl w:ilvl="1" w:tplc="F9E0B6B8">
      <w:start w:val="1"/>
      <w:numFmt w:val="lowerLetter"/>
      <w:lvlText w:val="%2."/>
      <w:lvlJc w:val="left"/>
      <w:pPr>
        <w:ind w:left="1440" w:hanging="360"/>
      </w:pPr>
    </w:lvl>
    <w:lvl w:ilvl="2" w:tplc="40A8D88C">
      <w:start w:val="1"/>
      <w:numFmt w:val="lowerRoman"/>
      <w:lvlText w:val="%3."/>
      <w:lvlJc w:val="right"/>
      <w:pPr>
        <w:ind w:left="2160" w:hanging="180"/>
      </w:pPr>
    </w:lvl>
    <w:lvl w:ilvl="3" w:tplc="FA0C23C4">
      <w:start w:val="1"/>
      <w:numFmt w:val="decimal"/>
      <w:lvlText w:val="%4."/>
      <w:lvlJc w:val="left"/>
      <w:pPr>
        <w:ind w:left="2880" w:hanging="360"/>
      </w:pPr>
    </w:lvl>
    <w:lvl w:ilvl="4" w:tplc="83D2A806">
      <w:start w:val="1"/>
      <w:numFmt w:val="lowerLetter"/>
      <w:lvlText w:val="%5."/>
      <w:lvlJc w:val="left"/>
      <w:pPr>
        <w:ind w:left="3600" w:hanging="360"/>
      </w:pPr>
    </w:lvl>
    <w:lvl w:ilvl="5" w:tplc="9526563A">
      <w:start w:val="1"/>
      <w:numFmt w:val="lowerRoman"/>
      <w:lvlText w:val="%6."/>
      <w:lvlJc w:val="right"/>
      <w:pPr>
        <w:ind w:left="4320" w:hanging="180"/>
      </w:pPr>
    </w:lvl>
    <w:lvl w:ilvl="6" w:tplc="7EDC30FC">
      <w:start w:val="1"/>
      <w:numFmt w:val="decimal"/>
      <w:lvlText w:val="%7."/>
      <w:lvlJc w:val="left"/>
      <w:pPr>
        <w:ind w:left="5040" w:hanging="360"/>
      </w:pPr>
    </w:lvl>
    <w:lvl w:ilvl="7" w:tplc="81D43832">
      <w:start w:val="1"/>
      <w:numFmt w:val="lowerLetter"/>
      <w:lvlText w:val="%8."/>
      <w:lvlJc w:val="left"/>
      <w:pPr>
        <w:ind w:left="5760" w:hanging="360"/>
      </w:pPr>
    </w:lvl>
    <w:lvl w:ilvl="8" w:tplc="457E6EB0">
      <w:start w:val="1"/>
      <w:numFmt w:val="lowerRoman"/>
      <w:lvlText w:val="%9."/>
      <w:lvlJc w:val="right"/>
      <w:pPr>
        <w:ind w:left="6480" w:hanging="180"/>
      </w:pPr>
    </w:lvl>
  </w:abstractNum>
  <w:abstractNum w:abstractNumId="14" w15:restartNumberingAfterBreak="0">
    <w:nsid w:val="74B0E459"/>
    <w:multiLevelType w:val="hybridMultilevel"/>
    <w:tmpl w:val="FFFFFFFF"/>
    <w:lvl w:ilvl="0" w:tplc="800244F8">
      <w:start w:val="1"/>
      <w:numFmt w:val="decimal"/>
      <w:lvlText w:val="%1."/>
      <w:lvlJc w:val="left"/>
      <w:pPr>
        <w:ind w:left="720" w:hanging="360"/>
      </w:pPr>
    </w:lvl>
    <w:lvl w:ilvl="1" w:tplc="52202746">
      <w:start w:val="1"/>
      <w:numFmt w:val="lowerLetter"/>
      <w:lvlText w:val="%2."/>
      <w:lvlJc w:val="left"/>
      <w:pPr>
        <w:ind w:left="1440" w:hanging="360"/>
      </w:pPr>
    </w:lvl>
    <w:lvl w:ilvl="2" w:tplc="0218B6D2">
      <w:start w:val="1"/>
      <w:numFmt w:val="lowerRoman"/>
      <w:lvlText w:val="%3."/>
      <w:lvlJc w:val="right"/>
      <w:pPr>
        <w:ind w:left="2160" w:hanging="180"/>
      </w:pPr>
    </w:lvl>
    <w:lvl w:ilvl="3" w:tplc="3D569B74">
      <w:start w:val="1"/>
      <w:numFmt w:val="decimal"/>
      <w:lvlText w:val="%4."/>
      <w:lvlJc w:val="left"/>
      <w:pPr>
        <w:ind w:left="2880" w:hanging="360"/>
      </w:pPr>
    </w:lvl>
    <w:lvl w:ilvl="4" w:tplc="4C060662">
      <w:start w:val="1"/>
      <w:numFmt w:val="lowerLetter"/>
      <w:lvlText w:val="%5."/>
      <w:lvlJc w:val="left"/>
      <w:pPr>
        <w:ind w:left="3600" w:hanging="360"/>
      </w:pPr>
    </w:lvl>
    <w:lvl w:ilvl="5" w:tplc="61AA4998">
      <w:start w:val="1"/>
      <w:numFmt w:val="lowerRoman"/>
      <w:lvlText w:val="%6."/>
      <w:lvlJc w:val="right"/>
      <w:pPr>
        <w:ind w:left="4320" w:hanging="180"/>
      </w:pPr>
    </w:lvl>
    <w:lvl w:ilvl="6" w:tplc="D45C5D1C">
      <w:start w:val="1"/>
      <w:numFmt w:val="decimal"/>
      <w:lvlText w:val="%7."/>
      <w:lvlJc w:val="left"/>
      <w:pPr>
        <w:ind w:left="5040" w:hanging="360"/>
      </w:pPr>
    </w:lvl>
    <w:lvl w:ilvl="7" w:tplc="5B24CB5E">
      <w:start w:val="1"/>
      <w:numFmt w:val="lowerLetter"/>
      <w:lvlText w:val="%8."/>
      <w:lvlJc w:val="left"/>
      <w:pPr>
        <w:ind w:left="5760" w:hanging="360"/>
      </w:pPr>
    </w:lvl>
    <w:lvl w:ilvl="8" w:tplc="8878FAF4">
      <w:start w:val="1"/>
      <w:numFmt w:val="lowerRoman"/>
      <w:lvlText w:val="%9."/>
      <w:lvlJc w:val="right"/>
      <w:pPr>
        <w:ind w:left="6480" w:hanging="180"/>
      </w:pPr>
    </w:lvl>
  </w:abstractNum>
  <w:abstractNum w:abstractNumId="15" w15:restartNumberingAfterBreak="0">
    <w:nsid w:val="76821FF4"/>
    <w:multiLevelType w:val="hybridMultilevel"/>
    <w:tmpl w:val="FFFFFFFF"/>
    <w:lvl w:ilvl="0" w:tplc="F6E8E266">
      <w:start w:val="1"/>
      <w:numFmt w:val="decimal"/>
      <w:lvlText w:val="%1."/>
      <w:lvlJc w:val="left"/>
      <w:pPr>
        <w:ind w:left="720" w:hanging="360"/>
      </w:pPr>
    </w:lvl>
    <w:lvl w:ilvl="1" w:tplc="F4BEE28A">
      <w:start w:val="1"/>
      <w:numFmt w:val="lowerLetter"/>
      <w:lvlText w:val="%2."/>
      <w:lvlJc w:val="left"/>
      <w:pPr>
        <w:ind w:left="1440" w:hanging="360"/>
      </w:pPr>
    </w:lvl>
    <w:lvl w:ilvl="2" w:tplc="87D8F970">
      <w:start w:val="1"/>
      <w:numFmt w:val="lowerRoman"/>
      <w:lvlText w:val="%3."/>
      <w:lvlJc w:val="right"/>
      <w:pPr>
        <w:ind w:left="2160" w:hanging="180"/>
      </w:pPr>
    </w:lvl>
    <w:lvl w:ilvl="3" w:tplc="CCC65CEC">
      <w:start w:val="1"/>
      <w:numFmt w:val="decimal"/>
      <w:lvlText w:val="%4."/>
      <w:lvlJc w:val="left"/>
      <w:pPr>
        <w:ind w:left="2880" w:hanging="360"/>
      </w:pPr>
    </w:lvl>
    <w:lvl w:ilvl="4" w:tplc="3AA41CF4">
      <w:start w:val="1"/>
      <w:numFmt w:val="lowerLetter"/>
      <w:lvlText w:val="%5."/>
      <w:lvlJc w:val="left"/>
      <w:pPr>
        <w:ind w:left="3600" w:hanging="360"/>
      </w:pPr>
    </w:lvl>
    <w:lvl w:ilvl="5" w:tplc="28A6E7FE">
      <w:start w:val="1"/>
      <w:numFmt w:val="lowerRoman"/>
      <w:lvlText w:val="%6."/>
      <w:lvlJc w:val="right"/>
      <w:pPr>
        <w:ind w:left="4320" w:hanging="180"/>
      </w:pPr>
    </w:lvl>
    <w:lvl w:ilvl="6" w:tplc="A1BE73DE">
      <w:start w:val="1"/>
      <w:numFmt w:val="decimal"/>
      <w:lvlText w:val="%7."/>
      <w:lvlJc w:val="left"/>
      <w:pPr>
        <w:ind w:left="5040" w:hanging="360"/>
      </w:pPr>
    </w:lvl>
    <w:lvl w:ilvl="7" w:tplc="72605F56">
      <w:start w:val="1"/>
      <w:numFmt w:val="lowerLetter"/>
      <w:lvlText w:val="%8."/>
      <w:lvlJc w:val="left"/>
      <w:pPr>
        <w:ind w:left="5760" w:hanging="360"/>
      </w:pPr>
    </w:lvl>
    <w:lvl w:ilvl="8" w:tplc="EE10763E">
      <w:start w:val="1"/>
      <w:numFmt w:val="lowerRoman"/>
      <w:lvlText w:val="%9."/>
      <w:lvlJc w:val="right"/>
      <w:pPr>
        <w:ind w:left="6480" w:hanging="180"/>
      </w:pPr>
    </w:lvl>
  </w:abstractNum>
  <w:abstractNum w:abstractNumId="16" w15:restartNumberingAfterBreak="0">
    <w:nsid w:val="78A11D83"/>
    <w:multiLevelType w:val="hybridMultilevel"/>
    <w:tmpl w:val="FFFFFFFF"/>
    <w:lvl w:ilvl="0" w:tplc="E2768904">
      <w:start w:val="1"/>
      <w:numFmt w:val="decimal"/>
      <w:lvlText w:val="%1."/>
      <w:lvlJc w:val="left"/>
      <w:pPr>
        <w:ind w:left="720" w:hanging="360"/>
      </w:pPr>
    </w:lvl>
    <w:lvl w:ilvl="1" w:tplc="F810203E">
      <w:start w:val="1"/>
      <w:numFmt w:val="lowerLetter"/>
      <w:lvlText w:val="%2."/>
      <w:lvlJc w:val="left"/>
      <w:pPr>
        <w:ind w:left="1440" w:hanging="360"/>
      </w:pPr>
    </w:lvl>
    <w:lvl w:ilvl="2" w:tplc="544C64AA">
      <w:start w:val="1"/>
      <w:numFmt w:val="lowerRoman"/>
      <w:lvlText w:val="%3."/>
      <w:lvlJc w:val="right"/>
      <w:pPr>
        <w:ind w:left="2160" w:hanging="180"/>
      </w:pPr>
    </w:lvl>
    <w:lvl w:ilvl="3" w:tplc="6656503C">
      <w:start w:val="1"/>
      <w:numFmt w:val="decimal"/>
      <w:lvlText w:val="%4."/>
      <w:lvlJc w:val="left"/>
      <w:pPr>
        <w:ind w:left="2880" w:hanging="360"/>
      </w:pPr>
    </w:lvl>
    <w:lvl w:ilvl="4" w:tplc="A57AB704">
      <w:start w:val="1"/>
      <w:numFmt w:val="lowerLetter"/>
      <w:lvlText w:val="%5."/>
      <w:lvlJc w:val="left"/>
      <w:pPr>
        <w:ind w:left="3600" w:hanging="360"/>
      </w:pPr>
    </w:lvl>
    <w:lvl w:ilvl="5" w:tplc="898426D0">
      <w:start w:val="1"/>
      <w:numFmt w:val="lowerRoman"/>
      <w:lvlText w:val="%6."/>
      <w:lvlJc w:val="right"/>
      <w:pPr>
        <w:ind w:left="4320" w:hanging="180"/>
      </w:pPr>
    </w:lvl>
    <w:lvl w:ilvl="6" w:tplc="6EC27E94">
      <w:start w:val="1"/>
      <w:numFmt w:val="decimal"/>
      <w:lvlText w:val="%7."/>
      <w:lvlJc w:val="left"/>
      <w:pPr>
        <w:ind w:left="5040" w:hanging="360"/>
      </w:pPr>
    </w:lvl>
    <w:lvl w:ilvl="7" w:tplc="79426354">
      <w:start w:val="1"/>
      <w:numFmt w:val="lowerLetter"/>
      <w:lvlText w:val="%8."/>
      <w:lvlJc w:val="left"/>
      <w:pPr>
        <w:ind w:left="5760" w:hanging="360"/>
      </w:pPr>
    </w:lvl>
    <w:lvl w:ilvl="8" w:tplc="08E8F90E">
      <w:start w:val="1"/>
      <w:numFmt w:val="lowerRoman"/>
      <w:lvlText w:val="%9."/>
      <w:lvlJc w:val="right"/>
      <w:pPr>
        <w:ind w:left="6480" w:hanging="180"/>
      </w:pPr>
    </w:lvl>
  </w:abstractNum>
  <w:num w:numId="1" w16cid:durableId="2085105720">
    <w:abstractNumId w:val="0"/>
  </w:num>
  <w:num w:numId="2" w16cid:durableId="2138833425">
    <w:abstractNumId w:val="6"/>
  </w:num>
  <w:num w:numId="3" w16cid:durableId="1550874929">
    <w:abstractNumId w:val="8"/>
  </w:num>
  <w:num w:numId="4" w16cid:durableId="139003006">
    <w:abstractNumId w:val="7"/>
  </w:num>
  <w:num w:numId="5" w16cid:durableId="409281370">
    <w:abstractNumId w:val="9"/>
  </w:num>
  <w:num w:numId="6" w16cid:durableId="1069308100">
    <w:abstractNumId w:val="5"/>
  </w:num>
  <w:num w:numId="7" w16cid:durableId="1629780176">
    <w:abstractNumId w:val="14"/>
  </w:num>
  <w:num w:numId="8" w16cid:durableId="874270523">
    <w:abstractNumId w:val="12"/>
  </w:num>
  <w:num w:numId="9" w16cid:durableId="446002938">
    <w:abstractNumId w:val="15"/>
  </w:num>
  <w:num w:numId="10" w16cid:durableId="1064379368">
    <w:abstractNumId w:val="13"/>
  </w:num>
  <w:num w:numId="11" w16cid:durableId="224950089">
    <w:abstractNumId w:val="16"/>
  </w:num>
  <w:num w:numId="12" w16cid:durableId="343440102">
    <w:abstractNumId w:val="10"/>
  </w:num>
  <w:num w:numId="13" w16cid:durableId="889346964">
    <w:abstractNumId w:val="11"/>
  </w:num>
  <w:num w:numId="14" w16cid:durableId="665978974">
    <w:abstractNumId w:val="2"/>
  </w:num>
  <w:num w:numId="15" w16cid:durableId="1552379749">
    <w:abstractNumId w:val="1"/>
  </w:num>
  <w:num w:numId="16" w16cid:durableId="1673527596">
    <w:abstractNumId w:val="3"/>
  </w:num>
  <w:num w:numId="17" w16cid:durableId="21000565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ysDQxtzCwNDExMzBU0lEKTi0uzszPAykwqgUAJ2FzLywAAAA="/>
  </w:docVars>
  <w:rsids>
    <w:rsidRoot w:val="2A51167A"/>
    <w:rsid w:val="0000533F"/>
    <w:rsid w:val="0007162C"/>
    <w:rsid w:val="000E2864"/>
    <w:rsid w:val="00116109"/>
    <w:rsid w:val="00142080"/>
    <w:rsid w:val="0014720A"/>
    <w:rsid w:val="0015091E"/>
    <w:rsid w:val="00162B6F"/>
    <w:rsid w:val="00182A30"/>
    <w:rsid w:val="001D3D6B"/>
    <w:rsid w:val="001F3621"/>
    <w:rsid w:val="001F50B5"/>
    <w:rsid w:val="00235306"/>
    <w:rsid w:val="002836DD"/>
    <w:rsid w:val="00293050"/>
    <w:rsid w:val="002B3B68"/>
    <w:rsid w:val="002C383A"/>
    <w:rsid w:val="002D1ED4"/>
    <w:rsid w:val="0033025A"/>
    <w:rsid w:val="00335558"/>
    <w:rsid w:val="00347E5B"/>
    <w:rsid w:val="0035637E"/>
    <w:rsid w:val="0036272F"/>
    <w:rsid w:val="0038161D"/>
    <w:rsid w:val="00386A03"/>
    <w:rsid w:val="003A6945"/>
    <w:rsid w:val="003B2ED1"/>
    <w:rsid w:val="003B55FF"/>
    <w:rsid w:val="003D4580"/>
    <w:rsid w:val="003DE0A6"/>
    <w:rsid w:val="004033C4"/>
    <w:rsid w:val="004297C5"/>
    <w:rsid w:val="00432131"/>
    <w:rsid w:val="0043277B"/>
    <w:rsid w:val="00440E0B"/>
    <w:rsid w:val="004457C8"/>
    <w:rsid w:val="00460692"/>
    <w:rsid w:val="004A086D"/>
    <w:rsid w:val="004DC34D"/>
    <w:rsid w:val="004E7D56"/>
    <w:rsid w:val="00502408"/>
    <w:rsid w:val="00515295"/>
    <w:rsid w:val="00530567"/>
    <w:rsid w:val="00534844"/>
    <w:rsid w:val="00563E21"/>
    <w:rsid w:val="005640FA"/>
    <w:rsid w:val="0058028A"/>
    <w:rsid w:val="00584831"/>
    <w:rsid w:val="00585BBC"/>
    <w:rsid w:val="005918B7"/>
    <w:rsid w:val="005B181C"/>
    <w:rsid w:val="00615C33"/>
    <w:rsid w:val="00617661"/>
    <w:rsid w:val="006267EB"/>
    <w:rsid w:val="00676F51"/>
    <w:rsid w:val="006D3F5A"/>
    <w:rsid w:val="006E44AA"/>
    <w:rsid w:val="006F071C"/>
    <w:rsid w:val="00705174"/>
    <w:rsid w:val="00712B5B"/>
    <w:rsid w:val="00727F85"/>
    <w:rsid w:val="00741C8E"/>
    <w:rsid w:val="007727B8"/>
    <w:rsid w:val="007775E1"/>
    <w:rsid w:val="007A306A"/>
    <w:rsid w:val="007B26B1"/>
    <w:rsid w:val="007C795F"/>
    <w:rsid w:val="007D285B"/>
    <w:rsid w:val="007E4A3F"/>
    <w:rsid w:val="007F39F4"/>
    <w:rsid w:val="00800F40"/>
    <w:rsid w:val="00840835"/>
    <w:rsid w:val="0085168F"/>
    <w:rsid w:val="0087F9CF"/>
    <w:rsid w:val="00887DD6"/>
    <w:rsid w:val="008C5022"/>
    <w:rsid w:val="008D0042"/>
    <w:rsid w:val="008D47D1"/>
    <w:rsid w:val="008E82C6"/>
    <w:rsid w:val="00921166"/>
    <w:rsid w:val="00926ADF"/>
    <w:rsid w:val="00936AA1"/>
    <w:rsid w:val="00963192"/>
    <w:rsid w:val="00970022"/>
    <w:rsid w:val="00970DD5"/>
    <w:rsid w:val="00980101"/>
    <w:rsid w:val="00A01AF3"/>
    <w:rsid w:val="00A22EC3"/>
    <w:rsid w:val="00A279DB"/>
    <w:rsid w:val="00A401EF"/>
    <w:rsid w:val="00A67DFA"/>
    <w:rsid w:val="00AB106E"/>
    <w:rsid w:val="00AD391E"/>
    <w:rsid w:val="00AD4BF5"/>
    <w:rsid w:val="00AD6270"/>
    <w:rsid w:val="00B03EDC"/>
    <w:rsid w:val="00B63232"/>
    <w:rsid w:val="00B65002"/>
    <w:rsid w:val="00B6799C"/>
    <w:rsid w:val="00B7778A"/>
    <w:rsid w:val="00B845AA"/>
    <w:rsid w:val="00B96A6B"/>
    <w:rsid w:val="00B975CC"/>
    <w:rsid w:val="00BA7610"/>
    <w:rsid w:val="00C063D6"/>
    <w:rsid w:val="00C87DEF"/>
    <w:rsid w:val="00CC1A18"/>
    <w:rsid w:val="00CD347A"/>
    <w:rsid w:val="00CE6D3D"/>
    <w:rsid w:val="00D22E5A"/>
    <w:rsid w:val="00D25AA0"/>
    <w:rsid w:val="00D43D99"/>
    <w:rsid w:val="00D83181"/>
    <w:rsid w:val="00DB204C"/>
    <w:rsid w:val="00DC71C9"/>
    <w:rsid w:val="00DD5EA9"/>
    <w:rsid w:val="00DE0148"/>
    <w:rsid w:val="00DE5C6F"/>
    <w:rsid w:val="00DF0F68"/>
    <w:rsid w:val="00E04738"/>
    <w:rsid w:val="00E47772"/>
    <w:rsid w:val="00E51FB1"/>
    <w:rsid w:val="00E843B9"/>
    <w:rsid w:val="00E944D1"/>
    <w:rsid w:val="00EC7DFE"/>
    <w:rsid w:val="00F0B6E8"/>
    <w:rsid w:val="00F31718"/>
    <w:rsid w:val="00F412B3"/>
    <w:rsid w:val="00F778E2"/>
    <w:rsid w:val="00FA4A94"/>
    <w:rsid w:val="00FA7082"/>
    <w:rsid w:val="00FB2A5B"/>
    <w:rsid w:val="00FB7AA4"/>
    <w:rsid w:val="0106F14A"/>
    <w:rsid w:val="011FCED3"/>
    <w:rsid w:val="0139D408"/>
    <w:rsid w:val="014046BE"/>
    <w:rsid w:val="016514B3"/>
    <w:rsid w:val="016AB277"/>
    <w:rsid w:val="018B5F17"/>
    <w:rsid w:val="01C87185"/>
    <w:rsid w:val="01DB6144"/>
    <w:rsid w:val="01DE191A"/>
    <w:rsid w:val="01DEF192"/>
    <w:rsid w:val="01E35CE0"/>
    <w:rsid w:val="01E5F747"/>
    <w:rsid w:val="01E88D09"/>
    <w:rsid w:val="01FA5A63"/>
    <w:rsid w:val="020A150B"/>
    <w:rsid w:val="02148CC3"/>
    <w:rsid w:val="0239B5F3"/>
    <w:rsid w:val="0241F900"/>
    <w:rsid w:val="02426656"/>
    <w:rsid w:val="0242DD4E"/>
    <w:rsid w:val="024F9B63"/>
    <w:rsid w:val="026E02F9"/>
    <w:rsid w:val="0275CBCD"/>
    <w:rsid w:val="028C8749"/>
    <w:rsid w:val="028D632B"/>
    <w:rsid w:val="02A4BCCD"/>
    <w:rsid w:val="02B504EC"/>
    <w:rsid w:val="02BF8492"/>
    <w:rsid w:val="02C75F6D"/>
    <w:rsid w:val="02CB78B7"/>
    <w:rsid w:val="02CE68FF"/>
    <w:rsid w:val="02E6CE2D"/>
    <w:rsid w:val="030467FF"/>
    <w:rsid w:val="0306299E"/>
    <w:rsid w:val="034BFDAD"/>
    <w:rsid w:val="0372BCDF"/>
    <w:rsid w:val="0377F223"/>
    <w:rsid w:val="0389697F"/>
    <w:rsid w:val="038A3701"/>
    <w:rsid w:val="038CF26E"/>
    <w:rsid w:val="03959317"/>
    <w:rsid w:val="0396F016"/>
    <w:rsid w:val="039CAE44"/>
    <w:rsid w:val="03A4DB3C"/>
    <w:rsid w:val="03DDC961"/>
    <w:rsid w:val="03EAF716"/>
    <w:rsid w:val="03F29BA0"/>
    <w:rsid w:val="03F9246A"/>
    <w:rsid w:val="0429338C"/>
    <w:rsid w:val="04304530"/>
    <w:rsid w:val="04358AA1"/>
    <w:rsid w:val="043AEA9C"/>
    <w:rsid w:val="046C8FCA"/>
    <w:rsid w:val="047097F2"/>
    <w:rsid w:val="04A562D1"/>
    <w:rsid w:val="04A7EB9C"/>
    <w:rsid w:val="04C63C86"/>
    <w:rsid w:val="04FD1219"/>
    <w:rsid w:val="04FF1C18"/>
    <w:rsid w:val="051151C9"/>
    <w:rsid w:val="052BA101"/>
    <w:rsid w:val="05316A79"/>
    <w:rsid w:val="05446485"/>
    <w:rsid w:val="0548CB8C"/>
    <w:rsid w:val="055DFC53"/>
    <w:rsid w:val="0585FD9A"/>
    <w:rsid w:val="05B7AF56"/>
    <w:rsid w:val="05CA9855"/>
    <w:rsid w:val="05DB672F"/>
    <w:rsid w:val="05E3F815"/>
    <w:rsid w:val="05EE197F"/>
    <w:rsid w:val="05F3E180"/>
    <w:rsid w:val="05F7762E"/>
    <w:rsid w:val="0609D6B4"/>
    <w:rsid w:val="06213911"/>
    <w:rsid w:val="063617A7"/>
    <w:rsid w:val="06388C51"/>
    <w:rsid w:val="0640F756"/>
    <w:rsid w:val="06679321"/>
    <w:rsid w:val="06691CC2"/>
    <w:rsid w:val="0669CFE5"/>
    <w:rsid w:val="0686D091"/>
    <w:rsid w:val="068DCA02"/>
    <w:rsid w:val="0691E91F"/>
    <w:rsid w:val="06B9686A"/>
    <w:rsid w:val="06C1D7C3"/>
    <w:rsid w:val="06F376D4"/>
    <w:rsid w:val="06FC41C6"/>
    <w:rsid w:val="06FDE2B5"/>
    <w:rsid w:val="072297D8"/>
    <w:rsid w:val="0729A5C3"/>
    <w:rsid w:val="073E090A"/>
    <w:rsid w:val="0742EFEC"/>
    <w:rsid w:val="075A13A4"/>
    <w:rsid w:val="0780496A"/>
    <w:rsid w:val="078D5B90"/>
    <w:rsid w:val="0791DB9B"/>
    <w:rsid w:val="079D81E3"/>
    <w:rsid w:val="07AC1E12"/>
    <w:rsid w:val="07AE462C"/>
    <w:rsid w:val="07B564E8"/>
    <w:rsid w:val="07BA486C"/>
    <w:rsid w:val="07BD0972"/>
    <w:rsid w:val="07CB8343"/>
    <w:rsid w:val="07CC1286"/>
    <w:rsid w:val="07D837A2"/>
    <w:rsid w:val="08008D17"/>
    <w:rsid w:val="0835370F"/>
    <w:rsid w:val="08394D8E"/>
    <w:rsid w:val="0841655D"/>
    <w:rsid w:val="08447FC7"/>
    <w:rsid w:val="0844CF3E"/>
    <w:rsid w:val="0848B440"/>
    <w:rsid w:val="0867ED77"/>
    <w:rsid w:val="0879568F"/>
    <w:rsid w:val="08AC5DF6"/>
    <w:rsid w:val="08B4C622"/>
    <w:rsid w:val="08B934BD"/>
    <w:rsid w:val="08E25616"/>
    <w:rsid w:val="08E88DE0"/>
    <w:rsid w:val="08F3529F"/>
    <w:rsid w:val="09204670"/>
    <w:rsid w:val="092C5A20"/>
    <w:rsid w:val="092E945A"/>
    <w:rsid w:val="09559F90"/>
    <w:rsid w:val="097515B0"/>
    <w:rsid w:val="09B82893"/>
    <w:rsid w:val="09B9F8A7"/>
    <w:rsid w:val="09BB3F31"/>
    <w:rsid w:val="09CFB463"/>
    <w:rsid w:val="09D10770"/>
    <w:rsid w:val="09DCC779"/>
    <w:rsid w:val="09DFDB60"/>
    <w:rsid w:val="09E1C693"/>
    <w:rsid w:val="09F1D684"/>
    <w:rsid w:val="09FCAEC4"/>
    <w:rsid w:val="09FFA55C"/>
    <w:rsid w:val="0A1112CB"/>
    <w:rsid w:val="0A1526F0"/>
    <w:rsid w:val="0A3348F9"/>
    <w:rsid w:val="0A383D52"/>
    <w:rsid w:val="0A534CE5"/>
    <w:rsid w:val="0A55051E"/>
    <w:rsid w:val="0A5BF901"/>
    <w:rsid w:val="0A5FBACE"/>
    <w:rsid w:val="0A650F87"/>
    <w:rsid w:val="0A7A33AD"/>
    <w:rsid w:val="0A870860"/>
    <w:rsid w:val="0A89B83D"/>
    <w:rsid w:val="0A984F2A"/>
    <w:rsid w:val="0AB43E3D"/>
    <w:rsid w:val="0AC6B119"/>
    <w:rsid w:val="0ACB5CA3"/>
    <w:rsid w:val="0AE2762B"/>
    <w:rsid w:val="0AF1E92E"/>
    <w:rsid w:val="0AF9A14C"/>
    <w:rsid w:val="0B0849DD"/>
    <w:rsid w:val="0B157890"/>
    <w:rsid w:val="0B256A1E"/>
    <w:rsid w:val="0B27A57B"/>
    <w:rsid w:val="0B5C4189"/>
    <w:rsid w:val="0B6C6022"/>
    <w:rsid w:val="0B7D96F4"/>
    <w:rsid w:val="0B8E7FB8"/>
    <w:rsid w:val="0B988BB3"/>
    <w:rsid w:val="0BB4BCC9"/>
    <w:rsid w:val="0BB7AD09"/>
    <w:rsid w:val="0BBA6BCF"/>
    <w:rsid w:val="0BC6DD4A"/>
    <w:rsid w:val="0BF96343"/>
    <w:rsid w:val="0C11CB04"/>
    <w:rsid w:val="0C2AF361"/>
    <w:rsid w:val="0C55004A"/>
    <w:rsid w:val="0C5E9078"/>
    <w:rsid w:val="0C62817A"/>
    <w:rsid w:val="0C62B95E"/>
    <w:rsid w:val="0C7CF15B"/>
    <w:rsid w:val="0C7DA391"/>
    <w:rsid w:val="0C8EA578"/>
    <w:rsid w:val="0CAAF503"/>
    <w:rsid w:val="0CC375DC"/>
    <w:rsid w:val="0CC383B7"/>
    <w:rsid w:val="0CFB75DD"/>
    <w:rsid w:val="0D07F45B"/>
    <w:rsid w:val="0D21627A"/>
    <w:rsid w:val="0D2345E8"/>
    <w:rsid w:val="0D2733CB"/>
    <w:rsid w:val="0D38B297"/>
    <w:rsid w:val="0D638F86"/>
    <w:rsid w:val="0D6DD87A"/>
    <w:rsid w:val="0D7C852E"/>
    <w:rsid w:val="0D9CC9F6"/>
    <w:rsid w:val="0DACD637"/>
    <w:rsid w:val="0DADBAC7"/>
    <w:rsid w:val="0DB3F519"/>
    <w:rsid w:val="0DB47CC3"/>
    <w:rsid w:val="0DB7BEB1"/>
    <w:rsid w:val="0DC6C3C2"/>
    <w:rsid w:val="0DF42A4A"/>
    <w:rsid w:val="0E00C263"/>
    <w:rsid w:val="0E13C187"/>
    <w:rsid w:val="0E2207C4"/>
    <w:rsid w:val="0E2588AE"/>
    <w:rsid w:val="0E3AC441"/>
    <w:rsid w:val="0E413508"/>
    <w:rsid w:val="0E416E48"/>
    <w:rsid w:val="0E469EBC"/>
    <w:rsid w:val="0E50670A"/>
    <w:rsid w:val="0E5C7519"/>
    <w:rsid w:val="0E5D8D5C"/>
    <w:rsid w:val="0E5E9721"/>
    <w:rsid w:val="0E78EAF0"/>
    <w:rsid w:val="0E811DF8"/>
    <w:rsid w:val="0E92C707"/>
    <w:rsid w:val="0EA0BBEF"/>
    <w:rsid w:val="0EB0AD08"/>
    <w:rsid w:val="0EBBF2E7"/>
    <w:rsid w:val="0EBE124A"/>
    <w:rsid w:val="0EC3BC7B"/>
    <w:rsid w:val="0EEF56C5"/>
    <w:rsid w:val="0EF2D02F"/>
    <w:rsid w:val="0EF8FBE8"/>
    <w:rsid w:val="0F26805B"/>
    <w:rsid w:val="0F287641"/>
    <w:rsid w:val="0F362328"/>
    <w:rsid w:val="0F677060"/>
    <w:rsid w:val="0F7240DD"/>
    <w:rsid w:val="0F7EF616"/>
    <w:rsid w:val="0F92CEA5"/>
    <w:rsid w:val="0F948C35"/>
    <w:rsid w:val="0FAA9603"/>
    <w:rsid w:val="0FBA9A27"/>
    <w:rsid w:val="0FBBDE45"/>
    <w:rsid w:val="0FCDB7DD"/>
    <w:rsid w:val="0FDD6968"/>
    <w:rsid w:val="0FFB169E"/>
    <w:rsid w:val="100134CA"/>
    <w:rsid w:val="10115536"/>
    <w:rsid w:val="101C0DFE"/>
    <w:rsid w:val="101CD20F"/>
    <w:rsid w:val="10272097"/>
    <w:rsid w:val="102FB573"/>
    <w:rsid w:val="1042C999"/>
    <w:rsid w:val="104FE123"/>
    <w:rsid w:val="1050673A"/>
    <w:rsid w:val="10652D95"/>
    <w:rsid w:val="10683836"/>
    <w:rsid w:val="10705359"/>
    <w:rsid w:val="1070E9CA"/>
    <w:rsid w:val="1086DB91"/>
    <w:rsid w:val="1094443B"/>
    <w:rsid w:val="10A39162"/>
    <w:rsid w:val="10B04B54"/>
    <w:rsid w:val="10BDF62B"/>
    <w:rsid w:val="10BF4876"/>
    <w:rsid w:val="10C4F5A8"/>
    <w:rsid w:val="10DBBE4B"/>
    <w:rsid w:val="112E9D04"/>
    <w:rsid w:val="11510302"/>
    <w:rsid w:val="11514F2B"/>
    <w:rsid w:val="1156198F"/>
    <w:rsid w:val="1158507A"/>
    <w:rsid w:val="1160EF1A"/>
    <w:rsid w:val="118374A9"/>
    <w:rsid w:val="11A02FB3"/>
    <w:rsid w:val="11D66F0B"/>
    <w:rsid w:val="11DC1955"/>
    <w:rsid w:val="11EA5D91"/>
    <w:rsid w:val="11EBB184"/>
    <w:rsid w:val="11FC8EC1"/>
    <w:rsid w:val="12032948"/>
    <w:rsid w:val="1215BC0C"/>
    <w:rsid w:val="122A9268"/>
    <w:rsid w:val="12413513"/>
    <w:rsid w:val="1245B101"/>
    <w:rsid w:val="124D939F"/>
    <w:rsid w:val="126D8EB7"/>
    <w:rsid w:val="128E00F4"/>
    <w:rsid w:val="12939F05"/>
    <w:rsid w:val="129AE8A5"/>
    <w:rsid w:val="12A57914"/>
    <w:rsid w:val="12AA9899"/>
    <w:rsid w:val="12B42113"/>
    <w:rsid w:val="1337589A"/>
    <w:rsid w:val="1361F338"/>
    <w:rsid w:val="13727CD5"/>
    <w:rsid w:val="138C8F43"/>
    <w:rsid w:val="13972D9E"/>
    <w:rsid w:val="13B8EDEA"/>
    <w:rsid w:val="13E7533B"/>
    <w:rsid w:val="13FBE764"/>
    <w:rsid w:val="1401F8DD"/>
    <w:rsid w:val="1432E8FA"/>
    <w:rsid w:val="14335F0C"/>
    <w:rsid w:val="143E7841"/>
    <w:rsid w:val="144668FA"/>
    <w:rsid w:val="145B4F32"/>
    <w:rsid w:val="145F5C52"/>
    <w:rsid w:val="14688EC2"/>
    <w:rsid w:val="14967E3A"/>
    <w:rsid w:val="149B56D9"/>
    <w:rsid w:val="14A7B73E"/>
    <w:rsid w:val="14CFD49B"/>
    <w:rsid w:val="14D4A5ED"/>
    <w:rsid w:val="150E0FCD"/>
    <w:rsid w:val="155AF7C0"/>
    <w:rsid w:val="155CCF18"/>
    <w:rsid w:val="1568BF08"/>
    <w:rsid w:val="15872147"/>
    <w:rsid w:val="158B2A31"/>
    <w:rsid w:val="158B87B4"/>
    <w:rsid w:val="15995902"/>
    <w:rsid w:val="15D5F560"/>
    <w:rsid w:val="15FF9E07"/>
    <w:rsid w:val="16248352"/>
    <w:rsid w:val="162BC19D"/>
    <w:rsid w:val="163587BE"/>
    <w:rsid w:val="164DF94F"/>
    <w:rsid w:val="165AE98C"/>
    <w:rsid w:val="166236C4"/>
    <w:rsid w:val="1667805C"/>
    <w:rsid w:val="166BDAA6"/>
    <w:rsid w:val="16BF22A7"/>
    <w:rsid w:val="16E3532A"/>
    <w:rsid w:val="1731F192"/>
    <w:rsid w:val="17614511"/>
    <w:rsid w:val="1774C412"/>
    <w:rsid w:val="1787893A"/>
    <w:rsid w:val="17905811"/>
    <w:rsid w:val="179F90C7"/>
    <w:rsid w:val="17AA26CA"/>
    <w:rsid w:val="17ADC331"/>
    <w:rsid w:val="17AE69A1"/>
    <w:rsid w:val="17B84DB7"/>
    <w:rsid w:val="17C0168A"/>
    <w:rsid w:val="17CA85CE"/>
    <w:rsid w:val="18236217"/>
    <w:rsid w:val="182917F1"/>
    <w:rsid w:val="185DE9C3"/>
    <w:rsid w:val="188978A7"/>
    <w:rsid w:val="1890F1BD"/>
    <w:rsid w:val="18A22C94"/>
    <w:rsid w:val="18B15528"/>
    <w:rsid w:val="18B39E72"/>
    <w:rsid w:val="18B3FCE1"/>
    <w:rsid w:val="18B62377"/>
    <w:rsid w:val="18BC069D"/>
    <w:rsid w:val="18DC3ECE"/>
    <w:rsid w:val="18E21E5F"/>
    <w:rsid w:val="19344A9A"/>
    <w:rsid w:val="1945F72B"/>
    <w:rsid w:val="1948F208"/>
    <w:rsid w:val="195A517C"/>
    <w:rsid w:val="196E0558"/>
    <w:rsid w:val="1971B1AA"/>
    <w:rsid w:val="1981E533"/>
    <w:rsid w:val="1985BD3F"/>
    <w:rsid w:val="19A1F8E4"/>
    <w:rsid w:val="19BFC970"/>
    <w:rsid w:val="19CB3AB0"/>
    <w:rsid w:val="19D5F063"/>
    <w:rsid w:val="19E180F0"/>
    <w:rsid w:val="19F09AF9"/>
    <w:rsid w:val="19FDB59C"/>
    <w:rsid w:val="19FDDD71"/>
    <w:rsid w:val="1A0E8E56"/>
    <w:rsid w:val="1A143826"/>
    <w:rsid w:val="1A20CDF1"/>
    <w:rsid w:val="1A20F1FC"/>
    <w:rsid w:val="1A27E39B"/>
    <w:rsid w:val="1A361EE4"/>
    <w:rsid w:val="1A407061"/>
    <w:rsid w:val="1A4DBC7B"/>
    <w:rsid w:val="1A553F60"/>
    <w:rsid w:val="1A894575"/>
    <w:rsid w:val="1A9BDA03"/>
    <w:rsid w:val="1A9C8221"/>
    <w:rsid w:val="1AB77D80"/>
    <w:rsid w:val="1AD5596F"/>
    <w:rsid w:val="1AD7BCDE"/>
    <w:rsid w:val="1AF1D035"/>
    <w:rsid w:val="1AF7453A"/>
    <w:rsid w:val="1B08F8E1"/>
    <w:rsid w:val="1B1FF549"/>
    <w:rsid w:val="1B22213E"/>
    <w:rsid w:val="1B45A82C"/>
    <w:rsid w:val="1B53D2BE"/>
    <w:rsid w:val="1B73AD6F"/>
    <w:rsid w:val="1B872C7D"/>
    <w:rsid w:val="1B8D022A"/>
    <w:rsid w:val="1B958A85"/>
    <w:rsid w:val="1BA4B1E0"/>
    <w:rsid w:val="1BABE39E"/>
    <w:rsid w:val="1BBBA134"/>
    <w:rsid w:val="1BC2B3FA"/>
    <w:rsid w:val="1BC9443F"/>
    <w:rsid w:val="1BE69A76"/>
    <w:rsid w:val="1BF97E29"/>
    <w:rsid w:val="1C151588"/>
    <w:rsid w:val="1C1DA1A2"/>
    <w:rsid w:val="1C374CF9"/>
    <w:rsid w:val="1C385282"/>
    <w:rsid w:val="1C48B411"/>
    <w:rsid w:val="1C4DC629"/>
    <w:rsid w:val="1C534DE1"/>
    <w:rsid w:val="1C65859A"/>
    <w:rsid w:val="1C708D71"/>
    <w:rsid w:val="1C755153"/>
    <w:rsid w:val="1C7D97ED"/>
    <w:rsid w:val="1C8092CA"/>
    <w:rsid w:val="1CA32D15"/>
    <w:rsid w:val="1CADAC6C"/>
    <w:rsid w:val="1CC40457"/>
    <w:rsid w:val="1CFB931C"/>
    <w:rsid w:val="1D0422BA"/>
    <w:rsid w:val="1D0ACE9E"/>
    <w:rsid w:val="1D29CF52"/>
    <w:rsid w:val="1D400AF8"/>
    <w:rsid w:val="1D4F65B2"/>
    <w:rsid w:val="1D562C16"/>
    <w:rsid w:val="1D5ED757"/>
    <w:rsid w:val="1D6D450F"/>
    <w:rsid w:val="1D89949A"/>
    <w:rsid w:val="1D95976D"/>
    <w:rsid w:val="1D988C35"/>
    <w:rsid w:val="1D9D7D06"/>
    <w:rsid w:val="1DA8DB23"/>
    <w:rsid w:val="1DBDE416"/>
    <w:rsid w:val="1DD3FDE7"/>
    <w:rsid w:val="1DDB65C5"/>
    <w:rsid w:val="1DF7D9E4"/>
    <w:rsid w:val="1DFAB4A1"/>
    <w:rsid w:val="1E08819A"/>
    <w:rsid w:val="1E0F679A"/>
    <w:rsid w:val="1E1311B3"/>
    <w:rsid w:val="1E160499"/>
    <w:rsid w:val="1E22F0EB"/>
    <w:rsid w:val="1E397C35"/>
    <w:rsid w:val="1E3BEAEA"/>
    <w:rsid w:val="1E41FB08"/>
    <w:rsid w:val="1E5E784C"/>
    <w:rsid w:val="1E6BEE5E"/>
    <w:rsid w:val="1E967B77"/>
    <w:rsid w:val="1E96FF3B"/>
    <w:rsid w:val="1EA1984E"/>
    <w:rsid w:val="1EA96186"/>
    <w:rsid w:val="1EB7CCC2"/>
    <w:rsid w:val="1EBD44D3"/>
    <w:rsid w:val="1EC5695D"/>
    <w:rsid w:val="1EE28B9F"/>
    <w:rsid w:val="1EEF103B"/>
    <w:rsid w:val="1F07208B"/>
    <w:rsid w:val="1F0E1028"/>
    <w:rsid w:val="1F116E18"/>
    <w:rsid w:val="1F1C9680"/>
    <w:rsid w:val="1F1D3378"/>
    <w:rsid w:val="1F45A207"/>
    <w:rsid w:val="1F550C7B"/>
    <w:rsid w:val="1F7A0B51"/>
    <w:rsid w:val="1F8B04B5"/>
    <w:rsid w:val="1F9536F3"/>
    <w:rsid w:val="1FC45222"/>
    <w:rsid w:val="1FC54158"/>
    <w:rsid w:val="1FD14625"/>
    <w:rsid w:val="1FD343F1"/>
    <w:rsid w:val="1FDC6A04"/>
    <w:rsid w:val="1FF4FBE0"/>
    <w:rsid w:val="20046262"/>
    <w:rsid w:val="2021FE1D"/>
    <w:rsid w:val="20556FBD"/>
    <w:rsid w:val="205BCCB2"/>
    <w:rsid w:val="205CA2B4"/>
    <w:rsid w:val="206604ED"/>
    <w:rsid w:val="20728B7A"/>
    <w:rsid w:val="20A9F443"/>
    <w:rsid w:val="20B15A9D"/>
    <w:rsid w:val="20D519B8"/>
    <w:rsid w:val="20DC7845"/>
    <w:rsid w:val="210C0623"/>
    <w:rsid w:val="2112F1C2"/>
    <w:rsid w:val="21254E02"/>
    <w:rsid w:val="213387F9"/>
    <w:rsid w:val="2141AAB3"/>
    <w:rsid w:val="21496734"/>
    <w:rsid w:val="2152019D"/>
    <w:rsid w:val="2158F696"/>
    <w:rsid w:val="216111B9"/>
    <w:rsid w:val="2178B954"/>
    <w:rsid w:val="217A923C"/>
    <w:rsid w:val="21A032C3"/>
    <w:rsid w:val="21A4CE7C"/>
    <w:rsid w:val="21AB57A8"/>
    <w:rsid w:val="21C80587"/>
    <w:rsid w:val="21CC1113"/>
    <w:rsid w:val="21DA5A14"/>
    <w:rsid w:val="21E70844"/>
    <w:rsid w:val="21F5F44F"/>
    <w:rsid w:val="21F874F4"/>
    <w:rsid w:val="21F8FD28"/>
    <w:rsid w:val="220AE9C8"/>
    <w:rsid w:val="2237D403"/>
    <w:rsid w:val="223885C3"/>
    <w:rsid w:val="224FBFC3"/>
    <w:rsid w:val="2251B6FF"/>
    <w:rsid w:val="2256759B"/>
    <w:rsid w:val="226323E9"/>
    <w:rsid w:val="2283A159"/>
    <w:rsid w:val="2291EA60"/>
    <w:rsid w:val="22A76F0A"/>
    <w:rsid w:val="22B28238"/>
    <w:rsid w:val="22C7BC7E"/>
    <w:rsid w:val="22E39602"/>
    <w:rsid w:val="22E42E17"/>
    <w:rsid w:val="22FCE21A"/>
    <w:rsid w:val="2302A2E6"/>
    <w:rsid w:val="23101166"/>
    <w:rsid w:val="23140AC6"/>
    <w:rsid w:val="231FA2C9"/>
    <w:rsid w:val="232E51AD"/>
    <w:rsid w:val="235736ED"/>
    <w:rsid w:val="2374ECD4"/>
    <w:rsid w:val="237CD2A9"/>
    <w:rsid w:val="23908E25"/>
    <w:rsid w:val="239A65A6"/>
    <w:rsid w:val="239B56F9"/>
    <w:rsid w:val="23AAA093"/>
    <w:rsid w:val="23CCA686"/>
    <w:rsid w:val="23CDADE8"/>
    <w:rsid w:val="23DF396A"/>
    <w:rsid w:val="23EAE6CF"/>
    <w:rsid w:val="23EBFE18"/>
    <w:rsid w:val="23F94374"/>
    <w:rsid w:val="23FF89C7"/>
    <w:rsid w:val="240CE8C5"/>
    <w:rsid w:val="24130E28"/>
    <w:rsid w:val="2429B00D"/>
    <w:rsid w:val="24624469"/>
    <w:rsid w:val="2464EB72"/>
    <w:rsid w:val="246F17FE"/>
    <w:rsid w:val="2477F0CE"/>
    <w:rsid w:val="248AB485"/>
    <w:rsid w:val="2490716D"/>
    <w:rsid w:val="2498B27B"/>
    <w:rsid w:val="24A269A7"/>
    <w:rsid w:val="24BF79D1"/>
    <w:rsid w:val="24DD6A58"/>
    <w:rsid w:val="24E6768B"/>
    <w:rsid w:val="24E6A8A4"/>
    <w:rsid w:val="24E861B4"/>
    <w:rsid w:val="25075126"/>
    <w:rsid w:val="2515A187"/>
    <w:rsid w:val="251A8FB5"/>
    <w:rsid w:val="252C211D"/>
    <w:rsid w:val="254670F4"/>
    <w:rsid w:val="2556FC26"/>
    <w:rsid w:val="255BA313"/>
    <w:rsid w:val="257D139B"/>
    <w:rsid w:val="257DE5A4"/>
    <w:rsid w:val="2588378F"/>
    <w:rsid w:val="259DBC20"/>
    <w:rsid w:val="25A81894"/>
    <w:rsid w:val="25A8B926"/>
    <w:rsid w:val="25B1BD7E"/>
    <w:rsid w:val="25CF684A"/>
    <w:rsid w:val="25DF54C2"/>
    <w:rsid w:val="25E67A30"/>
    <w:rsid w:val="2606CEA5"/>
    <w:rsid w:val="2606F91C"/>
    <w:rsid w:val="2619F3E0"/>
    <w:rsid w:val="2628A852"/>
    <w:rsid w:val="26318C24"/>
    <w:rsid w:val="2634530B"/>
    <w:rsid w:val="263A8061"/>
    <w:rsid w:val="2664751E"/>
    <w:rsid w:val="26770161"/>
    <w:rsid w:val="26843215"/>
    <w:rsid w:val="2691857C"/>
    <w:rsid w:val="26A32187"/>
    <w:rsid w:val="26C3C4EB"/>
    <w:rsid w:val="26E24155"/>
    <w:rsid w:val="26EDBE47"/>
    <w:rsid w:val="271F57E2"/>
    <w:rsid w:val="273BAFEE"/>
    <w:rsid w:val="2758B6EB"/>
    <w:rsid w:val="27B5EA46"/>
    <w:rsid w:val="27C8381A"/>
    <w:rsid w:val="27D0533D"/>
    <w:rsid w:val="27F2C27C"/>
    <w:rsid w:val="2800AEDE"/>
    <w:rsid w:val="2800E234"/>
    <w:rsid w:val="2803AA7A"/>
    <w:rsid w:val="2816DDC3"/>
    <w:rsid w:val="281DF60F"/>
    <w:rsid w:val="2828467C"/>
    <w:rsid w:val="282F8AA5"/>
    <w:rsid w:val="2837AD70"/>
    <w:rsid w:val="283DF64D"/>
    <w:rsid w:val="2846118E"/>
    <w:rsid w:val="28523077"/>
    <w:rsid w:val="28556E49"/>
    <w:rsid w:val="28571298"/>
    <w:rsid w:val="2894F685"/>
    <w:rsid w:val="28AB8EC5"/>
    <w:rsid w:val="28B2AA8D"/>
    <w:rsid w:val="28B8505E"/>
    <w:rsid w:val="28C0C4C1"/>
    <w:rsid w:val="28E22037"/>
    <w:rsid w:val="2905CE71"/>
    <w:rsid w:val="290E3278"/>
    <w:rsid w:val="2933E7CF"/>
    <w:rsid w:val="295314A8"/>
    <w:rsid w:val="295CFE34"/>
    <w:rsid w:val="2966AADB"/>
    <w:rsid w:val="29730717"/>
    <w:rsid w:val="29884579"/>
    <w:rsid w:val="29A45461"/>
    <w:rsid w:val="29BBD2D7"/>
    <w:rsid w:val="29DB7426"/>
    <w:rsid w:val="29EE8DB8"/>
    <w:rsid w:val="29EEC3D5"/>
    <w:rsid w:val="2A0AEABF"/>
    <w:rsid w:val="2A154CB5"/>
    <w:rsid w:val="2A16E5BE"/>
    <w:rsid w:val="2A3786D5"/>
    <w:rsid w:val="2A418D5C"/>
    <w:rsid w:val="2A43D29A"/>
    <w:rsid w:val="2A51167A"/>
    <w:rsid w:val="2A53E63C"/>
    <w:rsid w:val="2A59D765"/>
    <w:rsid w:val="2A643107"/>
    <w:rsid w:val="2A8ABD3D"/>
    <w:rsid w:val="2A9DFBCC"/>
    <w:rsid w:val="2AB0B40F"/>
    <w:rsid w:val="2ABFA3B3"/>
    <w:rsid w:val="2AC6380E"/>
    <w:rsid w:val="2ACB81B5"/>
    <w:rsid w:val="2ADA6A3F"/>
    <w:rsid w:val="2ADEDEAA"/>
    <w:rsid w:val="2ADF40C8"/>
    <w:rsid w:val="2AF43AA8"/>
    <w:rsid w:val="2AF99EDF"/>
    <w:rsid w:val="2B08ACA3"/>
    <w:rsid w:val="2B0ED778"/>
    <w:rsid w:val="2B184050"/>
    <w:rsid w:val="2B23F6A0"/>
    <w:rsid w:val="2B26AFF3"/>
    <w:rsid w:val="2B2968B9"/>
    <w:rsid w:val="2B2C5157"/>
    <w:rsid w:val="2B4DFC0B"/>
    <w:rsid w:val="2B57A338"/>
    <w:rsid w:val="2B5BE748"/>
    <w:rsid w:val="2B79F11C"/>
    <w:rsid w:val="2B84E30B"/>
    <w:rsid w:val="2B9AAE83"/>
    <w:rsid w:val="2BA75DED"/>
    <w:rsid w:val="2BB5D744"/>
    <w:rsid w:val="2BD13A57"/>
    <w:rsid w:val="2BDF99DF"/>
    <w:rsid w:val="2BE5F684"/>
    <w:rsid w:val="2BF5D641"/>
    <w:rsid w:val="2C1211FD"/>
    <w:rsid w:val="2C20DF88"/>
    <w:rsid w:val="2C46191A"/>
    <w:rsid w:val="2C4C50E4"/>
    <w:rsid w:val="2C78AA31"/>
    <w:rsid w:val="2CB34AB1"/>
    <w:rsid w:val="2CD6766B"/>
    <w:rsid w:val="2CDB297C"/>
    <w:rsid w:val="2CE4762F"/>
    <w:rsid w:val="2CF16732"/>
    <w:rsid w:val="2CFCCC7D"/>
    <w:rsid w:val="2D25A19A"/>
    <w:rsid w:val="2D2A7EC2"/>
    <w:rsid w:val="2D2DA56A"/>
    <w:rsid w:val="2D51B2D4"/>
    <w:rsid w:val="2D69E0C0"/>
    <w:rsid w:val="2D72A6E5"/>
    <w:rsid w:val="2D7B735C"/>
    <w:rsid w:val="2D8B9FF5"/>
    <w:rsid w:val="2D8BC181"/>
    <w:rsid w:val="2D949BB9"/>
    <w:rsid w:val="2DAAF172"/>
    <w:rsid w:val="2DF1DC26"/>
    <w:rsid w:val="2E05FA2E"/>
    <w:rsid w:val="2E269EC0"/>
    <w:rsid w:val="2E2B20B1"/>
    <w:rsid w:val="2E346EFD"/>
    <w:rsid w:val="2E34E2BC"/>
    <w:rsid w:val="2E40A738"/>
    <w:rsid w:val="2E478247"/>
    <w:rsid w:val="2E4921CF"/>
    <w:rsid w:val="2E621940"/>
    <w:rsid w:val="2E76F9DD"/>
    <w:rsid w:val="2E82C2AB"/>
    <w:rsid w:val="2E861F47"/>
    <w:rsid w:val="2E880C94"/>
    <w:rsid w:val="2E9A268D"/>
    <w:rsid w:val="2EA35B70"/>
    <w:rsid w:val="2EE13550"/>
    <w:rsid w:val="2EE3FEF8"/>
    <w:rsid w:val="2EEA3FEE"/>
    <w:rsid w:val="2EEEFBAF"/>
    <w:rsid w:val="2EFC7659"/>
    <w:rsid w:val="2F1106E9"/>
    <w:rsid w:val="2F22D5D3"/>
    <w:rsid w:val="2F448287"/>
    <w:rsid w:val="2F56AD7D"/>
    <w:rsid w:val="2F5818B4"/>
    <w:rsid w:val="2F8CAC32"/>
    <w:rsid w:val="2FA5825A"/>
    <w:rsid w:val="2FAF8B9F"/>
    <w:rsid w:val="2FCA9EA5"/>
    <w:rsid w:val="2FD1CC93"/>
    <w:rsid w:val="2FD22134"/>
    <w:rsid w:val="2FD548A8"/>
    <w:rsid w:val="2FE5FEAB"/>
    <w:rsid w:val="3037FB16"/>
    <w:rsid w:val="30444128"/>
    <w:rsid w:val="304671AC"/>
    <w:rsid w:val="305EB71F"/>
    <w:rsid w:val="30620956"/>
    <w:rsid w:val="306749D2"/>
    <w:rsid w:val="307B7830"/>
    <w:rsid w:val="307CA200"/>
    <w:rsid w:val="3099B0CF"/>
    <w:rsid w:val="30A6C859"/>
    <w:rsid w:val="30B0CEE0"/>
    <w:rsid w:val="30CA23EF"/>
    <w:rsid w:val="30DCFB6F"/>
    <w:rsid w:val="30EB6AAA"/>
    <w:rsid w:val="3105900D"/>
    <w:rsid w:val="313D9AF0"/>
    <w:rsid w:val="3149ABC3"/>
    <w:rsid w:val="314C32F4"/>
    <w:rsid w:val="317C5F8D"/>
    <w:rsid w:val="3189C22F"/>
    <w:rsid w:val="319A4DE3"/>
    <w:rsid w:val="31A0CFAC"/>
    <w:rsid w:val="31A5DC6E"/>
    <w:rsid w:val="31BFAD56"/>
    <w:rsid w:val="31F4248F"/>
    <w:rsid w:val="31FC8205"/>
    <w:rsid w:val="320802BD"/>
    <w:rsid w:val="323D6EB6"/>
    <w:rsid w:val="323F96C8"/>
    <w:rsid w:val="3242FA43"/>
    <w:rsid w:val="3248A7AB"/>
    <w:rsid w:val="3252F5CB"/>
    <w:rsid w:val="325D07FF"/>
    <w:rsid w:val="3262DD53"/>
    <w:rsid w:val="328DE998"/>
    <w:rsid w:val="32A1160A"/>
    <w:rsid w:val="32A6D34E"/>
    <w:rsid w:val="32A94B33"/>
    <w:rsid w:val="32C9D322"/>
    <w:rsid w:val="32CD0501"/>
    <w:rsid w:val="32D520C6"/>
    <w:rsid w:val="32DA9DD8"/>
    <w:rsid w:val="32E789D1"/>
    <w:rsid w:val="331AF36A"/>
    <w:rsid w:val="33289263"/>
    <w:rsid w:val="332F0885"/>
    <w:rsid w:val="3333B10A"/>
    <w:rsid w:val="333CCE63"/>
    <w:rsid w:val="334D4FC6"/>
    <w:rsid w:val="3360A82C"/>
    <w:rsid w:val="33639079"/>
    <w:rsid w:val="338281FB"/>
    <w:rsid w:val="338723EF"/>
    <w:rsid w:val="338D54BF"/>
    <w:rsid w:val="339693FA"/>
    <w:rsid w:val="339CD0A4"/>
    <w:rsid w:val="33A67486"/>
    <w:rsid w:val="33AE8CC8"/>
    <w:rsid w:val="33B318F2"/>
    <w:rsid w:val="33B49D77"/>
    <w:rsid w:val="33BEC720"/>
    <w:rsid w:val="33C3059E"/>
    <w:rsid w:val="33D15191"/>
    <w:rsid w:val="33EE7B4D"/>
    <w:rsid w:val="33F86659"/>
    <w:rsid w:val="34134F2C"/>
    <w:rsid w:val="34138A8B"/>
    <w:rsid w:val="342E85EA"/>
    <w:rsid w:val="3432952A"/>
    <w:rsid w:val="34618EAD"/>
    <w:rsid w:val="3471A3B3"/>
    <w:rsid w:val="3489CF36"/>
    <w:rsid w:val="348B621D"/>
    <w:rsid w:val="348FA401"/>
    <w:rsid w:val="34CA41E1"/>
    <w:rsid w:val="34DD91D5"/>
    <w:rsid w:val="34DEAE7E"/>
    <w:rsid w:val="34ECE006"/>
    <w:rsid w:val="34F7A030"/>
    <w:rsid w:val="34FEDE4F"/>
    <w:rsid w:val="34FFD316"/>
    <w:rsid w:val="35193BFE"/>
    <w:rsid w:val="35978526"/>
    <w:rsid w:val="359EE98C"/>
    <w:rsid w:val="35A09987"/>
    <w:rsid w:val="35B26784"/>
    <w:rsid w:val="35D6EC6F"/>
    <w:rsid w:val="361AD25E"/>
    <w:rsid w:val="3655EBD3"/>
    <w:rsid w:val="3669BCD8"/>
    <w:rsid w:val="36AE88FE"/>
    <w:rsid w:val="36C72292"/>
    <w:rsid w:val="36C77CFA"/>
    <w:rsid w:val="36C795B2"/>
    <w:rsid w:val="36E058E3"/>
    <w:rsid w:val="36FC7AD7"/>
    <w:rsid w:val="3709D895"/>
    <w:rsid w:val="37126FD8"/>
    <w:rsid w:val="3715BCEE"/>
    <w:rsid w:val="37191048"/>
    <w:rsid w:val="371D2619"/>
    <w:rsid w:val="37295B19"/>
    <w:rsid w:val="372F568E"/>
    <w:rsid w:val="3734C600"/>
    <w:rsid w:val="37466EDC"/>
    <w:rsid w:val="37498FA0"/>
    <w:rsid w:val="37561134"/>
    <w:rsid w:val="37646246"/>
    <w:rsid w:val="376E5087"/>
    <w:rsid w:val="3785B7D8"/>
    <w:rsid w:val="379A42C2"/>
    <w:rsid w:val="37ABC40B"/>
    <w:rsid w:val="37B2AEAC"/>
    <w:rsid w:val="37BCECED"/>
    <w:rsid w:val="37BE9627"/>
    <w:rsid w:val="37C29920"/>
    <w:rsid w:val="37CEFD87"/>
    <w:rsid w:val="37EA7842"/>
    <w:rsid w:val="37F22B70"/>
    <w:rsid w:val="37F420AC"/>
    <w:rsid w:val="3802BF0A"/>
    <w:rsid w:val="380927D0"/>
    <w:rsid w:val="38104F82"/>
    <w:rsid w:val="38164F40"/>
    <w:rsid w:val="3822B7C4"/>
    <w:rsid w:val="3825613C"/>
    <w:rsid w:val="38346BDD"/>
    <w:rsid w:val="38513C57"/>
    <w:rsid w:val="38592EEA"/>
    <w:rsid w:val="3873FA59"/>
    <w:rsid w:val="3878E68D"/>
    <w:rsid w:val="388B0771"/>
    <w:rsid w:val="38C066B7"/>
    <w:rsid w:val="38CF25E8"/>
    <w:rsid w:val="38E02154"/>
    <w:rsid w:val="393B343B"/>
    <w:rsid w:val="395925BB"/>
    <w:rsid w:val="3987F873"/>
    <w:rsid w:val="3989CC35"/>
    <w:rsid w:val="398A5356"/>
    <w:rsid w:val="398AD3D6"/>
    <w:rsid w:val="39B1C674"/>
    <w:rsid w:val="39BA0238"/>
    <w:rsid w:val="39C3B875"/>
    <w:rsid w:val="39CFD5D3"/>
    <w:rsid w:val="39DC0A1E"/>
    <w:rsid w:val="39DC94CC"/>
    <w:rsid w:val="39E3183D"/>
    <w:rsid w:val="3A123211"/>
    <w:rsid w:val="3A14B6EE"/>
    <w:rsid w:val="3A33A60E"/>
    <w:rsid w:val="3A43F9C2"/>
    <w:rsid w:val="3A53B990"/>
    <w:rsid w:val="3A559825"/>
    <w:rsid w:val="3A810838"/>
    <w:rsid w:val="3A8A2427"/>
    <w:rsid w:val="3A8D3D9F"/>
    <w:rsid w:val="3AA68E30"/>
    <w:rsid w:val="3AAAFF00"/>
    <w:rsid w:val="3B0543A2"/>
    <w:rsid w:val="3B1B53CD"/>
    <w:rsid w:val="3B3C3C74"/>
    <w:rsid w:val="3B3D870F"/>
    <w:rsid w:val="3B4473FD"/>
    <w:rsid w:val="3B4DB03B"/>
    <w:rsid w:val="3B6C3E60"/>
    <w:rsid w:val="3B6CE8A9"/>
    <w:rsid w:val="3B740102"/>
    <w:rsid w:val="3B77DA7F"/>
    <w:rsid w:val="3B870943"/>
    <w:rsid w:val="3B95AAB1"/>
    <w:rsid w:val="3BB5CDA9"/>
    <w:rsid w:val="3BD27C36"/>
    <w:rsid w:val="3BD53EE3"/>
    <w:rsid w:val="3BD6CAEA"/>
    <w:rsid w:val="3BEBFD0B"/>
    <w:rsid w:val="3BEF89F1"/>
    <w:rsid w:val="3BF7DB3C"/>
    <w:rsid w:val="3C013EE9"/>
    <w:rsid w:val="3C1365D6"/>
    <w:rsid w:val="3C17C891"/>
    <w:rsid w:val="3C18F96A"/>
    <w:rsid w:val="3C1C0828"/>
    <w:rsid w:val="3C3EA395"/>
    <w:rsid w:val="3C41197B"/>
    <w:rsid w:val="3C4BEA6E"/>
    <w:rsid w:val="3C52B721"/>
    <w:rsid w:val="3C692E9B"/>
    <w:rsid w:val="3C6A10F4"/>
    <w:rsid w:val="3C6AB22E"/>
    <w:rsid w:val="3C75B0D8"/>
    <w:rsid w:val="3C7BD4CD"/>
    <w:rsid w:val="3CA06D45"/>
    <w:rsid w:val="3CA8CBBB"/>
    <w:rsid w:val="3CCDF309"/>
    <w:rsid w:val="3CDD008A"/>
    <w:rsid w:val="3CE14DB0"/>
    <w:rsid w:val="3CF1EA57"/>
    <w:rsid w:val="3CF75061"/>
    <w:rsid w:val="3CFD0883"/>
    <w:rsid w:val="3D02B215"/>
    <w:rsid w:val="3D30745B"/>
    <w:rsid w:val="3D360D24"/>
    <w:rsid w:val="3D633C2D"/>
    <w:rsid w:val="3D803B1F"/>
    <w:rsid w:val="3D86E25D"/>
    <w:rsid w:val="3D8DEBA6"/>
    <w:rsid w:val="3DAC7002"/>
    <w:rsid w:val="3DAD3B18"/>
    <w:rsid w:val="3DAF59B2"/>
    <w:rsid w:val="3DB32022"/>
    <w:rsid w:val="3DC447BF"/>
    <w:rsid w:val="3DDB0D46"/>
    <w:rsid w:val="3DE87609"/>
    <w:rsid w:val="3DEED793"/>
    <w:rsid w:val="3E066621"/>
    <w:rsid w:val="3E2246E2"/>
    <w:rsid w:val="3E2E0796"/>
    <w:rsid w:val="3E3CE464"/>
    <w:rsid w:val="3E3F9FD1"/>
    <w:rsid w:val="3E449C1C"/>
    <w:rsid w:val="3E56787A"/>
    <w:rsid w:val="3E78606F"/>
    <w:rsid w:val="3E828775"/>
    <w:rsid w:val="3E8DBAB8"/>
    <w:rsid w:val="3E9DA479"/>
    <w:rsid w:val="3E9E9FB6"/>
    <w:rsid w:val="3EA6E315"/>
    <w:rsid w:val="3EC91B70"/>
    <w:rsid w:val="3ED6EBC2"/>
    <w:rsid w:val="3EF3E0D7"/>
    <w:rsid w:val="3F2F7BFE"/>
    <w:rsid w:val="3F4BCD8B"/>
    <w:rsid w:val="3F5A9023"/>
    <w:rsid w:val="3F6AD23A"/>
    <w:rsid w:val="3F8E9E49"/>
    <w:rsid w:val="3F971B53"/>
    <w:rsid w:val="3FA3BFD3"/>
    <w:rsid w:val="3FB7EE59"/>
    <w:rsid w:val="3FC3FF2C"/>
    <w:rsid w:val="3FF77EF3"/>
    <w:rsid w:val="3FFD34BF"/>
    <w:rsid w:val="400E29FA"/>
    <w:rsid w:val="4020B21F"/>
    <w:rsid w:val="402AE564"/>
    <w:rsid w:val="4031789F"/>
    <w:rsid w:val="403A312A"/>
    <w:rsid w:val="403A52D7"/>
    <w:rsid w:val="403CA6A0"/>
    <w:rsid w:val="4042B376"/>
    <w:rsid w:val="4058A24C"/>
    <w:rsid w:val="40A7D0B4"/>
    <w:rsid w:val="40AA9026"/>
    <w:rsid w:val="40ACBC7C"/>
    <w:rsid w:val="40BF1CBF"/>
    <w:rsid w:val="40E34C2E"/>
    <w:rsid w:val="40E7911F"/>
    <w:rsid w:val="40F0BA8B"/>
    <w:rsid w:val="40F78473"/>
    <w:rsid w:val="4106E1BB"/>
    <w:rsid w:val="410A908C"/>
    <w:rsid w:val="411A4084"/>
    <w:rsid w:val="412C3034"/>
    <w:rsid w:val="415A84AD"/>
    <w:rsid w:val="418164E0"/>
    <w:rsid w:val="41859B5D"/>
    <w:rsid w:val="419EDF25"/>
    <w:rsid w:val="41A4D705"/>
    <w:rsid w:val="41B3F763"/>
    <w:rsid w:val="41D64078"/>
    <w:rsid w:val="41F250B8"/>
    <w:rsid w:val="421FA397"/>
    <w:rsid w:val="422B8199"/>
    <w:rsid w:val="425B6BC8"/>
    <w:rsid w:val="425BF2DC"/>
    <w:rsid w:val="42605CC8"/>
    <w:rsid w:val="4266CB55"/>
    <w:rsid w:val="42870A15"/>
    <w:rsid w:val="42918A1B"/>
    <w:rsid w:val="4299D918"/>
    <w:rsid w:val="429F58FF"/>
    <w:rsid w:val="42A434A0"/>
    <w:rsid w:val="42CD69F7"/>
    <w:rsid w:val="42D0FF45"/>
    <w:rsid w:val="42DA7C10"/>
    <w:rsid w:val="43063E71"/>
    <w:rsid w:val="43117C69"/>
    <w:rsid w:val="43155668"/>
    <w:rsid w:val="4352FADD"/>
    <w:rsid w:val="43612BDB"/>
    <w:rsid w:val="436A0613"/>
    <w:rsid w:val="43A4C621"/>
    <w:rsid w:val="43BEB7EE"/>
    <w:rsid w:val="43D12A42"/>
    <w:rsid w:val="43D72CFF"/>
    <w:rsid w:val="43E45D3E"/>
    <w:rsid w:val="43E6852C"/>
    <w:rsid w:val="4423B318"/>
    <w:rsid w:val="445DC906"/>
    <w:rsid w:val="44656474"/>
    <w:rsid w:val="4490FFBA"/>
    <w:rsid w:val="44A425A3"/>
    <w:rsid w:val="44B0FF42"/>
    <w:rsid w:val="44F1C8F9"/>
    <w:rsid w:val="44F6B014"/>
    <w:rsid w:val="4501620A"/>
    <w:rsid w:val="450D13B6"/>
    <w:rsid w:val="45118373"/>
    <w:rsid w:val="4532AF33"/>
    <w:rsid w:val="4547895A"/>
    <w:rsid w:val="4548963C"/>
    <w:rsid w:val="45523417"/>
    <w:rsid w:val="4566FAC3"/>
    <w:rsid w:val="456A4C7B"/>
    <w:rsid w:val="45720AE5"/>
    <w:rsid w:val="4578A3DB"/>
    <w:rsid w:val="458122D6"/>
    <w:rsid w:val="45946EE1"/>
    <w:rsid w:val="459548DA"/>
    <w:rsid w:val="45A8859F"/>
    <w:rsid w:val="45AFB33C"/>
    <w:rsid w:val="45B0F3DE"/>
    <w:rsid w:val="45C8E48E"/>
    <w:rsid w:val="45F9ACD8"/>
    <w:rsid w:val="4606FCFF"/>
    <w:rsid w:val="461BBAF0"/>
    <w:rsid w:val="4622B713"/>
    <w:rsid w:val="46299855"/>
    <w:rsid w:val="4636C0CC"/>
    <w:rsid w:val="46409571"/>
    <w:rsid w:val="464B8CB8"/>
    <w:rsid w:val="4655C26C"/>
    <w:rsid w:val="466130C3"/>
    <w:rsid w:val="4662EE9C"/>
    <w:rsid w:val="46928075"/>
    <w:rsid w:val="46BB14AB"/>
    <w:rsid w:val="46BCACF8"/>
    <w:rsid w:val="46C36E68"/>
    <w:rsid w:val="46D6BCB2"/>
    <w:rsid w:val="46E8E4F3"/>
    <w:rsid w:val="46FCD9BB"/>
    <w:rsid w:val="4709BD43"/>
    <w:rsid w:val="470DD944"/>
    <w:rsid w:val="471EF608"/>
    <w:rsid w:val="4725B323"/>
    <w:rsid w:val="4733DDC4"/>
    <w:rsid w:val="473683A5"/>
    <w:rsid w:val="473A8DE3"/>
    <w:rsid w:val="4748C791"/>
    <w:rsid w:val="477FAEDF"/>
    <w:rsid w:val="478BEF9B"/>
    <w:rsid w:val="478D7311"/>
    <w:rsid w:val="478DC283"/>
    <w:rsid w:val="47B85412"/>
    <w:rsid w:val="480448F7"/>
    <w:rsid w:val="48073EF2"/>
    <w:rsid w:val="4809CEA8"/>
    <w:rsid w:val="4810CEC4"/>
    <w:rsid w:val="4832EEDC"/>
    <w:rsid w:val="4833F0AE"/>
    <w:rsid w:val="484564BC"/>
    <w:rsid w:val="484A5ACB"/>
    <w:rsid w:val="4856E50C"/>
    <w:rsid w:val="4862F8C0"/>
    <w:rsid w:val="4884B554"/>
    <w:rsid w:val="48918D5A"/>
    <w:rsid w:val="4896CF3B"/>
    <w:rsid w:val="4896F7DD"/>
    <w:rsid w:val="489BB890"/>
    <w:rsid w:val="48A4E64A"/>
    <w:rsid w:val="48AE13FD"/>
    <w:rsid w:val="48D65E44"/>
    <w:rsid w:val="48EE8390"/>
    <w:rsid w:val="49066744"/>
    <w:rsid w:val="49079A54"/>
    <w:rsid w:val="4927BFFC"/>
    <w:rsid w:val="4932B401"/>
    <w:rsid w:val="493C1AB7"/>
    <w:rsid w:val="49542473"/>
    <w:rsid w:val="49591C2C"/>
    <w:rsid w:val="49716ECA"/>
    <w:rsid w:val="49766884"/>
    <w:rsid w:val="497A2884"/>
    <w:rsid w:val="497C608F"/>
    <w:rsid w:val="49804EA7"/>
    <w:rsid w:val="49875B5C"/>
    <w:rsid w:val="49B35BD8"/>
    <w:rsid w:val="49BF3288"/>
    <w:rsid w:val="49C53A1C"/>
    <w:rsid w:val="49CCB8D0"/>
    <w:rsid w:val="49D0F5DF"/>
    <w:rsid w:val="49D2BB4C"/>
    <w:rsid w:val="49E14FAD"/>
    <w:rsid w:val="49E38952"/>
    <w:rsid w:val="49EDD207"/>
    <w:rsid w:val="49F2B56D"/>
    <w:rsid w:val="4A31C08C"/>
    <w:rsid w:val="4A3D70E4"/>
    <w:rsid w:val="4A4F91A0"/>
    <w:rsid w:val="4A5599FD"/>
    <w:rsid w:val="4A5D9635"/>
    <w:rsid w:val="4A5E7C88"/>
    <w:rsid w:val="4A623F4B"/>
    <w:rsid w:val="4A68503E"/>
    <w:rsid w:val="4A7B9C93"/>
    <w:rsid w:val="4A8CA69C"/>
    <w:rsid w:val="4A937D5F"/>
    <w:rsid w:val="4A9F2813"/>
    <w:rsid w:val="4AABDD84"/>
    <w:rsid w:val="4AD6CC77"/>
    <w:rsid w:val="4AE2F723"/>
    <w:rsid w:val="4AF693DE"/>
    <w:rsid w:val="4AFCD088"/>
    <w:rsid w:val="4B12DFA5"/>
    <w:rsid w:val="4B134DA9"/>
    <w:rsid w:val="4B19ACD3"/>
    <w:rsid w:val="4B2AC3AE"/>
    <w:rsid w:val="4B2AD9CF"/>
    <w:rsid w:val="4B35B139"/>
    <w:rsid w:val="4B4B0FCE"/>
    <w:rsid w:val="4B6708DF"/>
    <w:rsid w:val="4BADD40C"/>
    <w:rsid w:val="4BB28F08"/>
    <w:rsid w:val="4BCFF039"/>
    <w:rsid w:val="4BDB1ED0"/>
    <w:rsid w:val="4BE14C69"/>
    <w:rsid w:val="4BE2FCA6"/>
    <w:rsid w:val="4BE31991"/>
    <w:rsid w:val="4BEB6201"/>
    <w:rsid w:val="4BFBAB51"/>
    <w:rsid w:val="4C0AE8A7"/>
    <w:rsid w:val="4C223222"/>
    <w:rsid w:val="4C2F52A7"/>
    <w:rsid w:val="4C394F98"/>
    <w:rsid w:val="4C629E17"/>
    <w:rsid w:val="4C646681"/>
    <w:rsid w:val="4C6F4B2C"/>
    <w:rsid w:val="4C7EC784"/>
    <w:rsid w:val="4CA5FBA0"/>
    <w:rsid w:val="4CAFDE01"/>
    <w:rsid w:val="4CD50D5A"/>
    <w:rsid w:val="4CDAA247"/>
    <w:rsid w:val="4CEB83ED"/>
    <w:rsid w:val="4CF23A06"/>
    <w:rsid w:val="4D02B784"/>
    <w:rsid w:val="4D0615B7"/>
    <w:rsid w:val="4D0A9E5F"/>
    <w:rsid w:val="4D220402"/>
    <w:rsid w:val="4D3A139A"/>
    <w:rsid w:val="4D576345"/>
    <w:rsid w:val="4D59667A"/>
    <w:rsid w:val="4D5D2100"/>
    <w:rsid w:val="4D71BE80"/>
    <w:rsid w:val="4D977BB2"/>
    <w:rsid w:val="4DA6631C"/>
    <w:rsid w:val="4DCB1E21"/>
    <w:rsid w:val="4DF50209"/>
    <w:rsid w:val="4E0036E2"/>
    <w:rsid w:val="4E0D5C43"/>
    <w:rsid w:val="4E23E1EE"/>
    <w:rsid w:val="4E34714A"/>
    <w:rsid w:val="4E3EF0CB"/>
    <w:rsid w:val="4E46183E"/>
    <w:rsid w:val="4E49F74B"/>
    <w:rsid w:val="4E5E5FCB"/>
    <w:rsid w:val="4E61F733"/>
    <w:rsid w:val="4E6E62A1"/>
    <w:rsid w:val="4E70DFBD"/>
    <w:rsid w:val="4E7C18B2"/>
    <w:rsid w:val="4E824E99"/>
    <w:rsid w:val="4E82B090"/>
    <w:rsid w:val="4E8E7F88"/>
    <w:rsid w:val="4E9006FF"/>
    <w:rsid w:val="4EC29ABB"/>
    <w:rsid w:val="4EC35444"/>
    <w:rsid w:val="4EC46603"/>
    <w:rsid w:val="4EC851EF"/>
    <w:rsid w:val="4ED5E3FB"/>
    <w:rsid w:val="4EDC07A8"/>
    <w:rsid w:val="4EDD2428"/>
    <w:rsid w:val="4EDE2F94"/>
    <w:rsid w:val="4EE22F9A"/>
    <w:rsid w:val="4EEEC343"/>
    <w:rsid w:val="4EF8F97D"/>
    <w:rsid w:val="4F20F448"/>
    <w:rsid w:val="4F2302C3"/>
    <w:rsid w:val="4F2485F4"/>
    <w:rsid w:val="4F25FC7B"/>
    <w:rsid w:val="4F2604B5"/>
    <w:rsid w:val="4F3534B6"/>
    <w:rsid w:val="4F353C14"/>
    <w:rsid w:val="4F4BF756"/>
    <w:rsid w:val="4F565E94"/>
    <w:rsid w:val="4F74C288"/>
    <w:rsid w:val="4F74CA5B"/>
    <w:rsid w:val="4F9C0743"/>
    <w:rsid w:val="4FA8B944"/>
    <w:rsid w:val="4FD041AB"/>
    <w:rsid w:val="4FDD6C09"/>
    <w:rsid w:val="4FE1FDCF"/>
    <w:rsid w:val="4FE6C162"/>
    <w:rsid w:val="4FF20FEE"/>
    <w:rsid w:val="4FF4A177"/>
    <w:rsid w:val="50057FA9"/>
    <w:rsid w:val="500D6637"/>
    <w:rsid w:val="5013C572"/>
    <w:rsid w:val="501F9DA6"/>
    <w:rsid w:val="503112B5"/>
    <w:rsid w:val="50347BA0"/>
    <w:rsid w:val="50474AF0"/>
    <w:rsid w:val="5072A53F"/>
    <w:rsid w:val="5073C725"/>
    <w:rsid w:val="507FAE9B"/>
    <w:rsid w:val="508A93A4"/>
    <w:rsid w:val="508CBC7E"/>
    <w:rsid w:val="50BF8660"/>
    <w:rsid w:val="50C1131B"/>
    <w:rsid w:val="50C97325"/>
    <w:rsid w:val="50CC2E92"/>
    <w:rsid w:val="50E98B4F"/>
    <w:rsid w:val="5120381A"/>
    <w:rsid w:val="5133441D"/>
    <w:rsid w:val="51360F3A"/>
    <w:rsid w:val="51490F7E"/>
    <w:rsid w:val="5168A2C9"/>
    <w:rsid w:val="517C3FAB"/>
    <w:rsid w:val="51A18C92"/>
    <w:rsid w:val="51ABB07D"/>
    <w:rsid w:val="51B3B974"/>
    <w:rsid w:val="51BFF185"/>
    <w:rsid w:val="51C180FF"/>
    <w:rsid w:val="51DC3218"/>
    <w:rsid w:val="5236D919"/>
    <w:rsid w:val="5240328F"/>
    <w:rsid w:val="52548D93"/>
    <w:rsid w:val="5289CC16"/>
    <w:rsid w:val="5299B6AF"/>
    <w:rsid w:val="529D2DDF"/>
    <w:rsid w:val="52A70FFD"/>
    <w:rsid w:val="52ACC897"/>
    <w:rsid w:val="52BE42EA"/>
    <w:rsid w:val="52CD108E"/>
    <w:rsid w:val="52CF147E"/>
    <w:rsid w:val="52DF532D"/>
    <w:rsid w:val="52FBC0F2"/>
    <w:rsid w:val="530347E6"/>
    <w:rsid w:val="53086F4D"/>
    <w:rsid w:val="53092316"/>
    <w:rsid w:val="5315D8A7"/>
    <w:rsid w:val="5322E35B"/>
    <w:rsid w:val="5331D0EE"/>
    <w:rsid w:val="537557D6"/>
    <w:rsid w:val="5383F6F9"/>
    <w:rsid w:val="53880D89"/>
    <w:rsid w:val="53881763"/>
    <w:rsid w:val="5394CBC2"/>
    <w:rsid w:val="539CF454"/>
    <w:rsid w:val="53B61D6B"/>
    <w:rsid w:val="53CAB0CD"/>
    <w:rsid w:val="53DC02F0"/>
    <w:rsid w:val="53DFE6D2"/>
    <w:rsid w:val="53E2AEC0"/>
    <w:rsid w:val="54009214"/>
    <w:rsid w:val="540736E8"/>
    <w:rsid w:val="540B9FD3"/>
    <w:rsid w:val="5428CEC3"/>
    <w:rsid w:val="5431DF76"/>
    <w:rsid w:val="54388570"/>
    <w:rsid w:val="54397D2F"/>
    <w:rsid w:val="543D006E"/>
    <w:rsid w:val="54446E5B"/>
    <w:rsid w:val="5461D3FC"/>
    <w:rsid w:val="5464AA28"/>
    <w:rsid w:val="5496BE62"/>
    <w:rsid w:val="54A72216"/>
    <w:rsid w:val="54B91C85"/>
    <w:rsid w:val="54BE24CD"/>
    <w:rsid w:val="54E03B03"/>
    <w:rsid w:val="54ED8533"/>
    <w:rsid w:val="54F00B6E"/>
    <w:rsid w:val="54F0AA58"/>
    <w:rsid w:val="5503FDD2"/>
    <w:rsid w:val="55042CE4"/>
    <w:rsid w:val="5504A4AE"/>
    <w:rsid w:val="550FFD0E"/>
    <w:rsid w:val="5523E7C4"/>
    <w:rsid w:val="55261D29"/>
    <w:rsid w:val="552FD830"/>
    <w:rsid w:val="554908CD"/>
    <w:rsid w:val="554D7118"/>
    <w:rsid w:val="555ED418"/>
    <w:rsid w:val="5564A472"/>
    <w:rsid w:val="5577D351"/>
    <w:rsid w:val="557BB733"/>
    <w:rsid w:val="5581F8C3"/>
    <w:rsid w:val="558C1BAA"/>
    <w:rsid w:val="55C16CD8"/>
    <w:rsid w:val="55C4E772"/>
    <w:rsid w:val="55CAB707"/>
    <w:rsid w:val="55D02925"/>
    <w:rsid w:val="55D455D1"/>
    <w:rsid w:val="55D66119"/>
    <w:rsid w:val="55D909F0"/>
    <w:rsid w:val="55E417FC"/>
    <w:rsid w:val="55E72001"/>
    <w:rsid w:val="5628B27E"/>
    <w:rsid w:val="562D4B57"/>
    <w:rsid w:val="56328EC3"/>
    <w:rsid w:val="563628B1"/>
    <w:rsid w:val="56438825"/>
    <w:rsid w:val="56506079"/>
    <w:rsid w:val="56550981"/>
    <w:rsid w:val="5668395C"/>
    <w:rsid w:val="56686815"/>
    <w:rsid w:val="567CE6A7"/>
    <w:rsid w:val="5686F8D5"/>
    <w:rsid w:val="568F7BE2"/>
    <w:rsid w:val="5692E171"/>
    <w:rsid w:val="56954BD5"/>
    <w:rsid w:val="569554F1"/>
    <w:rsid w:val="569E559E"/>
    <w:rsid w:val="56AE7D4E"/>
    <w:rsid w:val="56B2C71A"/>
    <w:rsid w:val="56C5F7A8"/>
    <w:rsid w:val="56CDB04A"/>
    <w:rsid w:val="56DE7007"/>
    <w:rsid w:val="56E14B2B"/>
    <w:rsid w:val="5725AF4D"/>
    <w:rsid w:val="573A0F50"/>
    <w:rsid w:val="573ED7AA"/>
    <w:rsid w:val="575776A5"/>
    <w:rsid w:val="57702632"/>
    <w:rsid w:val="57744726"/>
    <w:rsid w:val="57774711"/>
    <w:rsid w:val="5781331C"/>
    <w:rsid w:val="579CA584"/>
    <w:rsid w:val="57AE06B5"/>
    <w:rsid w:val="57B9F1A9"/>
    <w:rsid w:val="57DB5390"/>
    <w:rsid w:val="57DF8F23"/>
    <w:rsid w:val="57E38324"/>
    <w:rsid w:val="57F1B913"/>
    <w:rsid w:val="57F38FCD"/>
    <w:rsid w:val="581356F1"/>
    <w:rsid w:val="581D87F0"/>
    <w:rsid w:val="5823845B"/>
    <w:rsid w:val="58311C36"/>
    <w:rsid w:val="58334AAD"/>
    <w:rsid w:val="58357D1E"/>
    <w:rsid w:val="583F8D85"/>
    <w:rsid w:val="58477B0B"/>
    <w:rsid w:val="5853768A"/>
    <w:rsid w:val="58721A7A"/>
    <w:rsid w:val="587B3DD7"/>
    <w:rsid w:val="58827A4B"/>
    <w:rsid w:val="5883A9DB"/>
    <w:rsid w:val="58868B9F"/>
    <w:rsid w:val="58B70FF3"/>
    <w:rsid w:val="58C5D72D"/>
    <w:rsid w:val="58C7C3B0"/>
    <w:rsid w:val="58D74077"/>
    <w:rsid w:val="58DC3CC2"/>
    <w:rsid w:val="58E20A21"/>
    <w:rsid w:val="58E2A408"/>
    <w:rsid w:val="58E5A9B6"/>
    <w:rsid w:val="58F90C1B"/>
    <w:rsid w:val="58FFE040"/>
    <w:rsid w:val="590DFB02"/>
    <w:rsid w:val="59136885"/>
    <w:rsid w:val="5928176A"/>
    <w:rsid w:val="5942E989"/>
    <w:rsid w:val="5947A7CC"/>
    <w:rsid w:val="596A2F85"/>
    <w:rsid w:val="5977B0D1"/>
    <w:rsid w:val="597A9339"/>
    <w:rsid w:val="59813826"/>
    <w:rsid w:val="598DF294"/>
    <w:rsid w:val="59B3277A"/>
    <w:rsid w:val="59C3B059"/>
    <w:rsid w:val="59C41B7B"/>
    <w:rsid w:val="59E45135"/>
    <w:rsid w:val="59E61E10"/>
    <w:rsid w:val="59EC2D2E"/>
    <w:rsid w:val="59F1A023"/>
    <w:rsid w:val="5A1BDA5D"/>
    <w:rsid w:val="5A2E025B"/>
    <w:rsid w:val="5A39D728"/>
    <w:rsid w:val="5A4A5DE1"/>
    <w:rsid w:val="5A54A4CE"/>
    <w:rsid w:val="5A5D500F"/>
    <w:rsid w:val="5A6DC33B"/>
    <w:rsid w:val="5A71B012"/>
    <w:rsid w:val="5A7AFE5E"/>
    <w:rsid w:val="5A7C4063"/>
    <w:rsid w:val="5A8478B9"/>
    <w:rsid w:val="5A94D565"/>
    <w:rsid w:val="5A9875DA"/>
    <w:rsid w:val="5AC75B73"/>
    <w:rsid w:val="5AE6286E"/>
    <w:rsid w:val="5B007040"/>
    <w:rsid w:val="5B11217A"/>
    <w:rsid w:val="5B297E33"/>
    <w:rsid w:val="5B363866"/>
    <w:rsid w:val="5B6680D6"/>
    <w:rsid w:val="5B9429B3"/>
    <w:rsid w:val="5B9523DA"/>
    <w:rsid w:val="5B95B45B"/>
    <w:rsid w:val="5BA61F9B"/>
    <w:rsid w:val="5BF0752F"/>
    <w:rsid w:val="5BF2FE66"/>
    <w:rsid w:val="5BF92070"/>
    <w:rsid w:val="5C0D8073"/>
    <w:rsid w:val="5C16CEBF"/>
    <w:rsid w:val="5C346AE7"/>
    <w:rsid w:val="5C636E55"/>
    <w:rsid w:val="5C7BA53D"/>
    <w:rsid w:val="5C88C0A2"/>
    <w:rsid w:val="5CB9BEC3"/>
    <w:rsid w:val="5CC34F59"/>
    <w:rsid w:val="5CC787BA"/>
    <w:rsid w:val="5CD208C7"/>
    <w:rsid w:val="5CF2AB5A"/>
    <w:rsid w:val="5CFE0F6C"/>
    <w:rsid w:val="5D03C636"/>
    <w:rsid w:val="5D16BC02"/>
    <w:rsid w:val="5D261F71"/>
    <w:rsid w:val="5D3A4B5C"/>
    <w:rsid w:val="5D3AC935"/>
    <w:rsid w:val="5D463B69"/>
    <w:rsid w:val="5D638841"/>
    <w:rsid w:val="5D69B9B7"/>
    <w:rsid w:val="5D8D4F70"/>
    <w:rsid w:val="5D9C4AFC"/>
    <w:rsid w:val="5DB29F20"/>
    <w:rsid w:val="5DCB7A61"/>
    <w:rsid w:val="5DEEB578"/>
    <w:rsid w:val="5E001CF6"/>
    <w:rsid w:val="5E07EA0B"/>
    <w:rsid w:val="5E2F70FB"/>
    <w:rsid w:val="5E374E1A"/>
    <w:rsid w:val="5E3E5CEE"/>
    <w:rsid w:val="5E4F0F42"/>
    <w:rsid w:val="5E5422CB"/>
    <w:rsid w:val="5E68FFBB"/>
    <w:rsid w:val="5E9701C9"/>
    <w:rsid w:val="5E9B25C6"/>
    <w:rsid w:val="5EA5FE73"/>
    <w:rsid w:val="5EBC9935"/>
    <w:rsid w:val="5EC373FC"/>
    <w:rsid w:val="5EF1BA55"/>
    <w:rsid w:val="5EFD051A"/>
    <w:rsid w:val="5F019365"/>
    <w:rsid w:val="5F0BE785"/>
    <w:rsid w:val="5F2C6D91"/>
    <w:rsid w:val="5F2CD0D9"/>
    <w:rsid w:val="5F2DD786"/>
    <w:rsid w:val="5F4AB4F8"/>
    <w:rsid w:val="5F6E208D"/>
    <w:rsid w:val="5F777266"/>
    <w:rsid w:val="5F86694D"/>
    <w:rsid w:val="5F8C4A2A"/>
    <w:rsid w:val="5F9BFBB6"/>
    <w:rsid w:val="5F9F5327"/>
    <w:rsid w:val="5FA564A0"/>
    <w:rsid w:val="5FD40465"/>
    <w:rsid w:val="60031100"/>
    <w:rsid w:val="6027B07B"/>
    <w:rsid w:val="6030ABBD"/>
    <w:rsid w:val="6041CED4"/>
    <w:rsid w:val="6052C392"/>
    <w:rsid w:val="607B7D08"/>
    <w:rsid w:val="6081515D"/>
    <w:rsid w:val="6082FA83"/>
    <w:rsid w:val="60956165"/>
    <w:rsid w:val="60A498AB"/>
    <w:rsid w:val="60C6ACF6"/>
    <w:rsid w:val="60C6BE09"/>
    <w:rsid w:val="60CD2941"/>
    <w:rsid w:val="60D6860C"/>
    <w:rsid w:val="60EB0F1D"/>
    <w:rsid w:val="61019EF6"/>
    <w:rsid w:val="610AF225"/>
    <w:rsid w:val="613030D5"/>
    <w:rsid w:val="6158F988"/>
    <w:rsid w:val="6163642A"/>
    <w:rsid w:val="6175416A"/>
    <w:rsid w:val="617D2450"/>
    <w:rsid w:val="618596D7"/>
    <w:rsid w:val="619F49B5"/>
    <w:rsid w:val="61A579EA"/>
    <w:rsid w:val="61D4B489"/>
    <w:rsid w:val="61F7E272"/>
    <w:rsid w:val="6205108E"/>
    <w:rsid w:val="62303486"/>
    <w:rsid w:val="623CFFBD"/>
    <w:rsid w:val="623D2ADA"/>
    <w:rsid w:val="62427FC7"/>
    <w:rsid w:val="625EE0F4"/>
    <w:rsid w:val="62723A23"/>
    <w:rsid w:val="62729EE3"/>
    <w:rsid w:val="6275892B"/>
    <w:rsid w:val="62886E08"/>
    <w:rsid w:val="628A3A02"/>
    <w:rsid w:val="62AB0FB2"/>
    <w:rsid w:val="62B753D7"/>
    <w:rsid w:val="62C7168E"/>
    <w:rsid w:val="62CA7C6D"/>
    <w:rsid w:val="62FE5219"/>
    <w:rsid w:val="62FF7BEA"/>
    <w:rsid w:val="62FFEFAC"/>
    <w:rsid w:val="6315BB24"/>
    <w:rsid w:val="6318FF51"/>
    <w:rsid w:val="631C55FA"/>
    <w:rsid w:val="6333A263"/>
    <w:rsid w:val="63367D78"/>
    <w:rsid w:val="63448E46"/>
    <w:rsid w:val="63548A0D"/>
    <w:rsid w:val="635891D0"/>
    <w:rsid w:val="6362C25B"/>
    <w:rsid w:val="636A929F"/>
    <w:rsid w:val="63719894"/>
    <w:rsid w:val="63796F96"/>
    <w:rsid w:val="6383DC7E"/>
    <w:rsid w:val="638A8F3C"/>
    <w:rsid w:val="63A538AD"/>
    <w:rsid w:val="63A7E469"/>
    <w:rsid w:val="63BF60A2"/>
    <w:rsid w:val="63C13381"/>
    <w:rsid w:val="63C5E9AE"/>
    <w:rsid w:val="63CE1207"/>
    <w:rsid w:val="63D8D01E"/>
    <w:rsid w:val="63E6371F"/>
    <w:rsid w:val="63F0CCD1"/>
    <w:rsid w:val="63FA1440"/>
    <w:rsid w:val="63FEE6C3"/>
    <w:rsid w:val="6406142D"/>
    <w:rsid w:val="640A6F9E"/>
    <w:rsid w:val="640D8703"/>
    <w:rsid w:val="640E0A84"/>
    <w:rsid w:val="640E6F44"/>
    <w:rsid w:val="64141B77"/>
    <w:rsid w:val="6416B5DE"/>
    <w:rsid w:val="6421E0A4"/>
    <w:rsid w:val="64298899"/>
    <w:rsid w:val="642E1896"/>
    <w:rsid w:val="645B11BE"/>
    <w:rsid w:val="6467D197"/>
    <w:rsid w:val="647BD877"/>
    <w:rsid w:val="64A25F17"/>
    <w:rsid w:val="64ADA947"/>
    <w:rsid w:val="64BD0A9A"/>
    <w:rsid w:val="64C50B39"/>
    <w:rsid w:val="64F2D487"/>
    <w:rsid w:val="64F48DB4"/>
    <w:rsid w:val="65028B4B"/>
    <w:rsid w:val="65096B86"/>
    <w:rsid w:val="652E5038"/>
    <w:rsid w:val="65333676"/>
    <w:rsid w:val="653EA3A5"/>
    <w:rsid w:val="6542E4FD"/>
    <w:rsid w:val="655DFCB4"/>
    <w:rsid w:val="6574DD35"/>
    <w:rsid w:val="657A3014"/>
    <w:rsid w:val="657C809A"/>
    <w:rsid w:val="65872BEB"/>
    <w:rsid w:val="658A96FD"/>
    <w:rsid w:val="65A61822"/>
    <w:rsid w:val="65A9F72F"/>
    <w:rsid w:val="65D6A403"/>
    <w:rsid w:val="65E57542"/>
    <w:rsid w:val="65F6E21F"/>
    <w:rsid w:val="660DD520"/>
    <w:rsid w:val="660E87F8"/>
    <w:rsid w:val="66215A83"/>
    <w:rsid w:val="663870F3"/>
    <w:rsid w:val="664B5CA7"/>
    <w:rsid w:val="6650A013"/>
    <w:rsid w:val="66561306"/>
    <w:rsid w:val="666F50A3"/>
    <w:rsid w:val="666FE252"/>
    <w:rsid w:val="66729DDD"/>
    <w:rsid w:val="66905E15"/>
    <w:rsid w:val="66A64932"/>
    <w:rsid w:val="66AFF992"/>
    <w:rsid w:val="66B3D95A"/>
    <w:rsid w:val="66E121F0"/>
    <w:rsid w:val="66EB8E8C"/>
    <w:rsid w:val="66FC5270"/>
    <w:rsid w:val="6716682A"/>
    <w:rsid w:val="672A9840"/>
    <w:rsid w:val="67332555"/>
    <w:rsid w:val="6735FF8D"/>
    <w:rsid w:val="674BBC39"/>
    <w:rsid w:val="67598166"/>
    <w:rsid w:val="676653FC"/>
    <w:rsid w:val="67BF8FEC"/>
    <w:rsid w:val="67E2090A"/>
    <w:rsid w:val="67E485D5"/>
    <w:rsid w:val="67E92C47"/>
    <w:rsid w:val="67EFC71D"/>
    <w:rsid w:val="67F55A4E"/>
    <w:rsid w:val="684A531E"/>
    <w:rsid w:val="6860E492"/>
    <w:rsid w:val="686BFE2D"/>
    <w:rsid w:val="687F3C0B"/>
    <w:rsid w:val="6890BF3C"/>
    <w:rsid w:val="68B1D65E"/>
    <w:rsid w:val="68B2388B"/>
    <w:rsid w:val="68B33B64"/>
    <w:rsid w:val="68B5BE28"/>
    <w:rsid w:val="68C16EB8"/>
    <w:rsid w:val="68D4435A"/>
    <w:rsid w:val="68D86EE1"/>
    <w:rsid w:val="68E1E067"/>
    <w:rsid w:val="68E6AEDD"/>
    <w:rsid w:val="68F551C7"/>
    <w:rsid w:val="6902E0D4"/>
    <w:rsid w:val="6902E23E"/>
    <w:rsid w:val="690B1866"/>
    <w:rsid w:val="6929CAC1"/>
    <w:rsid w:val="692A7B58"/>
    <w:rsid w:val="693231D7"/>
    <w:rsid w:val="69455F53"/>
    <w:rsid w:val="6975D03A"/>
    <w:rsid w:val="6990A315"/>
    <w:rsid w:val="699818F0"/>
    <w:rsid w:val="69A603FB"/>
    <w:rsid w:val="69C0BF3B"/>
    <w:rsid w:val="69D12E62"/>
    <w:rsid w:val="69D85ABB"/>
    <w:rsid w:val="69D9D423"/>
    <w:rsid w:val="69F031DC"/>
    <w:rsid w:val="69F41962"/>
    <w:rsid w:val="6A17FB69"/>
    <w:rsid w:val="6A227BEF"/>
    <w:rsid w:val="6A2C8F9D"/>
    <w:rsid w:val="6A3906F1"/>
    <w:rsid w:val="6A6DFC87"/>
    <w:rsid w:val="6A96000B"/>
    <w:rsid w:val="6AAA1526"/>
    <w:rsid w:val="6AC9CD12"/>
    <w:rsid w:val="6B093FA0"/>
    <w:rsid w:val="6B14B85F"/>
    <w:rsid w:val="6B20CD09"/>
    <w:rsid w:val="6B2C8764"/>
    <w:rsid w:val="6B2D2F78"/>
    <w:rsid w:val="6B4CE6A8"/>
    <w:rsid w:val="6B582FE2"/>
    <w:rsid w:val="6B78AD0A"/>
    <w:rsid w:val="6B9D4FE2"/>
    <w:rsid w:val="6BA53A09"/>
    <w:rsid w:val="6BB9D7A5"/>
    <w:rsid w:val="6BC2F98F"/>
    <w:rsid w:val="6BCB127C"/>
    <w:rsid w:val="6BCB9AFC"/>
    <w:rsid w:val="6BCD1179"/>
    <w:rsid w:val="6BD77DA6"/>
    <w:rsid w:val="6C0970B0"/>
    <w:rsid w:val="6C0C676B"/>
    <w:rsid w:val="6C191C69"/>
    <w:rsid w:val="6C40BE64"/>
    <w:rsid w:val="6C509177"/>
    <w:rsid w:val="6C50AA3C"/>
    <w:rsid w:val="6C54911B"/>
    <w:rsid w:val="6C5897C2"/>
    <w:rsid w:val="6C6623A3"/>
    <w:rsid w:val="6C7ABF1C"/>
    <w:rsid w:val="6C9A1D18"/>
    <w:rsid w:val="6CAFF280"/>
    <w:rsid w:val="6CB6021E"/>
    <w:rsid w:val="6CBA9E2B"/>
    <w:rsid w:val="6CBFE197"/>
    <w:rsid w:val="6CD28046"/>
    <w:rsid w:val="6CD68760"/>
    <w:rsid w:val="6CE6DCFF"/>
    <w:rsid w:val="6CEA99F1"/>
    <w:rsid w:val="6D0120DD"/>
    <w:rsid w:val="6D08CF24"/>
    <w:rsid w:val="6D091C99"/>
    <w:rsid w:val="6D0D0111"/>
    <w:rsid w:val="6D147D6B"/>
    <w:rsid w:val="6D158AB6"/>
    <w:rsid w:val="6D1E20C5"/>
    <w:rsid w:val="6D22A162"/>
    <w:rsid w:val="6D51F910"/>
    <w:rsid w:val="6D558D7B"/>
    <w:rsid w:val="6D64305F"/>
    <w:rsid w:val="6D8A335D"/>
    <w:rsid w:val="6DBC3C2E"/>
    <w:rsid w:val="6DE1B5E8"/>
    <w:rsid w:val="6DF36D6E"/>
    <w:rsid w:val="6E031C45"/>
    <w:rsid w:val="6E0BAA8E"/>
    <w:rsid w:val="6E142B53"/>
    <w:rsid w:val="6E262A09"/>
    <w:rsid w:val="6E3E6FEB"/>
    <w:rsid w:val="6E40E6F5"/>
    <w:rsid w:val="6E4B1C39"/>
    <w:rsid w:val="6E52E00E"/>
    <w:rsid w:val="6E5309C4"/>
    <w:rsid w:val="6E65C655"/>
    <w:rsid w:val="6E7DC7BD"/>
    <w:rsid w:val="6E8BEB35"/>
    <w:rsid w:val="6EAEBF16"/>
    <w:rsid w:val="6EC17B7D"/>
    <w:rsid w:val="6ECBF8B0"/>
    <w:rsid w:val="6ECC2BEC"/>
    <w:rsid w:val="6ED11DD5"/>
    <w:rsid w:val="6EDB1671"/>
    <w:rsid w:val="6EEC9BB1"/>
    <w:rsid w:val="6F0B4B6A"/>
    <w:rsid w:val="6F13FE1E"/>
    <w:rsid w:val="6F203E6C"/>
    <w:rsid w:val="6F2AFB08"/>
    <w:rsid w:val="6F2FDC00"/>
    <w:rsid w:val="6F32C47A"/>
    <w:rsid w:val="6F3C5A44"/>
    <w:rsid w:val="6F40C4EB"/>
    <w:rsid w:val="6F4CE4DC"/>
    <w:rsid w:val="6F50BD2B"/>
    <w:rsid w:val="6F67F674"/>
    <w:rsid w:val="6F8B8C4C"/>
    <w:rsid w:val="6F906125"/>
    <w:rsid w:val="6F90A941"/>
    <w:rsid w:val="6FA10839"/>
    <w:rsid w:val="6FA77AEF"/>
    <w:rsid w:val="6FAFF463"/>
    <w:rsid w:val="6FE75FAF"/>
    <w:rsid w:val="6FEF13A9"/>
    <w:rsid w:val="702F1072"/>
    <w:rsid w:val="703F2DE1"/>
    <w:rsid w:val="704BB974"/>
    <w:rsid w:val="705D098D"/>
    <w:rsid w:val="706B84DA"/>
    <w:rsid w:val="70722D45"/>
    <w:rsid w:val="707BEC36"/>
    <w:rsid w:val="708BBDD8"/>
    <w:rsid w:val="709004D4"/>
    <w:rsid w:val="709BD121"/>
    <w:rsid w:val="70B22EA8"/>
    <w:rsid w:val="70B6E6CB"/>
    <w:rsid w:val="70B94C46"/>
    <w:rsid w:val="70D9D874"/>
    <w:rsid w:val="70F1F439"/>
    <w:rsid w:val="70F6188E"/>
    <w:rsid w:val="7104A9BE"/>
    <w:rsid w:val="710D3BB2"/>
    <w:rsid w:val="711A3B25"/>
    <w:rsid w:val="711BF16B"/>
    <w:rsid w:val="716104BD"/>
    <w:rsid w:val="7163475A"/>
    <w:rsid w:val="71699F2E"/>
    <w:rsid w:val="719ADEB0"/>
    <w:rsid w:val="71B03A2F"/>
    <w:rsid w:val="71BB57B3"/>
    <w:rsid w:val="71BD4FF3"/>
    <w:rsid w:val="71C8F9CE"/>
    <w:rsid w:val="71E1F192"/>
    <w:rsid w:val="72143267"/>
    <w:rsid w:val="721577F5"/>
    <w:rsid w:val="722BE1E8"/>
    <w:rsid w:val="7249A7B0"/>
    <w:rsid w:val="72539A52"/>
    <w:rsid w:val="72551CA7"/>
    <w:rsid w:val="7257DF2E"/>
    <w:rsid w:val="7261FD43"/>
    <w:rsid w:val="728A8593"/>
    <w:rsid w:val="72989FAB"/>
    <w:rsid w:val="72A90C13"/>
    <w:rsid w:val="72AF60A7"/>
    <w:rsid w:val="72D56527"/>
    <w:rsid w:val="72D91855"/>
    <w:rsid w:val="72EBD31E"/>
    <w:rsid w:val="72F3292C"/>
    <w:rsid w:val="72F5B43F"/>
    <w:rsid w:val="73371D7E"/>
    <w:rsid w:val="7355D2F2"/>
    <w:rsid w:val="735E6515"/>
    <w:rsid w:val="7394AA4F"/>
    <w:rsid w:val="739543C7"/>
    <w:rsid w:val="73B0EE43"/>
    <w:rsid w:val="73CE5697"/>
    <w:rsid w:val="73D371E3"/>
    <w:rsid w:val="73DF5287"/>
    <w:rsid w:val="73E3719F"/>
    <w:rsid w:val="741D1D12"/>
    <w:rsid w:val="741FA1E1"/>
    <w:rsid w:val="74350BD8"/>
    <w:rsid w:val="74CD10B6"/>
    <w:rsid w:val="74D975FF"/>
    <w:rsid w:val="74E1759F"/>
    <w:rsid w:val="74E24A90"/>
    <w:rsid w:val="74E2B6DB"/>
    <w:rsid w:val="74E5BD79"/>
    <w:rsid w:val="74E7D5AB"/>
    <w:rsid w:val="74F449A7"/>
    <w:rsid w:val="74F50065"/>
    <w:rsid w:val="7507743E"/>
    <w:rsid w:val="7517C74D"/>
    <w:rsid w:val="752B7A45"/>
    <w:rsid w:val="7539B8E0"/>
    <w:rsid w:val="75584398"/>
    <w:rsid w:val="755D3233"/>
    <w:rsid w:val="757B489E"/>
    <w:rsid w:val="759DA08C"/>
    <w:rsid w:val="75A4AC11"/>
    <w:rsid w:val="75AEA7A3"/>
    <w:rsid w:val="75E651AB"/>
    <w:rsid w:val="75E70169"/>
    <w:rsid w:val="75EABECF"/>
    <w:rsid w:val="75FA85DF"/>
    <w:rsid w:val="760FD8CB"/>
    <w:rsid w:val="7611A191"/>
    <w:rsid w:val="762D5501"/>
    <w:rsid w:val="766F2DC7"/>
    <w:rsid w:val="767E873C"/>
    <w:rsid w:val="7686A301"/>
    <w:rsid w:val="768AED8C"/>
    <w:rsid w:val="7690D0C6"/>
    <w:rsid w:val="76A52119"/>
    <w:rsid w:val="76AED9CD"/>
    <w:rsid w:val="76DEB2B8"/>
    <w:rsid w:val="770833CC"/>
    <w:rsid w:val="770AC04F"/>
    <w:rsid w:val="770CFFF2"/>
    <w:rsid w:val="77492BA0"/>
    <w:rsid w:val="775742A3"/>
    <w:rsid w:val="7757F6C1"/>
    <w:rsid w:val="77784160"/>
    <w:rsid w:val="777855EE"/>
    <w:rsid w:val="777F2EFD"/>
    <w:rsid w:val="7792F1C1"/>
    <w:rsid w:val="779C371B"/>
    <w:rsid w:val="77B55F78"/>
    <w:rsid w:val="77C77E8B"/>
    <w:rsid w:val="77E2FA67"/>
    <w:rsid w:val="77F65E32"/>
    <w:rsid w:val="7802943E"/>
    <w:rsid w:val="7821F248"/>
    <w:rsid w:val="7824D322"/>
    <w:rsid w:val="782C11A4"/>
    <w:rsid w:val="784A3FC6"/>
    <w:rsid w:val="78531655"/>
    <w:rsid w:val="78536B34"/>
    <w:rsid w:val="78841F55"/>
    <w:rsid w:val="7887FD6E"/>
    <w:rsid w:val="788F84AF"/>
    <w:rsid w:val="78A04833"/>
    <w:rsid w:val="78A1440A"/>
    <w:rsid w:val="78AFE6E4"/>
    <w:rsid w:val="78DC644B"/>
    <w:rsid w:val="78F3C722"/>
    <w:rsid w:val="78F48B25"/>
    <w:rsid w:val="79222EE7"/>
    <w:rsid w:val="792A84EA"/>
    <w:rsid w:val="792C326C"/>
    <w:rsid w:val="792F0404"/>
    <w:rsid w:val="79331423"/>
    <w:rsid w:val="7944A6AB"/>
    <w:rsid w:val="7956DDFA"/>
    <w:rsid w:val="795736CE"/>
    <w:rsid w:val="7959D75B"/>
    <w:rsid w:val="795A4C5B"/>
    <w:rsid w:val="795BDE65"/>
    <w:rsid w:val="797357E8"/>
    <w:rsid w:val="7982C05C"/>
    <w:rsid w:val="7987CDAF"/>
    <w:rsid w:val="798A0BF8"/>
    <w:rsid w:val="79A57921"/>
    <w:rsid w:val="79BE6969"/>
    <w:rsid w:val="79C175E5"/>
    <w:rsid w:val="79C861D8"/>
    <w:rsid w:val="79CBD24A"/>
    <w:rsid w:val="79D3D2E0"/>
    <w:rsid w:val="79DCC1DB"/>
    <w:rsid w:val="7A136FEE"/>
    <w:rsid w:val="7A13E8A2"/>
    <w:rsid w:val="7A1C6FF6"/>
    <w:rsid w:val="7A1E5433"/>
    <w:rsid w:val="7A5FEF90"/>
    <w:rsid w:val="7A60B4E1"/>
    <w:rsid w:val="7A60C287"/>
    <w:rsid w:val="7A925092"/>
    <w:rsid w:val="7A9882E0"/>
    <w:rsid w:val="7A9BA427"/>
    <w:rsid w:val="7AA2A360"/>
    <w:rsid w:val="7AA5579A"/>
    <w:rsid w:val="7ACBDF30"/>
    <w:rsid w:val="7ACD9B09"/>
    <w:rsid w:val="7AEA2D96"/>
    <w:rsid w:val="7B25F48A"/>
    <w:rsid w:val="7B3D14F4"/>
    <w:rsid w:val="7B53E3F8"/>
    <w:rsid w:val="7B5E4D9C"/>
    <w:rsid w:val="7B6A47A5"/>
    <w:rsid w:val="7B8A65A4"/>
    <w:rsid w:val="7B8EA47E"/>
    <w:rsid w:val="7BA292CB"/>
    <w:rsid w:val="7BB53261"/>
    <w:rsid w:val="7BD2C42E"/>
    <w:rsid w:val="7BD91A98"/>
    <w:rsid w:val="7C2C8F5E"/>
    <w:rsid w:val="7C2E20F3"/>
    <w:rsid w:val="7C3EBE51"/>
    <w:rsid w:val="7C3EC719"/>
    <w:rsid w:val="7C4F20D1"/>
    <w:rsid w:val="7C859D27"/>
    <w:rsid w:val="7C85FDF7"/>
    <w:rsid w:val="7C8DEB08"/>
    <w:rsid w:val="7CC61D88"/>
    <w:rsid w:val="7CDB0BD8"/>
    <w:rsid w:val="7CE06242"/>
    <w:rsid w:val="7D0A4D7F"/>
    <w:rsid w:val="7D0D29D1"/>
    <w:rsid w:val="7D2BAE80"/>
    <w:rsid w:val="7D3B8418"/>
    <w:rsid w:val="7D438DFF"/>
    <w:rsid w:val="7D45491C"/>
    <w:rsid w:val="7D4FF032"/>
    <w:rsid w:val="7D77FA1B"/>
    <w:rsid w:val="7D9A91D5"/>
    <w:rsid w:val="7DC63929"/>
    <w:rsid w:val="7DC74BEB"/>
    <w:rsid w:val="7DF00B04"/>
    <w:rsid w:val="7DF66892"/>
    <w:rsid w:val="7E2D73F0"/>
    <w:rsid w:val="7E4A4D45"/>
    <w:rsid w:val="7E4E8803"/>
    <w:rsid w:val="7E68B90C"/>
    <w:rsid w:val="7E730377"/>
    <w:rsid w:val="7E7E59F4"/>
    <w:rsid w:val="7E7EF4FD"/>
    <w:rsid w:val="7E870EB0"/>
    <w:rsid w:val="7E9B7492"/>
    <w:rsid w:val="7EB7DE9B"/>
    <w:rsid w:val="7EBD5520"/>
    <w:rsid w:val="7EBE5F2D"/>
    <w:rsid w:val="7EC07E23"/>
    <w:rsid w:val="7ED587D9"/>
    <w:rsid w:val="7EE4EE35"/>
    <w:rsid w:val="7EEE93D2"/>
    <w:rsid w:val="7EEF094A"/>
    <w:rsid w:val="7F1CAB93"/>
    <w:rsid w:val="7F1D39D9"/>
    <w:rsid w:val="7F2ABAA6"/>
    <w:rsid w:val="7F4FC701"/>
    <w:rsid w:val="7F643020"/>
    <w:rsid w:val="7F6EEAC5"/>
    <w:rsid w:val="7F74BB52"/>
    <w:rsid w:val="7F7B3F17"/>
    <w:rsid w:val="7F835345"/>
    <w:rsid w:val="7F87E3CF"/>
    <w:rsid w:val="7F96C83C"/>
    <w:rsid w:val="7F9EF039"/>
    <w:rsid w:val="7FA4765C"/>
    <w:rsid w:val="7FB40F6D"/>
    <w:rsid w:val="7FE40D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1167A"/>
  <w15:chartTrackingRefBased/>
  <w15:docId w15:val="{84EFD04C-4A53-4E2B-AC8E-795A8CC7F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06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7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B7778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43277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6069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836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36DD"/>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6750</Words>
  <Characters>38478</Characters>
  <Application>Microsoft Office Word</Application>
  <DocSecurity>0</DocSecurity>
  <Lines>320</Lines>
  <Paragraphs>90</Paragraphs>
  <ScaleCrop>false</ScaleCrop>
  <Company/>
  <LinksUpToDate>false</LinksUpToDate>
  <CharactersWithSpaces>4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Ward (student)</dc:creator>
  <cp:keywords/>
  <dc:description/>
  <cp:lastModifiedBy>Jake Ward (student)</cp:lastModifiedBy>
  <cp:revision>2</cp:revision>
  <dcterms:created xsi:type="dcterms:W3CDTF">2022-12-23T18:48:00Z</dcterms:created>
  <dcterms:modified xsi:type="dcterms:W3CDTF">2022-12-23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566</vt:lpwstr>
  </property>
  <property fmtid="{D5CDD505-2E9C-101B-9397-08002B2CF9AE}" pid="3" name="grammarly_documentContext">
    <vt:lpwstr>{"goals":[],"domain":"general","emotions":[],"dialect":"british"}</vt:lpwstr>
  </property>
</Properties>
</file>